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907016" w14:textId="77777777" w:rsidR="006869D4" w:rsidRDefault="006869D4" w:rsidP="006869D4">
      <w:pPr>
        <w:pStyle w:val="NoSpacing"/>
        <w:jc w:val="center"/>
        <w:rPr>
          <w:b/>
        </w:rPr>
      </w:pPr>
      <w:bookmarkStart w:id="0" w:name="_GoBack"/>
      <w:bookmarkEnd w:id="0"/>
    </w:p>
    <w:p w14:paraId="0F28CF64" w14:textId="77777777" w:rsidR="006E6897" w:rsidRDefault="006E6897" w:rsidP="003C511F">
      <w:pPr>
        <w:pStyle w:val="NoSpacing"/>
        <w:jc w:val="center"/>
        <w:rPr>
          <w:b/>
        </w:rPr>
      </w:pPr>
    </w:p>
    <w:p w14:paraId="2BA8E92D" w14:textId="77777777" w:rsidR="006E6897" w:rsidRDefault="006E6897" w:rsidP="003C511F">
      <w:pPr>
        <w:pStyle w:val="NoSpacing"/>
        <w:jc w:val="center"/>
        <w:rPr>
          <w:b/>
        </w:rPr>
      </w:pPr>
    </w:p>
    <w:p w14:paraId="0A061F85" w14:textId="77777777" w:rsidR="006E6897" w:rsidRDefault="006E6897" w:rsidP="003C511F">
      <w:pPr>
        <w:pStyle w:val="NoSpacing"/>
        <w:jc w:val="center"/>
        <w:rPr>
          <w:b/>
        </w:rPr>
      </w:pPr>
    </w:p>
    <w:p w14:paraId="27F3DF53" w14:textId="77777777" w:rsidR="003C511F" w:rsidRPr="003C511F" w:rsidRDefault="00AE1284" w:rsidP="003C511F">
      <w:pPr>
        <w:pStyle w:val="NoSpacing"/>
        <w:jc w:val="center"/>
        <w:rPr>
          <w:b/>
        </w:rPr>
      </w:pPr>
      <w:r>
        <w:rPr>
          <w:b/>
        </w:rPr>
        <w:t>2018 Congenital Syphilis Study</w:t>
      </w:r>
    </w:p>
    <w:p w14:paraId="51CB3ADC" w14:textId="77777777" w:rsidR="001B433F" w:rsidRDefault="001B433F" w:rsidP="006869D4">
      <w:pPr>
        <w:pStyle w:val="NoSpacing"/>
        <w:jc w:val="center"/>
        <w:rPr>
          <w:b/>
        </w:rPr>
      </w:pPr>
    </w:p>
    <w:p w14:paraId="7C9DDD3D" w14:textId="77897DD4" w:rsidR="00E227E6" w:rsidRDefault="00E227E6" w:rsidP="006869D4">
      <w:pPr>
        <w:pStyle w:val="NoSpacing"/>
        <w:jc w:val="center"/>
        <w:rPr>
          <w:b/>
        </w:rPr>
      </w:pPr>
      <w:r>
        <w:rPr>
          <w:b/>
        </w:rPr>
        <w:t>Gen</w:t>
      </w:r>
      <w:r w:rsidR="001F2D33">
        <w:rPr>
          <w:b/>
        </w:rPr>
        <w:t>eric</w:t>
      </w:r>
      <w:r>
        <w:rPr>
          <w:b/>
        </w:rPr>
        <w:t xml:space="preserve"> Information Collection Request under </w:t>
      </w:r>
      <w:r w:rsidR="004E1374">
        <w:rPr>
          <w:b/>
        </w:rPr>
        <w:br/>
        <w:t xml:space="preserve">Formative Research and Tool Development </w:t>
      </w:r>
      <w:r>
        <w:rPr>
          <w:b/>
        </w:rPr>
        <w:t xml:space="preserve">OMB </w:t>
      </w:r>
      <w:r w:rsidR="002358F0">
        <w:rPr>
          <w:b/>
        </w:rPr>
        <w:t>#0920-0840</w:t>
      </w:r>
    </w:p>
    <w:p w14:paraId="4F3D6CC3" w14:textId="77777777" w:rsidR="00E227E6" w:rsidRDefault="00E227E6" w:rsidP="006869D4">
      <w:pPr>
        <w:pStyle w:val="NoSpacing"/>
        <w:jc w:val="center"/>
        <w:rPr>
          <w:b/>
        </w:rPr>
      </w:pPr>
    </w:p>
    <w:p w14:paraId="02825B92" w14:textId="77777777" w:rsidR="00E227E6" w:rsidRDefault="00E227E6" w:rsidP="006869D4">
      <w:pPr>
        <w:pStyle w:val="NoSpacing"/>
        <w:jc w:val="center"/>
        <w:rPr>
          <w:b/>
        </w:rPr>
      </w:pPr>
    </w:p>
    <w:p w14:paraId="5DFFA4A3" w14:textId="77777777" w:rsidR="0098673D" w:rsidRDefault="0098673D" w:rsidP="006869D4">
      <w:pPr>
        <w:pStyle w:val="NoSpacing"/>
        <w:jc w:val="center"/>
        <w:rPr>
          <w:b/>
        </w:rPr>
      </w:pPr>
    </w:p>
    <w:p w14:paraId="335BEEB0" w14:textId="77777777" w:rsidR="0098673D" w:rsidRDefault="0098673D" w:rsidP="006869D4">
      <w:pPr>
        <w:pStyle w:val="NoSpacing"/>
        <w:jc w:val="center"/>
        <w:rPr>
          <w:b/>
        </w:rPr>
      </w:pPr>
    </w:p>
    <w:p w14:paraId="68E0AEE0" w14:textId="77777777" w:rsidR="0098673D" w:rsidRDefault="0098673D" w:rsidP="006869D4">
      <w:pPr>
        <w:pStyle w:val="NoSpacing"/>
        <w:jc w:val="center"/>
        <w:rPr>
          <w:b/>
        </w:rPr>
      </w:pPr>
      <w:r>
        <w:rPr>
          <w:b/>
        </w:rPr>
        <w:t>Section A: Supporting Statement</w:t>
      </w:r>
    </w:p>
    <w:p w14:paraId="0EA1B885" w14:textId="77777777" w:rsidR="0098673D" w:rsidRDefault="0098673D" w:rsidP="006869D4">
      <w:pPr>
        <w:pStyle w:val="NoSpacing"/>
        <w:jc w:val="center"/>
        <w:rPr>
          <w:b/>
        </w:rPr>
      </w:pPr>
    </w:p>
    <w:p w14:paraId="6D30846E" w14:textId="77777777" w:rsidR="0098673D" w:rsidRDefault="0098673D" w:rsidP="006869D4">
      <w:pPr>
        <w:pStyle w:val="NoSpacing"/>
        <w:jc w:val="center"/>
        <w:rPr>
          <w:b/>
        </w:rPr>
      </w:pPr>
    </w:p>
    <w:p w14:paraId="7955600D" w14:textId="77777777" w:rsidR="00053671" w:rsidRDefault="00053671" w:rsidP="006869D4">
      <w:pPr>
        <w:pStyle w:val="NoSpacing"/>
        <w:jc w:val="center"/>
        <w:rPr>
          <w:b/>
        </w:rPr>
      </w:pPr>
    </w:p>
    <w:p w14:paraId="5B52C8BC" w14:textId="77777777" w:rsidR="00053671" w:rsidRDefault="00053671" w:rsidP="006869D4">
      <w:pPr>
        <w:pStyle w:val="NoSpacing"/>
        <w:jc w:val="center"/>
        <w:rPr>
          <w:b/>
        </w:rPr>
      </w:pPr>
    </w:p>
    <w:p w14:paraId="11EBB170" w14:textId="6BE7A957" w:rsidR="001B433F" w:rsidRDefault="004E1374" w:rsidP="001B433F">
      <w:pPr>
        <w:pStyle w:val="NoSpacing"/>
        <w:jc w:val="center"/>
        <w:rPr>
          <w:b/>
        </w:rPr>
      </w:pPr>
      <w:r>
        <w:rPr>
          <w:b/>
        </w:rPr>
        <w:t>April 9</w:t>
      </w:r>
      <w:r w:rsidR="006E6897">
        <w:rPr>
          <w:b/>
        </w:rPr>
        <w:t xml:space="preserve">, </w:t>
      </w:r>
      <w:r w:rsidR="00AE1284">
        <w:rPr>
          <w:b/>
        </w:rPr>
        <w:t>2018</w:t>
      </w:r>
    </w:p>
    <w:p w14:paraId="1A02C0B3" w14:textId="77777777" w:rsidR="00053671" w:rsidRDefault="00053671" w:rsidP="006869D4">
      <w:pPr>
        <w:pStyle w:val="NoSpacing"/>
        <w:jc w:val="center"/>
        <w:rPr>
          <w:b/>
        </w:rPr>
      </w:pPr>
    </w:p>
    <w:p w14:paraId="76A7508A" w14:textId="77777777" w:rsidR="00053671" w:rsidRDefault="00053671" w:rsidP="006869D4">
      <w:pPr>
        <w:pStyle w:val="NoSpacing"/>
        <w:jc w:val="center"/>
        <w:rPr>
          <w:b/>
        </w:rPr>
      </w:pPr>
    </w:p>
    <w:p w14:paraId="0BC9C335" w14:textId="77777777" w:rsidR="00053671" w:rsidRDefault="00053671" w:rsidP="006869D4">
      <w:pPr>
        <w:pStyle w:val="NoSpacing"/>
        <w:jc w:val="center"/>
        <w:rPr>
          <w:b/>
        </w:rPr>
      </w:pPr>
      <w:r>
        <w:rPr>
          <w:b/>
        </w:rPr>
        <w:t>CONTACT</w:t>
      </w:r>
    </w:p>
    <w:p w14:paraId="56529282" w14:textId="77777777" w:rsidR="00053671" w:rsidRPr="00603813" w:rsidRDefault="00AE1284" w:rsidP="00053671">
      <w:pPr>
        <w:jc w:val="center"/>
        <w:rPr>
          <w:shd w:val="clear" w:color="auto" w:fill="FFFFFF"/>
        </w:rPr>
      </w:pPr>
      <w:r>
        <w:rPr>
          <w:bCs/>
          <w:shd w:val="clear" w:color="auto" w:fill="FFFFFF"/>
        </w:rPr>
        <w:t>Lori Elmore, MPH</w:t>
      </w:r>
      <w:r w:rsidR="00053671" w:rsidRPr="00603813">
        <w:br/>
      </w:r>
      <w:r>
        <w:t>Public Health Analyst</w:t>
      </w:r>
    </w:p>
    <w:p w14:paraId="38CB5F4B" w14:textId="77777777" w:rsidR="00053671" w:rsidRPr="00AE1284" w:rsidRDefault="00053671" w:rsidP="00AE1284">
      <w:pPr>
        <w:pStyle w:val="NoSpacing"/>
        <w:jc w:val="center"/>
        <w:rPr>
          <w:shd w:val="clear" w:color="auto" w:fill="FFFFFF"/>
        </w:rPr>
      </w:pPr>
      <w:r w:rsidRPr="00603813">
        <w:rPr>
          <w:shd w:val="clear" w:color="auto" w:fill="FFFFFF"/>
        </w:rPr>
        <w:t>Centers for Disease Control and Prevention</w:t>
      </w:r>
      <w:r w:rsidRPr="00603813">
        <w:br/>
      </w:r>
      <w:r w:rsidRPr="00603813">
        <w:rPr>
          <w:shd w:val="clear" w:color="auto" w:fill="FFFFFF"/>
        </w:rPr>
        <w:t xml:space="preserve">Division of </w:t>
      </w:r>
      <w:r w:rsidR="00AE1284">
        <w:rPr>
          <w:shd w:val="clear" w:color="auto" w:fill="FFFFFF"/>
        </w:rPr>
        <w:t>STD Prevention</w:t>
      </w:r>
      <w:r w:rsidRPr="00603813">
        <w:t xml:space="preserve"> </w:t>
      </w:r>
      <w:r w:rsidRPr="00603813">
        <w:br/>
      </w:r>
      <w:r w:rsidRPr="00603813">
        <w:rPr>
          <w:shd w:val="clear" w:color="auto" w:fill="FFFFFF"/>
        </w:rPr>
        <w:t xml:space="preserve">1600 Clifton Road, NE, </w:t>
      </w:r>
      <w:r w:rsidRPr="00E22565">
        <w:rPr>
          <w:shd w:val="clear" w:color="auto" w:fill="FFFFFF"/>
        </w:rPr>
        <w:t>Mailstop E-</w:t>
      </w:r>
      <w:r w:rsidR="00AE1284">
        <w:rPr>
          <w:shd w:val="clear" w:color="auto" w:fill="FFFFFF"/>
        </w:rPr>
        <w:t>02</w:t>
      </w:r>
      <w:r w:rsidRPr="00350C40">
        <w:br/>
      </w:r>
      <w:r w:rsidRPr="00B6300F">
        <w:rPr>
          <w:shd w:val="clear" w:color="auto" w:fill="FFFFFF"/>
        </w:rPr>
        <w:t xml:space="preserve">Atlanta, GA </w:t>
      </w:r>
      <w:r w:rsidR="00680216" w:rsidRPr="00DE3165">
        <w:rPr>
          <w:shd w:val="clear" w:color="auto" w:fill="FFFFFF"/>
        </w:rPr>
        <w:t>30329</w:t>
      </w:r>
      <w:r w:rsidRPr="00DE3165">
        <w:br/>
      </w:r>
      <w:r w:rsidRPr="00E04AE1">
        <w:rPr>
          <w:shd w:val="clear" w:color="auto" w:fill="FFFFFF"/>
        </w:rPr>
        <w:t xml:space="preserve">Phone: </w:t>
      </w:r>
      <w:r w:rsidR="004657BF" w:rsidRPr="00E04AE1">
        <w:rPr>
          <w:shd w:val="clear" w:color="auto" w:fill="FFFFFF"/>
        </w:rPr>
        <w:t>404-</w:t>
      </w:r>
      <w:r w:rsidR="00AE1284">
        <w:rPr>
          <w:shd w:val="clear" w:color="auto" w:fill="FFFFFF"/>
        </w:rPr>
        <w:t>718-8958</w:t>
      </w:r>
      <w:r w:rsidRPr="009B59EB">
        <w:br/>
      </w:r>
      <w:r w:rsidRPr="009B59EB">
        <w:rPr>
          <w:shd w:val="clear" w:color="auto" w:fill="FFFFFF"/>
        </w:rPr>
        <w:t>E-mail:</w:t>
      </w:r>
      <w:r w:rsidRPr="009B59EB">
        <w:t> </w:t>
      </w:r>
      <w:r w:rsidR="00AE1284">
        <w:t>lelmore1</w:t>
      </w:r>
      <w:r w:rsidR="00542640" w:rsidRPr="009B59EB">
        <w:t>@cdc.gov</w:t>
      </w:r>
    </w:p>
    <w:p w14:paraId="6D138075" w14:textId="77777777" w:rsidR="00542640" w:rsidRDefault="00542640" w:rsidP="00053671">
      <w:pPr>
        <w:pStyle w:val="NoSpacing"/>
        <w:jc w:val="center"/>
        <w:rPr>
          <w:b/>
        </w:rPr>
      </w:pPr>
    </w:p>
    <w:p w14:paraId="2033FBE5" w14:textId="77777777" w:rsidR="00542640" w:rsidRDefault="00542640" w:rsidP="00053671">
      <w:pPr>
        <w:pStyle w:val="NoSpacing"/>
        <w:jc w:val="center"/>
        <w:rPr>
          <w:b/>
        </w:rPr>
      </w:pPr>
    </w:p>
    <w:p w14:paraId="05534F8B" w14:textId="77777777" w:rsidR="00542640" w:rsidRDefault="00542640" w:rsidP="00053671">
      <w:pPr>
        <w:pStyle w:val="NoSpacing"/>
        <w:jc w:val="center"/>
        <w:rPr>
          <w:b/>
        </w:rPr>
      </w:pPr>
    </w:p>
    <w:p w14:paraId="681F48AE" w14:textId="77777777" w:rsidR="00542640" w:rsidRDefault="00542640" w:rsidP="00053671">
      <w:pPr>
        <w:pStyle w:val="NoSpacing"/>
        <w:jc w:val="center"/>
        <w:rPr>
          <w:b/>
        </w:rPr>
      </w:pPr>
    </w:p>
    <w:p w14:paraId="13343C77" w14:textId="77777777" w:rsidR="00542640" w:rsidRDefault="00542640">
      <w:pPr>
        <w:spacing w:after="200" w:line="276" w:lineRule="auto"/>
        <w:rPr>
          <w:rFonts w:eastAsiaTheme="minorHAnsi" w:cstheme="minorBidi"/>
          <w:b/>
          <w:szCs w:val="22"/>
        </w:rPr>
      </w:pPr>
      <w:r>
        <w:rPr>
          <w:b/>
        </w:rPr>
        <w:br w:type="page"/>
      </w:r>
    </w:p>
    <w:p w14:paraId="5600615E" w14:textId="77777777" w:rsidR="00542640" w:rsidRDefault="00542640" w:rsidP="00542640">
      <w:pPr>
        <w:pStyle w:val="NoSpacing"/>
        <w:pBdr>
          <w:bottom w:val="single" w:sz="4" w:space="1" w:color="auto"/>
        </w:pBdr>
        <w:rPr>
          <w:b/>
        </w:rPr>
      </w:pPr>
      <w:r w:rsidRPr="00E2574F">
        <w:rPr>
          <w:b/>
        </w:rPr>
        <w:lastRenderedPageBreak/>
        <w:t>TABLE OF CONTENTS</w:t>
      </w:r>
    </w:p>
    <w:p w14:paraId="67A43F91" w14:textId="77777777" w:rsidR="00542640" w:rsidRDefault="00542640" w:rsidP="00542640">
      <w:pPr>
        <w:pStyle w:val="NoSpacing"/>
        <w:rPr>
          <w:b/>
        </w:rPr>
      </w:pPr>
    </w:p>
    <w:sdt>
      <w:sdtPr>
        <w:id w:val="1602600070"/>
        <w:docPartObj>
          <w:docPartGallery w:val="Table of Contents"/>
          <w:docPartUnique/>
        </w:docPartObj>
      </w:sdtPr>
      <w:sdtEndPr>
        <w:rPr>
          <w:b/>
          <w:bCs/>
          <w:noProof/>
        </w:rPr>
      </w:sdtEndPr>
      <w:sdtContent>
        <w:p w14:paraId="23279783" w14:textId="77777777" w:rsidR="00AE1706" w:rsidRDefault="00B12EA3" w:rsidP="00F0690D">
          <w:pPr>
            <w:pStyle w:val="TOC1"/>
            <w:rPr>
              <w:rFonts w:asciiTheme="minorHAnsi" w:eastAsiaTheme="minorEastAsia" w:hAnsiTheme="minorHAnsi" w:cstheme="minorBidi"/>
              <w:noProof/>
              <w:sz w:val="22"/>
              <w:szCs w:val="22"/>
            </w:rPr>
          </w:pPr>
          <w:r w:rsidRPr="00B12EA3">
            <w:fldChar w:fldCharType="begin"/>
          </w:r>
          <w:r w:rsidRPr="00B12EA3">
            <w:instrText xml:space="preserve"> TOC \o "1-3" \h \z \u </w:instrText>
          </w:r>
          <w:r w:rsidRPr="00B12EA3">
            <w:fldChar w:fldCharType="separate"/>
          </w:r>
          <w:hyperlink w:anchor="_Toc507599896" w:history="1">
            <w:r w:rsidR="00AE1706" w:rsidRPr="00D00298">
              <w:rPr>
                <w:rStyle w:val="Hyperlink"/>
                <w:noProof/>
              </w:rPr>
              <w:t>1.</w:t>
            </w:r>
            <w:r w:rsidR="00AE1706">
              <w:rPr>
                <w:rFonts w:asciiTheme="minorHAnsi" w:eastAsiaTheme="minorEastAsia" w:hAnsiTheme="minorHAnsi" w:cstheme="minorBidi"/>
                <w:noProof/>
                <w:sz w:val="22"/>
                <w:szCs w:val="22"/>
              </w:rPr>
              <w:tab/>
            </w:r>
            <w:r w:rsidR="00AE1706" w:rsidRPr="00D00298">
              <w:rPr>
                <w:rStyle w:val="Hyperlink"/>
                <w:noProof/>
              </w:rPr>
              <w:t>Circumstances Making the Collection of Information Necessary</w:t>
            </w:r>
            <w:r w:rsidR="00AE1706">
              <w:rPr>
                <w:noProof/>
                <w:webHidden/>
              </w:rPr>
              <w:tab/>
            </w:r>
            <w:r w:rsidR="00AE1706">
              <w:rPr>
                <w:noProof/>
                <w:webHidden/>
              </w:rPr>
              <w:fldChar w:fldCharType="begin"/>
            </w:r>
            <w:r w:rsidR="00AE1706">
              <w:rPr>
                <w:noProof/>
                <w:webHidden/>
              </w:rPr>
              <w:instrText xml:space="preserve"> PAGEREF _Toc507599896 \h </w:instrText>
            </w:r>
            <w:r w:rsidR="00AE1706">
              <w:rPr>
                <w:noProof/>
                <w:webHidden/>
              </w:rPr>
            </w:r>
            <w:r w:rsidR="00AE1706">
              <w:rPr>
                <w:noProof/>
                <w:webHidden/>
              </w:rPr>
              <w:fldChar w:fldCharType="separate"/>
            </w:r>
            <w:r w:rsidR="00AE1706">
              <w:rPr>
                <w:noProof/>
                <w:webHidden/>
              </w:rPr>
              <w:t>5</w:t>
            </w:r>
            <w:r w:rsidR="00AE1706">
              <w:rPr>
                <w:noProof/>
                <w:webHidden/>
              </w:rPr>
              <w:fldChar w:fldCharType="end"/>
            </w:r>
          </w:hyperlink>
        </w:p>
        <w:p w14:paraId="40EC3D67" w14:textId="77777777" w:rsidR="00AE1706" w:rsidRDefault="006E2A09" w:rsidP="00F0690D">
          <w:pPr>
            <w:pStyle w:val="TOC1"/>
            <w:rPr>
              <w:rFonts w:asciiTheme="minorHAnsi" w:eastAsiaTheme="minorEastAsia" w:hAnsiTheme="minorHAnsi" w:cstheme="minorBidi"/>
              <w:noProof/>
              <w:sz w:val="22"/>
              <w:szCs w:val="22"/>
            </w:rPr>
          </w:pPr>
          <w:hyperlink w:anchor="_Toc507599897" w:history="1">
            <w:r w:rsidR="00AE1706" w:rsidRPr="00D00298">
              <w:rPr>
                <w:rStyle w:val="Hyperlink"/>
                <w:noProof/>
              </w:rPr>
              <w:t>2.</w:t>
            </w:r>
            <w:r w:rsidR="00AE1706">
              <w:rPr>
                <w:rFonts w:asciiTheme="minorHAnsi" w:eastAsiaTheme="minorEastAsia" w:hAnsiTheme="minorHAnsi" w:cstheme="minorBidi"/>
                <w:noProof/>
                <w:sz w:val="22"/>
                <w:szCs w:val="22"/>
              </w:rPr>
              <w:tab/>
            </w:r>
            <w:r w:rsidR="00AE1706" w:rsidRPr="00D00298">
              <w:rPr>
                <w:rStyle w:val="Hyperlink"/>
                <w:noProof/>
              </w:rPr>
              <w:t>Purpose and Use of the Information Collection</w:t>
            </w:r>
            <w:r w:rsidR="00AE1706">
              <w:rPr>
                <w:noProof/>
                <w:webHidden/>
              </w:rPr>
              <w:tab/>
            </w:r>
            <w:r w:rsidR="00AE1706">
              <w:rPr>
                <w:noProof/>
                <w:webHidden/>
              </w:rPr>
              <w:fldChar w:fldCharType="begin"/>
            </w:r>
            <w:r w:rsidR="00AE1706">
              <w:rPr>
                <w:noProof/>
                <w:webHidden/>
              </w:rPr>
              <w:instrText xml:space="preserve"> PAGEREF _Toc507599897 \h </w:instrText>
            </w:r>
            <w:r w:rsidR="00AE1706">
              <w:rPr>
                <w:noProof/>
                <w:webHidden/>
              </w:rPr>
            </w:r>
            <w:r w:rsidR="00AE1706">
              <w:rPr>
                <w:noProof/>
                <w:webHidden/>
              </w:rPr>
              <w:fldChar w:fldCharType="separate"/>
            </w:r>
            <w:r w:rsidR="00AE1706">
              <w:rPr>
                <w:noProof/>
                <w:webHidden/>
              </w:rPr>
              <w:t>5</w:t>
            </w:r>
            <w:r w:rsidR="00AE1706">
              <w:rPr>
                <w:noProof/>
                <w:webHidden/>
              </w:rPr>
              <w:fldChar w:fldCharType="end"/>
            </w:r>
          </w:hyperlink>
        </w:p>
        <w:p w14:paraId="41FC76D4" w14:textId="77777777" w:rsidR="00AE1706" w:rsidRDefault="006E2A09" w:rsidP="00F0690D">
          <w:pPr>
            <w:pStyle w:val="TOC1"/>
            <w:rPr>
              <w:rFonts w:asciiTheme="minorHAnsi" w:eastAsiaTheme="minorEastAsia" w:hAnsiTheme="minorHAnsi" w:cstheme="minorBidi"/>
              <w:noProof/>
              <w:sz w:val="22"/>
              <w:szCs w:val="22"/>
            </w:rPr>
          </w:pPr>
          <w:hyperlink w:anchor="_Toc507599898" w:history="1">
            <w:r w:rsidR="00AE1706" w:rsidRPr="00D00298">
              <w:rPr>
                <w:rStyle w:val="Hyperlink"/>
                <w:noProof/>
              </w:rPr>
              <w:t>3.</w:t>
            </w:r>
            <w:r w:rsidR="00AE1706">
              <w:rPr>
                <w:rFonts w:asciiTheme="minorHAnsi" w:eastAsiaTheme="minorEastAsia" w:hAnsiTheme="minorHAnsi" w:cstheme="minorBidi"/>
                <w:noProof/>
                <w:sz w:val="22"/>
                <w:szCs w:val="22"/>
              </w:rPr>
              <w:tab/>
            </w:r>
            <w:r w:rsidR="00AE1706" w:rsidRPr="00D00298">
              <w:rPr>
                <w:rStyle w:val="Hyperlink"/>
                <w:noProof/>
              </w:rPr>
              <w:t>Use of Improved Information Technology and Burden Reduction</w:t>
            </w:r>
            <w:r w:rsidR="00AE1706">
              <w:rPr>
                <w:noProof/>
                <w:webHidden/>
              </w:rPr>
              <w:tab/>
            </w:r>
            <w:r w:rsidR="00AE1706">
              <w:rPr>
                <w:noProof/>
                <w:webHidden/>
              </w:rPr>
              <w:fldChar w:fldCharType="begin"/>
            </w:r>
            <w:r w:rsidR="00AE1706">
              <w:rPr>
                <w:noProof/>
                <w:webHidden/>
              </w:rPr>
              <w:instrText xml:space="preserve"> PAGEREF _Toc507599898 \h </w:instrText>
            </w:r>
            <w:r w:rsidR="00AE1706">
              <w:rPr>
                <w:noProof/>
                <w:webHidden/>
              </w:rPr>
            </w:r>
            <w:r w:rsidR="00AE1706">
              <w:rPr>
                <w:noProof/>
                <w:webHidden/>
              </w:rPr>
              <w:fldChar w:fldCharType="separate"/>
            </w:r>
            <w:r w:rsidR="00AE1706">
              <w:rPr>
                <w:noProof/>
                <w:webHidden/>
              </w:rPr>
              <w:t>6</w:t>
            </w:r>
            <w:r w:rsidR="00AE1706">
              <w:rPr>
                <w:noProof/>
                <w:webHidden/>
              </w:rPr>
              <w:fldChar w:fldCharType="end"/>
            </w:r>
          </w:hyperlink>
        </w:p>
        <w:p w14:paraId="0D6777C3" w14:textId="77777777" w:rsidR="00AE1706" w:rsidRDefault="006E2A09" w:rsidP="00F0690D">
          <w:pPr>
            <w:pStyle w:val="TOC1"/>
            <w:rPr>
              <w:rFonts w:asciiTheme="minorHAnsi" w:eastAsiaTheme="minorEastAsia" w:hAnsiTheme="minorHAnsi" w:cstheme="minorBidi"/>
              <w:noProof/>
              <w:sz w:val="22"/>
              <w:szCs w:val="22"/>
            </w:rPr>
          </w:pPr>
          <w:hyperlink w:anchor="_Toc507599899" w:history="1">
            <w:r w:rsidR="00AE1706" w:rsidRPr="00D00298">
              <w:rPr>
                <w:rStyle w:val="Hyperlink"/>
                <w:noProof/>
              </w:rPr>
              <w:t>4.</w:t>
            </w:r>
            <w:r w:rsidR="00AE1706">
              <w:rPr>
                <w:rFonts w:asciiTheme="minorHAnsi" w:eastAsiaTheme="minorEastAsia" w:hAnsiTheme="minorHAnsi" w:cstheme="minorBidi"/>
                <w:noProof/>
                <w:sz w:val="22"/>
                <w:szCs w:val="22"/>
              </w:rPr>
              <w:tab/>
            </w:r>
            <w:r w:rsidR="00AE1706" w:rsidRPr="00D00298">
              <w:rPr>
                <w:rStyle w:val="Hyperlink"/>
                <w:noProof/>
              </w:rPr>
              <w:t>Efforts to Identify Duplication and Use of Similar Information</w:t>
            </w:r>
            <w:r w:rsidR="00AE1706">
              <w:rPr>
                <w:noProof/>
                <w:webHidden/>
              </w:rPr>
              <w:tab/>
            </w:r>
            <w:r w:rsidR="00AE1706">
              <w:rPr>
                <w:noProof/>
                <w:webHidden/>
              </w:rPr>
              <w:fldChar w:fldCharType="begin"/>
            </w:r>
            <w:r w:rsidR="00AE1706">
              <w:rPr>
                <w:noProof/>
                <w:webHidden/>
              </w:rPr>
              <w:instrText xml:space="preserve"> PAGEREF _Toc507599899 \h </w:instrText>
            </w:r>
            <w:r w:rsidR="00AE1706">
              <w:rPr>
                <w:noProof/>
                <w:webHidden/>
              </w:rPr>
            </w:r>
            <w:r w:rsidR="00AE1706">
              <w:rPr>
                <w:noProof/>
                <w:webHidden/>
              </w:rPr>
              <w:fldChar w:fldCharType="separate"/>
            </w:r>
            <w:r w:rsidR="00AE1706">
              <w:rPr>
                <w:noProof/>
                <w:webHidden/>
              </w:rPr>
              <w:t>6</w:t>
            </w:r>
            <w:r w:rsidR="00AE1706">
              <w:rPr>
                <w:noProof/>
                <w:webHidden/>
              </w:rPr>
              <w:fldChar w:fldCharType="end"/>
            </w:r>
          </w:hyperlink>
        </w:p>
        <w:p w14:paraId="556A3806" w14:textId="77777777" w:rsidR="00AE1706" w:rsidRDefault="006E2A09" w:rsidP="00F0690D">
          <w:pPr>
            <w:pStyle w:val="TOC1"/>
            <w:rPr>
              <w:rFonts w:asciiTheme="minorHAnsi" w:eastAsiaTheme="minorEastAsia" w:hAnsiTheme="minorHAnsi" w:cstheme="minorBidi"/>
              <w:noProof/>
              <w:sz w:val="22"/>
              <w:szCs w:val="22"/>
            </w:rPr>
          </w:pPr>
          <w:hyperlink w:anchor="_Toc507599900" w:history="1">
            <w:r w:rsidR="00AE1706" w:rsidRPr="00D00298">
              <w:rPr>
                <w:rStyle w:val="Hyperlink"/>
                <w:noProof/>
              </w:rPr>
              <w:t>5.</w:t>
            </w:r>
            <w:r w:rsidR="00AE1706">
              <w:rPr>
                <w:rFonts w:asciiTheme="minorHAnsi" w:eastAsiaTheme="minorEastAsia" w:hAnsiTheme="minorHAnsi" w:cstheme="minorBidi"/>
                <w:noProof/>
                <w:sz w:val="22"/>
                <w:szCs w:val="22"/>
              </w:rPr>
              <w:tab/>
            </w:r>
            <w:r w:rsidR="00AE1706" w:rsidRPr="00D00298">
              <w:rPr>
                <w:rStyle w:val="Hyperlink"/>
                <w:noProof/>
              </w:rPr>
              <w:t>Impact on Small Businesses or Other Small Entities</w:t>
            </w:r>
            <w:r w:rsidR="00AE1706">
              <w:rPr>
                <w:noProof/>
                <w:webHidden/>
              </w:rPr>
              <w:tab/>
            </w:r>
            <w:r w:rsidR="00AE1706">
              <w:rPr>
                <w:noProof/>
                <w:webHidden/>
              </w:rPr>
              <w:fldChar w:fldCharType="begin"/>
            </w:r>
            <w:r w:rsidR="00AE1706">
              <w:rPr>
                <w:noProof/>
                <w:webHidden/>
              </w:rPr>
              <w:instrText xml:space="preserve"> PAGEREF _Toc507599900 \h </w:instrText>
            </w:r>
            <w:r w:rsidR="00AE1706">
              <w:rPr>
                <w:noProof/>
                <w:webHidden/>
              </w:rPr>
            </w:r>
            <w:r w:rsidR="00AE1706">
              <w:rPr>
                <w:noProof/>
                <w:webHidden/>
              </w:rPr>
              <w:fldChar w:fldCharType="separate"/>
            </w:r>
            <w:r w:rsidR="00AE1706">
              <w:rPr>
                <w:noProof/>
                <w:webHidden/>
              </w:rPr>
              <w:t>7</w:t>
            </w:r>
            <w:r w:rsidR="00AE1706">
              <w:rPr>
                <w:noProof/>
                <w:webHidden/>
              </w:rPr>
              <w:fldChar w:fldCharType="end"/>
            </w:r>
          </w:hyperlink>
        </w:p>
        <w:p w14:paraId="66F42342" w14:textId="77777777" w:rsidR="00AE1706" w:rsidRDefault="006E2A09" w:rsidP="00F0690D">
          <w:pPr>
            <w:pStyle w:val="TOC1"/>
            <w:rPr>
              <w:rFonts w:asciiTheme="minorHAnsi" w:eastAsiaTheme="minorEastAsia" w:hAnsiTheme="minorHAnsi" w:cstheme="minorBidi"/>
              <w:noProof/>
              <w:sz w:val="22"/>
              <w:szCs w:val="22"/>
            </w:rPr>
          </w:pPr>
          <w:hyperlink w:anchor="_Toc507599901" w:history="1">
            <w:r w:rsidR="00AE1706" w:rsidRPr="00D00298">
              <w:rPr>
                <w:rStyle w:val="Hyperlink"/>
                <w:noProof/>
              </w:rPr>
              <w:t>6.</w:t>
            </w:r>
            <w:r w:rsidR="00AE1706">
              <w:rPr>
                <w:rFonts w:asciiTheme="minorHAnsi" w:eastAsiaTheme="minorEastAsia" w:hAnsiTheme="minorHAnsi" w:cstheme="minorBidi"/>
                <w:noProof/>
                <w:sz w:val="22"/>
                <w:szCs w:val="22"/>
              </w:rPr>
              <w:tab/>
            </w:r>
            <w:r w:rsidR="00AE1706" w:rsidRPr="00D00298">
              <w:rPr>
                <w:rStyle w:val="Hyperlink"/>
                <w:noProof/>
              </w:rPr>
              <w:t>Consequences of Collecting the Information Less Frequently</w:t>
            </w:r>
            <w:r w:rsidR="00AE1706">
              <w:rPr>
                <w:noProof/>
                <w:webHidden/>
              </w:rPr>
              <w:tab/>
            </w:r>
            <w:r w:rsidR="00AE1706">
              <w:rPr>
                <w:noProof/>
                <w:webHidden/>
              </w:rPr>
              <w:fldChar w:fldCharType="begin"/>
            </w:r>
            <w:r w:rsidR="00AE1706">
              <w:rPr>
                <w:noProof/>
                <w:webHidden/>
              </w:rPr>
              <w:instrText xml:space="preserve"> PAGEREF _Toc507599901 \h </w:instrText>
            </w:r>
            <w:r w:rsidR="00AE1706">
              <w:rPr>
                <w:noProof/>
                <w:webHidden/>
              </w:rPr>
            </w:r>
            <w:r w:rsidR="00AE1706">
              <w:rPr>
                <w:noProof/>
                <w:webHidden/>
              </w:rPr>
              <w:fldChar w:fldCharType="separate"/>
            </w:r>
            <w:r w:rsidR="00AE1706">
              <w:rPr>
                <w:noProof/>
                <w:webHidden/>
              </w:rPr>
              <w:t>7</w:t>
            </w:r>
            <w:r w:rsidR="00AE1706">
              <w:rPr>
                <w:noProof/>
                <w:webHidden/>
              </w:rPr>
              <w:fldChar w:fldCharType="end"/>
            </w:r>
          </w:hyperlink>
        </w:p>
        <w:p w14:paraId="3EF97617" w14:textId="77777777" w:rsidR="00AE1706" w:rsidRDefault="006E2A09" w:rsidP="00F0690D">
          <w:pPr>
            <w:pStyle w:val="TOC1"/>
            <w:rPr>
              <w:rFonts w:asciiTheme="minorHAnsi" w:eastAsiaTheme="minorEastAsia" w:hAnsiTheme="minorHAnsi" w:cstheme="minorBidi"/>
              <w:noProof/>
              <w:sz w:val="22"/>
              <w:szCs w:val="22"/>
            </w:rPr>
          </w:pPr>
          <w:hyperlink w:anchor="_Toc507599902" w:history="1">
            <w:r w:rsidR="00AE1706" w:rsidRPr="00D00298">
              <w:rPr>
                <w:rStyle w:val="Hyperlink"/>
                <w:noProof/>
              </w:rPr>
              <w:t>7.</w:t>
            </w:r>
            <w:r w:rsidR="00AE1706">
              <w:rPr>
                <w:rFonts w:asciiTheme="minorHAnsi" w:eastAsiaTheme="minorEastAsia" w:hAnsiTheme="minorHAnsi" w:cstheme="minorBidi"/>
                <w:noProof/>
                <w:sz w:val="22"/>
                <w:szCs w:val="22"/>
              </w:rPr>
              <w:tab/>
            </w:r>
            <w:r w:rsidR="00AE1706" w:rsidRPr="00D00298">
              <w:rPr>
                <w:rStyle w:val="Hyperlink"/>
                <w:noProof/>
              </w:rPr>
              <w:t>Special Circumstances Relating to the Guidelines of 5 CFR 1320.5</w:t>
            </w:r>
            <w:r w:rsidR="00AE1706">
              <w:rPr>
                <w:noProof/>
                <w:webHidden/>
              </w:rPr>
              <w:tab/>
            </w:r>
            <w:r w:rsidR="00AE1706">
              <w:rPr>
                <w:noProof/>
                <w:webHidden/>
              </w:rPr>
              <w:fldChar w:fldCharType="begin"/>
            </w:r>
            <w:r w:rsidR="00AE1706">
              <w:rPr>
                <w:noProof/>
                <w:webHidden/>
              </w:rPr>
              <w:instrText xml:space="preserve"> PAGEREF _Toc507599902 \h </w:instrText>
            </w:r>
            <w:r w:rsidR="00AE1706">
              <w:rPr>
                <w:noProof/>
                <w:webHidden/>
              </w:rPr>
            </w:r>
            <w:r w:rsidR="00AE1706">
              <w:rPr>
                <w:noProof/>
                <w:webHidden/>
              </w:rPr>
              <w:fldChar w:fldCharType="separate"/>
            </w:r>
            <w:r w:rsidR="00AE1706">
              <w:rPr>
                <w:noProof/>
                <w:webHidden/>
              </w:rPr>
              <w:t>7</w:t>
            </w:r>
            <w:r w:rsidR="00AE1706">
              <w:rPr>
                <w:noProof/>
                <w:webHidden/>
              </w:rPr>
              <w:fldChar w:fldCharType="end"/>
            </w:r>
          </w:hyperlink>
        </w:p>
        <w:p w14:paraId="03342567" w14:textId="77777777" w:rsidR="00AE1706" w:rsidRDefault="006E2A09" w:rsidP="00F0690D">
          <w:pPr>
            <w:pStyle w:val="TOC1"/>
            <w:rPr>
              <w:rFonts w:asciiTheme="minorHAnsi" w:eastAsiaTheme="minorEastAsia" w:hAnsiTheme="minorHAnsi" w:cstheme="minorBidi"/>
              <w:noProof/>
              <w:sz w:val="22"/>
              <w:szCs w:val="22"/>
            </w:rPr>
          </w:pPr>
          <w:hyperlink w:anchor="_Toc507599903" w:history="1">
            <w:r w:rsidR="00AE1706" w:rsidRPr="00D00298">
              <w:rPr>
                <w:rStyle w:val="Hyperlink"/>
                <w:noProof/>
              </w:rPr>
              <w:t>8.</w:t>
            </w:r>
            <w:r w:rsidR="00AE1706">
              <w:rPr>
                <w:rFonts w:asciiTheme="minorHAnsi" w:eastAsiaTheme="minorEastAsia" w:hAnsiTheme="minorHAnsi" w:cstheme="minorBidi"/>
                <w:noProof/>
                <w:sz w:val="22"/>
                <w:szCs w:val="22"/>
              </w:rPr>
              <w:tab/>
            </w:r>
            <w:r w:rsidR="00AE1706" w:rsidRPr="00D00298">
              <w:rPr>
                <w:rStyle w:val="Hyperlink"/>
                <w:noProof/>
              </w:rPr>
              <w:t>Comments in Response to the Federal Register Notice and Efforts to Consult Outside the Agency</w:t>
            </w:r>
            <w:r w:rsidR="00AE1706">
              <w:rPr>
                <w:noProof/>
                <w:webHidden/>
              </w:rPr>
              <w:tab/>
            </w:r>
            <w:r w:rsidR="00AE1706">
              <w:rPr>
                <w:noProof/>
                <w:webHidden/>
              </w:rPr>
              <w:fldChar w:fldCharType="begin"/>
            </w:r>
            <w:r w:rsidR="00AE1706">
              <w:rPr>
                <w:noProof/>
                <w:webHidden/>
              </w:rPr>
              <w:instrText xml:space="preserve"> PAGEREF _Toc507599903 \h </w:instrText>
            </w:r>
            <w:r w:rsidR="00AE1706">
              <w:rPr>
                <w:noProof/>
                <w:webHidden/>
              </w:rPr>
            </w:r>
            <w:r w:rsidR="00AE1706">
              <w:rPr>
                <w:noProof/>
                <w:webHidden/>
              </w:rPr>
              <w:fldChar w:fldCharType="separate"/>
            </w:r>
            <w:r w:rsidR="00AE1706">
              <w:rPr>
                <w:noProof/>
                <w:webHidden/>
              </w:rPr>
              <w:t>7</w:t>
            </w:r>
            <w:r w:rsidR="00AE1706">
              <w:rPr>
                <w:noProof/>
                <w:webHidden/>
              </w:rPr>
              <w:fldChar w:fldCharType="end"/>
            </w:r>
          </w:hyperlink>
        </w:p>
        <w:p w14:paraId="028B9A1E" w14:textId="77777777" w:rsidR="00AE1706" w:rsidRDefault="006E2A09" w:rsidP="00F0690D">
          <w:pPr>
            <w:pStyle w:val="TOC1"/>
            <w:rPr>
              <w:rFonts w:asciiTheme="minorHAnsi" w:eastAsiaTheme="minorEastAsia" w:hAnsiTheme="minorHAnsi" w:cstheme="minorBidi"/>
              <w:noProof/>
              <w:sz w:val="22"/>
              <w:szCs w:val="22"/>
            </w:rPr>
          </w:pPr>
          <w:hyperlink w:anchor="_Toc507599904" w:history="1">
            <w:r w:rsidR="00AE1706" w:rsidRPr="00D00298">
              <w:rPr>
                <w:rStyle w:val="Hyperlink"/>
                <w:noProof/>
              </w:rPr>
              <w:t>9.</w:t>
            </w:r>
            <w:r w:rsidR="00AE1706">
              <w:rPr>
                <w:rFonts w:asciiTheme="minorHAnsi" w:eastAsiaTheme="minorEastAsia" w:hAnsiTheme="minorHAnsi" w:cstheme="minorBidi"/>
                <w:noProof/>
                <w:sz w:val="22"/>
                <w:szCs w:val="22"/>
              </w:rPr>
              <w:tab/>
            </w:r>
            <w:r w:rsidR="00AE1706" w:rsidRPr="00D00298">
              <w:rPr>
                <w:rStyle w:val="Hyperlink"/>
                <w:noProof/>
              </w:rPr>
              <w:t>Explanation of Any Payment or Gift to Respondents</w:t>
            </w:r>
            <w:r w:rsidR="00AE1706">
              <w:rPr>
                <w:noProof/>
                <w:webHidden/>
              </w:rPr>
              <w:tab/>
            </w:r>
            <w:r w:rsidR="00AE1706">
              <w:rPr>
                <w:noProof/>
                <w:webHidden/>
              </w:rPr>
              <w:fldChar w:fldCharType="begin"/>
            </w:r>
            <w:r w:rsidR="00AE1706">
              <w:rPr>
                <w:noProof/>
                <w:webHidden/>
              </w:rPr>
              <w:instrText xml:space="preserve"> PAGEREF _Toc507599904 \h </w:instrText>
            </w:r>
            <w:r w:rsidR="00AE1706">
              <w:rPr>
                <w:noProof/>
                <w:webHidden/>
              </w:rPr>
            </w:r>
            <w:r w:rsidR="00AE1706">
              <w:rPr>
                <w:noProof/>
                <w:webHidden/>
              </w:rPr>
              <w:fldChar w:fldCharType="separate"/>
            </w:r>
            <w:r w:rsidR="00AE1706">
              <w:rPr>
                <w:noProof/>
                <w:webHidden/>
              </w:rPr>
              <w:t>8</w:t>
            </w:r>
            <w:r w:rsidR="00AE1706">
              <w:rPr>
                <w:noProof/>
                <w:webHidden/>
              </w:rPr>
              <w:fldChar w:fldCharType="end"/>
            </w:r>
          </w:hyperlink>
        </w:p>
        <w:p w14:paraId="40A41F22" w14:textId="77777777" w:rsidR="00AE1706" w:rsidRDefault="006E2A09" w:rsidP="00F0690D">
          <w:pPr>
            <w:pStyle w:val="TOC1"/>
            <w:rPr>
              <w:rFonts w:asciiTheme="minorHAnsi" w:eastAsiaTheme="minorEastAsia" w:hAnsiTheme="minorHAnsi" w:cstheme="minorBidi"/>
              <w:noProof/>
              <w:sz w:val="22"/>
              <w:szCs w:val="22"/>
            </w:rPr>
          </w:pPr>
          <w:hyperlink w:anchor="_Toc507599905" w:history="1">
            <w:r w:rsidR="00AE1706" w:rsidRPr="00D00298">
              <w:rPr>
                <w:rStyle w:val="Hyperlink"/>
                <w:noProof/>
              </w:rPr>
              <w:t>10.</w:t>
            </w:r>
            <w:r w:rsidR="00AE1706">
              <w:rPr>
                <w:rFonts w:asciiTheme="minorHAnsi" w:eastAsiaTheme="minorEastAsia" w:hAnsiTheme="minorHAnsi" w:cstheme="minorBidi"/>
                <w:noProof/>
                <w:sz w:val="22"/>
                <w:szCs w:val="22"/>
              </w:rPr>
              <w:tab/>
            </w:r>
            <w:r w:rsidR="00AE1706" w:rsidRPr="00D00298">
              <w:rPr>
                <w:rStyle w:val="Hyperlink"/>
                <w:noProof/>
              </w:rPr>
              <w:t>Protection of the Privacy and Confidentiality of Information Provided by Respondents</w:t>
            </w:r>
            <w:r w:rsidR="00AE1706">
              <w:rPr>
                <w:noProof/>
                <w:webHidden/>
              </w:rPr>
              <w:tab/>
            </w:r>
            <w:r w:rsidR="00AE1706">
              <w:rPr>
                <w:noProof/>
                <w:webHidden/>
              </w:rPr>
              <w:fldChar w:fldCharType="begin"/>
            </w:r>
            <w:r w:rsidR="00AE1706">
              <w:rPr>
                <w:noProof/>
                <w:webHidden/>
              </w:rPr>
              <w:instrText xml:space="preserve"> PAGEREF _Toc507599905 \h </w:instrText>
            </w:r>
            <w:r w:rsidR="00AE1706">
              <w:rPr>
                <w:noProof/>
                <w:webHidden/>
              </w:rPr>
            </w:r>
            <w:r w:rsidR="00AE1706">
              <w:rPr>
                <w:noProof/>
                <w:webHidden/>
              </w:rPr>
              <w:fldChar w:fldCharType="separate"/>
            </w:r>
            <w:r w:rsidR="00AE1706">
              <w:rPr>
                <w:noProof/>
                <w:webHidden/>
              </w:rPr>
              <w:t>8</w:t>
            </w:r>
            <w:r w:rsidR="00AE1706">
              <w:rPr>
                <w:noProof/>
                <w:webHidden/>
              </w:rPr>
              <w:fldChar w:fldCharType="end"/>
            </w:r>
          </w:hyperlink>
        </w:p>
        <w:p w14:paraId="734B2898" w14:textId="77777777" w:rsidR="00AE1706" w:rsidRDefault="006E2A09" w:rsidP="00F0690D">
          <w:pPr>
            <w:pStyle w:val="TOC1"/>
            <w:rPr>
              <w:rFonts w:asciiTheme="minorHAnsi" w:eastAsiaTheme="minorEastAsia" w:hAnsiTheme="minorHAnsi" w:cstheme="minorBidi"/>
              <w:noProof/>
              <w:sz w:val="22"/>
              <w:szCs w:val="22"/>
            </w:rPr>
          </w:pPr>
          <w:hyperlink w:anchor="_Toc507599906" w:history="1">
            <w:r w:rsidR="00AE1706" w:rsidRPr="00D00298">
              <w:rPr>
                <w:rStyle w:val="Hyperlink"/>
                <w:noProof/>
              </w:rPr>
              <w:t>11.</w:t>
            </w:r>
            <w:r w:rsidR="00AE1706">
              <w:rPr>
                <w:rFonts w:asciiTheme="minorHAnsi" w:eastAsiaTheme="minorEastAsia" w:hAnsiTheme="minorHAnsi" w:cstheme="minorBidi"/>
                <w:noProof/>
                <w:sz w:val="22"/>
                <w:szCs w:val="22"/>
              </w:rPr>
              <w:tab/>
            </w:r>
            <w:r w:rsidR="00AE1706" w:rsidRPr="00D00298">
              <w:rPr>
                <w:rStyle w:val="Hyperlink"/>
                <w:noProof/>
              </w:rPr>
              <w:t>Institutional Review Board (IRB) and Justification for Sensitive Questions</w:t>
            </w:r>
            <w:r w:rsidR="00AE1706">
              <w:rPr>
                <w:noProof/>
                <w:webHidden/>
              </w:rPr>
              <w:tab/>
            </w:r>
            <w:r w:rsidR="00AE1706">
              <w:rPr>
                <w:noProof/>
                <w:webHidden/>
              </w:rPr>
              <w:fldChar w:fldCharType="begin"/>
            </w:r>
            <w:r w:rsidR="00AE1706">
              <w:rPr>
                <w:noProof/>
                <w:webHidden/>
              </w:rPr>
              <w:instrText xml:space="preserve"> PAGEREF _Toc507599906 \h </w:instrText>
            </w:r>
            <w:r w:rsidR="00AE1706">
              <w:rPr>
                <w:noProof/>
                <w:webHidden/>
              </w:rPr>
            </w:r>
            <w:r w:rsidR="00AE1706">
              <w:rPr>
                <w:noProof/>
                <w:webHidden/>
              </w:rPr>
              <w:fldChar w:fldCharType="separate"/>
            </w:r>
            <w:r w:rsidR="00AE1706">
              <w:rPr>
                <w:noProof/>
                <w:webHidden/>
              </w:rPr>
              <w:t>9</w:t>
            </w:r>
            <w:r w:rsidR="00AE1706">
              <w:rPr>
                <w:noProof/>
                <w:webHidden/>
              </w:rPr>
              <w:fldChar w:fldCharType="end"/>
            </w:r>
          </w:hyperlink>
        </w:p>
        <w:p w14:paraId="25615232" w14:textId="77777777" w:rsidR="00AE1706" w:rsidRDefault="006E2A09" w:rsidP="00F0690D">
          <w:pPr>
            <w:pStyle w:val="TOC1"/>
            <w:rPr>
              <w:rFonts w:asciiTheme="minorHAnsi" w:eastAsiaTheme="minorEastAsia" w:hAnsiTheme="minorHAnsi" w:cstheme="minorBidi"/>
              <w:noProof/>
              <w:sz w:val="22"/>
              <w:szCs w:val="22"/>
            </w:rPr>
          </w:pPr>
          <w:hyperlink w:anchor="_Toc507599907" w:history="1">
            <w:r w:rsidR="00AE1706" w:rsidRPr="00D00298">
              <w:rPr>
                <w:rStyle w:val="Hyperlink"/>
                <w:noProof/>
              </w:rPr>
              <w:t>12.</w:t>
            </w:r>
            <w:r w:rsidR="00AE1706">
              <w:rPr>
                <w:rFonts w:asciiTheme="minorHAnsi" w:eastAsiaTheme="minorEastAsia" w:hAnsiTheme="minorHAnsi" w:cstheme="minorBidi"/>
                <w:noProof/>
                <w:sz w:val="22"/>
                <w:szCs w:val="22"/>
              </w:rPr>
              <w:tab/>
            </w:r>
            <w:r w:rsidR="00AE1706" w:rsidRPr="00D00298">
              <w:rPr>
                <w:rStyle w:val="Hyperlink"/>
                <w:noProof/>
              </w:rPr>
              <w:t>Estimates of Annualized Burden Hours and Costs</w:t>
            </w:r>
            <w:r w:rsidR="00AE1706">
              <w:rPr>
                <w:noProof/>
                <w:webHidden/>
              </w:rPr>
              <w:tab/>
            </w:r>
            <w:r w:rsidR="00AE1706">
              <w:rPr>
                <w:noProof/>
                <w:webHidden/>
              </w:rPr>
              <w:fldChar w:fldCharType="begin"/>
            </w:r>
            <w:r w:rsidR="00AE1706">
              <w:rPr>
                <w:noProof/>
                <w:webHidden/>
              </w:rPr>
              <w:instrText xml:space="preserve"> PAGEREF _Toc507599907 \h </w:instrText>
            </w:r>
            <w:r w:rsidR="00AE1706">
              <w:rPr>
                <w:noProof/>
                <w:webHidden/>
              </w:rPr>
            </w:r>
            <w:r w:rsidR="00AE1706">
              <w:rPr>
                <w:noProof/>
                <w:webHidden/>
              </w:rPr>
              <w:fldChar w:fldCharType="separate"/>
            </w:r>
            <w:r w:rsidR="00AE1706">
              <w:rPr>
                <w:noProof/>
                <w:webHidden/>
              </w:rPr>
              <w:t>9</w:t>
            </w:r>
            <w:r w:rsidR="00AE1706">
              <w:rPr>
                <w:noProof/>
                <w:webHidden/>
              </w:rPr>
              <w:fldChar w:fldCharType="end"/>
            </w:r>
          </w:hyperlink>
        </w:p>
        <w:p w14:paraId="219B0F20" w14:textId="77777777" w:rsidR="00AE1706" w:rsidRDefault="006E2A09">
          <w:pPr>
            <w:pStyle w:val="TOC2"/>
            <w:tabs>
              <w:tab w:val="left" w:pos="1100"/>
              <w:tab w:val="right" w:leader="dot" w:pos="10070"/>
            </w:tabs>
            <w:rPr>
              <w:rFonts w:asciiTheme="minorHAnsi" w:eastAsiaTheme="minorEastAsia" w:hAnsiTheme="minorHAnsi" w:cstheme="minorBidi"/>
              <w:noProof/>
              <w:sz w:val="22"/>
              <w:szCs w:val="22"/>
            </w:rPr>
          </w:pPr>
          <w:hyperlink w:anchor="_Toc507599908" w:history="1">
            <w:r w:rsidR="00AE1706" w:rsidRPr="00D00298">
              <w:rPr>
                <w:rStyle w:val="Hyperlink"/>
                <w:noProof/>
              </w:rPr>
              <w:t>12A.</w:t>
            </w:r>
            <w:r w:rsidR="00AE1706">
              <w:rPr>
                <w:rFonts w:asciiTheme="minorHAnsi" w:eastAsiaTheme="minorEastAsia" w:hAnsiTheme="minorHAnsi" w:cstheme="minorBidi"/>
                <w:noProof/>
                <w:sz w:val="22"/>
                <w:szCs w:val="22"/>
              </w:rPr>
              <w:tab/>
            </w:r>
            <w:r w:rsidR="00AE1706" w:rsidRPr="00D00298">
              <w:rPr>
                <w:rStyle w:val="Hyperlink"/>
                <w:noProof/>
              </w:rPr>
              <w:t>Estimated Annualized Burden Hours</w:t>
            </w:r>
            <w:r w:rsidR="00AE1706">
              <w:rPr>
                <w:noProof/>
                <w:webHidden/>
              </w:rPr>
              <w:tab/>
            </w:r>
            <w:r w:rsidR="00AE1706">
              <w:rPr>
                <w:noProof/>
                <w:webHidden/>
              </w:rPr>
              <w:fldChar w:fldCharType="begin"/>
            </w:r>
            <w:r w:rsidR="00AE1706">
              <w:rPr>
                <w:noProof/>
                <w:webHidden/>
              </w:rPr>
              <w:instrText xml:space="preserve"> PAGEREF _Toc507599908 \h </w:instrText>
            </w:r>
            <w:r w:rsidR="00AE1706">
              <w:rPr>
                <w:noProof/>
                <w:webHidden/>
              </w:rPr>
            </w:r>
            <w:r w:rsidR="00AE1706">
              <w:rPr>
                <w:noProof/>
                <w:webHidden/>
              </w:rPr>
              <w:fldChar w:fldCharType="separate"/>
            </w:r>
            <w:r w:rsidR="00AE1706">
              <w:rPr>
                <w:noProof/>
                <w:webHidden/>
              </w:rPr>
              <w:t>9</w:t>
            </w:r>
            <w:r w:rsidR="00AE1706">
              <w:rPr>
                <w:noProof/>
                <w:webHidden/>
              </w:rPr>
              <w:fldChar w:fldCharType="end"/>
            </w:r>
          </w:hyperlink>
        </w:p>
        <w:p w14:paraId="549FF2A0" w14:textId="77777777" w:rsidR="00AE1706" w:rsidRDefault="006E2A09">
          <w:pPr>
            <w:pStyle w:val="TOC2"/>
            <w:tabs>
              <w:tab w:val="left" w:pos="1100"/>
              <w:tab w:val="right" w:leader="dot" w:pos="10070"/>
            </w:tabs>
            <w:rPr>
              <w:rFonts w:asciiTheme="minorHAnsi" w:eastAsiaTheme="minorEastAsia" w:hAnsiTheme="minorHAnsi" w:cstheme="minorBidi"/>
              <w:noProof/>
              <w:sz w:val="22"/>
              <w:szCs w:val="22"/>
            </w:rPr>
          </w:pPr>
          <w:hyperlink w:anchor="_Toc507599909" w:history="1">
            <w:r w:rsidR="00AE1706" w:rsidRPr="00D00298">
              <w:rPr>
                <w:rStyle w:val="Hyperlink"/>
                <w:noProof/>
              </w:rPr>
              <w:t>12B.</w:t>
            </w:r>
            <w:r w:rsidR="00AE1706">
              <w:rPr>
                <w:rFonts w:asciiTheme="minorHAnsi" w:eastAsiaTheme="minorEastAsia" w:hAnsiTheme="minorHAnsi" w:cstheme="minorBidi"/>
                <w:noProof/>
                <w:sz w:val="22"/>
                <w:szCs w:val="22"/>
              </w:rPr>
              <w:tab/>
            </w:r>
            <w:r w:rsidR="00AE1706" w:rsidRPr="00D00298">
              <w:rPr>
                <w:rStyle w:val="Hyperlink"/>
                <w:noProof/>
              </w:rPr>
              <w:t>Estimated Annualized Burden Costs</w:t>
            </w:r>
            <w:r w:rsidR="00AE1706">
              <w:rPr>
                <w:noProof/>
                <w:webHidden/>
              </w:rPr>
              <w:tab/>
            </w:r>
            <w:r w:rsidR="00AE1706">
              <w:rPr>
                <w:noProof/>
                <w:webHidden/>
              </w:rPr>
              <w:fldChar w:fldCharType="begin"/>
            </w:r>
            <w:r w:rsidR="00AE1706">
              <w:rPr>
                <w:noProof/>
                <w:webHidden/>
              </w:rPr>
              <w:instrText xml:space="preserve"> PAGEREF _Toc507599909 \h </w:instrText>
            </w:r>
            <w:r w:rsidR="00AE1706">
              <w:rPr>
                <w:noProof/>
                <w:webHidden/>
              </w:rPr>
            </w:r>
            <w:r w:rsidR="00AE1706">
              <w:rPr>
                <w:noProof/>
                <w:webHidden/>
              </w:rPr>
              <w:fldChar w:fldCharType="separate"/>
            </w:r>
            <w:r w:rsidR="00AE1706">
              <w:rPr>
                <w:noProof/>
                <w:webHidden/>
              </w:rPr>
              <w:t>10</w:t>
            </w:r>
            <w:r w:rsidR="00AE1706">
              <w:rPr>
                <w:noProof/>
                <w:webHidden/>
              </w:rPr>
              <w:fldChar w:fldCharType="end"/>
            </w:r>
          </w:hyperlink>
        </w:p>
        <w:p w14:paraId="172BC037" w14:textId="77777777" w:rsidR="00AE1706" w:rsidRDefault="006E2A09" w:rsidP="00F0690D">
          <w:pPr>
            <w:pStyle w:val="TOC1"/>
            <w:rPr>
              <w:rFonts w:asciiTheme="minorHAnsi" w:eastAsiaTheme="minorEastAsia" w:hAnsiTheme="minorHAnsi" w:cstheme="minorBidi"/>
              <w:noProof/>
              <w:sz w:val="22"/>
              <w:szCs w:val="22"/>
            </w:rPr>
          </w:pPr>
          <w:hyperlink w:anchor="_Toc507599910" w:history="1">
            <w:r w:rsidR="00AE1706" w:rsidRPr="00D00298">
              <w:rPr>
                <w:rStyle w:val="Hyperlink"/>
                <w:noProof/>
              </w:rPr>
              <w:t>13.</w:t>
            </w:r>
            <w:r w:rsidR="00AE1706">
              <w:rPr>
                <w:rFonts w:asciiTheme="minorHAnsi" w:eastAsiaTheme="minorEastAsia" w:hAnsiTheme="minorHAnsi" w:cstheme="minorBidi"/>
                <w:noProof/>
                <w:sz w:val="22"/>
                <w:szCs w:val="22"/>
              </w:rPr>
              <w:tab/>
            </w:r>
            <w:r w:rsidR="00AE1706" w:rsidRPr="00D00298">
              <w:rPr>
                <w:rStyle w:val="Hyperlink"/>
                <w:noProof/>
              </w:rPr>
              <w:t>Estimates of Other Total Annual Cost Burden to Respondents and Record Keepers</w:t>
            </w:r>
            <w:r w:rsidR="00AE1706">
              <w:rPr>
                <w:noProof/>
                <w:webHidden/>
              </w:rPr>
              <w:tab/>
            </w:r>
            <w:r w:rsidR="00AE1706">
              <w:rPr>
                <w:noProof/>
                <w:webHidden/>
              </w:rPr>
              <w:fldChar w:fldCharType="begin"/>
            </w:r>
            <w:r w:rsidR="00AE1706">
              <w:rPr>
                <w:noProof/>
                <w:webHidden/>
              </w:rPr>
              <w:instrText xml:space="preserve"> PAGEREF _Toc507599910 \h </w:instrText>
            </w:r>
            <w:r w:rsidR="00AE1706">
              <w:rPr>
                <w:noProof/>
                <w:webHidden/>
              </w:rPr>
            </w:r>
            <w:r w:rsidR="00AE1706">
              <w:rPr>
                <w:noProof/>
                <w:webHidden/>
              </w:rPr>
              <w:fldChar w:fldCharType="separate"/>
            </w:r>
            <w:r w:rsidR="00AE1706">
              <w:rPr>
                <w:noProof/>
                <w:webHidden/>
              </w:rPr>
              <w:t>10</w:t>
            </w:r>
            <w:r w:rsidR="00AE1706">
              <w:rPr>
                <w:noProof/>
                <w:webHidden/>
              </w:rPr>
              <w:fldChar w:fldCharType="end"/>
            </w:r>
          </w:hyperlink>
        </w:p>
        <w:p w14:paraId="0479BA87" w14:textId="77777777" w:rsidR="00AE1706" w:rsidRDefault="006E2A09" w:rsidP="00F0690D">
          <w:pPr>
            <w:pStyle w:val="TOC1"/>
            <w:rPr>
              <w:rFonts w:asciiTheme="minorHAnsi" w:eastAsiaTheme="minorEastAsia" w:hAnsiTheme="minorHAnsi" w:cstheme="minorBidi"/>
              <w:noProof/>
              <w:sz w:val="22"/>
              <w:szCs w:val="22"/>
            </w:rPr>
          </w:pPr>
          <w:hyperlink w:anchor="_Toc507599911" w:history="1">
            <w:r w:rsidR="00AE1706" w:rsidRPr="00D00298">
              <w:rPr>
                <w:rStyle w:val="Hyperlink"/>
                <w:noProof/>
              </w:rPr>
              <w:t>14.</w:t>
            </w:r>
            <w:r w:rsidR="00AE1706">
              <w:rPr>
                <w:rFonts w:asciiTheme="minorHAnsi" w:eastAsiaTheme="minorEastAsia" w:hAnsiTheme="minorHAnsi" w:cstheme="minorBidi"/>
                <w:noProof/>
                <w:sz w:val="22"/>
                <w:szCs w:val="22"/>
              </w:rPr>
              <w:tab/>
            </w:r>
            <w:r w:rsidR="00AE1706" w:rsidRPr="00D00298">
              <w:rPr>
                <w:rStyle w:val="Hyperlink"/>
                <w:noProof/>
              </w:rPr>
              <w:t>Annualized Cost to the Federal Government</w:t>
            </w:r>
            <w:r w:rsidR="00AE1706">
              <w:rPr>
                <w:noProof/>
                <w:webHidden/>
              </w:rPr>
              <w:tab/>
            </w:r>
            <w:r w:rsidR="00AE1706">
              <w:rPr>
                <w:noProof/>
                <w:webHidden/>
              </w:rPr>
              <w:fldChar w:fldCharType="begin"/>
            </w:r>
            <w:r w:rsidR="00AE1706">
              <w:rPr>
                <w:noProof/>
                <w:webHidden/>
              </w:rPr>
              <w:instrText xml:space="preserve"> PAGEREF _Toc507599911 \h </w:instrText>
            </w:r>
            <w:r w:rsidR="00AE1706">
              <w:rPr>
                <w:noProof/>
                <w:webHidden/>
              </w:rPr>
            </w:r>
            <w:r w:rsidR="00AE1706">
              <w:rPr>
                <w:noProof/>
                <w:webHidden/>
              </w:rPr>
              <w:fldChar w:fldCharType="separate"/>
            </w:r>
            <w:r w:rsidR="00AE1706">
              <w:rPr>
                <w:noProof/>
                <w:webHidden/>
              </w:rPr>
              <w:t>10</w:t>
            </w:r>
            <w:r w:rsidR="00AE1706">
              <w:rPr>
                <w:noProof/>
                <w:webHidden/>
              </w:rPr>
              <w:fldChar w:fldCharType="end"/>
            </w:r>
          </w:hyperlink>
        </w:p>
        <w:p w14:paraId="4CF57787" w14:textId="77777777" w:rsidR="00AE1706" w:rsidRDefault="006E2A09" w:rsidP="00F0690D">
          <w:pPr>
            <w:pStyle w:val="TOC1"/>
            <w:rPr>
              <w:rFonts w:asciiTheme="minorHAnsi" w:eastAsiaTheme="minorEastAsia" w:hAnsiTheme="minorHAnsi" w:cstheme="minorBidi"/>
              <w:noProof/>
              <w:sz w:val="22"/>
              <w:szCs w:val="22"/>
            </w:rPr>
          </w:pPr>
          <w:hyperlink w:anchor="_Toc507599912" w:history="1">
            <w:r w:rsidR="00AE1706" w:rsidRPr="00D00298">
              <w:rPr>
                <w:rStyle w:val="Hyperlink"/>
                <w:noProof/>
              </w:rPr>
              <w:t>15.</w:t>
            </w:r>
            <w:r w:rsidR="00AE1706">
              <w:rPr>
                <w:rFonts w:asciiTheme="minorHAnsi" w:eastAsiaTheme="minorEastAsia" w:hAnsiTheme="minorHAnsi" w:cstheme="minorBidi"/>
                <w:noProof/>
                <w:sz w:val="22"/>
                <w:szCs w:val="22"/>
              </w:rPr>
              <w:tab/>
            </w:r>
            <w:r w:rsidR="00AE1706" w:rsidRPr="00D00298">
              <w:rPr>
                <w:rStyle w:val="Hyperlink"/>
                <w:noProof/>
              </w:rPr>
              <w:t>Explanation for Program Changes or Adjustments</w:t>
            </w:r>
            <w:r w:rsidR="00AE1706">
              <w:rPr>
                <w:noProof/>
                <w:webHidden/>
              </w:rPr>
              <w:tab/>
            </w:r>
            <w:r w:rsidR="00AE1706">
              <w:rPr>
                <w:noProof/>
                <w:webHidden/>
              </w:rPr>
              <w:fldChar w:fldCharType="begin"/>
            </w:r>
            <w:r w:rsidR="00AE1706">
              <w:rPr>
                <w:noProof/>
                <w:webHidden/>
              </w:rPr>
              <w:instrText xml:space="preserve"> PAGEREF _Toc507599912 \h </w:instrText>
            </w:r>
            <w:r w:rsidR="00AE1706">
              <w:rPr>
                <w:noProof/>
                <w:webHidden/>
              </w:rPr>
            </w:r>
            <w:r w:rsidR="00AE1706">
              <w:rPr>
                <w:noProof/>
                <w:webHidden/>
              </w:rPr>
              <w:fldChar w:fldCharType="separate"/>
            </w:r>
            <w:r w:rsidR="00AE1706">
              <w:rPr>
                <w:noProof/>
                <w:webHidden/>
              </w:rPr>
              <w:t>11</w:t>
            </w:r>
            <w:r w:rsidR="00AE1706">
              <w:rPr>
                <w:noProof/>
                <w:webHidden/>
              </w:rPr>
              <w:fldChar w:fldCharType="end"/>
            </w:r>
          </w:hyperlink>
        </w:p>
        <w:p w14:paraId="7FF74F81" w14:textId="77777777" w:rsidR="00AE1706" w:rsidRDefault="006E2A09" w:rsidP="00F0690D">
          <w:pPr>
            <w:pStyle w:val="TOC1"/>
            <w:rPr>
              <w:rFonts w:asciiTheme="minorHAnsi" w:eastAsiaTheme="minorEastAsia" w:hAnsiTheme="minorHAnsi" w:cstheme="minorBidi"/>
              <w:noProof/>
              <w:sz w:val="22"/>
              <w:szCs w:val="22"/>
            </w:rPr>
          </w:pPr>
          <w:hyperlink w:anchor="_Toc507599913" w:history="1">
            <w:r w:rsidR="00AE1706" w:rsidRPr="00D00298">
              <w:rPr>
                <w:rStyle w:val="Hyperlink"/>
                <w:noProof/>
              </w:rPr>
              <w:t>16.</w:t>
            </w:r>
            <w:r w:rsidR="00AE1706">
              <w:rPr>
                <w:rFonts w:asciiTheme="minorHAnsi" w:eastAsiaTheme="minorEastAsia" w:hAnsiTheme="minorHAnsi" w:cstheme="minorBidi"/>
                <w:noProof/>
                <w:sz w:val="22"/>
                <w:szCs w:val="22"/>
              </w:rPr>
              <w:tab/>
            </w:r>
            <w:r w:rsidR="00AE1706" w:rsidRPr="00D00298">
              <w:rPr>
                <w:rStyle w:val="Hyperlink"/>
                <w:noProof/>
              </w:rPr>
              <w:t>Plans for Tabulation and Publication and Project Time Schedule</w:t>
            </w:r>
            <w:r w:rsidR="00AE1706">
              <w:rPr>
                <w:noProof/>
                <w:webHidden/>
              </w:rPr>
              <w:tab/>
            </w:r>
            <w:r w:rsidR="00AE1706">
              <w:rPr>
                <w:noProof/>
                <w:webHidden/>
              </w:rPr>
              <w:fldChar w:fldCharType="begin"/>
            </w:r>
            <w:r w:rsidR="00AE1706">
              <w:rPr>
                <w:noProof/>
                <w:webHidden/>
              </w:rPr>
              <w:instrText xml:space="preserve"> PAGEREF _Toc507599913 \h </w:instrText>
            </w:r>
            <w:r w:rsidR="00AE1706">
              <w:rPr>
                <w:noProof/>
                <w:webHidden/>
              </w:rPr>
            </w:r>
            <w:r w:rsidR="00AE1706">
              <w:rPr>
                <w:noProof/>
                <w:webHidden/>
              </w:rPr>
              <w:fldChar w:fldCharType="separate"/>
            </w:r>
            <w:r w:rsidR="00AE1706">
              <w:rPr>
                <w:noProof/>
                <w:webHidden/>
              </w:rPr>
              <w:t>11</w:t>
            </w:r>
            <w:r w:rsidR="00AE1706">
              <w:rPr>
                <w:noProof/>
                <w:webHidden/>
              </w:rPr>
              <w:fldChar w:fldCharType="end"/>
            </w:r>
          </w:hyperlink>
        </w:p>
        <w:p w14:paraId="4DB2036B" w14:textId="77777777" w:rsidR="00AE1706" w:rsidRDefault="006E2A09" w:rsidP="00F0690D">
          <w:pPr>
            <w:pStyle w:val="TOC1"/>
            <w:rPr>
              <w:rFonts w:asciiTheme="minorHAnsi" w:eastAsiaTheme="minorEastAsia" w:hAnsiTheme="minorHAnsi" w:cstheme="minorBidi"/>
              <w:noProof/>
              <w:sz w:val="22"/>
              <w:szCs w:val="22"/>
            </w:rPr>
          </w:pPr>
          <w:hyperlink w:anchor="_Toc507599914" w:history="1">
            <w:r w:rsidR="00AE1706" w:rsidRPr="00D00298">
              <w:rPr>
                <w:rStyle w:val="Hyperlink"/>
                <w:noProof/>
              </w:rPr>
              <w:t>17.</w:t>
            </w:r>
            <w:r w:rsidR="00AE1706">
              <w:rPr>
                <w:rFonts w:asciiTheme="minorHAnsi" w:eastAsiaTheme="minorEastAsia" w:hAnsiTheme="minorHAnsi" w:cstheme="minorBidi"/>
                <w:noProof/>
                <w:sz w:val="22"/>
                <w:szCs w:val="22"/>
              </w:rPr>
              <w:tab/>
            </w:r>
            <w:r w:rsidR="00AE1706" w:rsidRPr="00D00298">
              <w:rPr>
                <w:rStyle w:val="Hyperlink"/>
                <w:noProof/>
              </w:rPr>
              <w:t>Reason(s) Display of OMB Expiration Date is Inappropriate</w:t>
            </w:r>
            <w:r w:rsidR="00AE1706">
              <w:rPr>
                <w:noProof/>
                <w:webHidden/>
              </w:rPr>
              <w:tab/>
            </w:r>
            <w:r w:rsidR="00AE1706">
              <w:rPr>
                <w:noProof/>
                <w:webHidden/>
              </w:rPr>
              <w:fldChar w:fldCharType="begin"/>
            </w:r>
            <w:r w:rsidR="00AE1706">
              <w:rPr>
                <w:noProof/>
                <w:webHidden/>
              </w:rPr>
              <w:instrText xml:space="preserve"> PAGEREF _Toc507599914 \h </w:instrText>
            </w:r>
            <w:r w:rsidR="00AE1706">
              <w:rPr>
                <w:noProof/>
                <w:webHidden/>
              </w:rPr>
            </w:r>
            <w:r w:rsidR="00AE1706">
              <w:rPr>
                <w:noProof/>
                <w:webHidden/>
              </w:rPr>
              <w:fldChar w:fldCharType="separate"/>
            </w:r>
            <w:r w:rsidR="00AE1706">
              <w:rPr>
                <w:noProof/>
                <w:webHidden/>
              </w:rPr>
              <w:t>12</w:t>
            </w:r>
            <w:r w:rsidR="00AE1706">
              <w:rPr>
                <w:noProof/>
                <w:webHidden/>
              </w:rPr>
              <w:fldChar w:fldCharType="end"/>
            </w:r>
          </w:hyperlink>
        </w:p>
        <w:p w14:paraId="413A0DF1" w14:textId="77777777" w:rsidR="00AE1706" w:rsidRDefault="006E2A09" w:rsidP="00F0690D">
          <w:pPr>
            <w:pStyle w:val="TOC1"/>
            <w:rPr>
              <w:rFonts w:asciiTheme="minorHAnsi" w:eastAsiaTheme="minorEastAsia" w:hAnsiTheme="minorHAnsi" w:cstheme="minorBidi"/>
              <w:noProof/>
              <w:sz w:val="22"/>
              <w:szCs w:val="22"/>
            </w:rPr>
          </w:pPr>
          <w:hyperlink w:anchor="_Toc507599915" w:history="1">
            <w:r w:rsidR="00AE1706" w:rsidRPr="00D00298">
              <w:rPr>
                <w:rStyle w:val="Hyperlink"/>
                <w:noProof/>
              </w:rPr>
              <w:t>18.</w:t>
            </w:r>
            <w:r w:rsidR="00AE1706">
              <w:rPr>
                <w:rFonts w:asciiTheme="minorHAnsi" w:eastAsiaTheme="minorEastAsia" w:hAnsiTheme="minorHAnsi" w:cstheme="minorBidi"/>
                <w:noProof/>
                <w:sz w:val="22"/>
                <w:szCs w:val="22"/>
              </w:rPr>
              <w:tab/>
            </w:r>
            <w:r w:rsidR="00AE1706" w:rsidRPr="00D00298">
              <w:rPr>
                <w:rStyle w:val="Hyperlink"/>
                <w:noProof/>
              </w:rPr>
              <w:t>Exceptions to Certification for Paperwork Reduction Act Submissions</w:t>
            </w:r>
            <w:r w:rsidR="00AE1706">
              <w:rPr>
                <w:noProof/>
                <w:webHidden/>
              </w:rPr>
              <w:tab/>
            </w:r>
            <w:r w:rsidR="00AE1706">
              <w:rPr>
                <w:noProof/>
                <w:webHidden/>
              </w:rPr>
              <w:fldChar w:fldCharType="begin"/>
            </w:r>
            <w:r w:rsidR="00AE1706">
              <w:rPr>
                <w:noProof/>
                <w:webHidden/>
              </w:rPr>
              <w:instrText xml:space="preserve"> PAGEREF _Toc507599915 \h </w:instrText>
            </w:r>
            <w:r w:rsidR="00AE1706">
              <w:rPr>
                <w:noProof/>
                <w:webHidden/>
              </w:rPr>
            </w:r>
            <w:r w:rsidR="00AE1706">
              <w:rPr>
                <w:noProof/>
                <w:webHidden/>
              </w:rPr>
              <w:fldChar w:fldCharType="separate"/>
            </w:r>
            <w:r w:rsidR="00AE1706">
              <w:rPr>
                <w:noProof/>
                <w:webHidden/>
              </w:rPr>
              <w:t>12</w:t>
            </w:r>
            <w:r w:rsidR="00AE1706">
              <w:rPr>
                <w:noProof/>
                <w:webHidden/>
              </w:rPr>
              <w:fldChar w:fldCharType="end"/>
            </w:r>
          </w:hyperlink>
        </w:p>
        <w:p w14:paraId="6B35A9DE" w14:textId="77777777" w:rsidR="00AE1706" w:rsidRDefault="006E2A09" w:rsidP="00F0690D">
          <w:pPr>
            <w:pStyle w:val="TOC1"/>
            <w:rPr>
              <w:rFonts w:asciiTheme="minorHAnsi" w:eastAsiaTheme="minorEastAsia" w:hAnsiTheme="minorHAnsi" w:cstheme="minorBidi"/>
              <w:noProof/>
              <w:sz w:val="22"/>
              <w:szCs w:val="22"/>
            </w:rPr>
          </w:pPr>
          <w:hyperlink w:anchor="_Toc507599916" w:history="1">
            <w:r w:rsidR="00AE1706" w:rsidRPr="00D00298">
              <w:rPr>
                <w:rStyle w:val="Hyperlink"/>
                <w:noProof/>
              </w:rPr>
              <w:t>References:</w:t>
            </w:r>
            <w:r w:rsidR="00AE1706">
              <w:rPr>
                <w:noProof/>
                <w:webHidden/>
              </w:rPr>
              <w:tab/>
            </w:r>
            <w:r w:rsidR="00AE1706">
              <w:rPr>
                <w:noProof/>
                <w:webHidden/>
              </w:rPr>
              <w:fldChar w:fldCharType="begin"/>
            </w:r>
            <w:r w:rsidR="00AE1706">
              <w:rPr>
                <w:noProof/>
                <w:webHidden/>
              </w:rPr>
              <w:instrText xml:space="preserve"> PAGEREF _Toc507599916 \h </w:instrText>
            </w:r>
            <w:r w:rsidR="00AE1706">
              <w:rPr>
                <w:noProof/>
                <w:webHidden/>
              </w:rPr>
            </w:r>
            <w:r w:rsidR="00AE1706">
              <w:rPr>
                <w:noProof/>
                <w:webHidden/>
              </w:rPr>
              <w:fldChar w:fldCharType="separate"/>
            </w:r>
            <w:r w:rsidR="00AE1706">
              <w:rPr>
                <w:noProof/>
                <w:webHidden/>
              </w:rPr>
              <w:t>13</w:t>
            </w:r>
            <w:r w:rsidR="00AE1706">
              <w:rPr>
                <w:noProof/>
                <w:webHidden/>
              </w:rPr>
              <w:fldChar w:fldCharType="end"/>
            </w:r>
          </w:hyperlink>
        </w:p>
        <w:p w14:paraId="32D90035" w14:textId="77777777" w:rsidR="00B12EA3" w:rsidRDefault="00B12EA3">
          <w:r w:rsidRPr="00B12EA3">
            <w:rPr>
              <w:bCs/>
              <w:noProof/>
            </w:rPr>
            <w:fldChar w:fldCharType="end"/>
          </w:r>
        </w:p>
      </w:sdtContent>
    </w:sdt>
    <w:p w14:paraId="49E9BB0F" w14:textId="77777777" w:rsidR="009221FF" w:rsidRDefault="009221FF" w:rsidP="00C46977">
      <w:pPr>
        <w:pStyle w:val="NoSpacing"/>
        <w:pBdr>
          <w:bottom w:val="single" w:sz="4" w:space="1" w:color="auto"/>
        </w:pBdr>
        <w:rPr>
          <w:b/>
        </w:rPr>
      </w:pPr>
      <w:r>
        <w:rPr>
          <w:b/>
        </w:rPr>
        <w:t>EXHIBITS</w:t>
      </w:r>
    </w:p>
    <w:p w14:paraId="26BA0511" w14:textId="77777777" w:rsidR="009221FF" w:rsidRPr="009221FF" w:rsidRDefault="009221FF" w:rsidP="00542640">
      <w:pPr>
        <w:pStyle w:val="NoSpacing"/>
        <w:rPr>
          <w:b/>
        </w:rPr>
      </w:pPr>
    </w:p>
    <w:p w14:paraId="4961361E" w14:textId="77777777" w:rsidR="00826F55" w:rsidRDefault="009221FF">
      <w:pPr>
        <w:pStyle w:val="TableofFigures"/>
        <w:tabs>
          <w:tab w:val="right" w:leader="dot" w:pos="10070"/>
        </w:tabs>
        <w:rPr>
          <w:rFonts w:asciiTheme="minorHAnsi" w:eastAsiaTheme="minorEastAsia" w:hAnsiTheme="minorHAnsi" w:cstheme="minorBidi"/>
          <w:noProof/>
          <w:sz w:val="22"/>
          <w:szCs w:val="22"/>
        </w:rPr>
      </w:pPr>
      <w:r>
        <w:rPr>
          <w:b/>
        </w:rPr>
        <w:fldChar w:fldCharType="begin"/>
      </w:r>
      <w:r>
        <w:rPr>
          <w:b/>
        </w:rPr>
        <w:instrText xml:space="preserve"> TOC \h \z \c "Exhibit" </w:instrText>
      </w:r>
      <w:r>
        <w:rPr>
          <w:b/>
        </w:rPr>
        <w:fldChar w:fldCharType="separate"/>
      </w:r>
      <w:hyperlink w:anchor="_Toc475955413" w:history="1">
        <w:r w:rsidR="00826F55" w:rsidRPr="00656A39">
          <w:rPr>
            <w:rStyle w:val="Hyperlink"/>
            <w:noProof/>
          </w:rPr>
          <w:t>Exhibit 2.1: Overview of Key Variables</w:t>
        </w:r>
        <w:r w:rsidR="00826F55">
          <w:rPr>
            <w:noProof/>
            <w:webHidden/>
          </w:rPr>
          <w:tab/>
        </w:r>
        <w:r w:rsidR="00826F55">
          <w:rPr>
            <w:noProof/>
            <w:webHidden/>
          </w:rPr>
          <w:fldChar w:fldCharType="begin"/>
        </w:r>
        <w:r w:rsidR="00826F55">
          <w:rPr>
            <w:noProof/>
            <w:webHidden/>
          </w:rPr>
          <w:instrText xml:space="preserve"> PAGEREF _Toc475955413 \h </w:instrText>
        </w:r>
        <w:r w:rsidR="00826F55">
          <w:rPr>
            <w:noProof/>
            <w:webHidden/>
          </w:rPr>
        </w:r>
        <w:r w:rsidR="00826F55">
          <w:rPr>
            <w:noProof/>
            <w:webHidden/>
          </w:rPr>
          <w:fldChar w:fldCharType="separate"/>
        </w:r>
        <w:r w:rsidR="00826F55">
          <w:rPr>
            <w:noProof/>
            <w:webHidden/>
          </w:rPr>
          <w:t>7</w:t>
        </w:r>
        <w:r w:rsidR="00826F55">
          <w:rPr>
            <w:noProof/>
            <w:webHidden/>
          </w:rPr>
          <w:fldChar w:fldCharType="end"/>
        </w:r>
      </w:hyperlink>
    </w:p>
    <w:p w14:paraId="3165E7AE" w14:textId="77777777" w:rsidR="00826F55" w:rsidRDefault="006E2A09">
      <w:pPr>
        <w:pStyle w:val="TableofFigures"/>
        <w:tabs>
          <w:tab w:val="right" w:leader="dot" w:pos="10070"/>
        </w:tabs>
        <w:rPr>
          <w:rFonts w:asciiTheme="minorHAnsi" w:eastAsiaTheme="minorEastAsia" w:hAnsiTheme="minorHAnsi" w:cstheme="minorBidi"/>
          <w:noProof/>
          <w:sz w:val="22"/>
          <w:szCs w:val="22"/>
        </w:rPr>
      </w:pPr>
      <w:hyperlink w:anchor="_Toc475955414" w:history="1">
        <w:r w:rsidR="00826F55" w:rsidRPr="00656A39">
          <w:rPr>
            <w:rStyle w:val="Hyperlink"/>
            <w:noProof/>
          </w:rPr>
          <w:t>Exhibit 12.1: Estimated Annualized Burden Hours</w:t>
        </w:r>
        <w:r w:rsidR="00826F55">
          <w:rPr>
            <w:noProof/>
            <w:webHidden/>
          </w:rPr>
          <w:tab/>
        </w:r>
        <w:r w:rsidR="00826F55">
          <w:rPr>
            <w:noProof/>
            <w:webHidden/>
          </w:rPr>
          <w:fldChar w:fldCharType="begin"/>
        </w:r>
        <w:r w:rsidR="00826F55">
          <w:rPr>
            <w:noProof/>
            <w:webHidden/>
          </w:rPr>
          <w:instrText xml:space="preserve"> PAGEREF _Toc475955414 \h </w:instrText>
        </w:r>
        <w:r w:rsidR="00826F55">
          <w:rPr>
            <w:noProof/>
            <w:webHidden/>
          </w:rPr>
        </w:r>
        <w:r w:rsidR="00826F55">
          <w:rPr>
            <w:noProof/>
            <w:webHidden/>
          </w:rPr>
          <w:fldChar w:fldCharType="separate"/>
        </w:r>
        <w:r w:rsidR="00826F55">
          <w:rPr>
            <w:noProof/>
            <w:webHidden/>
          </w:rPr>
          <w:t>10</w:t>
        </w:r>
        <w:r w:rsidR="00826F55">
          <w:rPr>
            <w:noProof/>
            <w:webHidden/>
          </w:rPr>
          <w:fldChar w:fldCharType="end"/>
        </w:r>
      </w:hyperlink>
    </w:p>
    <w:p w14:paraId="2D75BC54" w14:textId="77777777" w:rsidR="00826F55" w:rsidRDefault="006E2A09">
      <w:pPr>
        <w:pStyle w:val="TableofFigures"/>
        <w:tabs>
          <w:tab w:val="right" w:leader="dot" w:pos="10070"/>
        </w:tabs>
        <w:rPr>
          <w:rFonts w:asciiTheme="minorHAnsi" w:eastAsiaTheme="minorEastAsia" w:hAnsiTheme="minorHAnsi" w:cstheme="minorBidi"/>
          <w:noProof/>
          <w:sz w:val="22"/>
          <w:szCs w:val="22"/>
        </w:rPr>
      </w:pPr>
      <w:hyperlink w:anchor="_Toc475955415" w:history="1">
        <w:r w:rsidR="00826F55" w:rsidRPr="00656A39">
          <w:rPr>
            <w:rStyle w:val="Hyperlink"/>
            <w:noProof/>
          </w:rPr>
          <w:t>Exhibit 12.2: Estimated Annualized Burden Costs</w:t>
        </w:r>
        <w:r w:rsidR="00826F55">
          <w:rPr>
            <w:noProof/>
            <w:webHidden/>
          </w:rPr>
          <w:tab/>
        </w:r>
        <w:r w:rsidR="00826F55">
          <w:rPr>
            <w:noProof/>
            <w:webHidden/>
          </w:rPr>
          <w:fldChar w:fldCharType="begin"/>
        </w:r>
        <w:r w:rsidR="00826F55">
          <w:rPr>
            <w:noProof/>
            <w:webHidden/>
          </w:rPr>
          <w:instrText xml:space="preserve"> PAGEREF _Toc475955415 \h </w:instrText>
        </w:r>
        <w:r w:rsidR="00826F55">
          <w:rPr>
            <w:noProof/>
            <w:webHidden/>
          </w:rPr>
        </w:r>
        <w:r w:rsidR="00826F55">
          <w:rPr>
            <w:noProof/>
            <w:webHidden/>
          </w:rPr>
          <w:fldChar w:fldCharType="separate"/>
        </w:r>
        <w:r w:rsidR="00826F55">
          <w:rPr>
            <w:noProof/>
            <w:webHidden/>
          </w:rPr>
          <w:t>11</w:t>
        </w:r>
        <w:r w:rsidR="00826F55">
          <w:rPr>
            <w:noProof/>
            <w:webHidden/>
          </w:rPr>
          <w:fldChar w:fldCharType="end"/>
        </w:r>
      </w:hyperlink>
    </w:p>
    <w:p w14:paraId="18C6AC3F" w14:textId="77777777" w:rsidR="00826F55" w:rsidRDefault="006E2A09">
      <w:pPr>
        <w:pStyle w:val="TableofFigures"/>
        <w:tabs>
          <w:tab w:val="right" w:leader="dot" w:pos="10070"/>
        </w:tabs>
        <w:rPr>
          <w:rFonts w:asciiTheme="minorHAnsi" w:eastAsiaTheme="minorEastAsia" w:hAnsiTheme="minorHAnsi" w:cstheme="minorBidi"/>
          <w:noProof/>
          <w:sz w:val="22"/>
          <w:szCs w:val="22"/>
        </w:rPr>
      </w:pPr>
      <w:hyperlink w:anchor="_Toc475955416" w:history="1">
        <w:r w:rsidR="00826F55" w:rsidRPr="00656A39">
          <w:rPr>
            <w:rStyle w:val="Hyperlink"/>
            <w:noProof/>
          </w:rPr>
          <w:t>Exhibit 14.1: Annualized Cost to the Government</w:t>
        </w:r>
        <w:r w:rsidR="00826F55">
          <w:rPr>
            <w:noProof/>
            <w:webHidden/>
          </w:rPr>
          <w:tab/>
        </w:r>
        <w:r w:rsidR="00826F55">
          <w:rPr>
            <w:noProof/>
            <w:webHidden/>
          </w:rPr>
          <w:fldChar w:fldCharType="begin"/>
        </w:r>
        <w:r w:rsidR="00826F55">
          <w:rPr>
            <w:noProof/>
            <w:webHidden/>
          </w:rPr>
          <w:instrText xml:space="preserve"> PAGEREF _Toc475955416 \h </w:instrText>
        </w:r>
        <w:r w:rsidR="00826F55">
          <w:rPr>
            <w:noProof/>
            <w:webHidden/>
          </w:rPr>
        </w:r>
        <w:r w:rsidR="00826F55">
          <w:rPr>
            <w:noProof/>
            <w:webHidden/>
          </w:rPr>
          <w:fldChar w:fldCharType="separate"/>
        </w:r>
        <w:r w:rsidR="00826F55">
          <w:rPr>
            <w:noProof/>
            <w:webHidden/>
          </w:rPr>
          <w:t>11</w:t>
        </w:r>
        <w:r w:rsidR="00826F55">
          <w:rPr>
            <w:noProof/>
            <w:webHidden/>
          </w:rPr>
          <w:fldChar w:fldCharType="end"/>
        </w:r>
      </w:hyperlink>
    </w:p>
    <w:p w14:paraId="18CABC8A" w14:textId="77777777" w:rsidR="00826F55" w:rsidRDefault="006E2A09">
      <w:pPr>
        <w:pStyle w:val="TableofFigures"/>
        <w:tabs>
          <w:tab w:val="right" w:leader="dot" w:pos="10070"/>
        </w:tabs>
        <w:rPr>
          <w:rFonts w:asciiTheme="minorHAnsi" w:eastAsiaTheme="minorEastAsia" w:hAnsiTheme="minorHAnsi" w:cstheme="minorBidi"/>
          <w:noProof/>
          <w:sz w:val="22"/>
          <w:szCs w:val="22"/>
        </w:rPr>
      </w:pPr>
      <w:hyperlink w:anchor="_Toc475955417" w:history="1">
        <w:r w:rsidR="00826F55" w:rsidRPr="00656A39">
          <w:rPr>
            <w:rStyle w:val="Hyperlink"/>
            <w:noProof/>
          </w:rPr>
          <w:t>Exhibit 16.1: Project Time Schedule</w:t>
        </w:r>
        <w:r w:rsidR="00826F55">
          <w:rPr>
            <w:noProof/>
            <w:webHidden/>
          </w:rPr>
          <w:tab/>
        </w:r>
        <w:r w:rsidR="00826F55">
          <w:rPr>
            <w:noProof/>
            <w:webHidden/>
          </w:rPr>
          <w:fldChar w:fldCharType="begin"/>
        </w:r>
        <w:r w:rsidR="00826F55">
          <w:rPr>
            <w:noProof/>
            <w:webHidden/>
          </w:rPr>
          <w:instrText xml:space="preserve"> PAGEREF _Toc475955417 \h </w:instrText>
        </w:r>
        <w:r w:rsidR="00826F55">
          <w:rPr>
            <w:noProof/>
            <w:webHidden/>
          </w:rPr>
        </w:r>
        <w:r w:rsidR="00826F55">
          <w:rPr>
            <w:noProof/>
            <w:webHidden/>
          </w:rPr>
          <w:fldChar w:fldCharType="separate"/>
        </w:r>
        <w:r w:rsidR="00826F55">
          <w:rPr>
            <w:noProof/>
            <w:webHidden/>
          </w:rPr>
          <w:t>12</w:t>
        </w:r>
        <w:r w:rsidR="00826F55">
          <w:rPr>
            <w:noProof/>
            <w:webHidden/>
          </w:rPr>
          <w:fldChar w:fldCharType="end"/>
        </w:r>
      </w:hyperlink>
    </w:p>
    <w:p w14:paraId="34AFB0D5" w14:textId="77777777" w:rsidR="00347120" w:rsidRDefault="009221FF" w:rsidP="00C46977">
      <w:pPr>
        <w:pStyle w:val="NoSpacing"/>
      </w:pPr>
      <w:r>
        <w:fldChar w:fldCharType="end"/>
      </w:r>
    </w:p>
    <w:p w14:paraId="531FA5C8" w14:textId="77777777" w:rsidR="00347120" w:rsidRPr="00C46977" w:rsidRDefault="00347120" w:rsidP="00925BA9">
      <w:pPr>
        <w:pStyle w:val="NoSpacing"/>
        <w:pBdr>
          <w:bottom w:val="single" w:sz="4" w:space="1" w:color="auto"/>
        </w:pBdr>
        <w:rPr>
          <w:b/>
        </w:rPr>
      </w:pPr>
      <w:r w:rsidRPr="00C46977">
        <w:rPr>
          <w:b/>
        </w:rPr>
        <w:t>LIST OF ATTACHMENTS</w:t>
      </w:r>
    </w:p>
    <w:p w14:paraId="0027D1A9" w14:textId="77777777" w:rsidR="00347120" w:rsidRDefault="00347120" w:rsidP="00C46977">
      <w:pPr>
        <w:pStyle w:val="NoSpacing"/>
        <w:contextualSpacing/>
      </w:pPr>
    </w:p>
    <w:p w14:paraId="12A2F85E" w14:textId="77777777" w:rsidR="00FD0DC2" w:rsidRDefault="009951A9" w:rsidP="006E6897">
      <w:pPr>
        <w:pStyle w:val="NoSpacing"/>
        <w:tabs>
          <w:tab w:val="left" w:pos="360"/>
        </w:tabs>
        <w:contextualSpacing/>
      </w:pPr>
      <w:r>
        <w:rPr>
          <w:b/>
        </w:rPr>
        <w:t>Attachment 1</w:t>
      </w:r>
      <w:r>
        <w:t xml:space="preserve"> </w:t>
      </w:r>
      <w:r w:rsidR="00FD0DC2">
        <w:t>Authorizing Legislation</w:t>
      </w:r>
    </w:p>
    <w:p w14:paraId="111EFBEE" w14:textId="77777777" w:rsidR="00FD0DC2" w:rsidRDefault="00FD0DC2" w:rsidP="006E6897">
      <w:pPr>
        <w:pStyle w:val="NoSpacing"/>
        <w:tabs>
          <w:tab w:val="left" w:pos="360"/>
        </w:tabs>
        <w:contextualSpacing/>
      </w:pPr>
      <w:r>
        <w:rPr>
          <w:b/>
        </w:rPr>
        <w:t xml:space="preserve">Attachment 2 </w:t>
      </w:r>
      <w:r>
        <w:t>60-Day FRN</w:t>
      </w:r>
    </w:p>
    <w:p w14:paraId="6CB389C5" w14:textId="77777777" w:rsidR="00AA75BF" w:rsidRDefault="00FD0DC2" w:rsidP="006E6897">
      <w:pPr>
        <w:pStyle w:val="NoSpacing"/>
        <w:tabs>
          <w:tab w:val="left" w:pos="360"/>
        </w:tabs>
        <w:contextualSpacing/>
      </w:pPr>
      <w:r>
        <w:rPr>
          <w:b/>
        </w:rPr>
        <w:t xml:space="preserve">Attachment 3 </w:t>
      </w:r>
      <w:r w:rsidR="009951A9">
        <w:t xml:space="preserve">Recruitment </w:t>
      </w:r>
      <w:r w:rsidR="000B295A">
        <w:t>Flyer</w:t>
      </w:r>
    </w:p>
    <w:p w14:paraId="3EB93253" w14:textId="77777777" w:rsidR="00E72740" w:rsidRDefault="00FD0DC2" w:rsidP="006E6897">
      <w:pPr>
        <w:pStyle w:val="NoSpacing"/>
        <w:tabs>
          <w:tab w:val="left" w:pos="360"/>
        </w:tabs>
        <w:contextualSpacing/>
      </w:pPr>
      <w:r>
        <w:rPr>
          <w:b/>
        </w:rPr>
        <w:t>Attachment 4</w:t>
      </w:r>
      <w:r w:rsidR="00347120">
        <w:rPr>
          <w:b/>
        </w:rPr>
        <w:t xml:space="preserve"> </w:t>
      </w:r>
      <w:r w:rsidR="00CF44C9">
        <w:t>Consent Form</w:t>
      </w:r>
      <w:r w:rsidR="000B295A">
        <w:t>s</w:t>
      </w:r>
    </w:p>
    <w:p w14:paraId="61CC6B73" w14:textId="77777777" w:rsidR="000B295A" w:rsidRDefault="000B295A" w:rsidP="006E6897">
      <w:pPr>
        <w:pStyle w:val="NoSpacing"/>
        <w:tabs>
          <w:tab w:val="left" w:pos="360"/>
        </w:tabs>
        <w:contextualSpacing/>
      </w:pPr>
      <w:r>
        <w:tab/>
        <w:t>4a. Interview Consent</w:t>
      </w:r>
    </w:p>
    <w:p w14:paraId="7A42F7AF" w14:textId="77777777" w:rsidR="000B295A" w:rsidRDefault="000B295A" w:rsidP="006E6897">
      <w:pPr>
        <w:pStyle w:val="NoSpacing"/>
        <w:tabs>
          <w:tab w:val="left" w:pos="360"/>
        </w:tabs>
        <w:contextualSpacing/>
      </w:pPr>
      <w:r>
        <w:tab/>
        <w:t xml:space="preserve">4b. </w:t>
      </w:r>
      <w:r w:rsidR="00594224">
        <w:t>Focus Group Consent</w:t>
      </w:r>
    </w:p>
    <w:p w14:paraId="7624FDC4" w14:textId="77777777" w:rsidR="00594224" w:rsidRDefault="00594224" w:rsidP="006E6897">
      <w:pPr>
        <w:pStyle w:val="NoSpacing"/>
        <w:tabs>
          <w:tab w:val="left" w:pos="360"/>
        </w:tabs>
        <w:contextualSpacing/>
      </w:pPr>
      <w:r>
        <w:tab/>
        <w:t xml:space="preserve">4c. Audio Consent </w:t>
      </w:r>
    </w:p>
    <w:p w14:paraId="04283886" w14:textId="77777777" w:rsidR="00347120" w:rsidRDefault="00FD0DC2" w:rsidP="006E6897">
      <w:pPr>
        <w:pStyle w:val="NoSpacing"/>
        <w:tabs>
          <w:tab w:val="left" w:pos="360"/>
        </w:tabs>
        <w:contextualSpacing/>
      </w:pPr>
      <w:r>
        <w:rPr>
          <w:b/>
        </w:rPr>
        <w:t>Attachment 5</w:t>
      </w:r>
      <w:r w:rsidR="00347120">
        <w:t xml:space="preserve"> </w:t>
      </w:r>
      <w:r w:rsidR="00CF44C9">
        <w:t>Data Collection Instruments</w:t>
      </w:r>
    </w:p>
    <w:p w14:paraId="160D2AF3" w14:textId="77777777" w:rsidR="00347120" w:rsidRDefault="00FD0DC2" w:rsidP="006E6897">
      <w:pPr>
        <w:pStyle w:val="NoSpacing"/>
        <w:tabs>
          <w:tab w:val="left" w:pos="360"/>
        </w:tabs>
        <w:contextualSpacing/>
      </w:pPr>
      <w:r>
        <w:tab/>
        <w:t>5</w:t>
      </w:r>
      <w:r w:rsidR="00CF5EFA">
        <w:t>a</w:t>
      </w:r>
      <w:r w:rsidR="00347120">
        <w:t xml:space="preserve">. </w:t>
      </w:r>
      <w:r w:rsidR="000B295A">
        <w:t xml:space="preserve">Provider </w:t>
      </w:r>
      <w:r w:rsidR="00E91107" w:rsidRPr="00E91107">
        <w:t>Eligibility Screener</w:t>
      </w:r>
    </w:p>
    <w:p w14:paraId="12355D95" w14:textId="77777777" w:rsidR="00347120" w:rsidRDefault="009951A9" w:rsidP="006E6897">
      <w:pPr>
        <w:pStyle w:val="NoSpacing"/>
        <w:tabs>
          <w:tab w:val="left" w:pos="360"/>
        </w:tabs>
        <w:contextualSpacing/>
      </w:pPr>
      <w:r>
        <w:tab/>
      </w:r>
      <w:r w:rsidR="00FD0DC2">
        <w:t>5</w:t>
      </w:r>
      <w:r w:rsidR="005622BF">
        <w:t>b</w:t>
      </w:r>
      <w:r w:rsidR="00E91107">
        <w:t xml:space="preserve">. </w:t>
      </w:r>
      <w:r w:rsidR="000B295A">
        <w:t xml:space="preserve">Provider </w:t>
      </w:r>
      <w:r w:rsidR="00E91107">
        <w:t xml:space="preserve">Interview Guide </w:t>
      </w:r>
    </w:p>
    <w:p w14:paraId="2453E48A" w14:textId="77777777" w:rsidR="000B295A" w:rsidRDefault="000B295A" w:rsidP="006E6897">
      <w:pPr>
        <w:pStyle w:val="NoSpacing"/>
        <w:tabs>
          <w:tab w:val="left" w:pos="360"/>
        </w:tabs>
        <w:contextualSpacing/>
      </w:pPr>
      <w:r>
        <w:tab/>
        <w:t>5c. Pregnant Women Eligibility Screener</w:t>
      </w:r>
    </w:p>
    <w:p w14:paraId="41733994" w14:textId="77777777" w:rsidR="000B295A" w:rsidRDefault="000B295A" w:rsidP="006E6897">
      <w:pPr>
        <w:pStyle w:val="NoSpacing"/>
        <w:tabs>
          <w:tab w:val="left" w:pos="360"/>
        </w:tabs>
        <w:contextualSpacing/>
      </w:pPr>
      <w:r>
        <w:tab/>
        <w:t xml:space="preserve">5d. Pregnant Women Interview Guide </w:t>
      </w:r>
    </w:p>
    <w:p w14:paraId="7C74CC7C" w14:textId="77777777" w:rsidR="00542640" w:rsidRDefault="009951A9" w:rsidP="006E6897">
      <w:pPr>
        <w:pStyle w:val="NoSpacing"/>
        <w:tabs>
          <w:tab w:val="left" w:pos="360"/>
        </w:tabs>
        <w:contextualSpacing/>
      </w:pPr>
      <w:r>
        <w:rPr>
          <w:b/>
        </w:rPr>
        <w:t xml:space="preserve">Attachment </w:t>
      </w:r>
      <w:r w:rsidR="00FD0DC2">
        <w:rPr>
          <w:b/>
        </w:rPr>
        <w:t>6</w:t>
      </w:r>
      <w:r w:rsidR="00347120">
        <w:t xml:space="preserve"> </w:t>
      </w:r>
      <w:r w:rsidR="00371FF9">
        <w:t xml:space="preserve">IRB Letters </w:t>
      </w:r>
      <w:r w:rsidR="00CF44C9">
        <w:t>of Approval</w:t>
      </w:r>
    </w:p>
    <w:p w14:paraId="27D5BC91" w14:textId="77777777" w:rsidR="000B295A" w:rsidRDefault="000B295A" w:rsidP="006E6897">
      <w:pPr>
        <w:pStyle w:val="NoSpacing"/>
        <w:tabs>
          <w:tab w:val="left" w:pos="360"/>
        </w:tabs>
        <w:contextualSpacing/>
      </w:pPr>
      <w:r>
        <w:lastRenderedPageBreak/>
        <w:tab/>
        <w:t>6a. UCSD IRB Approval</w:t>
      </w:r>
    </w:p>
    <w:p w14:paraId="4DAFC28B" w14:textId="77777777" w:rsidR="000B295A" w:rsidRDefault="000B295A" w:rsidP="006E6897">
      <w:pPr>
        <w:pStyle w:val="NoSpacing"/>
        <w:tabs>
          <w:tab w:val="left" w:pos="360"/>
        </w:tabs>
        <w:contextualSpacing/>
      </w:pPr>
      <w:r>
        <w:tab/>
        <w:t xml:space="preserve">6b. Tulane IRB Approval </w:t>
      </w:r>
    </w:p>
    <w:p w14:paraId="6AC72D5A" w14:textId="77777777" w:rsidR="00594224" w:rsidRPr="00594224" w:rsidRDefault="00490338" w:rsidP="006E6897">
      <w:pPr>
        <w:pStyle w:val="NoSpacing"/>
        <w:tabs>
          <w:tab w:val="left" w:pos="360"/>
        </w:tabs>
        <w:contextualSpacing/>
      </w:pPr>
      <w:r w:rsidRPr="00490338">
        <w:rPr>
          <w:b/>
        </w:rPr>
        <w:t>Attachment 7</w:t>
      </w:r>
      <w:r w:rsidR="00594224">
        <w:rPr>
          <w:b/>
        </w:rPr>
        <w:t xml:space="preserve"> </w:t>
      </w:r>
      <w:r w:rsidR="00594224">
        <w:t xml:space="preserve">Research Plan </w:t>
      </w:r>
    </w:p>
    <w:p w14:paraId="7623D43F" w14:textId="0916865B" w:rsidR="00490338" w:rsidRDefault="00594224" w:rsidP="006E6897">
      <w:pPr>
        <w:pStyle w:val="NoSpacing"/>
        <w:tabs>
          <w:tab w:val="left" w:pos="360"/>
        </w:tabs>
        <w:contextualSpacing/>
      </w:pPr>
      <w:r>
        <w:rPr>
          <w:b/>
        </w:rPr>
        <w:t>Attachment 8</w:t>
      </w:r>
      <w:r w:rsidR="00490338">
        <w:t xml:space="preserve"> CDC Project Determination</w:t>
      </w:r>
    </w:p>
    <w:p w14:paraId="402D1911" w14:textId="3685B4F1" w:rsidR="00E8440E" w:rsidRDefault="00E8440E" w:rsidP="006E6897">
      <w:pPr>
        <w:pStyle w:val="NoSpacing"/>
        <w:tabs>
          <w:tab w:val="left" w:pos="360"/>
        </w:tabs>
        <w:contextualSpacing/>
      </w:pPr>
      <w:r w:rsidRPr="00E8440E">
        <w:rPr>
          <w:b/>
        </w:rPr>
        <w:t>Attachment 9</w:t>
      </w:r>
      <w:r>
        <w:t xml:space="preserve"> Privacy Impact Assessment (PIA)</w:t>
      </w:r>
    </w:p>
    <w:p w14:paraId="57926D25" w14:textId="77777777" w:rsidR="00371FF9" w:rsidRDefault="00371FF9">
      <w:pPr>
        <w:spacing w:after="200" w:line="276" w:lineRule="auto"/>
      </w:pPr>
    </w:p>
    <w:p w14:paraId="277212D0" w14:textId="77777777" w:rsidR="00C73AE8" w:rsidRDefault="00C73AE8" w:rsidP="00371FF9">
      <w:pPr>
        <w:spacing w:after="200" w:line="276" w:lineRule="auto"/>
        <w:rPr>
          <w:rFonts w:eastAsiaTheme="minorHAnsi" w:cstheme="minorBidi"/>
          <w:szCs w:val="22"/>
        </w:rPr>
      </w:pPr>
      <w:r>
        <w:br w:type="page"/>
      </w:r>
    </w:p>
    <w:p w14:paraId="5E487E64" w14:textId="77777777" w:rsidR="00C73AE8" w:rsidRDefault="00C73AE8" w:rsidP="006E4CC2">
      <w:pPr>
        <w:pStyle w:val="NoSpacing"/>
        <w:tabs>
          <w:tab w:val="left" w:pos="360"/>
        </w:tabs>
        <w:contextualSpacing/>
      </w:pPr>
    </w:p>
    <w:p w14:paraId="1E25B173" w14:textId="77777777" w:rsidR="00FD0DC2" w:rsidRPr="006E4CC2" w:rsidRDefault="00FD0DC2" w:rsidP="006E4CC2">
      <w:pPr>
        <w:pStyle w:val="NoSpacing"/>
        <w:tabs>
          <w:tab w:val="left" w:pos="360"/>
        </w:tabs>
      </w:pPr>
    </w:p>
    <w:tbl>
      <w:tblPr>
        <w:tblStyle w:val="TableGrid"/>
        <w:tblW w:w="0" w:type="auto"/>
        <w:tblInd w:w="265" w:type="dxa"/>
        <w:tblLook w:val="04A0" w:firstRow="1" w:lastRow="0" w:firstColumn="1" w:lastColumn="0" w:noHBand="0" w:noVBand="1"/>
      </w:tblPr>
      <w:tblGrid>
        <w:gridCol w:w="9540"/>
      </w:tblGrid>
      <w:tr w:rsidR="00B12EA3" w14:paraId="6C24F4B0" w14:textId="77777777" w:rsidTr="004E1374">
        <w:trPr>
          <w:trHeight w:val="7991"/>
        </w:trPr>
        <w:tc>
          <w:tcPr>
            <w:tcW w:w="9540" w:type="dxa"/>
          </w:tcPr>
          <w:p w14:paraId="27154A91" w14:textId="22347AF2" w:rsidR="00810B9E" w:rsidRPr="00AE1284" w:rsidRDefault="00B12EA3" w:rsidP="00AE1284">
            <w:pPr>
              <w:pStyle w:val="ListParagraph"/>
              <w:numPr>
                <w:ilvl w:val="0"/>
                <w:numId w:val="26"/>
              </w:num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sz w:val="24"/>
                <w:szCs w:val="24"/>
              </w:rPr>
            </w:pPr>
            <w:r w:rsidRPr="00AE1284">
              <w:rPr>
                <w:rFonts w:ascii="Times New Roman" w:hAnsi="Times New Roman"/>
                <w:b/>
                <w:sz w:val="24"/>
                <w:szCs w:val="24"/>
              </w:rPr>
              <w:t xml:space="preserve">Goals of the study: </w:t>
            </w:r>
            <w:r w:rsidR="00B328D6" w:rsidRPr="00AE1284">
              <w:rPr>
                <w:rFonts w:ascii="Times New Roman" w:hAnsi="Times New Roman"/>
                <w:sz w:val="24"/>
                <w:szCs w:val="24"/>
              </w:rPr>
              <w:t xml:space="preserve">The </w:t>
            </w:r>
            <w:r w:rsidR="005631EE" w:rsidRPr="00AE1284">
              <w:rPr>
                <w:rFonts w:ascii="Times New Roman" w:hAnsi="Times New Roman"/>
                <w:sz w:val="24"/>
                <w:szCs w:val="24"/>
              </w:rPr>
              <w:t xml:space="preserve">goals </w:t>
            </w:r>
            <w:r w:rsidR="00B328D6" w:rsidRPr="00AE1284">
              <w:rPr>
                <w:rFonts w:ascii="Times New Roman" w:hAnsi="Times New Roman"/>
                <w:sz w:val="24"/>
                <w:szCs w:val="24"/>
              </w:rPr>
              <w:t>of this</w:t>
            </w:r>
            <w:r w:rsidR="005248A5" w:rsidRPr="00AE1284">
              <w:rPr>
                <w:rFonts w:ascii="Times New Roman" w:hAnsi="Times New Roman"/>
                <w:sz w:val="24"/>
                <w:szCs w:val="24"/>
              </w:rPr>
              <w:t xml:space="preserve"> </w:t>
            </w:r>
            <w:r w:rsidR="008143D9">
              <w:rPr>
                <w:rFonts w:ascii="Times New Roman" w:hAnsi="Times New Roman"/>
                <w:sz w:val="24"/>
                <w:szCs w:val="24"/>
                <w:lang w:val="en-US"/>
              </w:rPr>
              <w:t xml:space="preserve">formative </w:t>
            </w:r>
            <w:r w:rsidR="004657BF" w:rsidRPr="00AE1284">
              <w:rPr>
                <w:rFonts w:ascii="Times New Roman" w:hAnsi="Times New Roman"/>
                <w:sz w:val="24"/>
                <w:szCs w:val="24"/>
              </w:rPr>
              <w:t>qualitative</w:t>
            </w:r>
            <w:r w:rsidR="004D5389" w:rsidRPr="00AE1284">
              <w:rPr>
                <w:rFonts w:ascii="Times New Roman" w:hAnsi="Times New Roman"/>
                <w:sz w:val="24"/>
                <w:szCs w:val="24"/>
              </w:rPr>
              <w:t xml:space="preserve"> </w:t>
            </w:r>
            <w:r w:rsidR="004E3544" w:rsidRPr="00AE1284">
              <w:rPr>
                <w:rFonts w:ascii="Times New Roman" w:hAnsi="Times New Roman"/>
                <w:sz w:val="24"/>
                <w:szCs w:val="24"/>
              </w:rPr>
              <w:t>research</w:t>
            </w:r>
            <w:r w:rsidR="00B343E9" w:rsidRPr="00AE1284">
              <w:rPr>
                <w:rFonts w:ascii="Times New Roman" w:hAnsi="Times New Roman"/>
                <w:sz w:val="24"/>
                <w:szCs w:val="24"/>
              </w:rPr>
              <w:t xml:space="preserve"> </w:t>
            </w:r>
            <w:r w:rsidR="00965E71" w:rsidRPr="00AE1284">
              <w:rPr>
                <w:rFonts w:ascii="Times New Roman" w:hAnsi="Times New Roman"/>
                <w:sz w:val="24"/>
                <w:szCs w:val="24"/>
              </w:rPr>
              <w:t xml:space="preserve">study </w:t>
            </w:r>
            <w:r w:rsidR="005631EE" w:rsidRPr="00AE1284">
              <w:rPr>
                <w:rFonts w:ascii="Times New Roman" w:hAnsi="Times New Roman"/>
                <w:sz w:val="24"/>
                <w:szCs w:val="24"/>
              </w:rPr>
              <w:t>are</w:t>
            </w:r>
            <w:r w:rsidR="00AE1284" w:rsidRPr="00AE1284">
              <w:rPr>
                <w:rFonts w:ascii="Times New Roman" w:hAnsi="Times New Roman"/>
                <w:sz w:val="24"/>
                <w:szCs w:val="24"/>
              </w:rPr>
              <w:t xml:space="preserve"> to</w:t>
            </w:r>
            <w:r w:rsidR="005631EE" w:rsidRPr="00AE1284">
              <w:rPr>
                <w:rFonts w:ascii="Times New Roman" w:hAnsi="Times New Roman"/>
                <w:sz w:val="24"/>
                <w:szCs w:val="24"/>
              </w:rPr>
              <w:t xml:space="preserve">: 1) </w:t>
            </w:r>
            <w:r w:rsidR="00AE1284" w:rsidRPr="00AE1284">
              <w:rPr>
                <w:rFonts w:ascii="Times New Roman" w:hAnsi="Times New Roman"/>
                <w:sz w:val="24"/>
                <w:szCs w:val="24"/>
              </w:rPr>
              <w:t xml:space="preserve">Assess prenatal care provider knowledge, attitudes, and practices around congenital syphilis and its prevention </w:t>
            </w:r>
            <w:r w:rsidR="00AE1284" w:rsidRPr="00AE1284">
              <w:rPr>
                <w:rFonts w:ascii="Times New Roman" w:hAnsi="Times New Roman"/>
                <w:sz w:val="24"/>
                <w:szCs w:val="24"/>
                <w:lang w:val="en-US"/>
              </w:rPr>
              <w:t>2)</w:t>
            </w:r>
            <w:r w:rsidR="00AE1284">
              <w:rPr>
                <w:rFonts w:ascii="Times New Roman" w:hAnsi="Times New Roman"/>
                <w:sz w:val="24"/>
                <w:szCs w:val="24"/>
                <w:lang w:val="en-US"/>
              </w:rPr>
              <w:t xml:space="preserve"> </w:t>
            </w:r>
            <w:r w:rsidR="00AE1284" w:rsidRPr="00AE1284">
              <w:rPr>
                <w:rFonts w:ascii="Times New Roman" w:hAnsi="Times New Roman"/>
                <w:sz w:val="24"/>
                <w:szCs w:val="24"/>
              </w:rPr>
              <w:t>Assess how prenatal care providers and high-risk pregnant women learn about congenital syphilis and where they seek information 3)</w:t>
            </w:r>
            <w:r w:rsidR="00AE1284">
              <w:rPr>
                <w:rFonts w:ascii="Times New Roman" w:hAnsi="Times New Roman"/>
                <w:sz w:val="24"/>
                <w:szCs w:val="24"/>
                <w:lang w:val="en-US"/>
              </w:rPr>
              <w:t xml:space="preserve"> </w:t>
            </w:r>
            <w:r w:rsidR="00AE1284" w:rsidRPr="00AE1284">
              <w:rPr>
                <w:rFonts w:ascii="Times New Roman" w:hAnsi="Times New Roman"/>
                <w:sz w:val="24"/>
                <w:szCs w:val="24"/>
              </w:rPr>
              <w:t>Evaluate high-risk pregnant women’s knowledge of STDs and syphilis, patient decision making around whether to seek prenatal care and patient use of preven</w:t>
            </w:r>
            <w:r w:rsidR="003A5CA2">
              <w:rPr>
                <w:rFonts w:ascii="Times New Roman" w:hAnsi="Times New Roman"/>
                <w:sz w:val="24"/>
                <w:szCs w:val="24"/>
              </w:rPr>
              <w:t>tion behaviors during pregnancy.</w:t>
            </w:r>
          </w:p>
          <w:p w14:paraId="76DA6295" w14:textId="77777777" w:rsidR="00AE1284" w:rsidRPr="008626C2" w:rsidRDefault="00B12EA3" w:rsidP="00EC3702">
            <w:pPr>
              <w:pStyle w:val="NoSpacing"/>
              <w:numPr>
                <w:ilvl w:val="0"/>
                <w:numId w:val="26"/>
              </w:numPr>
              <w:rPr>
                <w:b/>
              </w:rPr>
            </w:pPr>
            <w:r w:rsidRPr="00AE1284">
              <w:rPr>
                <w:b/>
              </w:rPr>
              <w:t>Intended use:</w:t>
            </w:r>
            <w:r w:rsidR="00B328D6" w:rsidRPr="00AE1284">
              <w:rPr>
                <w:b/>
              </w:rPr>
              <w:t xml:space="preserve"> </w:t>
            </w:r>
            <w:r w:rsidR="003A040D">
              <w:t xml:space="preserve">Findings from this qualitative assessment </w:t>
            </w:r>
            <w:r w:rsidR="003A040D" w:rsidRPr="000A727C">
              <w:t xml:space="preserve">will be used to </w:t>
            </w:r>
            <w:r w:rsidR="00AE1284">
              <w:t>seek recommendations for improving outreach to women at highest risk for syphilis infection/transmission and generate ideas for culturally appropriate ways to engage high-risk pregnant women in the use of prenatal care services.</w:t>
            </w:r>
          </w:p>
          <w:p w14:paraId="3304DA07" w14:textId="77777777" w:rsidR="008626C2" w:rsidRPr="00AE1284" w:rsidRDefault="008626C2" w:rsidP="008626C2">
            <w:pPr>
              <w:pStyle w:val="NoSpacing"/>
              <w:ind w:left="360"/>
              <w:rPr>
                <w:b/>
              </w:rPr>
            </w:pPr>
          </w:p>
          <w:p w14:paraId="5C2D0799" w14:textId="77777777" w:rsidR="00810B9E" w:rsidRPr="008626C2" w:rsidRDefault="00B12EA3" w:rsidP="00EC3702">
            <w:pPr>
              <w:pStyle w:val="NoSpacing"/>
              <w:numPr>
                <w:ilvl w:val="0"/>
                <w:numId w:val="26"/>
              </w:numPr>
              <w:rPr>
                <w:b/>
              </w:rPr>
            </w:pPr>
            <w:r w:rsidRPr="00AE1284">
              <w:rPr>
                <w:b/>
              </w:rPr>
              <w:t>Methods to be used to collect data:</w:t>
            </w:r>
            <w:r w:rsidR="00A34D13" w:rsidRPr="00AE1284">
              <w:rPr>
                <w:b/>
              </w:rPr>
              <w:t xml:space="preserve"> </w:t>
            </w:r>
            <w:r w:rsidR="00A34D13">
              <w:t xml:space="preserve">Data will be collected </w:t>
            </w:r>
            <w:r w:rsidR="003E2A65">
              <w:t xml:space="preserve">from </w:t>
            </w:r>
            <w:r w:rsidR="006E7FA8">
              <w:t>up to 20 prenatal care providers</w:t>
            </w:r>
            <w:r w:rsidR="009A2571">
              <w:t xml:space="preserve"> through </w:t>
            </w:r>
            <w:r w:rsidR="00731B24">
              <w:t>semi-structured</w:t>
            </w:r>
            <w:r w:rsidR="009A2571">
              <w:t xml:space="preserve">, </w:t>
            </w:r>
            <w:r w:rsidR="00E91107">
              <w:t>in-</w:t>
            </w:r>
            <w:r w:rsidR="00DE0EA1">
              <w:t xml:space="preserve">depth </w:t>
            </w:r>
            <w:r w:rsidR="009A2571">
              <w:t>qualitative</w:t>
            </w:r>
            <w:r w:rsidR="00F353ED">
              <w:t xml:space="preserve"> </w:t>
            </w:r>
            <w:r w:rsidR="00B02928">
              <w:t xml:space="preserve">phone </w:t>
            </w:r>
            <w:r w:rsidR="009A2571">
              <w:t>interviews</w:t>
            </w:r>
            <w:r w:rsidR="006E7FA8">
              <w:t xml:space="preserve"> and up to 80 high-risk pregnant women through in-person focus groups. </w:t>
            </w:r>
          </w:p>
          <w:p w14:paraId="4689563E" w14:textId="77777777" w:rsidR="008626C2" w:rsidRPr="00AE1284" w:rsidRDefault="008626C2" w:rsidP="008626C2">
            <w:pPr>
              <w:pStyle w:val="NoSpacing"/>
              <w:ind w:left="360"/>
              <w:rPr>
                <w:b/>
              </w:rPr>
            </w:pPr>
          </w:p>
          <w:p w14:paraId="1DBE6450" w14:textId="77777777" w:rsidR="00672CF5" w:rsidRPr="00991297" w:rsidRDefault="00B12EA3" w:rsidP="00EC3702">
            <w:pPr>
              <w:pStyle w:val="NoSpacing"/>
              <w:numPr>
                <w:ilvl w:val="0"/>
                <w:numId w:val="26"/>
              </w:numPr>
              <w:rPr>
                <w:b/>
              </w:rPr>
            </w:pPr>
            <w:r w:rsidRPr="00991297">
              <w:rPr>
                <w:b/>
              </w:rPr>
              <w:t>The subpopulation to be studied:</w:t>
            </w:r>
            <w:r w:rsidR="00207534" w:rsidRPr="00991297">
              <w:rPr>
                <w:b/>
              </w:rPr>
              <w:t xml:space="preserve"> </w:t>
            </w:r>
            <w:r w:rsidR="00B12276" w:rsidRPr="00B12276">
              <w:t xml:space="preserve">Data will be collected from </w:t>
            </w:r>
            <w:r w:rsidR="006E7FA8">
              <w:t xml:space="preserve">up to 20 prenatal care providers </w:t>
            </w:r>
            <w:r w:rsidR="00991297">
              <w:t xml:space="preserve">working in Kern County, California and Baton Rouge County, Louisiana. Data will also be conducted for up to 8 focus groups with high-risk pregnant women in Kern County, California and Baton Rouge County, Louisiana.    </w:t>
            </w:r>
          </w:p>
          <w:p w14:paraId="2C1B1819" w14:textId="77777777" w:rsidR="00991297" w:rsidRPr="00991297" w:rsidRDefault="00991297" w:rsidP="00991297">
            <w:pPr>
              <w:pStyle w:val="NoSpacing"/>
              <w:rPr>
                <w:b/>
              </w:rPr>
            </w:pPr>
          </w:p>
          <w:p w14:paraId="2678320D" w14:textId="77777777" w:rsidR="00B12EA3" w:rsidRPr="008626C2" w:rsidRDefault="00B12EA3" w:rsidP="003A5CA2">
            <w:pPr>
              <w:pStyle w:val="NoSpacing"/>
              <w:numPr>
                <w:ilvl w:val="0"/>
                <w:numId w:val="26"/>
              </w:numPr>
              <w:rPr>
                <w:b/>
              </w:rPr>
            </w:pPr>
            <w:r w:rsidRPr="008626C2">
              <w:rPr>
                <w:b/>
              </w:rPr>
              <w:t>How data will be analyzed:</w:t>
            </w:r>
            <w:r w:rsidR="003539FB" w:rsidRPr="008626C2">
              <w:rPr>
                <w:b/>
              </w:rPr>
              <w:t xml:space="preserve"> </w:t>
            </w:r>
            <w:r w:rsidR="003A5CA2" w:rsidRPr="00BA75E7">
              <w:rPr>
                <w:szCs w:val="20"/>
              </w:rPr>
              <w:t>Interview and focus group notes will be transcribed and imported into QSR NVivo V10 or analyzed through identification of recurrent themes following Crabtree and Miller</w:t>
            </w:r>
            <w:r w:rsidR="00AE1706">
              <w:rPr>
                <w:szCs w:val="20"/>
              </w:rPr>
              <w:t>’s 5 step interpretive process</w:t>
            </w:r>
            <w:r w:rsidR="003A5CA2">
              <w:rPr>
                <w:szCs w:val="20"/>
              </w:rPr>
              <w:t>.</w:t>
            </w:r>
          </w:p>
        </w:tc>
      </w:tr>
    </w:tbl>
    <w:p w14:paraId="60CBE737" w14:textId="77777777" w:rsidR="00B12EA3" w:rsidRDefault="00B12EA3" w:rsidP="00B12EA3">
      <w:pPr>
        <w:pStyle w:val="NoSpacing"/>
      </w:pPr>
    </w:p>
    <w:p w14:paraId="09721CC0" w14:textId="77777777" w:rsidR="00B12EA3" w:rsidRDefault="00B12EA3" w:rsidP="00B12EA3">
      <w:pPr>
        <w:pStyle w:val="NoSpacing"/>
      </w:pPr>
    </w:p>
    <w:p w14:paraId="79C59736" w14:textId="77777777" w:rsidR="00C73AE8" w:rsidRDefault="00C73AE8">
      <w:pPr>
        <w:spacing w:after="200" w:line="276" w:lineRule="auto"/>
        <w:rPr>
          <w:rFonts w:eastAsiaTheme="minorHAnsi" w:cstheme="minorBidi"/>
          <w:b/>
          <w:szCs w:val="22"/>
        </w:rPr>
      </w:pPr>
      <w:r>
        <w:rPr>
          <w:b/>
        </w:rPr>
        <w:br w:type="page"/>
      </w:r>
    </w:p>
    <w:p w14:paraId="2C46EBED" w14:textId="77777777" w:rsidR="00F734ED" w:rsidRPr="00F734ED" w:rsidRDefault="00F734ED" w:rsidP="00B12EA3">
      <w:pPr>
        <w:pStyle w:val="NoSpacing"/>
        <w:rPr>
          <w:b/>
        </w:rPr>
      </w:pPr>
      <w:r w:rsidRPr="00F734ED">
        <w:rPr>
          <w:b/>
        </w:rPr>
        <w:t>Supporting Statement</w:t>
      </w:r>
      <w:r w:rsidR="00AE1706">
        <w:rPr>
          <w:b/>
        </w:rPr>
        <w:t xml:space="preserve"> A.</w:t>
      </w:r>
    </w:p>
    <w:p w14:paraId="37D5BFEF" w14:textId="77777777" w:rsidR="00B12EA3" w:rsidRDefault="00B12EA3" w:rsidP="00B12EA3">
      <w:pPr>
        <w:pStyle w:val="NoSpacing"/>
      </w:pPr>
    </w:p>
    <w:p w14:paraId="1E310FB0" w14:textId="77777777" w:rsidR="00B12EA3" w:rsidRPr="00E90840" w:rsidRDefault="00F734ED" w:rsidP="00B12EA3">
      <w:pPr>
        <w:pStyle w:val="NoSpacing"/>
        <w:rPr>
          <w:b/>
        </w:rPr>
      </w:pPr>
      <w:r w:rsidRPr="00F734ED">
        <w:rPr>
          <w:b/>
        </w:rPr>
        <w:t xml:space="preserve">A. </w:t>
      </w:r>
      <w:r w:rsidRPr="00F734ED">
        <w:rPr>
          <w:b/>
          <w:u w:val="single"/>
        </w:rPr>
        <w:t>Justification</w:t>
      </w:r>
    </w:p>
    <w:p w14:paraId="5B33A0F0" w14:textId="2863A3A7" w:rsidR="00B12EA3" w:rsidRDefault="00B12EA3" w:rsidP="00E53653">
      <w:pPr>
        <w:pStyle w:val="Heading1"/>
      </w:pPr>
      <w:bookmarkStart w:id="1" w:name="_Toc507599896"/>
      <w:r w:rsidRPr="00B12EA3">
        <w:t>Circumstances Making the Collection of Information Necessary</w:t>
      </w:r>
      <w:bookmarkEnd w:id="1"/>
    </w:p>
    <w:p w14:paraId="66B1F465" w14:textId="77777777" w:rsidR="000D10E8" w:rsidRDefault="000D10E8" w:rsidP="000D10E8"/>
    <w:p w14:paraId="53F9C565" w14:textId="77777777" w:rsidR="00B03C3B" w:rsidRPr="00AE1706" w:rsidRDefault="00067E1B" w:rsidP="005F17E5">
      <w:pPr>
        <w:pStyle w:val="NormalWeb"/>
        <w:spacing w:before="0" w:beforeAutospacing="0" w:after="0" w:afterAutospacing="0" w:line="360" w:lineRule="auto"/>
      </w:pPr>
      <w:r w:rsidRPr="00AE1706">
        <w:t>The Centers for Disease Control and Prevention’s</w:t>
      </w:r>
      <w:r w:rsidR="00F94AE4" w:rsidRPr="00AE1706">
        <w:t xml:space="preserve"> (CDC)</w:t>
      </w:r>
      <w:r w:rsidRPr="00AE1706">
        <w:t xml:space="preserve"> Division of </w:t>
      </w:r>
      <w:r w:rsidR="00E824BA" w:rsidRPr="00AE1706">
        <w:t>STD</w:t>
      </w:r>
      <w:r w:rsidRPr="00AE1706">
        <w:t xml:space="preserve"> Prevention, (D</w:t>
      </w:r>
      <w:r w:rsidR="00E824BA" w:rsidRPr="00AE1706">
        <w:t>STDP</w:t>
      </w:r>
      <w:r w:rsidR="00F15707" w:rsidRPr="00AE1706">
        <w:t>) requests OMB approval for a qualitative</w:t>
      </w:r>
      <w:r w:rsidR="00F94AE4" w:rsidRPr="00AE1706">
        <w:t xml:space="preserve"> extramural</w:t>
      </w:r>
      <w:r w:rsidRPr="00AE1706">
        <w:t xml:space="preserve"> research study entitled, </w:t>
      </w:r>
      <w:r w:rsidR="00B03C3B" w:rsidRPr="00AE1706">
        <w:t>“Addressing the Rise of Congenital Syphilis: Working toward Setting-specific Solutions among High-Risk Pregnant Women”</w:t>
      </w:r>
    </w:p>
    <w:p w14:paraId="30169373" w14:textId="77777777" w:rsidR="00067E1B" w:rsidRPr="00AE1706" w:rsidRDefault="00E824BA" w:rsidP="005F17E5">
      <w:pPr>
        <w:spacing w:line="360" w:lineRule="auto"/>
      </w:pPr>
      <w:r w:rsidRPr="00AE1706">
        <w:rPr>
          <w:b/>
        </w:rPr>
        <w:t xml:space="preserve"> </w:t>
      </w:r>
      <w:r w:rsidR="00B12276" w:rsidRPr="00AE1706">
        <w:rPr>
          <w:bCs/>
        </w:rPr>
        <w:t xml:space="preserve">in </w:t>
      </w:r>
      <w:r w:rsidR="00B03C3B" w:rsidRPr="00AE1706">
        <w:rPr>
          <w:bCs/>
        </w:rPr>
        <w:t>Kern County, California and Baton Rouge, Louisiana</w:t>
      </w:r>
      <w:r w:rsidR="00067E1B" w:rsidRPr="00AE1706">
        <w:t xml:space="preserve"> under </w:t>
      </w:r>
      <w:r w:rsidR="003259B5" w:rsidRPr="00AE1706">
        <w:t xml:space="preserve">“Formative Research and Tool Development” </w:t>
      </w:r>
      <w:r w:rsidR="00067E1B" w:rsidRPr="00AE1706">
        <w:t>Generic Clearanc</w:t>
      </w:r>
      <w:r w:rsidRPr="00AE1706">
        <w:t xml:space="preserve">e </w:t>
      </w:r>
      <w:r w:rsidR="00067E1B" w:rsidRPr="00AE1706">
        <w:t>OMB #</w:t>
      </w:r>
      <w:r w:rsidR="006E4CC2" w:rsidRPr="00AE1706">
        <w:t>0920-0840</w:t>
      </w:r>
      <w:r w:rsidR="000E619E" w:rsidRPr="00AE1706">
        <w:t xml:space="preserve"> (expires 1/31/2019)</w:t>
      </w:r>
      <w:r w:rsidR="006E4CC2" w:rsidRPr="00AE1706">
        <w:t xml:space="preserve">. </w:t>
      </w:r>
      <w:r w:rsidR="007325ED" w:rsidRPr="00AE1706">
        <w:t xml:space="preserve">CDC will sponsor this </w:t>
      </w:r>
      <w:r w:rsidR="00582903" w:rsidRPr="00AE1706">
        <w:t>data collection activity</w:t>
      </w:r>
      <w:r w:rsidR="005E6F8D" w:rsidRPr="00AE1706">
        <w:t>.</w:t>
      </w:r>
      <w:r w:rsidR="00582903" w:rsidRPr="00AE1706">
        <w:t xml:space="preserve"> </w:t>
      </w:r>
      <w:r w:rsidR="005E6F8D" w:rsidRPr="00AE1706">
        <w:t>D</w:t>
      </w:r>
      <w:r w:rsidR="007325ED" w:rsidRPr="00AE1706">
        <w:t>ata co</w:t>
      </w:r>
      <w:r w:rsidR="002F426C" w:rsidRPr="00AE1706">
        <w:t>llection will be carried out by</w:t>
      </w:r>
      <w:r w:rsidR="00582903" w:rsidRPr="00AE1706">
        <w:t xml:space="preserve"> CDC’s </w:t>
      </w:r>
      <w:r w:rsidR="00E22565" w:rsidRPr="00AE1706">
        <w:t>cooperative agreement partner</w:t>
      </w:r>
      <w:r w:rsidR="007325ED" w:rsidRPr="00AE1706">
        <w:t xml:space="preserve">, </w:t>
      </w:r>
      <w:r w:rsidR="00B03C3B" w:rsidRPr="00AE1706">
        <w:t>March of Dimes Foundation (MOD)</w:t>
      </w:r>
      <w:r w:rsidR="00582903" w:rsidRPr="00AE1706">
        <w:t xml:space="preserve">, in conjunction </w:t>
      </w:r>
      <w:r w:rsidR="002F426C" w:rsidRPr="00AE1706">
        <w:t xml:space="preserve">with its subcontracting </w:t>
      </w:r>
      <w:r w:rsidR="00FD0DC2" w:rsidRPr="00AE1706">
        <w:t xml:space="preserve">local partners, </w:t>
      </w:r>
      <w:r w:rsidR="00B03C3B" w:rsidRPr="00AE1706">
        <w:t xml:space="preserve">University of California at San Diego and Tulane University. </w:t>
      </w:r>
    </w:p>
    <w:p w14:paraId="6D2381DC" w14:textId="77777777" w:rsidR="006E6897" w:rsidRDefault="006E6897" w:rsidP="005F17E5">
      <w:pPr>
        <w:pStyle w:val="Default"/>
        <w:spacing w:line="360" w:lineRule="auto"/>
      </w:pPr>
    </w:p>
    <w:p w14:paraId="0639C205" w14:textId="77777777" w:rsidR="00A40FE6" w:rsidRPr="00AE1706" w:rsidRDefault="00A40FE6" w:rsidP="005F17E5">
      <w:pPr>
        <w:pStyle w:val="Default"/>
        <w:spacing w:line="360" w:lineRule="auto"/>
      </w:pPr>
      <w:r w:rsidRPr="00AE1706">
        <w:t xml:space="preserve">Congenital syphilis has become an alarming problem that urgently requires awareness, attention, and action.  Data from the most recent CDC STD Surveillance Report found that the number of CS cases spiked for the fourth year in a row. From 2015-2016 alone, there were a total of 628 cases – a rise of nearly 30% over the previous year.  Thirty-seven states reported at least one case of CS; however, the majority of cases are concentrated in just a few areas. Evidence from CDC suggests that cases of congenital syphilis are concentrated geographically and certain population groups are disproportionately affected. Congenital syphilis can lead to fetal loss, infant death, or a life of major health problems. Congenital syphilis (also referred to as Mother-to-child transmission (MTCT) of syphilis) is completely preventable through effective antenatal screening, and treatment of infected pregnant women. </w:t>
      </w:r>
    </w:p>
    <w:p w14:paraId="70D4FF46" w14:textId="77777777" w:rsidR="00A40FE6" w:rsidRPr="00AE1706" w:rsidRDefault="00A40FE6" w:rsidP="005F17E5">
      <w:pPr>
        <w:spacing w:line="360" w:lineRule="auto"/>
      </w:pPr>
    </w:p>
    <w:p w14:paraId="365208E1" w14:textId="77777777" w:rsidR="00807035" w:rsidRPr="00AE1706" w:rsidRDefault="00807035" w:rsidP="005F17E5">
      <w:pPr>
        <w:spacing w:line="360" w:lineRule="auto"/>
      </w:pPr>
      <w:r w:rsidRPr="00AE1706">
        <w:t xml:space="preserve">The spike in congenital syphilis cases in the United States between 2012 and 2015 represents an urgent public health problem. The proposed study will expand on what is already known about the epidemiology of the incidence in distinct settings and population groups in the United States, and lessen the existing gap in knowledge on how to effectively communicate with patients at highest risk for syphilis infection/transmission and the health care providers who can offer prevention and treatment services. </w:t>
      </w:r>
      <w:r w:rsidR="0005465D" w:rsidRPr="00AE1706">
        <w:t>There is</w:t>
      </w:r>
      <w:r w:rsidRPr="00AE1706">
        <w:t xml:space="preserve"> a unique opportunity to inform and improve existing syphilis prevention efforts by engaging with pregnant women (including those most hard to reach) and prenatal providers in two of the highest-morbidity regions in the country. The results from this study will not only inform prevention efforts in Kern and East Baton Rouge - we believe they will be generalizable to other high-morbidity jurisdictions through the United States.</w:t>
      </w:r>
    </w:p>
    <w:p w14:paraId="042B81AC" w14:textId="77777777" w:rsidR="00B03C3B" w:rsidRPr="00AE1706" w:rsidRDefault="00A366A3" w:rsidP="005F17E5">
      <w:pPr>
        <w:spacing w:line="360" w:lineRule="auto"/>
        <w:rPr>
          <w:b/>
        </w:rPr>
      </w:pPr>
      <w:r w:rsidRPr="00AE1706">
        <w:t xml:space="preserve">Given that MTCT of syphilis is fully preventable, the recent spike in its incidence suggests that unknown and/or more nuanced, complex determinants of its occurrence remain uncovered or insufficiently addressed. Urgent action is needed to increase our understanding of the reason(s) behind the recent surge in syphilis cases so effective solutions can be put in place. There exists a substantial body of practical knowledge and experiential theory on why many opportunities are missed along each step of a continuum of prevention, detection and treatment for syphilis among pregnant women. Concrete, empirical evidence is critically needed to confirm where gaps exist in knowledge, attitudes, decision-making practices and behaviors contributing to the resurgence in syphilis transmission. This evidence is needed to improve/modify congenital syphilis prevention efforts it can be mitigated and eradicated.  </w:t>
      </w:r>
    </w:p>
    <w:p w14:paraId="141A6679" w14:textId="2D762404" w:rsidR="00CC6AB1" w:rsidRPr="00AE1706" w:rsidRDefault="00CC6AB1" w:rsidP="005F17E5">
      <w:pPr>
        <w:pStyle w:val="Heading1"/>
        <w:spacing w:line="360" w:lineRule="auto"/>
        <w:rPr>
          <w:szCs w:val="24"/>
        </w:rPr>
      </w:pPr>
      <w:bookmarkStart w:id="2" w:name="_Toc507599897"/>
      <w:r w:rsidRPr="00AE1706">
        <w:rPr>
          <w:szCs w:val="24"/>
        </w:rPr>
        <w:t>Purpose and Use of the Information Collection</w:t>
      </w:r>
      <w:bookmarkEnd w:id="2"/>
    </w:p>
    <w:p w14:paraId="53D9F245" w14:textId="77777777" w:rsidR="00CC6AB1" w:rsidRPr="00AE1706" w:rsidRDefault="00CC6AB1" w:rsidP="005F17E5">
      <w:pPr>
        <w:spacing w:line="360" w:lineRule="auto"/>
      </w:pPr>
    </w:p>
    <w:p w14:paraId="6B301163" w14:textId="1D688D48" w:rsidR="001A0D04" w:rsidRPr="00F47F1A" w:rsidRDefault="008D0C97" w:rsidP="005F17E5">
      <w:pPr>
        <w:pStyle w:val="NormalWeb"/>
        <w:spacing w:before="0" w:beforeAutospacing="0" w:after="0" w:afterAutospacing="0" w:line="360" w:lineRule="auto"/>
      </w:pPr>
      <w:r w:rsidRPr="00AE1706">
        <w:t>The proposed qualitative study will assess the knowledge, attitudes, factors that influence decision-making and behavioral practices surrounding sexually transmitted diseases (STDs) in general, and congenital syphilis in particular, among high-risk pregnant women and prenatal care providers in two of the most hard-hit, high-morbidity counties in the United States (U.S.): Kern County, California (CA) and East Baton Rouge Parish (county), Louisiana (LA).</w:t>
      </w:r>
      <w:r w:rsidR="00F47F1A">
        <w:t xml:space="preserve"> Please </w:t>
      </w:r>
      <w:r w:rsidR="00F47F1A">
        <w:rPr>
          <w:b/>
        </w:rPr>
        <w:t xml:space="preserve">(Attachment 7) </w:t>
      </w:r>
      <w:r w:rsidR="00F47F1A">
        <w:t xml:space="preserve">for the complete research plan that identifies the aims of the project. </w:t>
      </w:r>
    </w:p>
    <w:p w14:paraId="2E17F861" w14:textId="77777777" w:rsidR="001A0D04" w:rsidRPr="00AE1706" w:rsidRDefault="001A0D04" w:rsidP="005F17E5">
      <w:pPr>
        <w:spacing w:line="360" w:lineRule="auto"/>
      </w:pPr>
    </w:p>
    <w:p w14:paraId="68A06CFD" w14:textId="1648F09C" w:rsidR="001A0D04" w:rsidRPr="00AE1706" w:rsidRDefault="003D20C2" w:rsidP="005F17E5">
      <w:pPr>
        <w:spacing w:line="360" w:lineRule="auto"/>
      </w:pPr>
      <w:r w:rsidRPr="00AE1706">
        <w:t xml:space="preserve">The proposed two-site study will involve the design, implementation, and analysis of two qualitative assessment components in Kern County, CA and East Baton Rouge Parish, LA. Through in-depth interviews (10 per site) with a variety of prenatal care </w:t>
      </w:r>
      <w:r w:rsidR="006A7348">
        <w:t xml:space="preserve">providers </w:t>
      </w:r>
      <w:r w:rsidRPr="00AE1706">
        <w:t>and focus group discussions (4 per site) with high-risk pregnant women we will collect rich qualitative data reflecting the complexities and setting-specific details on local providers’ and women’s levels of knowledge, attitudes, and practices surrounding congenital syphilis and its prevention.</w:t>
      </w:r>
      <w:r w:rsidR="00230675" w:rsidRPr="00AE1706">
        <w:t xml:space="preserve"> </w:t>
      </w:r>
      <w:r w:rsidR="00A366A3">
        <w:t xml:space="preserve"> </w:t>
      </w:r>
    </w:p>
    <w:p w14:paraId="6D821840" w14:textId="25021F5A" w:rsidR="006A06E1" w:rsidRPr="00404703" w:rsidRDefault="00404703" w:rsidP="006A06E1">
      <w:pPr>
        <w:rPr>
          <w:i/>
        </w:rPr>
      </w:pPr>
      <w:r>
        <w:rPr>
          <w:i/>
        </w:rPr>
        <w:br/>
      </w:r>
      <w:r w:rsidRPr="00404703">
        <w:rPr>
          <w:i/>
        </w:rPr>
        <w:t xml:space="preserve">Recruitment procedures for prenatal care providers </w:t>
      </w:r>
      <w:r w:rsidR="006A06E1" w:rsidRPr="00404703">
        <w:rPr>
          <w:i/>
        </w:rPr>
        <w:t>IN KERN COUNTY</w:t>
      </w:r>
      <w:r>
        <w:rPr>
          <w:i/>
        </w:rPr>
        <w:t>:</w:t>
      </w:r>
    </w:p>
    <w:p w14:paraId="32E93022" w14:textId="77777777" w:rsidR="006A06E1" w:rsidRPr="00B20823" w:rsidRDefault="006A06E1" w:rsidP="006A06E1"/>
    <w:p w14:paraId="36E85CF2" w14:textId="77777777" w:rsidR="006A06E1" w:rsidRDefault="006A06E1" w:rsidP="00532EC7">
      <w:pPr>
        <w:spacing w:line="360" w:lineRule="auto"/>
      </w:pPr>
      <w:r w:rsidRPr="00B20823">
        <w:t>During the introductory meetings to be conducted at each site, the investigators will identify (through direct inquiry and collaboration/communication with the site contact person at each location) obstetrical providers whose clinics care for a high volume of high risk women. Providers from each of the four sites will then be asked to recommend at least one antenatal provider from their respective clinics to participate in an in-depth interview. A comprehensive list of names and contact information (including cell phone number, work number, email address) for potential prenatal care provider participants will be generated. Study recruiters will use this information to follow-up with each individual through a phone call and/or email to re-invite the pote</w:t>
      </w:r>
      <w:r>
        <w:t xml:space="preserve">ntial participant to answer any </w:t>
      </w:r>
      <w:r w:rsidRPr="00B20823">
        <w:t>questions about the study and invite him/her to enroll. If he/she expresses interest in participation, the study recruiter will set up a specific interview appointment time and location.</w:t>
      </w:r>
    </w:p>
    <w:p w14:paraId="0B428C87" w14:textId="77777777" w:rsidR="006A06E1" w:rsidRPr="00B20823" w:rsidRDefault="006A06E1" w:rsidP="00532EC7">
      <w:pPr>
        <w:spacing w:line="360" w:lineRule="auto"/>
      </w:pPr>
    </w:p>
    <w:p w14:paraId="1315DE01" w14:textId="77777777" w:rsidR="006A06E1" w:rsidRDefault="006A06E1" w:rsidP="00532EC7">
      <w:pPr>
        <w:spacing w:line="360" w:lineRule="auto"/>
      </w:pPr>
      <w:r w:rsidRPr="00B20823">
        <w:t>Recruitment of prenatal providers will also be done through distribution of the</w:t>
      </w:r>
      <w:r w:rsidR="00434C7A">
        <w:t xml:space="preserve"> participant information sheets. </w:t>
      </w:r>
      <w:r w:rsidRPr="00B20823">
        <w:t>People who attend these meetings will be asked to share this information with colleagues who were unable to attend. Interested, prospective participants can use the contact details provided on the information sheet to get in touch with the study investigators.</w:t>
      </w:r>
    </w:p>
    <w:p w14:paraId="48F2805D" w14:textId="77777777" w:rsidR="006A06E1" w:rsidRPr="00B20823" w:rsidRDefault="006A06E1" w:rsidP="00532EC7">
      <w:pPr>
        <w:spacing w:line="360" w:lineRule="auto"/>
      </w:pPr>
    </w:p>
    <w:p w14:paraId="1A334BE0" w14:textId="77777777" w:rsidR="006A06E1" w:rsidRDefault="006A06E1" w:rsidP="00532EC7">
      <w:pPr>
        <w:spacing w:line="360" w:lineRule="auto"/>
      </w:pPr>
      <w:r w:rsidRPr="00B20823">
        <w:t xml:space="preserve">Another method for recruitment will include using posters (placed in the specific locations where services are provided for pregnant women) in each of the four sites. Posters will include details of the study, eligibility criteria for prenatal providers, information about </w:t>
      </w:r>
      <w:r w:rsidR="00CA7A31">
        <w:t>tokens of appreciation</w:t>
      </w:r>
      <w:r w:rsidRPr="00B20823">
        <w:t xml:space="preserve"> and contact details for the research team. If prospective participants are interested in discussing the study further or participating, they can contact the investigators directly using contact details on the poster.</w:t>
      </w:r>
    </w:p>
    <w:p w14:paraId="3CF28CEB" w14:textId="77777777" w:rsidR="006A06E1" w:rsidRPr="00B20823" w:rsidRDefault="006A06E1" w:rsidP="00532EC7">
      <w:pPr>
        <w:spacing w:line="360" w:lineRule="auto"/>
      </w:pPr>
    </w:p>
    <w:p w14:paraId="4014E438" w14:textId="15E7C704" w:rsidR="006A06E1" w:rsidRPr="00404703" w:rsidRDefault="00404703" w:rsidP="00532EC7">
      <w:pPr>
        <w:spacing w:line="360" w:lineRule="auto"/>
        <w:rPr>
          <w:i/>
        </w:rPr>
      </w:pPr>
      <w:r w:rsidRPr="00404703">
        <w:rPr>
          <w:i/>
        </w:rPr>
        <w:t>Recruitment of high risk pregnant women in Kern County</w:t>
      </w:r>
      <w:r>
        <w:rPr>
          <w:i/>
        </w:rPr>
        <w:t>:</w:t>
      </w:r>
    </w:p>
    <w:p w14:paraId="7C8411CE" w14:textId="77777777" w:rsidR="006A06E1" w:rsidRPr="00B20823" w:rsidRDefault="006A06E1" w:rsidP="00532EC7">
      <w:pPr>
        <w:spacing w:line="360" w:lineRule="auto"/>
      </w:pPr>
    </w:p>
    <w:p w14:paraId="71AC0764" w14:textId="77777777" w:rsidR="006A06E1" w:rsidRDefault="006A06E1" w:rsidP="00532EC7">
      <w:pPr>
        <w:spacing w:line="360" w:lineRule="auto"/>
      </w:pPr>
      <w:r w:rsidRPr="00B20823">
        <w:t>Recruitment procedures in Kern County will be the same across sites and are outlined below, separated by recruitment method.</w:t>
      </w:r>
    </w:p>
    <w:p w14:paraId="6FA47565" w14:textId="77777777" w:rsidR="006A06E1" w:rsidRPr="00B20823" w:rsidRDefault="006A06E1" w:rsidP="00532EC7">
      <w:pPr>
        <w:spacing w:line="360" w:lineRule="auto"/>
      </w:pPr>
    </w:p>
    <w:p w14:paraId="13389D74" w14:textId="77777777" w:rsidR="006A06E1" w:rsidRDefault="006A06E1" w:rsidP="00532EC7">
      <w:pPr>
        <w:spacing w:line="360" w:lineRule="auto"/>
      </w:pPr>
      <w:r w:rsidRPr="00DF1504">
        <w:rPr>
          <w:b/>
        </w:rPr>
        <w:t>Study Posters</w:t>
      </w:r>
      <w:r w:rsidRPr="00B20823">
        <w:t>: The investigators will work with a specified local contact person at each location to compile a list of clinics or departments and/or providers that provide services or engage with high-risk pregnant women in Kern County. These local contacts will distribute study flyers and posters, which will provide information about the study, as well as contact information for the study team for those who are interested in participating. Posters/flyers will be informative but brief, including information about the purpose of the study; format of data collection (i.e., focus groups); eligibi</w:t>
      </w:r>
      <w:r>
        <w:t xml:space="preserve">lity for participation; details </w:t>
      </w:r>
      <w:r w:rsidRPr="00B20823">
        <w:t xml:space="preserve">on </w:t>
      </w:r>
      <w:r w:rsidR="00434C7A">
        <w:t>token</w:t>
      </w:r>
      <w:r w:rsidRPr="00B20823">
        <w:t>s</w:t>
      </w:r>
      <w:r w:rsidR="00434C7A">
        <w:t xml:space="preserve"> of appreciation</w:t>
      </w:r>
      <w:r w:rsidRPr="00B20823">
        <w:t>; and contact details for the study team. Potential participants interested in talking to investigators about the study and/or wanting to enroll can call the investigators, as directed on the flyer. Additionally, in order to reach women who may not have been exposed to these advertisements, study coordinators will hang flyers in other public places, such as large grocery stores that allow flyers, the Department of Human Services, and childcare centers (such as the YMCA) throughout Kern County. Recruitment through study posters will be ongoing, until the overall sample size is reached.</w:t>
      </w:r>
    </w:p>
    <w:p w14:paraId="7DFD250F" w14:textId="77777777" w:rsidR="006A06E1" w:rsidRPr="00B20823" w:rsidRDefault="006A06E1" w:rsidP="00532EC7">
      <w:pPr>
        <w:spacing w:line="360" w:lineRule="auto"/>
      </w:pPr>
    </w:p>
    <w:p w14:paraId="738399F2" w14:textId="77777777" w:rsidR="006A06E1" w:rsidRDefault="006A06E1" w:rsidP="00532EC7">
      <w:pPr>
        <w:spacing w:line="360" w:lineRule="auto"/>
      </w:pPr>
      <w:r w:rsidRPr="00DF1504">
        <w:rPr>
          <w:b/>
        </w:rPr>
        <w:t>Antenatal care providers</w:t>
      </w:r>
      <w:r w:rsidRPr="00B20823">
        <w:t>: Study researchers will ask all willing antenatal care providers at the recruitment sites to mention the study to patients who they believe may be eligible. Specific names of providers will be identified during the first few months of study preparations, to ensure that they can be trained and ready to identify patients by the time recruitment begins. Training for antenatal care providers is expected to be completed during months three and four of the grant, with participant recruitment occurring during months four through six. Providers will be trained on study procedures, identification of potentially eligible patients, and ways to refer them to the study. Investigators will also ensure that all clients receiving services from antenatal care providers are given a copy of the study flyer and a “Participant Information Sheet” during consultations. The information sheet will contain a more detailed explanation of the study, as well as contact information for the UC San Diego research team.</w:t>
      </w:r>
    </w:p>
    <w:p w14:paraId="1AB5CF87" w14:textId="77777777" w:rsidR="006A06E1" w:rsidRPr="00B20823" w:rsidRDefault="006A06E1" w:rsidP="00532EC7">
      <w:pPr>
        <w:spacing w:line="360" w:lineRule="auto"/>
      </w:pPr>
    </w:p>
    <w:p w14:paraId="4BE73633" w14:textId="77777777" w:rsidR="006A06E1" w:rsidRPr="00B20823" w:rsidRDefault="006A06E1" w:rsidP="00532EC7">
      <w:pPr>
        <w:spacing w:line="360" w:lineRule="auto"/>
      </w:pPr>
      <w:r w:rsidRPr="00DF1504">
        <w:rPr>
          <w:b/>
        </w:rPr>
        <w:t>Snowball Sampling</w:t>
      </w:r>
      <w:r w:rsidRPr="00B20823">
        <w:t>: Participants will also be recruited via snowball sampling, whereby participants who are recruited/informed about the study will be asked to pass on study contact details and a participant information sheet or flyer to pregnant women they know who fulfill the inclusion criteria. This way, pregnant women receiving services at any of the recruitment sites can talk about the study with friends and family and participants can be recruited as a result of word of mouth.</w:t>
      </w:r>
    </w:p>
    <w:p w14:paraId="0017194C" w14:textId="77777777" w:rsidR="006A06E1" w:rsidRDefault="006A06E1" w:rsidP="00532EC7">
      <w:pPr>
        <w:spacing w:line="360" w:lineRule="auto"/>
      </w:pPr>
    </w:p>
    <w:p w14:paraId="11323920" w14:textId="77777777" w:rsidR="006A06E1" w:rsidRDefault="006A06E1" w:rsidP="008E7977">
      <w:pPr>
        <w:spacing w:line="360" w:lineRule="auto"/>
      </w:pPr>
      <w:r w:rsidRPr="00DF1504">
        <w:rPr>
          <w:b/>
        </w:rPr>
        <w:t>On-site Liaisons</w:t>
      </w:r>
      <w:r w:rsidRPr="00B20823">
        <w:t>: At each site, 1-2 staff members will be identified and trained to serve as a liaison between the recruitment site and the study team. These staff members will be informed about the study, its purpose, the type of data collection to be done (FGDs), the characteristics of the participants to be recruited (i.e., eligibility criteria) and the study team contact details. Pregnant women will be informed through flyers and antenatal care providers that an alternative to directly contacting the investigators is to leave their information with a liaison at the clinic, who will forward this information to a research team member, and a researcher will contact the interested, potential participant by phone. Women’s names and numbers obtained at by liaisons will only be used for recruitment and will not be stored or shared with anyone. For confidentiality purposes, liaisons will not ask women to identify themselves by their last name, and will only collect first names.</w:t>
      </w:r>
      <w:r>
        <w:t xml:space="preserve"> This information will be recorded in a password protected document and will be emailed through an encrypted and secure email service. This information will not be made available to anyone outside the research team. After contacting the participant, their information will be deleted from the document.</w:t>
      </w:r>
      <w:r w:rsidRPr="00B20823">
        <w:t xml:space="preserve"> Liaisons will also share flyers and answer questions from potential participants, as approved by the local contact</w:t>
      </w:r>
      <w:r>
        <w:t>.</w:t>
      </w:r>
    </w:p>
    <w:p w14:paraId="4EC6432A" w14:textId="77777777" w:rsidR="006A06E1" w:rsidRDefault="006A06E1" w:rsidP="00532EC7">
      <w:pPr>
        <w:spacing w:line="360" w:lineRule="auto"/>
      </w:pPr>
      <w:r w:rsidRPr="00B20823">
        <w:t>All recruitment and data collection activities will be conducted by the locally appointed qualitative research team.</w:t>
      </w:r>
    </w:p>
    <w:p w14:paraId="270B6EC8" w14:textId="77777777" w:rsidR="006A06E1" w:rsidRPr="00B20823" w:rsidRDefault="006A06E1" w:rsidP="00532EC7">
      <w:pPr>
        <w:spacing w:line="360" w:lineRule="auto"/>
      </w:pPr>
    </w:p>
    <w:p w14:paraId="7AB9B377" w14:textId="095C412E" w:rsidR="006A06E1" w:rsidRPr="006D1141" w:rsidRDefault="006D1141" w:rsidP="00532EC7">
      <w:pPr>
        <w:spacing w:line="360" w:lineRule="auto"/>
        <w:rPr>
          <w:i/>
        </w:rPr>
      </w:pPr>
      <w:r w:rsidRPr="006D1141">
        <w:rPr>
          <w:i/>
        </w:rPr>
        <w:t>Recruitment procedures for prenatal care providers in east Baton Rouge Parish:</w:t>
      </w:r>
    </w:p>
    <w:p w14:paraId="4126E5B9" w14:textId="77777777" w:rsidR="006A06E1" w:rsidRDefault="006A06E1" w:rsidP="00532EC7">
      <w:pPr>
        <w:spacing w:line="360" w:lineRule="auto"/>
      </w:pPr>
      <w:r w:rsidRPr="00B20823">
        <w:t xml:space="preserve">During </w:t>
      </w:r>
      <w:r w:rsidR="00434C7A">
        <w:t>introductory meetings</w:t>
      </w:r>
      <w:r w:rsidRPr="00B20823">
        <w:t xml:space="preserve"> to be conducted at each site, the investigators will identify (through direct inquiry and collaboration/communication with the site contact person at each location) obstetrical providers whose clinics care for a high volume of high risk women. Providers from each of the three sites will then be asked to recommend at least one antenatal provider from their respective clinics to participate in an in-depth interview. A comprehensive list of names and contact information (including cell phone number, work number, email address) for potential prenatal care provider participants will be generated. Study recruiters will use this information to follow-up with each individual through a phone call and/or email to re-invite the potential participant to answer any questions about the study and invite him/her to enroll. If he/she expresses interest in participation, the study recruiter will set up a specific interview appointment time and location.</w:t>
      </w:r>
    </w:p>
    <w:p w14:paraId="0C47D00A" w14:textId="77777777" w:rsidR="006A06E1" w:rsidRPr="00B20823" w:rsidRDefault="006A06E1" w:rsidP="00532EC7">
      <w:pPr>
        <w:spacing w:line="360" w:lineRule="auto"/>
      </w:pPr>
    </w:p>
    <w:p w14:paraId="3A04BD57" w14:textId="77777777" w:rsidR="006A06E1" w:rsidRPr="00B20823" w:rsidRDefault="006A06E1" w:rsidP="00532EC7">
      <w:pPr>
        <w:spacing w:line="360" w:lineRule="auto"/>
      </w:pPr>
      <w:r w:rsidRPr="00B20823">
        <w:t>Recruitment of prenatal providers will also be done through distribution of the</w:t>
      </w:r>
      <w:r w:rsidR="00CA7A31">
        <w:t xml:space="preserve"> participant information sheets. </w:t>
      </w:r>
      <w:r w:rsidRPr="00B20823">
        <w:t>People who attend these meetings will be asked to share this information with colleagues who were unable to attend. Interested, prospective participants can use the contact details provided on the information sheet to get in touch with the study investigators.</w:t>
      </w:r>
    </w:p>
    <w:p w14:paraId="62E084CD" w14:textId="77777777" w:rsidR="006A06E1" w:rsidRDefault="006A06E1" w:rsidP="00532EC7">
      <w:pPr>
        <w:spacing w:line="360" w:lineRule="auto"/>
      </w:pPr>
    </w:p>
    <w:p w14:paraId="5A539047" w14:textId="77777777" w:rsidR="006A06E1" w:rsidRDefault="006A06E1" w:rsidP="00532EC7">
      <w:pPr>
        <w:spacing w:line="360" w:lineRule="auto"/>
      </w:pPr>
      <w:r w:rsidRPr="00B20823">
        <w:t>Another method for recruitment will include using posters (placed in the specific locations where services are provided for pregnant women) in each of the three sites. Posters will include details of the study, eligibility criteria for prenatal providers and contact details for the research team. If prospective participants are interested in discussing the study further or participating, they can contact the investigators directly using contact details on the poster.</w:t>
      </w:r>
    </w:p>
    <w:p w14:paraId="52D2CB88" w14:textId="77777777" w:rsidR="006A06E1" w:rsidRPr="00B20823" w:rsidRDefault="006A06E1" w:rsidP="00532EC7">
      <w:pPr>
        <w:spacing w:line="360" w:lineRule="auto"/>
      </w:pPr>
    </w:p>
    <w:p w14:paraId="7BD71524" w14:textId="695CF5E3" w:rsidR="006A06E1" w:rsidRPr="006D1141" w:rsidRDefault="006D1141" w:rsidP="00532EC7">
      <w:pPr>
        <w:spacing w:line="360" w:lineRule="auto"/>
        <w:rPr>
          <w:i/>
        </w:rPr>
      </w:pPr>
      <w:r w:rsidRPr="006D1141">
        <w:rPr>
          <w:i/>
        </w:rPr>
        <w:t>Recruitment of high risk pregnant women in east Baton Rouge Parish:</w:t>
      </w:r>
    </w:p>
    <w:p w14:paraId="05530622" w14:textId="77777777" w:rsidR="006A06E1" w:rsidRDefault="006A06E1" w:rsidP="00532EC7">
      <w:pPr>
        <w:spacing w:line="360" w:lineRule="auto"/>
      </w:pPr>
      <w:r w:rsidRPr="00454AA2">
        <w:rPr>
          <w:b/>
        </w:rPr>
        <w:t>Woman’s Hospital</w:t>
      </w:r>
      <w:r w:rsidRPr="00B20823">
        <w:t xml:space="preserve">: The investigators will work with identified contact persons to obtain/generate a list of antenatal and other medical providers and obstetrical clinics that provide prenatal care services for a high volume of high-risk women at Woman’s Hospital. Study posters/flyers will be distributed and displayed in recommended clinic sites so patients are exposed to these materials during routine prenatal care visits. Posters/flyers will be informative but brief, including information about the purpose of the study; format of data collection (i.e., focus groups); eligibility for participation; details on </w:t>
      </w:r>
      <w:r w:rsidR="00CA7A31">
        <w:t>tokens of appreciation</w:t>
      </w:r>
      <w:r w:rsidRPr="00B20823">
        <w:t>; and contact details for the study team. Potential participants interested in talking to investigators about the study and/or enroll can call the investigators, as directed on the flyer. Recruitment will also be done on specific days when the investigators/study recruiters will spend time at Woman’s Hospital</w:t>
      </w:r>
      <w:r>
        <w:t xml:space="preserve">, </w:t>
      </w:r>
      <w:r w:rsidRPr="00B20823">
        <w:t>giving out flyers and answering questions from potential participants.</w:t>
      </w:r>
    </w:p>
    <w:p w14:paraId="5D1F0A29" w14:textId="77777777" w:rsidR="006A06E1" w:rsidRPr="00B20823" w:rsidRDefault="006A06E1" w:rsidP="00532EC7">
      <w:pPr>
        <w:spacing w:line="360" w:lineRule="auto"/>
      </w:pPr>
    </w:p>
    <w:p w14:paraId="0AD5AF7F" w14:textId="77777777" w:rsidR="006A06E1" w:rsidRDefault="006A06E1" w:rsidP="00532EC7">
      <w:pPr>
        <w:spacing w:line="360" w:lineRule="auto"/>
      </w:pPr>
      <w:r w:rsidRPr="00454AA2">
        <w:rPr>
          <w:b/>
        </w:rPr>
        <w:t>LSU OB/GYN Clinic:</w:t>
      </w:r>
      <w:r w:rsidRPr="00B20823">
        <w:t xml:space="preserve"> Per the same protocol described above for Woman’s Hospital, study flyers/posters will be displayed openly throughout the LSU OB/GYN Clinic so patients are highly exposed to the information. Additionally, the investigators will partner with </w:t>
      </w:r>
      <w:r>
        <w:t>a</w:t>
      </w:r>
      <w:r w:rsidRPr="00B20823">
        <w:t xml:space="preserve"> LS</w:t>
      </w:r>
      <w:r>
        <w:t>U OB/GYN Clinic’s social worker</w:t>
      </w:r>
      <w:r w:rsidRPr="00B20823">
        <w:t xml:space="preserve"> ensure that all clients receiving services from the Clinic’s social workers are provided a copy of the study flyer during consultations.</w:t>
      </w:r>
    </w:p>
    <w:p w14:paraId="42BA647E" w14:textId="77777777" w:rsidR="006A06E1" w:rsidRPr="00B20823" w:rsidRDefault="006A06E1" w:rsidP="00532EC7">
      <w:pPr>
        <w:spacing w:line="360" w:lineRule="auto"/>
      </w:pPr>
    </w:p>
    <w:p w14:paraId="03AE08F3" w14:textId="77777777" w:rsidR="006A06E1" w:rsidRDefault="006A06E1" w:rsidP="00532EC7">
      <w:pPr>
        <w:spacing w:line="360" w:lineRule="auto"/>
      </w:pPr>
      <w:r w:rsidRPr="00B20823">
        <w:t>Participants will also be recruited via snowball sampling whereby participants who are recruited/informed about the study by their social worker will be asked to pass on study contact details and a participant information sheet or flyer to pregnant women they know who fulfill the inclusion criteria. This way, pregnant women receiving services at LSU OB/GYN Clinic can talk about the study with friends and family and participants can be recruited as a result of word of mouth.</w:t>
      </w:r>
    </w:p>
    <w:p w14:paraId="4699F738" w14:textId="77777777" w:rsidR="006A06E1" w:rsidRPr="00B20823" w:rsidRDefault="006A06E1" w:rsidP="00532EC7">
      <w:pPr>
        <w:spacing w:line="360" w:lineRule="auto"/>
      </w:pPr>
    </w:p>
    <w:p w14:paraId="1BADE7E0" w14:textId="77777777" w:rsidR="006A06E1" w:rsidRDefault="006A06E1" w:rsidP="00532EC7">
      <w:pPr>
        <w:spacing w:line="360" w:lineRule="auto"/>
      </w:pPr>
      <w:r w:rsidRPr="00B20823">
        <w:t xml:space="preserve">The investigators will also identify 1-2 clinic staff members </w:t>
      </w:r>
      <w:r>
        <w:t xml:space="preserve">to </w:t>
      </w:r>
      <w:r w:rsidRPr="00B20823">
        <w:t xml:space="preserve">liaise between the recruitment site and the investigative team. These staff members will be informed about the study, its purpose, the type of data collection to be done (FGDs), the characteristics of the participants to be recruited (i.e., eligibility criteria) and the study team contact details. Women receiving services at the LSU OB/GYN Clinic will be informed (through flyers and by the social work staff) that an alternative to directly contacting the investigators is to leave their information with a staff member at the clinic and have a researchers contact them by phone. In this case, the potential participant can leave her </w:t>
      </w:r>
      <w:r>
        <w:t xml:space="preserve">first </w:t>
      </w:r>
      <w:r w:rsidRPr="00B20823">
        <w:t>name and phone number with the designated staff member, who will relay the information to the researchers. Women’s names and numbers will only be used for recruitment and will not be stored or shared with anyone.</w:t>
      </w:r>
      <w:r>
        <w:t xml:space="preserve"> This information will be recorded in a password protected document and will be emailed through an encrypted and secure email service. This information will not be made available to anyone outside the research team. After contacting the participant, their information will be deleted from the document.</w:t>
      </w:r>
      <w:r w:rsidRPr="00B20823">
        <w:t xml:space="preserve"> On specific days, investigators/ recruiters will be available to give out flyers and answer questions from potential participants at LSU OB/GYN Clinic locations</w:t>
      </w:r>
      <w:r>
        <w:t>.</w:t>
      </w:r>
    </w:p>
    <w:p w14:paraId="79A54F9E" w14:textId="77777777" w:rsidR="006A06E1" w:rsidRPr="00B20823" w:rsidRDefault="006A06E1" w:rsidP="00532EC7">
      <w:pPr>
        <w:spacing w:line="360" w:lineRule="auto"/>
      </w:pPr>
    </w:p>
    <w:p w14:paraId="55EC5908" w14:textId="77777777" w:rsidR="006A06E1" w:rsidRDefault="006A06E1" w:rsidP="00532EC7">
      <w:pPr>
        <w:spacing w:line="360" w:lineRule="auto"/>
      </w:pPr>
      <w:r w:rsidRPr="00B20823">
        <w:t>Family Road Healthy Start: Per the same protocol described above for Woman’s Hospital, study flyers/posters will be displayed throughout Healthy Start so patients are exposed to the information. Additionally, case workers who meet individually with pregnant wom</w:t>
      </w:r>
      <w:r>
        <w:t xml:space="preserve">en in the Healthy Start Program </w:t>
      </w:r>
      <w:r w:rsidRPr="00B20823">
        <w:t xml:space="preserve">will be asked to distribute the study flyers about the study purpose, focus group format, </w:t>
      </w:r>
      <w:r w:rsidR="00CA7A31">
        <w:t>tokens of appreciation</w:t>
      </w:r>
      <w:r w:rsidRPr="00B20823">
        <w:t>, and contact details of research team. Interested participants can reach out directly to the study team.</w:t>
      </w:r>
    </w:p>
    <w:p w14:paraId="672072D4" w14:textId="77777777" w:rsidR="006A06E1" w:rsidRPr="00B20823" w:rsidRDefault="006A06E1" w:rsidP="00532EC7">
      <w:pPr>
        <w:spacing w:line="360" w:lineRule="auto"/>
      </w:pPr>
    </w:p>
    <w:p w14:paraId="62E21092" w14:textId="77777777" w:rsidR="006A06E1" w:rsidRDefault="006A06E1" w:rsidP="00532EC7">
      <w:pPr>
        <w:spacing w:line="360" w:lineRule="auto"/>
      </w:pPr>
      <w:r w:rsidRPr="00B20823">
        <w:t>Participants will also be recruited via snowball sampling whereby participants recruited/informed about the study by their Healthy Start case worker will be asked to pass on study contact details and a participant information sheet or flyer to pregnant women they know who fulfill the inclusion criteria. This way, pregnant women receiving services at Family Road Healthy Start can talk about the study with friends and family and participants can be recruited as a result of word of mouth.</w:t>
      </w:r>
    </w:p>
    <w:p w14:paraId="15A29DEA" w14:textId="77777777" w:rsidR="006A06E1" w:rsidRPr="00B20823" w:rsidRDefault="006A06E1" w:rsidP="00532EC7">
      <w:pPr>
        <w:spacing w:line="360" w:lineRule="auto"/>
      </w:pPr>
    </w:p>
    <w:p w14:paraId="1A90CA90" w14:textId="3F0620E8" w:rsidR="006A06E1" w:rsidRDefault="006A06E1" w:rsidP="00532EC7">
      <w:pPr>
        <w:spacing w:line="360" w:lineRule="auto"/>
      </w:pPr>
      <w:r w:rsidRPr="00B20823">
        <w:t xml:space="preserve">Pregnant women participating in the Healthy Start Program who are interested in the study can also leave their information with a case worker (who will be trained to serve as a liaison between the recruitment site and the study team). The case worker will share this information with the study team and a researcher will contact the potential participant by phone. Women’s </w:t>
      </w:r>
      <w:r>
        <w:t xml:space="preserve">first </w:t>
      </w:r>
      <w:r w:rsidRPr="00B20823">
        <w:t xml:space="preserve">names and numbers obtained at the Family Road Health Start location will only be used for recruitment and will not be stored or shared with anyone. For confidentiality purposes, liaisons will not ask women to identify themselves by their last name, and will only collect first names. </w:t>
      </w:r>
      <w:r>
        <w:t>This information will be recorded in a password protected document and will be emailed through an encrypted and secure email service. This information will not be made available to anyone outside the research team. After contacting the participant, their information will be deleted from the document.</w:t>
      </w:r>
      <w:r w:rsidRPr="00B20823">
        <w:t xml:space="preserve"> On specific days, investigators/ recruiters will be available to give out flyers and answer questions from potential participants at Healthy Start, as approved by </w:t>
      </w:r>
      <w:r>
        <w:t>a</w:t>
      </w:r>
      <w:r w:rsidRPr="00B20823">
        <w:t xml:space="preserve"> study contact person.</w:t>
      </w:r>
      <w:r w:rsidR="00F06DCE">
        <w:t xml:space="preserve"> </w:t>
      </w:r>
    </w:p>
    <w:p w14:paraId="640BFE48" w14:textId="77777777" w:rsidR="00CB5199" w:rsidRDefault="00CB5199" w:rsidP="00B10BC4">
      <w:pPr>
        <w:rPr>
          <w:i/>
        </w:rPr>
      </w:pPr>
    </w:p>
    <w:p w14:paraId="661D1665" w14:textId="5AC21E29" w:rsidR="002E4322" w:rsidRPr="00B35E64" w:rsidRDefault="002E4322" w:rsidP="00B10BC4">
      <w:pPr>
        <w:rPr>
          <w:i/>
        </w:rPr>
      </w:pPr>
      <w:r w:rsidRPr="00B35E64">
        <w:rPr>
          <w:i/>
        </w:rPr>
        <w:t>Information collected from providers</w:t>
      </w:r>
    </w:p>
    <w:p w14:paraId="4DC24F50" w14:textId="453C7EB7" w:rsidR="00B10BC4" w:rsidRPr="00CB5199" w:rsidRDefault="00B35E64" w:rsidP="00CB5199">
      <w:pPr>
        <w:spacing w:before="120" w:line="360" w:lineRule="auto"/>
      </w:pPr>
      <w:r>
        <w:t>Through our study, w</w:t>
      </w:r>
      <w:r w:rsidR="00F06DCE">
        <w:t xml:space="preserve">e aim to learn about current antenatal care practices in regions of the United States with high prevalence of sexually transmitted infections like syphilis. The purpose of this </w:t>
      </w:r>
      <w:r w:rsidR="000127FF">
        <w:t xml:space="preserve">formative </w:t>
      </w:r>
      <w:r w:rsidR="00F06DCE">
        <w:t xml:space="preserve">study is to develop guidelines for health care users to effectively communicate with their patients at highest risk for syphilis infection/transmission so as to offer the best prevention and treatment services. </w:t>
      </w:r>
      <w:r w:rsidR="002E4322">
        <w:t>During the interview, investigat</w:t>
      </w:r>
      <w:r w:rsidR="001C5BD0">
        <w:t>ors will ask question</w:t>
      </w:r>
      <w:r w:rsidR="000E52C1">
        <w:t>s</w:t>
      </w:r>
      <w:r w:rsidR="001C5BD0">
        <w:t xml:space="preserve"> on </w:t>
      </w:r>
      <w:r w:rsidR="002E4322">
        <w:t xml:space="preserve">professional practices related to STD prevention, including syphilis and congenital syphilis.  </w:t>
      </w:r>
      <w:r w:rsidR="001C5BD0">
        <w:t xml:space="preserve">They will also ask questions </w:t>
      </w:r>
      <w:r w:rsidR="00B10BC4" w:rsidRPr="00DE5411">
        <w:t>about</w:t>
      </w:r>
      <w:r w:rsidR="00B10BC4">
        <w:t xml:space="preserve"> any training or guidance </w:t>
      </w:r>
      <w:r w:rsidR="001C5BD0">
        <w:t>providers</w:t>
      </w:r>
      <w:r w:rsidR="00B10BC4">
        <w:t xml:space="preserve"> have received on testing and treatment for</w:t>
      </w:r>
      <w:r w:rsidR="00B10BC4" w:rsidRPr="00DE5411">
        <w:t xml:space="preserve"> syphilis and congenital syphilis</w:t>
      </w:r>
      <w:r w:rsidR="000E52C1">
        <w:t xml:space="preserve"> and questions </w:t>
      </w:r>
      <w:r w:rsidR="00B10BC4">
        <w:t>about any guidelines or guidance related to testing and treating women for syphilis during pregnancy</w:t>
      </w:r>
      <w:r w:rsidR="000127FF">
        <w:t xml:space="preserve"> (</w:t>
      </w:r>
      <w:r w:rsidR="000127FF" w:rsidRPr="000127FF">
        <w:rPr>
          <w:b/>
        </w:rPr>
        <w:t>Attachment 5b</w:t>
      </w:r>
      <w:r w:rsidR="000127FF" w:rsidRPr="000127FF">
        <w:t>)</w:t>
      </w:r>
      <w:r w:rsidR="00B10BC4">
        <w:t xml:space="preserve">. </w:t>
      </w:r>
    </w:p>
    <w:p w14:paraId="055B31FF" w14:textId="3423BC53" w:rsidR="00F06DCE" w:rsidRPr="00EB4E4B" w:rsidRDefault="0090768E" w:rsidP="00CB5199">
      <w:pPr>
        <w:spacing w:before="120" w:line="360" w:lineRule="auto"/>
        <w:rPr>
          <w:i/>
        </w:rPr>
      </w:pPr>
      <w:r w:rsidRPr="00EB4E4B">
        <w:rPr>
          <w:i/>
        </w:rPr>
        <w:t xml:space="preserve">Information collected from pregnant women </w:t>
      </w:r>
    </w:p>
    <w:p w14:paraId="5A2CED4C" w14:textId="2799DD28" w:rsidR="00FE7FFC" w:rsidRPr="00AE1706" w:rsidRDefault="00290D7B" w:rsidP="00CB5199">
      <w:pPr>
        <w:spacing w:before="120" w:line="360" w:lineRule="auto"/>
      </w:pPr>
      <w:r>
        <w:t xml:space="preserve">Through our study we aim to learn </w:t>
      </w:r>
      <w:r w:rsidR="00F06DCE" w:rsidRPr="007222D0">
        <w:t xml:space="preserve">how we can improve </w:t>
      </w:r>
      <w:r w:rsidR="00F06DCE">
        <w:t xml:space="preserve">pregnancy care </w:t>
      </w:r>
      <w:r w:rsidR="00F06DCE" w:rsidRPr="007222D0">
        <w:t xml:space="preserve">services </w:t>
      </w:r>
      <w:r w:rsidR="00F06DCE">
        <w:t xml:space="preserve">so as </w:t>
      </w:r>
      <w:r w:rsidR="00F06DCE" w:rsidRPr="007222D0">
        <w:t xml:space="preserve">to meet the needs and interests of </w:t>
      </w:r>
      <w:r w:rsidR="00F06DCE">
        <w:t xml:space="preserve">pregnant women </w:t>
      </w:r>
      <w:r>
        <w:t>in Kern County/East Baton Rouge Parish</w:t>
      </w:r>
      <w:r w:rsidR="00F06DCE" w:rsidRPr="007222D0">
        <w:t xml:space="preserve">. </w:t>
      </w:r>
      <w:r>
        <w:t>The focus group</w:t>
      </w:r>
      <w:r w:rsidR="00F06DCE">
        <w:t xml:space="preserve"> will provide us with </w:t>
      </w:r>
      <w:r w:rsidR="00F06DCE" w:rsidRPr="00B033D0">
        <w:t xml:space="preserve">information that </w:t>
      </w:r>
      <w:r w:rsidR="00F06DCE">
        <w:t xml:space="preserve">can be used to </w:t>
      </w:r>
      <w:r>
        <w:t>improve</w:t>
      </w:r>
      <w:r w:rsidR="00F06DCE" w:rsidRPr="00B033D0">
        <w:t xml:space="preserve"> </w:t>
      </w:r>
      <w:r w:rsidR="00F06DCE">
        <w:t>pregnancy care in Kern County / East Baton Rouge Parish</w:t>
      </w:r>
      <w:r w:rsidR="00F06DCE" w:rsidRPr="00B033D0">
        <w:t xml:space="preserve">. </w:t>
      </w:r>
      <w:r>
        <w:t xml:space="preserve">We will ask questions </w:t>
      </w:r>
      <w:r w:rsidR="00EB4E4B" w:rsidRPr="006C4455">
        <w:t xml:space="preserve">about the ways women in </w:t>
      </w:r>
      <w:r>
        <w:t>these communities</w:t>
      </w:r>
      <w:r w:rsidR="00EB4E4B" w:rsidRPr="006C4455">
        <w:t xml:space="preserve"> get information about their healt</w:t>
      </w:r>
      <w:r w:rsidR="00F24E54">
        <w:t xml:space="preserve">h, overall and during pregnancy, and </w:t>
      </w:r>
      <w:r w:rsidR="00EB4E4B" w:rsidRPr="008C28B8">
        <w:t>general health and preg</w:t>
      </w:r>
      <w:r w:rsidR="00F24E54">
        <w:t>nancy.  Each of the questions will not ask participants about their experiences specifically, they will be told that they can contribute to the conversation as much or as little as they want</w:t>
      </w:r>
      <w:r w:rsidR="000127FF">
        <w:t xml:space="preserve"> (</w:t>
      </w:r>
      <w:r w:rsidR="000127FF" w:rsidRPr="000127FF">
        <w:rPr>
          <w:b/>
        </w:rPr>
        <w:t>Attachment 5</w:t>
      </w:r>
      <w:r w:rsidR="000127FF">
        <w:rPr>
          <w:b/>
        </w:rPr>
        <w:t>d</w:t>
      </w:r>
      <w:r w:rsidR="000127FF" w:rsidRPr="000127FF">
        <w:t>)</w:t>
      </w:r>
      <w:r w:rsidR="00F24E54">
        <w:t xml:space="preserve">.  </w:t>
      </w:r>
    </w:p>
    <w:p w14:paraId="08044D80" w14:textId="4854CB83" w:rsidR="00CC6AB1" w:rsidRPr="00AE1706" w:rsidRDefault="00CC6AB1" w:rsidP="005F17E5">
      <w:pPr>
        <w:pStyle w:val="Heading1"/>
        <w:spacing w:line="360" w:lineRule="auto"/>
        <w:rPr>
          <w:szCs w:val="24"/>
        </w:rPr>
      </w:pPr>
      <w:bookmarkStart w:id="3" w:name="_Toc507599898"/>
      <w:r w:rsidRPr="00AE1706">
        <w:rPr>
          <w:szCs w:val="24"/>
        </w:rPr>
        <w:t>Use of Improved Information Technology and Burden Reduction</w:t>
      </w:r>
      <w:bookmarkEnd w:id="3"/>
    </w:p>
    <w:p w14:paraId="281DE71E" w14:textId="77777777" w:rsidR="005E6F8D" w:rsidRPr="00AE1706" w:rsidRDefault="00230675" w:rsidP="005F17E5">
      <w:pPr>
        <w:spacing w:line="360" w:lineRule="auto"/>
        <w:jc w:val="both"/>
      </w:pPr>
      <w:r w:rsidRPr="00AE1706">
        <w:t>Staff from UCSD and Tulane</w:t>
      </w:r>
      <w:r w:rsidR="007202CA" w:rsidRPr="00AE1706" w:rsidDel="007202CA">
        <w:t xml:space="preserve"> </w:t>
      </w:r>
      <w:r w:rsidR="00933271" w:rsidRPr="00AE1706">
        <w:t xml:space="preserve">will conduct individual </w:t>
      </w:r>
      <w:r w:rsidR="007202CA" w:rsidRPr="00AE1706">
        <w:t xml:space="preserve">phone </w:t>
      </w:r>
      <w:r w:rsidR="00933271" w:rsidRPr="00AE1706">
        <w:t xml:space="preserve">interviews at a time and location that is convenient to the selected </w:t>
      </w:r>
      <w:r w:rsidR="00C73AE8" w:rsidRPr="00AE1706">
        <w:t>respondents</w:t>
      </w:r>
      <w:r w:rsidR="0064553E" w:rsidRPr="00AE1706">
        <w:t>.</w:t>
      </w:r>
      <w:r w:rsidR="00933271" w:rsidRPr="00AE1706">
        <w:t xml:space="preserve"> Telephone interviews </w:t>
      </w:r>
      <w:r w:rsidR="007202CA" w:rsidRPr="00AE1706">
        <w:t xml:space="preserve">will reduce burden on </w:t>
      </w:r>
      <w:r w:rsidR="00C73AE8" w:rsidRPr="00AE1706">
        <w:t>respondents</w:t>
      </w:r>
      <w:r w:rsidR="006E4CC2" w:rsidRPr="00AE1706">
        <w:t>’</w:t>
      </w:r>
      <w:r w:rsidR="007202CA" w:rsidRPr="00AE1706">
        <w:t xml:space="preserve"> time and resources from having to travel to a physical location to participate in this data collection</w:t>
      </w:r>
      <w:r w:rsidR="0064553E" w:rsidRPr="00AE1706">
        <w:t>, as well decrease study recruitment costs</w:t>
      </w:r>
      <w:r w:rsidR="007202CA" w:rsidRPr="00AE1706">
        <w:t>.</w:t>
      </w:r>
      <w:r w:rsidR="00933271" w:rsidRPr="00AE1706">
        <w:t xml:space="preserve"> After asking for and receiving permission from the respondent, </w:t>
      </w:r>
      <w:r w:rsidRPr="00AE1706">
        <w:t xml:space="preserve">UCSD and Tulane </w:t>
      </w:r>
      <w:r w:rsidR="00933271" w:rsidRPr="00AE1706">
        <w:t xml:space="preserve">will audio-record the interviews and transcribe recordings after the interview. This </w:t>
      </w:r>
      <w:r w:rsidR="007202CA" w:rsidRPr="00AE1706">
        <w:t xml:space="preserve">also </w:t>
      </w:r>
      <w:r w:rsidR="00933271" w:rsidRPr="00AE1706">
        <w:t>limits the burden on the respondent (no additional burden after completing the interview) and allows the interviewer to focus on building and maintaining rapport with the respondent.</w:t>
      </w:r>
      <w:r w:rsidRPr="00AE1706">
        <w:t xml:space="preserve">  Focus group discussions among high risk pregnant women will be conducted to complement the in-depth interviews with providers. These focus groups will be located at a time and location </w:t>
      </w:r>
      <w:r w:rsidR="009252C5" w:rsidRPr="00AE1706">
        <w:t xml:space="preserve">that is </w:t>
      </w:r>
      <w:r w:rsidRPr="00AE1706">
        <w:t xml:space="preserve">central to participants. Each focus group discussion will be audio recorded and transcribed when the focus group is completed.  Participants will </w:t>
      </w:r>
      <w:r w:rsidR="009252C5" w:rsidRPr="00AE1706">
        <w:t xml:space="preserve">provide written consent prior to the start of the focus group discussion.  All discussions will be structured by use of a guide and will last 1-2 hours. </w:t>
      </w:r>
    </w:p>
    <w:p w14:paraId="1E38258B" w14:textId="26D8C720" w:rsidR="00CC6AB1" w:rsidRPr="00AE1706" w:rsidRDefault="00CC6AB1" w:rsidP="005F17E5">
      <w:pPr>
        <w:pStyle w:val="Heading1"/>
        <w:spacing w:line="360" w:lineRule="auto"/>
        <w:rPr>
          <w:szCs w:val="24"/>
        </w:rPr>
      </w:pPr>
      <w:bookmarkStart w:id="4" w:name="_Toc507599899"/>
      <w:r w:rsidRPr="00AE1706">
        <w:rPr>
          <w:szCs w:val="24"/>
        </w:rPr>
        <w:t>Efforts to Identify Duplication and Use of Similar Information</w:t>
      </w:r>
      <w:bookmarkEnd w:id="4"/>
    </w:p>
    <w:p w14:paraId="6B050F73" w14:textId="7B41E8C1" w:rsidR="005D2100" w:rsidRDefault="00D5713B" w:rsidP="005F17E5">
      <w:pPr>
        <w:spacing w:line="360" w:lineRule="auto"/>
      </w:pPr>
      <w:r w:rsidRPr="00AE1706">
        <w:t xml:space="preserve">CDC conducted a review of similar studies and determined </w:t>
      </w:r>
      <w:r w:rsidR="005D2100">
        <w:t xml:space="preserve">no </w:t>
      </w:r>
      <w:r w:rsidR="00472E86" w:rsidRPr="00AE1706">
        <w:t>other data collection effort has been conducted or has been planned to collect similar information for these populations</w:t>
      </w:r>
      <w:r w:rsidR="005D2100">
        <w:t xml:space="preserve"> </w:t>
      </w:r>
      <w:r w:rsidR="006D1141">
        <w:t xml:space="preserve">because </w:t>
      </w:r>
      <w:r w:rsidR="006D1141" w:rsidRPr="00AE1706">
        <w:t>this</w:t>
      </w:r>
      <w:r w:rsidRPr="00AE1706">
        <w:t xml:space="preserve"> study is collecting unique information from the</w:t>
      </w:r>
      <w:r w:rsidR="005D2100">
        <w:t>se specific</w:t>
      </w:r>
      <w:r w:rsidRPr="00AE1706">
        <w:t xml:space="preserve"> populations. Therefore, our study requires the collection of this new primary data. </w:t>
      </w:r>
    </w:p>
    <w:p w14:paraId="61D6F4BA" w14:textId="2BF72B7E" w:rsidR="00C73AE8" w:rsidRPr="00AE1706" w:rsidRDefault="00CC6AB1" w:rsidP="005F17E5">
      <w:pPr>
        <w:pStyle w:val="Heading1"/>
        <w:spacing w:line="360" w:lineRule="auto"/>
        <w:rPr>
          <w:szCs w:val="24"/>
        </w:rPr>
      </w:pPr>
      <w:bookmarkStart w:id="5" w:name="_Toc507599900"/>
      <w:r w:rsidRPr="00AE1706">
        <w:rPr>
          <w:szCs w:val="24"/>
        </w:rPr>
        <w:t>Impact on Small Businesses or Other Small Entities</w:t>
      </w:r>
      <w:bookmarkEnd w:id="5"/>
    </w:p>
    <w:p w14:paraId="0E775D0A" w14:textId="7E70D881" w:rsidR="00B30AEA" w:rsidRPr="00AE1706" w:rsidRDefault="003D2D57" w:rsidP="005F17E5">
      <w:pPr>
        <w:spacing w:line="360" w:lineRule="auto"/>
      </w:pPr>
      <w:r w:rsidRPr="00AE1706">
        <w:t xml:space="preserve">This study will partner </w:t>
      </w:r>
      <w:r w:rsidR="0062644D" w:rsidRPr="00AE1706">
        <w:t xml:space="preserve">with local </w:t>
      </w:r>
      <w:r w:rsidR="002C3BF5" w:rsidRPr="00AE1706">
        <w:t>departments of health (in Kern and East Baton Rouge counties)</w:t>
      </w:r>
      <w:r w:rsidR="003C1922" w:rsidRPr="00AE1706">
        <w:t>, local hospitals or clinics</w:t>
      </w:r>
      <w:r w:rsidR="002C3BF5" w:rsidRPr="00AE1706">
        <w:t xml:space="preserve"> </w:t>
      </w:r>
      <w:r w:rsidR="0062644D" w:rsidRPr="00AE1706">
        <w:t>to facilitate recruitment</w:t>
      </w:r>
      <w:r w:rsidR="0062644D" w:rsidRPr="00AE1706" w:rsidDel="0062644D">
        <w:t xml:space="preserve"> </w:t>
      </w:r>
      <w:r w:rsidR="00B30AEA" w:rsidRPr="00AE1706">
        <w:t xml:space="preserve">to aid in recruiting potential respondents by identifying eligible potential </w:t>
      </w:r>
      <w:r w:rsidR="00C73AE8" w:rsidRPr="00AE1706">
        <w:t>respondents</w:t>
      </w:r>
      <w:r w:rsidR="00B30AEA" w:rsidRPr="00AE1706">
        <w:t xml:space="preserve"> </w:t>
      </w:r>
      <w:r w:rsidR="003F3217" w:rsidRPr="00AE1706">
        <w:t xml:space="preserve">through their routine </w:t>
      </w:r>
      <w:r w:rsidRPr="00AE1706">
        <w:t xml:space="preserve">and regularly occurring </w:t>
      </w:r>
      <w:r w:rsidR="003F3217" w:rsidRPr="00AE1706">
        <w:t xml:space="preserve">activities </w:t>
      </w:r>
      <w:r w:rsidR="00B30AEA" w:rsidRPr="00AE1706">
        <w:t xml:space="preserve">and referring them to the study. </w:t>
      </w:r>
      <w:r w:rsidR="004F75CE">
        <w:t>The recruitment burden is found in section 12 of this document</w:t>
      </w:r>
      <w:r w:rsidR="00B30AEA" w:rsidRPr="00AE1706">
        <w:t>.</w:t>
      </w:r>
    </w:p>
    <w:p w14:paraId="1438F777" w14:textId="0EE05C77" w:rsidR="00C73AE8" w:rsidRPr="00AE1706" w:rsidRDefault="00CC6AB1" w:rsidP="005F17E5">
      <w:pPr>
        <w:pStyle w:val="Heading1"/>
        <w:spacing w:line="360" w:lineRule="auto"/>
        <w:rPr>
          <w:szCs w:val="24"/>
        </w:rPr>
      </w:pPr>
      <w:bookmarkStart w:id="6" w:name="_Toc507599901"/>
      <w:r w:rsidRPr="00AE1706">
        <w:rPr>
          <w:szCs w:val="24"/>
        </w:rPr>
        <w:t>Consequences of Collecting the Information Less Frequently</w:t>
      </w:r>
      <w:bookmarkEnd w:id="6"/>
    </w:p>
    <w:p w14:paraId="687A57DC" w14:textId="77777777" w:rsidR="00856DCF" w:rsidRPr="00AE1706" w:rsidRDefault="003C1922" w:rsidP="005F17E5">
      <w:pPr>
        <w:pStyle w:val="NormalWeb"/>
        <w:spacing w:before="0" w:beforeAutospacing="0" w:after="0" w:afterAutospacing="0" w:line="360" w:lineRule="auto"/>
        <w:rPr>
          <w:bCs/>
        </w:rPr>
      </w:pPr>
      <w:r w:rsidRPr="00AE1706">
        <w:t xml:space="preserve">There exists a substantial body of practical knowledge and experiential theory on why many opportunities are missed along each step of a continuum of prevention, detection and treatment for syphilis among pregnant women. Concrete, empirical evidence is critically needed to confirm where gaps exist in knowledge, attitudes, decision-making practices and behaviors contributing to the resurgence in syphilis transmission. </w:t>
      </w:r>
      <w:r w:rsidR="00856DCF" w:rsidRPr="00AE1706">
        <w:rPr>
          <w:bCs/>
        </w:rPr>
        <w:t xml:space="preserve">If this evaluation were not conducted, it would not be possible to </w:t>
      </w:r>
      <w:r w:rsidRPr="00AE1706">
        <w:rPr>
          <w:bCs/>
        </w:rPr>
        <w:t xml:space="preserve">gather the </w:t>
      </w:r>
      <w:r w:rsidRPr="00AE1706">
        <w:t>information that is needed to improve/modify congenital syphilis prevention efforts that can be mitigated and eradicated</w:t>
      </w:r>
      <w:r w:rsidRPr="00AE1706">
        <w:rPr>
          <w:bCs/>
        </w:rPr>
        <w:t xml:space="preserve">. </w:t>
      </w:r>
      <w:r w:rsidR="00856DCF" w:rsidRPr="00AE1706">
        <w:rPr>
          <w:bCs/>
        </w:rPr>
        <w:t>The length of data collection is 2-</w:t>
      </w:r>
      <w:r w:rsidR="00B6300F" w:rsidRPr="00AE1706">
        <w:rPr>
          <w:bCs/>
        </w:rPr>
        <w:t xml:space="preserve">4 </w:t>
      </w:r>
      <w:r w:rsidR="00856DCF" w:rsidRPr="00AE1706">
        <w:rPr>
          <w:bCs/>
        </w:rPr>
        <w:t>months and data will only be collected once.</w:t>
      </w:r>
    </w:p>
    <w:p w14:paraId="388985A3" w14:textId="0C50CE20" w:rsidR="00CC6AB1" w:rsidRPr="00AE1706" w:rsidRDefault="00CC6AB1" w:rsidP="005F17E5">
      <w:pPr>
        <w:pStyle w:val="Heading1"/>
        <w:spacing w:line="360" w:lineRule="auto"/>
        <w:rPr>
          <w:szCs w:val="24"/>
        </w:rPr>
      </w:pPr>
      <w:bookmarkStart w:id="7" w:name="_Toc507599902"/>
      <w:r w:rsidRPr="00AE1706">
        <w:rPr>
          <w:szCs w:val="24"/>
        </w:rPr>
        <w:t>Special Circumstances Relating to the Guidelines of 5 CFR 1320.5</w:t>
      </w:r>
      <w:bookmarkEnd w:id="7"/>
    </w:p>
    <w:p w14:paraId="0ED89B94" w14:textId="77777777" w:rsidR="00CC6AB1" w:rsidRPr="00AE1706" w:rsidRDefault="00CC6AB1" w:rsidP="005F17E5">
      <w:pPr>
        <w:spacing w:line="360" w:lineRule="auto"/>
      </w:pPr>
    </w:p>
    <w:p w14:paraId="26D53CAE" w14:textId="77777777" w:rsidR="006E4CC2" w:rsidRPr="00AE1706" w:rsidRDefault="00CC6AB1" w:rsidP="005F17E5">
      <w:pPr>
        <w:spacing w:line="360" w:lineRule="auto"/>
      </w:pPr>
      <w:r w:rsidRPr="00AE1706">
        <w:t>This data collection effort does not involve any special circumstances.</w:t>
      </w:r>
    </w:p>
    <w:p w14:paraId="5D85B6BA" w14:textId="77777777" w:rsidR="006E4CC2" w:rsidRPr="00AE1706" w:rsidRDefault="006E4CC2" w:rsidP="005F17E5">
      <w:pPr>
        <w:spacing w:line="360" w:lineRule="auto"/>
      </w:pPr>
    </w:p>
    <w:p w14:paraId="6DBFDD67" w14:textId="44B0DB3F" w:rsidR="00CC6AB1" w:rsidRPr="00AE1706" w:rsidRDefault="00CC6AB1" w:rsidP="005F17E5">
      <w:pPr>
        <w:pStyle w:val="Heading1"/>
        <w:spacing w:line="360" w:lineRule="auto"/>
        <w:rPr>
          <w:szCs w:val="24"/>
        </w:rPr>
      </w:pPr>
      <w:bookmarkStart w:id="8" w:name="_Toc507599903"/>
      <w:r w:rsidRPr="00AE1706">
        <w:rPr>
          <w:szCs w:val="24"/>
        </w:rPr>
        <w:t>Comments in Response to the Federal Register Notice and Efforts to Consult Outside the Agency</w:t>
      </w:r>
      <w:bookmarkEnd w:id="8"/>
    </w:p>
    <w:p w14:paraId="749D9E78" w14:textId="77777777" w:rsidR="00CC6AB1" w:rsidRPr="00AE1706" w:rsidRDefault="00CC6AB1" w:rsidP="005F17E5">
      <w:pPr>
        <w:spacing w:line="360" w:lineRule="auto"/>
      </w:pPr>
    </w:p>
    <w:p w14:paraId="5DD54AB7" w14:textId="77777777" w:rsidR="002302EE" w:rsidRPr="00AE1706" w:rsidRDefault="002302EE" w:rsidP="005F17E5">
      <w:pPr>
        <w:spacing w:line="360" w:lineRule="auto"/>
        <w:rPr>
          <w:bCs/>
        </w:rPr>
      </w:pPr>
      <w:r w:rsidRPr="00AE1706">
        <w:rPr>
          <w:bCs/>
        </w:rPr>
        <w:t xml:space="preserve">A </w:t>
      </w:r>
      <w:r w:rsidR="00E3750B" w:rsidRPr="00AE1706">
        <w:rPr>
          <w:bCs/>
        </w:rPr>
        <w:t>60</w:t>
      </w:r>
      <w:r w:rsidRPr="00AE1706">
        <w:rPr>
          <w:bCs/>
        </w:rPr>
        <w:t xml:space="preserve">-Day Federal Register Notice for the generic clearance 0920-0840 was published on </w:t>
      </w:r>
      <w:r w:rsidR="00E91FEF" w:rsidRPr="00AE1706">
        <w:rPr>
          <w:bCs/>
        </w:rPr>
        <w:t>06</w:t>
      </w:r>
      <w:r w:rsidRPr="00AE1706">
        <w:rPr>
          <w:bCs/>
        </w:rPr>
        <w:t>/</w:t>
      </w:r>
      <w:r w:rsidR="00E91FEF" w:rsidRPr="00AE1706">
        <w:rPr>
          <w:bCs/>
        </w:rPr>
        <w:t>25/2015</w:t>
      </w:r>
      <w:r w:rsidRPr="00AE1706">
        <w:rPr>
          <w:bCs/>
        </w:rPr>
        <w:t xml:space="preserve">, Vol. </w:t>
      </w:r>
      <w:r w:rsidR="00E91FEF" w:rsidRPr="00AE1706">
        <w:rPr>
          <w:bCs/>
        </w:rPr>
        <w:t>80</w:t>
      </w:r>
      <w:r w:rsidRPr="00AE1706">
        <w:rPr>
          <w:bCs/>
        </w:rPr>
        <w:t xml:space="preserve"> No. </w:t>
      </w:r>
      <w:r w:rsidR="00E91FEF" w:rsidRPr="00AE1706">
        <w:rPr>
          <w:bCs/>
        </w:rPr>
        <w:t>122</w:t>
      </w:r>
      <w:r w:rsidRPr="00AE1706">
        <w:rPr>
          <w:bCs/>
        </w:rPr>
        <w:t xml:space="preserve">, pages </w:t>
      </w:r>
      <w:r w:rsidR="00E91FEF" w:rsidRPr="00AE1706">
        <w:rPr>
          <w:bCs/>
        </w:rPr>
        <w:t>36540-36542</w:t>
      </w:r>
      <w:r w:rsidRPr="00AE1706">
        <w:rPr>
          <w:bCs/>
        </w:rPr>
        <w:t xml:space="preserve">, exp. </w:t>
      </w:r>
      <w:r w:rsidR="00E91FEF" w:rsidRPr="00AE1706">
        <w:rPr>
          <w:bCs/>
        </w:rPr>
        <w:t>01/31/2019</w:t>
      </w:r>
      <w:r w:rsidRPr="00AE1706">
        <w:rPr>
          <w:bCs/>
        </w:rPr>
        <w:t>.</w:t>
      </w:r>
    </w:p>
    <w:p w14:paraId="52116B97" w14:textId="5C11C3E4" w:rsidR="001757F8" w:rsidRPr="00AE1706" w:rsidRDefault="00B741FD" w:rsidP="008C3F79">
      <w:pPr>
        <w:spacing w:line="360" w:lineRule="auto"/>
      </w:pPr>
      <w:r>
        <w:t>T</w:t>
      </w:r>
      <w:r w:rsidRPr="00AE1706">
        <w:t xml:space="preserve">he </w:t>
      </w:r>
      <w:r w:rsidR="003D2D57" w:rsidRPr="00AE1706">
        <w:t xml:space="preserve">following </w:t>
      </w:r>
      <w:r w:rsidR="00B6300F" w:rsidRPr="00AE1706">
        <w:t xml:space="preserve">partnering </w:t>
      </w:r>
      <w:r w:rsidR="003D2D57" w:rsidRPr="00AE1706">
        <w:t>staffs</w:t>
      </w:r>
      <w:r w:rsidR="003F3217" w:rsidRPr="00AE1706">
        <w:t xml:space="preserve"> at </w:t>
      </w:r>
      <w:r w:rsidR="003C1922" w:rsidRPr="00AE1706">
        <w:t>UCSD and Tulane</w:t>
      </w:r>
      <w:r w:rsidR="00B6300F" w:rsidRPr="00AE1706" w:rsidDel="00B6300F">
        <w:t xml:space="preserve"> </w:t>
      </w:r>
      <w:r w:rsidR="00A71916" w:rsidRPr="00AE1706">
        <w:t xml:space="preserve">were consulted for the development of this study. There were no unresolved issues associated with the consultation process. </w:t>
      </w:r>
    </w:p>
    <w:p w14:paraId="01597007" w14:textId="77777777" w:rsidR="001757F8" w:rsidRDefault="001757F8" w:rsidP="001757F8"/>
    <w:tbl>
      <w:tblPr>
        <w:tblStyle w:val="TableGrid"/>
        <w:tblW w:w="0" w:type="auto"/>
        <w:tblLook w:val="04A0" w:firstRow="1" w:lastRow="0" w:firstColumn="1" w:lastColumn="0" w:noHBand="0" w:noVBand="1"/>
      </w:tblPr>
      <w:tblGrid>
        <w:gridCol w:w="5035"/>
        <w:gridCol w:w="5035"/>
      </w:tblGrid>
      <w:tr w:rsidR="001757F8" w14:paraId="37CB549B" w14:textId="77777777" w:rsidTr="001669F8">
        <w:tc>
          <w:tcPr>
            <w:tcW w:w="5035" w:type="dxa"/>
          </w:tcPr>
          <w:p w14:paraId="5F2B6CCC" w14:textId="77777777" w:rsidR="001757F8" w:rsidRPr="00826F55" w:rsidRDefault="003C1922" w:rsidP="001669F8">
            <w:r>
              <w:t>Jennifer Wagman, PhD, MHS</w:t>
            </w:r>
          </w:p>
          <w:p w14:paraId="1FF9A70D" w14:textId="77777777" w:rsidR="001757F8" w:rsidRPr="00826F55" w:rsidRDefault="003C1922" w:rsidP="001669F8">
            <w:pPr>
              <w:rPr>
                <w:sz w:val="22"/>
                <w:szCs w:val="22"/>
              </w:rPr>
            </w:pPr>
            <w:r>
              <w:t>Co-Principal Investigator</w:t>
            </w:r>
          </w:p>
          <w:p w14:paraId="478A73F7" w14:textId="77777777" w:rsidR="001757F8" w:rsidRPr="00826F55" w:rsidRDefault="003C1922" w:rsidP="001669F8">
            <w:r>
              <w:t>University of California</w:t>
            </w:r>
            <w:r w:rsidR="00343EE2">
              <w:t>,</w:t>
            </w:r>
            <w:r>
              <w:t xml:space="preserve"> San Diego </w:t>
            </w:r>
          </w:p>
          <w:p w14:paraId="258FA732" w14:textId="77777777" w:rsidR="003C1922" w:rsidRPr="00F57365" w:rsidRDefault="003C1922" w:rsidP="003C1922">
            <w:pPr>
              <w:rPr>
                <w:rFonts w:eastAsia="Calibri"/>
              </w:rPr>
            </w:pPr>
            <w:r w:rsidRPr="00F57365">
              <w:rPr>
                <w:rFonts w:eastAsia="Calibri"/>
              </w:rPr>
              <w:t>9500 Gilman Drive</w:t>
            </w:r>
          </w:p>
          <w:p w14:paraId="130DE230" w14:textId="77777777" w:rsidR="003C1922" w:rsidRDefault="003C1922" w:rsidP="003C1922">
            <w:r w:rsidRPr="00F57365">
              <w:rPr>
                <w:rFonts w:eastAsia="Calibri"/>
              </w:rPr>
              <w:t>La Jolla, CA 92093-0507</w:t>
            </w:r>
          </w:p>
          <w:p w14:paraId="16AB07AF" w14:textId="77777777" w:rsidR="001757F8" w:rsidRPr="00826F55" w:rsidRDefault="006E2A09" w:rsidP="003C1922">
            <w:hyperlink r:id="rId9" w:history="1">
              <w:r w:rsidR="003C1922" w:rsidRPr="00F57365">
                <w:rPr>
                  <w:rStyle w:val="Hyperlink"/>
                  <w:rFonts w:eastAsia="Calibri"/>
                </w:rPr>
                <w:t>jwagman@ucsd.edu</w:t>
              </w:r>
            </w:hyperlink>
            <w:r w:rsidR="003C1922" w:rsidRPr="00F57365">
              <w:rPr>
                <w:rFonts w:eastAsia="Calibri"/>
              </w:rPr>
              <w:t xml:space="preserve"> | 858-534-9619</w:t>
            </w:r>
          </w:p>
        </w:tc>
        <w:tc>
          <w:tcPr>
            <w:tcW w:w="5035" w:type="dxa"/>
          </w:tcPr>
          <w:p w14:paraId="3A52798D" w14:textId="77777777" w:rsidR="001757F8" w:rsidRPr="00826F55" w:rsidRDefault="00343EE2" w:rsidP="001669F8">
            <w:r>
              <w:t>Emily Harville, PhD, MSPH</w:t>
            </w:r>
          </w:p>
          <w:p w14:paraId="090DD9D0" w14:textId="77777777" w:rsidR="001757F8" w:rsidRPr="00826F55" w:rsidRDefault="00343EE2" w:rsidP="001669F8">
            <w:pPr>
              <w:rPr>
                <w:sz w:val="22"/>
                <w:szCs w:val="22"/>
              </w:rPr>
            </w:pPr>
            <w:r>
              <w:t>Co-</w:t>
            </w:r>
            <w:r w:rsidR="001757F8" w:rsidRPr="00826F55">
              <w:t>Principal Investigator</w:t>
            </w:r>
          </w:p>
          <w:p w14:paraId="7369ADE4" w14:textId="77777777" w:rsidR="001757F8" w:rsidRPr="00826F55" w:rsidRDefault="00343EE2" w:rsidP="001669F8">
            <w:r>
              <w:t xml:space="preserve">Tulane University School of Public Health and Tropical Medicine </w:t>
            </w:r>
          </w:p>
          <w:p w14:paraId="3840FFE9" w14:textId="77777777" w:rsidR="00343EE2" w:rsidRPr="00F57365" w:rsidRDefault="00343EE2" w:rsidP="00343EE2">
            <w:pPr>
              <w:rPr>
                <w:rFonts w:eastAsia="Calibri"/>
              </w:rPr>
            </w:pPr>
            <w:r w:rsidRPr="00F57365">
              <w:rPr>
                <w:rFonts w:eastAsia="Calibri"/>
              </w:rPr>
              <w:t xml:space="preserve">1440 Canal Street, Suite 2000 </w:t>
            </w:r>
          </w:p>
          <w:p w14:paraId="30A65FB1" w14:textId="77777777" w:rsidR="001757F8" w:rsidRDefault="00343EE2" w:rsidP="00343EE2">
            <w:pPr>
              <w:rPr>
                <w:rFonts w:eastAsia="Calibri"/>
              </w:rPr>
            </w:pPr>
            <w:r w:rsidRPr="00F57365">
              <w:rPr>
                <w:rFonts w:eastAsia="Calibri"/>
              </w:rPr>
              <w:t>New Orleans, LA 70112</w:t>
            </w:r>
          </w:p>
          <w:p w14:paraId="79B1DF2A" w14:textId="77777777" w:rsidR="00343EE2" w:rsidRPr="00826F55" w:rsidRDefault="006E2A09" w:rsidP="00343EE2">
            <w:hyperlink r:id="rId10" w:history="1">
              <w:r w:rsidR="00343EE2" w:rsidRPr="00F57365">
                <w:rPr>
                  <w:rStyle w:val="Hyperlink"/>
                  <w:rFonts w:eastAsia="Calibri"/>
                </w:rPr>
                <w:t>harville@tulane.edu</w:t>
              </w:r>
            </w:hyperlink>
            <w:r w:rsidR="00343EE2" w:rsidRPr="00F57365">
              <w:rPr>
                <w:rFonts w:eastAsia="Calibri"/>
              </w:rPr>
              <w:t xml:space="preserve"> | 504-988-7327</w:t>
            </w:r>
          </w:p>
        </w:tc>
      </w:tr>
      <w:tr w:rsidR="001757F8" w14:paraId="59C09478" w14:textId="77777777" w:rsidTr="001669F8">
        <w:tc>
          <w:tcPr>
            <w:tcW w:w="5035" w:type="dxa"/>
          </w:tcPr>
          <w:p w14:paraId="0E798C03" w14:textId="77777777" w:rsidR="001757F8" w:rsidRPr="00826F55" w:rsidRDefault="00343EE2" w:rsidP="001669F8">
            <w:r>
              <w:t>Davey Smith</w:t>
            </w:r>
            <w:r w:rsidR="001757F8" w:rsidRPr="00826F55">
              <w:t xml:space="preserve">, </w:t>
            </w:r>
            <w:r>
              <w:t>MD, MAS</w:t>
            </w:r>
          </w:p>
          <w:p w14:paraId="67FD106D" w14:textId="77777777" w:rsidR="001757F8" w:rsidRPr="00826F55" w:rsidRDefault="00343EE2" w:rsidP="001669F8">
            <w:pPr>
              <w:rPr>
                <w:sz w:val="22"/>
                <w:szCs w:val="22"/>
              </w:rPr>
            </w:pPr>
            <w:r>
              <w:t>Co-Investigator</w:t>
            </w:r>
          </w:p>
          <w:p w14:paraId="726C0E6B" w14:textId="77777777" w:rsidR="001757F8" w:rsidRPr="00826F55" w:rsidRDefault="00343EE2" w:rsidP="001669F8">
            <w:r>
              <w:t xml:space="preserve">University of California, San Diego </w:t>
            </w:r>
          </w:p>
          <w:p w14:paraId="3672237F" w14:textId="77777777" w:rsidR="00343EE2" w:rsidRPr="00F57365" w:rsidRDefault="00343EE2" w:rsidP="00343EE2">
            <w:pPr>
              <w:rPr>
                <w:rFonts w:eastAsia="Calibri"/>
              </w:rPr>
            </w:pPr>
            <w:r w:rsidRPr="00F57365">
              <w:rPr>
                <w:rFonts w:eastAsia="Calibri"/>
              </w:rPr>
              <w:t>9500 Gilman Drive</w:t>
            </w:r>
          </w:p>
          <w:p w14:paraId="53C88618" w14:textId="77777777" w:rsidR="001757F8" w:rsidRDefault="00343EE2" w:rsidP="00343EE2">
            <w:pPr>
              <w:rPr>
                <w:rFonts w:eastAsia="Calibri"/>
              </w:rPr>
            </w:pPr>
            <w:r w:rsidRPr="00F57365">
              <w:rPr>
                <w:rFonts w:eastAsia="Calibri"/>
              </w:rPr>
              <w:t>La Jolla, CA 92093-8208</w:t>
            </w:r>
          </w:p>
          <w:p w14:paraId="4ECD2115" w14:textId="77777777" w:rsidR="00343EE2" w:rsidRPr="00826F55" w:rsidRDefault="006E2A09" w:rsidP="00343EE2">
            <w:hyperlink r:id="rId11" w:history="1">
              <w:r w:rsidR="00343EE2" w:rsidRPr="00F57365">
                <w:rPr>
                  <w:rStyle w:val="Hyperlink"/>
                  <w:rFonts w:eastAsia="Calibri"/>
                  <w:color w:val="004386"/>
                  <w:bdr w:val="none" w:sz="0" w:space="0" w:color="auto" w:frame="1"/>
                  <w:shd w:val="clear" w:color="auto" w:fill="FEF9F0"/>
                </w:rPr>
                <w:t>davey@ucsd.edu</w:t>
              </w:r>
            </w:hyperlink>
            <w:r w:rsidR="00343EE2">
              <w:rPr>
                <w:rStyle w:val="Hyperlink"/>
                <w:rFonts w:eastAsia="Calibri"/>
                <w:color w:val="004386"/>
                <w:bdr w:val="none" w:sz="0" w:space="0" w:color="auto" w:frame="1"/>
                <w:shd w:val="clear" w:color="auto" w:fill="FEF9F0"/>
              </w:rPr>
              <w:t xml:space="preserve"> </w:t>
            </w:r>
            <w:r w:rsidR="00343EE2" w:rsidRPr="00F57365">
              <w:rPr>
                <w:rFonts w:eastAsia="Calibri"/>
              </w:rPr>
              <w:t>858-534-9619</w:t>
            </w:r>
          </w:p>
        </w:tc>
        <w:tc>
          <w:tcPr>
            <w:tcW w:w="5035" w:type="dxa"/>
          </w:tcPr>
          <w:p w14:paraId="2E7AFEB8" w14:textId="77777777" w:rsidR="001757F8" w:rsidRPr="00826F55" w:rsidRDefault="00343EE2" w:rsidP="001669F8">
            <w:r>
              <w:t>Pierre Buekens, MD, MPH, PhD</w:t>
            </w:r>
          </w:p>
          <w:p w14:paraId="3F8A9563" w14:textId="77777777" w:rsidR="001757F8" w:rsidRPr="00826F55" w:rsidRDefault="00343EE2" w:rsidP="001669F8">
            <w:pPr>
              <w:rPr>
                <w:sz w:val="22"/>
                <w:szCs w:val="22"/>
              </w:rPr>
            </w:pPr>
            <w:r>
              <w:t xml:space="preserve">Co-Investigator </w:t>
            </w:r>
          </w:p>
          <w:p w14:paraId="4291C7D0" w14:textId="77777777" w:rsidR="00343EE2" w:rsidRPr="00826F55" w:rsidRDefault="00343EE2" w:rsidP="00343EE2">
            <w:r>
              <w:t xml:space="preserve">Tulane University School of Public Health and Tropical Medicine </w:t>
            </w:r>
          </w:p>
          <w:p w14:paraId="6DAB5006" w14:textId="77777777" w:rsidR="00343EE2" w:rsidRPr="00F57365" w:rsidRDefault="00343EE2" w:rsidP="00343EE2">
            <w:pPr>
              <w:rPr>
                <w:rFonts w:eastAsia="Calibri"/>
              </w:rPr>
            </w:pPr>
            <w:r w:rsidRPr="00F57365">
              <w:rPr>
                <w:rFonts w:eastAsia="Calibri"/>
              </w:rPr>
              <w:t xml:space="preserve">1440 Canal Street, Suite 2000 </w:t>
            </w:r>
          </w:p>
          <w:p w14:paraId="6029F1BC" w14:textId="77777777" w:rsidR="00343EE2" w:rsidRDefault="00343EE2" w:rsidP="00343EE2">
            <w:pPr>
              <w:rPr>
                <w:rFonts w:eastAsia="Calibri"/>
              </w:rPr>
            </w:pPr>
            <w:r w:rsidRPr="00F57365">
              <w:rPr>
                <w:rFonts w:eastAsia="Calibri"/>
              </w:rPr>
              <w:t>New Orleans, LA 70112</w:t>
            </w:r>
          </w:p>
          <w:p w14:paraId="442BA75E" w14:textId="77777777" w:rsidR="001757F8" w:rsidRPr="00826F55" w:rsidRDefault="006E2A09" w:rsidP="00343EE2">
            <w:hyperlink r:id="rId12" w:history="1">
              <w:r w:rsidR="00343EE2" w:rsidRPr="00F57365">
                <w:rPr>
                  <w:rStyle w:val="Hyperlink"/>
                  <w:rFonts w:eastAsia="Calibri"/>
                </w:rPr>
                <w:t>pbuekens@tulane.edu</w:t>
              </w:r>
            </w:hyperlink>
            <w:r w:rsidR="00343EE2">
              <w:rPr>
                <w:rStyle w:val="Hyperlink"/>
                <w:rFonts w:eastAsia="Calibri"/>
              </w:rPr>
              <w:t xml:space="preserve"> </w:t>
            </w:r>
            <w:r w:rsidR="00343EE2" w:rsidRPr="00F57365">
              <w:rPr>
                <w:rFonts w:eastAsia="Calibri"/>
              </w:rPr>
              <w:t>504-988-7327</w:t>
            </w:r>
          </w:p>
        </w:tc>
      </w:tr>
    </w:tbl>
    <w:p w14:paraId="4C0C98D5" w14:textId="77777777" w:rsidR="00C1216F" w:rsidRDefault="00C1216F" w:rsidP="00D467C4"/>
    <w:p w14:paraId="1A500A09" w14:textId="03938903" w:rsidR="00CC6AB1" w:rsidRDefault="00CC6AB1" w:rsidP="00E53653">
      <w:pPr>
        <w:pStyle w:val="Heading1"/>
      </w:pPr>
      <w:bookmarkStart w:id="9" w:name="_Toc507599904"/>
      <w:r w:rsidRPr="00B12EA3">
        <w:t>Explanation of Any Payment or Gift to Respondents</w:t>
      </w:r>
      <w:bookmarkEnd w:id="9"/>
    </w:p>
    <w:p w14:paraId="0B9DA8E8" w14:textId="77777777" w:rsidR="00CC6AB1" w:rsidRDefault="00CC6AB1" w:rsidP="00D467C4"/>
    <w:p w14:paraId="60B2805E" w14:textId="5E4B0C49" w:rsidR="00E87798" w:rsidRPr="00E87798" w:rsidRDefault="00AE1706" w:rsidP="005F17E5">
      <w:pPr>
        <w:autoSpaceDE w:val="0"/>
        <w:autoSpaceDN w:val="0"/>
        <w:adjustRightInd w:val="0"/>
        <w:spacing w:line="360" w:lineRule="auto"/>
        <w:rPr>
          <w:rFonts w:eastAsiaTheme="minorHAnsi"/>
          <w:color w:val="000000"/>
        </w:rPr>
      </w:pPr>
      <w:r>
        <w:t xml:space="preserve">Prenatal care providers </w:t>
      </w:r>
      <w:r w:rsidR="005F17E5">
        <w:t xml:space="preserve">will </w:t>
      </w:r>
      <w:r w:rsidR="005C375D" w:rsidRPr="00E87798">
        <w:t>receive a $</w:t>
      </w:r>
      <w:r>
        <w:t>50</w:t>
      </w:r>
      <w:r w:rsidR="005C375D" w:rsidRPr="00E87798">
        <w:t xml:space="preserve"> token of appreciation in the form of gift card.</w:t>
      </w:r>
      <w:r w:rsidR="004F75CE">
        <w:t xml:space="preserve">  </w:t>
      </w:r>
      <w:r>
        <w:t>Focus group participants will receive a $25 token of appreciation</w:t>
      </w:r>
      <w:r w:rsidR="005F17E5">
        <w:t xml:space="preserve"> also in the form of a gift card</w:t>
      </w:r>
      <w:r>
        <w:t xml:space="preserve">.  </w:t>
      </w:r>
      <w:r w:rsidR="00E87798" w:rsidRPr="00E87798">
        <w:rPr>
          <w:rFonts w:eastAsiaTheme="minorHAnsi"/>
          <w:color w:val="000000"/>
        </w:rPr>
        <w:t>This amount has been previously judged appropriate by UCSD</w:t>
      </w:r>
      <w:r w:rsidR="00E87798">
        <w:rPr>
          <w:rFonts w:eastAsiaTheme="minorHAnsi"/>
          <w:color w:val="000000"/>
        </w:rPr>
        <w:t xml:space="preserve"> and Tulane</w:t>
      </w:r>
      <w:r w:rsidR="00E87798" w:rsidRPr="00E87798">
        <w:rPr>
          <w:rFonts w:eastAsiaTheme="minorHAnsi"/>
          <w:color w:val="000000"/>
        </w:rPr>
        <w:t xml:space="preserve"> Human Research Protection Program. </w:t>
      </w:r>
      <w:r w:rsidR="005C375D" w:rsidRPr="00E87798">
        <w:t>Although there has been some debate on the necessity of offering tokens of appreciation, numerous studies have shown that tokens of appreciation can significantly increase response rates, and the use of modest tokens of appreciation is expected to enhance survey response rates without biasing responses (Abreu &amp; Winters 1999; Shettle 1999). Additionally, offering tokens of appreciation is cost-efficient, decreasing cost to government by reducing the number of contact attempts necessary to gain participation when no token of appreciation is offered (Bricker 2014).</w:t>
      </w:r>
      <w:r w:rsidR="00E87798" w:rsidRPr="00E87798">
        <w:t xml:space="preserve"> </w:t>
      </w:r>
      <w:r w:rsidR="004F75CE">
        <w:t xml:space="preserve">All gift cards will be given out at the completion of the interviews and focus groups.  </w:t>
      </w:r>
    </w:p>
    <w:p w14:paraId="3AF36D84" w14:textId="77777777" w:rsidR="005C375D" w:rsidRPr="00E87798" w:rsidRDefault="00E87798" w:rsidP="005F17E5">
      <w:pPr>
        <w:autoSpaceDE w:val="0"/>
        <w:autoSpaceDN w:val="0"/>
        <w:adjustRightInd w:val="0"/>
        <w:spacing w:line="360" w:lineRule="auto"/>
      </w:pPr>
      <w:r w:rsidRPr="00E87798">
        <w:t>P</w:t>
      </w:r>
      <w:r w:rsidR="005C375D" w:rsidRPr="00E87798">
        <w:t>articipating in a 60-</w:t>
      </w:r>
      <w:r w:rsidRPr="00E87798">
        <w:t xml:space="preserve">120 </w:t>
      </w:r>
      <w:r w:rsidR="005C375D" w:rsidRPr="00E87798">
        <w:t xml:space="preserve">minute in-depth interview requires a considerable investment of personal time on the part of the </w:t>
      </w:r>
      <w:r w:rsidR="005F17E5">
        <w:t>prenatal care provider</w:t>
      </w:r>
      <w:r w:rsidR="005C375D" w:rsidRPr="00E87798">
        <w:t xml:space="preserve">, with the potential for inconvenience to the respondent.  </w:t>
      </w:r>
      <w:r w:rsidR="005F17E5">
        <w:t xml:space="preserve">They are busy professionals and participating in this study will divert time away from them seeing patients.  </w:t>
      </w:r>
      <w:r w:rsidRPr="00E87798">
        <w:rPr>
          <w:rFonts w:eastAsiaTheme="minorHAnsi"/>
          <w:color w:val="000000"/>
        </w:rPr>
        <w:t xml:space="preserve">Pregnant women are frequently juggling multiple priorities, and can best be enticed to participate in focus groups by offering a nominal token of appreciation. </w:t>
      </w:r>
      <w:r w:rsidR="005C375D" w:rsidRPr="00E87798">
        <w:t>Data quality depends on being able to recruit engaged respondents who are willing to spend time and share their perspectives with the interviewer. The study team feels that anything less than $</w:t>
      </w:r>
      <w:r w:rsidR="005F17E5">
        <w:t>50 for providers and $25 for focus group participants</w:t>
      </w:r>
      <w:r w:rsidR="005C375D" w:rsidRPr="00E87798">
        <w:t xml:space="preserve"> is likely to hamper recruitment and would not be reflective of the level of appreciation warranted by the respondent’s contribution to the study aims. </w:t>
      </w:r>
    </w:p>
    <w:p w14:paraId="27BD32DA" w14:textId="22B0FDD2" w:rsidR="00B12EA3" w:rsidRDefault="00B12EA3" w:rsidP="00E53653">
      <w:pPr>
        <w:pStyle w:val="Heading1"/>
      </w:pPr>
      <w:bookmarkStart w:id="10" w:name="_Toc507599905"/>
      <w:r w:rsidRPr="00B12EA3">
        <w:t>Protection of the Privacy and Confidentiality of Information Provided by Respondents</w:t>
      </w:r>
      <w:bookmarkEnd w:id="10"/>
    </w:p>
    <w:p w14:paraId="20549D21" w14:textId="77777777" w:rsidR="007C2B6F" w:rsidRDefault="007C2B6F" w:rsidP="00D467C4"/>
    <w:p w14:paraId="4B8ED3AC" w14:textId="246D1447" w:rsidR="00A57AF9" w:rsidRDefault="00F34A74" w:rsidP="005F17E5">
      <w:pPr>
        <w:spacing w:line="360" w:lineRule="auto"/>
      </w:pPr>
      <w:r>
        <w:t xml:space="preserve">This activity has been </w:t>
      </w:r>
      <w:r w:rsidR="00C507F4" w:rsidRPr="00C507F4">
        <w:t>assessed for applicability of 5 U.S.C. § 552a, and has deter</w:t>
      </w:r>
      <w:r w:rsidR="00E23278">
        <w:t xml:space="preserve">mined that the Privacy Act applies </w:t>
      </w:r>
      <w:r w:rsidR="00C507F4" w:rsidRPr="00C507F4">
        <w:t xml:space="preserve">to the information collection. </w:t>
      </w:r>
      <w:r w:rsidR="00E23278">
        <w:t>Personal</w:t>
      </w:r>
      <w:r w:rsidR="00C507F4" w:rsidRPr="00C507F4">
        <w:t xml:space="preserve"> identifiable information (PII) is being collected as a </w:t>
      </w:r>
      <w:r w:rsidR="00E23278">
        <w:t xml:space="preserve">result of this CDC funded study. </w:t>
      </w:r>
      <w:r w:rsidR="00A57AF9" w:rsidRPr="00A57AF9">
        <w:t>A privacy impact assessment was conducted to ensure the protections of the collected information. (</w:t>
      </w:r>
      <w:r w:rsidR="00A57AF9" w:rsidRPr="00A57AF9">
        <w:rPr>
          <w:b/>
        </w:rPr>
        <w:t>Attachment 9</w:t>
      </w:r>
      <w:r w:rsidR="00A57AF9" w:rsidRPr="00A57AF9">
        <w:t>). This information collection is covered under the Privacy Act system of records notice (SORN) # 09-20-0136, “Epidemiologic Studies and Surveillance of Disease Problems. HHS/CDC”, which enables the Centers for Disease Control and Prevention (CDC) officials to collect information to better understand disease patterns in the United States, develop programs for prevention and control of health problems, and communicate new knowledge to the health community.</w:t>
      </w:r>
      <w:r w:rsidR="00A57AF9">
        <w:t xml:space="preserve"> </w:t>
      </w:r>
    </w:p>
    <w:p w14:paraId="0E85C413" w14:textId="4315FC40" w:rsidR="00B447EE" w:rsidRDefault="00E23278" w:rsidP="005F17E5">
      <w:pPr>
        <w:spacing w:line="360" w:lineRule="auto"/>
      </w:pPr>
      <w:r w:rsidRPr="00E23278">
        <w:t xml:space="preserve">The </w:t>
      </w:r>
      <w:r w:rsidR="00F34A74">
        <w:t>personal</w:t>
      </w:r>
      <w:r w:rsidR="00F34A74" w:rsidRPr="00C507F4">
        <w:t xml:space="preserve"> identifiable information (PII)</w:t>
      </w:r>
      <w:r>
        <w:t xml:space="preserve">; </w:t>
      </w:r>
      <w:r w:rsidRPr="00E23278">
        <w:t>phone number</w:t>
      </w:r>
      <w:r w:rsidR="00A57AF9">
        <w:t>s</w:t>
      </w:r>
      <w:r w:rsidRPr="00E23278">
        <w:t>, email address</w:t>
      </w:r>
      <w:r w:rsidR="00A57AF9">
        <w:t>es</w:t>
      </w:r>
      <w:r w:rsidRPr="00E23278">
        <w:t>, and name</w:t>
      </w:r>
      <w:r w:rsidR="00A57AF9">
        <w:t>s</w:t>
      </w:r>
      <w:r w:rsidRPr="00E23278">
        <w:t xml:space="preserve"> will only be used for recruitment purposes.  For recruitment, potential provider names, phone numbers, and email addresses will be collected in order for recruiters to reach out and recruit providers for the study.  The Principal Investigators will collect first name and phone number of pregnant women to screen them as part of the study.  They will also collect race/ethnicity and income information as part of the screening process.  This data will not be used beyond the screening portion of the project.  CDC will not have access to any data.  </w:t>
      </w:r>
      <w:r>
        <w:t xml:space="preserve">The </w:t>
      </w:r>
      <w:r w:rsidR="00C507F4" w:rsidRPr="00C507F4">
        <w:t xml:space="preserve">CDC </w:t>
      </w:r>
      <w:r>
        <w:t xml:space="preserve">will not </w:t>
      </w:r>
      <w:r w:rsidR="00C507F4" w:rsidRPr="00C507F4">
        <w:t>request or receive any PII</w:t>
      </w:r>
      <w:r w:rsidR="00C507F4">
        <w:t xml:space="preserve"> from the contractors or providers who commonly see the patient responders. </w:t>
      </w:r>
      <w:r w:rsidR="00C507F4" w:rsidRPr="00C507F4">
        <w:t xml:space="preserve"> </w:t>
      </w:r>
      <w:r w:rsidR="00A57AF9" w:rsidRPr="00E23278">
        <w:t>CDC will only receive a summary of the interview and focus group findings and summary report.  The contact information will only be used for recruitment and will never be tied to the survey/focus group data</w:t>
      </w:r>
      <w:r w:rsidR="00A57AF9">
        <w:t xml:space="preserve"> submitted to the CDC.</w:t>
      </w:r>
      <w:r w:rsidR="00A57AF9">
        <w:tab/>
      </w:r>
      <w:r w:rsidRPr="00603813">
        <w:t>Respondents</w:t>
      </w:r>
      <w:r w:rsidR="00B447EE" w:rsidRPr="00603813">
        <w:t xml:space="preserve"> </w:t>
      </w:r>
      <w:r w:rsidRPr="00603813">
        <w:t>will</w:t>
      </w:r>
      <w:r>
        <w:t xml:space="preserve"> be</w:t>
      </w:r>
      <w:r w:rsidRPr="00603813">
        <w:t xml:space="preserve"> inform</w:t>
      </w:r>
      <w:r>
        <w:t>ed</w:t>
      </w:r>
      <w:r w:rsidRPr="00603813">
        <w:t xml:space="preserve"> </w:t>
      </w:r>
      <w:r w:rsidR="00B447EE" w:rsidRPr="00603813">
        <w:t xml:space="preserve">that their responses will be kept private to the extent permitted by the law. All </w:t>
      </w:r>
      <w:r w:rsidR="00C73AE8">
        <w:t>respondents</w:t>
      </w:r>
      <w:r w:rsidR="00B447EE" w:rsidRPr="00603813">
        <w:t xml:space="preserve"> interviewed will be informed that the information collected will not be attributable directly to the respondent and will only be discussed among members of the </w:t>
      </w:r>
      <w:r w:rsidR="007F1E53">
        <w:t xml:space="preserve">research </w:t>
      </w:r>
      <w:r w:rsidR="00B447EE" w:rsidRPr="00603813">
        <w:t>team. Terms of the CDC contract authorizing data collection require the contractor to maintain the privacy of all information collected. Accordingly, individuals’ data will be kept private and protected to the extent permitted by law.</w:t>
      </w:r>
    </w:p>
    <w:p w14:paraId="3CBFCE51" w14:textId="6E674C2A" w:rsidR="00B12EA3" w:rsidRPr="0038668E" w:rsidRDefault="00B12EA3" w:rsidP="0038668E">
      <w:pPr>
        <w:pStyle w:val="Heading1"/>
        <w:rPr>
          <w:rFonts w:eastAsia="Times New Roman" w:cs="Times New Roman"/>
          <w:szCs w:val="24"/>
        </w:rPr>
      </w:pPr>
      <w:bookmarkStart w:id="11" w:name="_Toc507599906"/>
      <w:r w:rsidRPr="00B12EA3">
        <w:t>Institutional Review Board (IRB) and Justification for Sensitive Questions</w:t>
      </w:r>
      <w:bookmarkEnd w:id="11"/>
    </w:p>
    <w:p w14:paraId="255AC2DC" w14:textId="77777777" w:rsidR="007C2B6F" w:rsidRDefault="007C2B6F" w:rsidP="00D467C4"/>
    <w:p w14:paraId="25F225B3" w14:textId="77777777" w:rsidR="00D312D3" w:rsidRDefault="00D312D3" w:rsidP="00D467C4">
      <w:r>
        <w:t>IRB Approval</w:t>
      </w:r>
      <w:r w:rsidR="001F5846">
        <w:t>:</w:t>
      </w:r>
    </w:p>
    <w:p w14:paraId="559D0B35" w14:textId="77777777" w:rsidR="00D312D3" w:rsidRDefault="00D312D3" w:rsidP="00D467C4"/>
    <w:p w14:paraId="04C3DF87" w14:textId="77777777" w:rsidR="003C3C33" w:rsidRPr="006E4CC2" w:rsidRDefault="003340FF" w:rsidP="006E4CC2">
      <w:pPr>
        <w:rPr>
          <w:rFonts w:cs="Arial"/>
          <w:w w:val="105"/>
          <w:highlight w:val="yellow"/>
        </w:rPr>
      </w:pPr>
      <w:r w:rsidRPr="003340FF">
        <w:t xml:space="preserve">This study </w:t>
      </w:r>
      <w:r>
        <w:t xml:space="preserve">has been reviewed and approved by </w:t>
      </w:r>
      <w:r w:rsidR="006E4CC2">
        <w:t xml:space="preserve">the </w:t>
      </w:r>
      <w:r w:rsidR="00E87798">
        <w:rPr>
          <w:rFonts w:cs="Arial"/>
          <w:w w:val="105"/>
        </w:rPr>
        <w:t>UCSD</w:t>
      </w:r>
      <w:r w:rsidR="006E4CC2" w:rsidRPr="006E4CC2">
        <w:rPr>
          <w:rFonts w:cs="Arial"/>
          <w:w w:val="105"/>
        </w:rPr>
        <w:t xml:space="preserve"> </w:t>
      </w:r>
      <w:r w:rsidR="005F17E5">
        <w:rPr>
          <w:rFonts w:cs="Arial"/>
          <w:w w:val="105"/>
        </w:rPr>
        <w:t xml:space="preserve">and Tulane </w:t>
      </w:r>
      <w:r w:rsidR="006E4CC2" w:rsidRPr="006E4CC2">
        <w:rPr>
          <w:rFonts w:cs="Arial"/>
          <w:w w:val="105"/>
        </w:rPr>
        <w:t xml:space="preserve">Institutional Review Board </w:t>
      </w:r>
      <w:r w:rsidR="00A61B2E" w:rsidRPr="006E4CC2">
        <w:rPr>
          <w:rFonts w:cs="Arial"/>
          <w:w w:val="105"/>
        </w:rPr>
        <w:t>IRB</w:t>
      </w:r>
      <w:r w:rsidR="00A61B2E" w:rsidRPr="00F936F5">
        <w:rPr>
          <w:rFonts w:cs="Arial"/>
          <w:w w:val="105"/>
        </w:rPr>
        <w:t xml:space="preserve"> </w:t>
      </w:r>
      <w:r w:rsidR="009951A9" w:rsidRPr="00A61B2E">
        <w:t>(</w:t>
      </w:r>
      <w:r w:rsidR="009951A9" w:rsidRPr="009B59EB">
        <w:rPr>
          <w:b/>
        </w:rPr>
        <w:t xml:space="preserve">Attachment </w:t>
      </w:r>
      <w:r w:rsidR="00E3750B">
        <w:rPr>
          <w:b/>
        </w:rPr>
        <w:t>6</w:t>
      </w:r>
      <w:r w:rsidR="009D6649" w:rsidRPr="009B59EB">
        <w:t>)</w:t>
      </w:r>
      <w:r w:rsidRPr="00A61B2E">
        <w:t>.</w:t>
      </w:r>
      <w:r>
        <w:t xml:space="preserve"> </w:t>
      </w:r>
    </w:p>
    <w:p w14:paraId="6962E767" w14:textId="77777777" w:rsidR="003C3C33" w:rsidRDefault="003C3C33" w:rsidP="00D467C4"/>
    <w:p w14:paraId="12543E73" w14:textId="77777777" w:rsidR="003C3C33" w:rsidRDefault="003C3C33" w:rsidP="00D467C4">
      <w:r>
        <w:t>Sensitive Questions</w:t>
      </w:r>
      <w:r w:rsidR="001F5846">
        <w:t>:</w:t>
      </w:r>
    </w:p>
    <w:p w14:paraId="44EC880F" w14:textId="77777777" w:rsidR="003C3C33" w:rsidRDefault="003C3C33" w:rsidP="00D467C4"/>
    <w:p w14:paraId="412C8FD3" w14:textId="77777777" w:rsidR="00AC254E" w:rsidRDefault="00D6673F" w:rsidP="006E4CC2">
      <w:pPr>
        <w:spacing w:line="360" w:lineRule="auto"/>
        <w:jc w:val="both"/>
      </w:pPr>
      <w:r w:rsidRPr="00603813">
        <w:t xml:space="preserve">This study is an initiative aimed </w:t>
      </w:r>
      <w:r>
        <w:t>to</w:t>
      </w:r>
      <w:r w:rsidR="00232A59" w:rsidRPr="00232A59">
        <w:t xml:space="preserve"> </w:t>
      </w:r>
      <w:r w:rsidR="00BA1759" w:rsidRPr="000A727C">
        <w:t xml:space="preserve">inform the development of strategies to prevent and reduce </w:t>
      </w:r>
      <w:r w:rsidR="00E87798">
        <w:t xml:space="preserve">congenital </w:t>
      </w:r>
      <w:r w:rsidR="00646C8B">
        <w:t>syphilis</w:t>
      </w:r>
      <w:r w:rsidRPr="00603813">
        <w:t xml:space="preserve">. </w:t>
      </w:r>
      <w:r w:rsidR="00E3750B">
        <w:t>We do not plan to collect any sensitive information from respondents</w:t>
      </w:r>
      <w:r w:rsidR="00FD3F5F">
        <w:t xml:space="preserve">. </w:t>
      </w:r>
      <w:r w:rsidR="006766E1">
        <w:t>T</w:t>
      </w:r>
      <w:r w:rsidR="00646C8B">
        <w:t>he principal investigators have more than 17 years of experience in training staff to conduct confidential and sensitive interviews</w:t>
      </w:r>
      <w:r w:rsidR="005606CD">
        <w:t xml:space="preserve">.  </w:t>
      </w:r>
      <w:r w:rsidRPr="00603813">
        <w:t xml:space="preserve">We will inform all </w:t>
      </w:r>
      <w:r w:rsidR="00C73AE8">
        <w:t>respondents</w:t>
      </w:r>
      <w:r w:rsidRPr="00603813">
        <w:t xml:space="preserve"> that they may skip any question or stop participation at any time for any reason.  </w:t>
      </w:r>
    </w:p>
    <w:p w14:paraId="65966C77" w14:textId="24F67982" w:rsidR="00B12EA3" w:rsidRPr="00F86D26" w:rsidRDefault="00B12EA3" w:rsidP="00E53653">
      <w:pPr>
        <w:pStyle w:val="Heading1"/>
        <w:rPr>
          <w:rFonts w:cs="Times New Roman"/>
          <w:szCs w:val="24"/>
        </w:rPr>
      </w:pPr>
      <w:bookmarkStart w:id="12" w:name="_Toc507599907"/>
      <w:r w:rsidRPr="00F86D26">
        <w:rPr>
          <w:rFonts w:cs="Times New Roman"/>
          <w:szCs w:val="24"/>
        </w:rPr>
        <w:t>Estimates of Annualized Burden Hours and Costs</w:t>
      </w:r>
      <w:bookmarkEnd w:id="12"/>
    </w:p>
    <w:p w14:paraId="56CBF0C3" w14:textId="77777777" w:rsidR="002D3D0C" w:rsidRPr="00DC0565" w:rsidRDefault="002D3D0C" w:rsidP="002D3D0C"/>
    <w:p w14:paraId="68E05961" w14:textId="77777777" w:rsidR="006766E1" w:rsidRPr="00DC0565" w:rsidRDefault="006766E1" w:rsidP="006E4CC2">
      <w:pPr>
        <w:spacing w:line="360" w:lineRule="auto"/>
      </w:pPr>
      <w:r w:rsidRPr="00DC0565">
        <w:t>T</w:t>
      </w:r>
      <w:r w:rsidR="00232A59" w:rsidRPr="00DC0565">
        <w:t xml:space="preserve">he overall burden </w:t>
      </w:r>
      <w:r w:rsidRPr="00DC0565">
        <w:t xml:space="preserve">was calculated </w:t>
      </w:r>
      <w:r w:rsidR="00232A59" w:rsidRPr="00DC0565">
        <w:t xml:space="preserve">per respondent by multiplying the frequency of response by the time to complete each data collection item. </w:t>
      </w:r>
    </w:p>
    <w:p w14:paraId="01D1D7B3" w14:textId="3428ACE2" w:rsidR="006766E1" w:rsidRPr="00DC0565" w:rsidRDefault="00F406D6" w:rsidP="00DC0565">
      <w:pPr>
        <w:spacing w:line="360" w:lineRule="auto"/>
      </w:pPr>
      <w:r>
        <w:t>W</w:t>
      </w:r>
      <w:r w:rsidR="00232A59" w:rsidRPr="00DC0565">
        <w:t xml:space="preserve">e anticipate that </w:t>
      </w:r>
      <w:r w:rsidR="007B6457" w:rsidRPr="00DC0565">
        <w:t xml:space="preserve">the </w:t>
      </w:r>
      <w:r w:rsidR="00232A59" w:rsidRPr="00DC0565">
        <w:t xml:space="preserve">screener </w:t>
      </w:r>
      <w:r w:rsidR="007B6457" w:rsidRPr="00DC0565">
        <w:t xml:space="preserve">process </w:t>
      </w:r>
      <w:r w:rsidR="00F81AFD" w:rsidRPr="00DC0565">
        <w:t xml:space="preserve">will take </w:t>
      </w:r>
      <w:r w:rsidR="005606CD" w:rsidRPr="00DC0565">
        <w:t>10</w:t>
      </w:r>
      <w:r w:rsidR="00F81AFD" w:rsidRPr="00DC0565">
        <w:t xml:space="preserve"> minutes to complete</w:t>
      </w:r>
      <w:r w:rsidR="00DE5A2A" w:rsidRPr="00DC0565">
        <w:t xml:space="preserve"> for </w:t>
      </w:r>
      <w:r w:rsidR="007B6457" w:rsidRPr="00DC0565">
        <w:t xml:space="preserve">both </w:t>
      </w:r>
      <w:r w:rsidR="00DE5A2A" w:rsidRPr="00DC0565">
        <w:t>providers and pregnant women</w:t>
      </w:r>
      <w:r w:rsidR="005606CD" w:rsidRPr="00DC0565">
        <w:t xml:space="preserve">. </w:t>
      </w:r>
    </w:p>
    <w:p w14:paraId="6A4CB25C" w14:textId="33E510B7" w:rsidR="007B6457" w:rsidRPr="00DC0565" w:rsidRDefault="007B6457" w:rsidP="007B6457">
      <w:pPr>
        <w:pStyle w:val="ListParagraph"/>
        <w:numPr>
          <w:ilvl w:val="1"/>
          <w:numId w:val="32"/>
        </w:numPr>
        <w:spacing w:line="360" w:lineRule="auto"/>
        <w:rPr>
          <w:rFonts w:ascii="Times New Roman" w:hAnsi="Times New Roman"/>
          <w:sz w:val="24"/>
          <w:szCs w:val="24"/>
        </w:rPr>
      </w:pPr>
      <w:r w:rsidRPr="00DC0565">
        <w:rPr>
          <w:rFonts w:ascii="Times New Roman" w:hAnsi="Times New Roman"/>
          <w:sz w:val="24"/>
          <w:szCs w:val="24"/>
          <w:lang w:val="en-US"/>
        </w:rPr>
        <w:t>For the screening of providers (</w:t>
      </w:r>
      <w:r w:rsidRPr="00DC0565">
        <w:rPr>
          <w:rFonts w:ascii="Times New Roman" w:hAnsi="Times New Roman"/>
          <w:b/>
          <w:sz w:val="24"/>
          <w:szCs w:val="24"/>
          <w:lang w:val="en-US"/>
        </w:rPr>
        <w:t>Attachment 5a</w:t>
      </w:r>
      <w:r w:rsidRPr="00DC0565">
        <w:rPr>
          <w:rFonts w:ascii="Times New Roman" w:hAnsi="Times New Roman"/>
          <w:sz w:val="24"/>
          <w:szCs w:val="24"/>
          <w:lang w:val="en-US"/>
        </w:rPr>
        <w:t xml:space="preserve">), </w:t>
      </w:r>
      <w:r w:rsidRPr="00DC0565">
        <w:rPr>
          <w:rFonts w:ascii="Times New Roman" w:hAnsi="Times New Roman"/>
          <w:sz w:val="24"/>
          <w:szCs w:val="24"/>
        </w:rPr>
        <w:t xml:space="preserve">we expect to </w:t>
      </w:r>
      <w:r w:rsidRPr="00DC0565">
        <w:rPr>
          <w:rFonts w:ascii="Times New Roman" w:hAnsi="Times New Roman"/>
          <w:sz w:val="24"/>
          <w:szCs w:val="24"/>
          <w:lang w:val="en-US"/>
        </w:rPr>
        <w:t>screen</w:t>
      </w:r>
      <w:r w:rsidRPr="00DC0565">
        <w:rPr>
          <w:rFonts w:ascii="Times New Roman" w:hAnsi="Times New Roman"/>
          <w:sz w:val="24"/>
          <w:szCs w:val="24"/>
        </w:rPr>
        <w:t xml:space="preserve"> </w:t>
      </w:r>
      <w:r w:rsidR="006A06E1">
        <w:rPr>
          <w:rFonts w:ascii="Times New Roman" w:hAnsi="Times New Roman"/>
          <w:sz w:val="24"/>
          <w:szCs w:val="24"/>
          <w:lang w:val="en-US"/>
        </w:rPr>
        <w:t xml:space="preserve"> 30</w:t>
      </w:r>
      <w:r w:rsidRPr="00DC0565">
        <w:rPr>
          <w:rFonts w:ascii="Times New Roman" w:hAnsi="Times New Roman"/>
          <w:sz w:val="24"/>
          <w:szCs w:val="24"/>
        </w:rPr>
        <w:t xml:space="preserve"> </w:t>
      </w:r>
      <w:r w:rsidRPr="00DC0565">
        <w:rPr>
          <w:rFonts w:ascii="Times New Roman" w:hAnsi="Times New Roman"/>
          <w:sz w:val="24"/>
          <w:szCs w:val="24"/>
          <w:lang w:val="en-US"/>
        </w:rPr>
        <w:t>Prenatal Providers</w:t>
      </w:r>
      <w:r w:rsidRPr="00DC0565">
        <w:rPr>
          <w:rFonts w:ascii="Times New Roman" w:hAnsi="Times New Roman"/>
          <w:sz w:val="24"/>
          <w:szCs w:val="24"/>
        </w:rPr>
        <w:t xml:space="preserve">, providing 1 response each taking </w:t>
      </w:r>
      <w:r w:rsidRPr="00DC0565">
        <w:rPr>
          <w:rFonts w:ascii="Times New Roman" w:hAnsi="Times New Roman"/>
          <w:sz w:val="24"/>
          <w:szCs w:val="24"/>
          <w:lang w:val="en-US"/>
        </w:rPr>
        <w:t>10 minutes</w:t>
      </w:r>
      <w:r w:rsidRPr="00DC0565">
        <w:rPr>
          <w:rFonts w:ascii="Times New Roman" w:hAnsi="Times New Roman"/>
          <w:sz w:val="24"/>
          <w:szCs w:val="24"/>
        </w:rPr>
        <w:t xml:space="preserve"> </w:t>
      </w:r>
      <w:r w:rsidRPr="00DC0565">
        <w:rPr>
          <w:rFonts w:ascii="Times New Roman" w:hAnsi="Times New Roman"/>
          <w:sz w:val="24"/>
          <w:szCs w:val="24"/>
          <w:lang w:val="en-US"/>
        </w:rPr>
        <w:t xml:space="preserve">for </w:t>
      </w:r>
      <w:r w:rsidRPr="00DC0565">
        <w:rPr>
          <w:rFonts w:ascii="Times New Roman" w:hAnsi="Times New Roman"/>
          <w:sz w:val="24"/>
          <w:szCs w:val="24"/>
        </w:rPr>
        <w:t>each response</w:t>
      </w:r>
      <w:r w:rsidRPr="00DC0565">
        <w:rPr>
          <w:rFonts w:ascii="Times New Roman" w:hAnsi="Times New Roman"/>
          <w:sz w:val="24"/>
          <w:szCs w:val="24"/>
          <w:lang w:val="en-US"/>
        </w:rPr>
        <w:t>,</w:t>
      </w:r>
      <w:r w:rsidRPr="00DC0565">
        <w:rPr>
          <w:rFonts w:ascii="Times New Roman" w:hAnsi="Times New Roman"/>
          <w:sz w:val="24"/>
          <w:szCs w:val="24"/>
        </w:rPr>
        <w:t xml:space="preserve"> for a total of </w:t>
      </w:r>
      <w:r w:rsidR="00513ACB">
        <w:rPr>
          <w:rFonts w:ascii="Times New Roman" w:hAnsi="Times New Roman"/>
          <w:sz w:val="24"/>
          <w:szCs w:val="24"/>
          <w:lang w:val="en-US"/>
        </w:rPr>
        <w:t>5</w:t>
      </w:r>
      <w:r w:rsidRPr="00DC0565">
        <w:rPr>
          <w:rFonts w:ascii="Times New Roman" w:hAnsi="Times New Roman"/>
          <w:sz w:val="24"/>
          <w:szCs w:val="24"/>
        </w:rPr>
        <w:t xml:space="preserve"> burden hours</w:t>
      </w:r>
    </w:p>
    <w:p w14:paraId="1B636671" w14:textId="3E1BA139" w:rsidR="00B9315F" w:rsidRPr="00DC0565" w:rsidRDefault="00B9315F" w:rsidP="00DE5A2A">
      <w:pPr>
        <w:pStyle w:val="ListParagraph"/>
        <w:numPr>
          <w:ilvl w:val="1"/>
          <w:numId w:val="32"/>
        </w:numPr>
        <w:spacing w:line="360" w:lineRule="auto"/>
        <w:rPr>
          <w:rFonts w:ascii="Times New Roman" w:hAnsi="Times New Roman"/>
          <w:sz w:val="24"/>
          <w:szCs w:val="24"/>
        </w:rPr>
      </w:pPr>
      <w:r w:rsidRPr="00DC0565">
        <w:rPr>
          <w:rFonts w:ascii="Times New Roman" w:hAnsi="Times New Roman"/>
          <w:sz w:val="24"/>
          <w:szCs w:val="24"/>
          <w:lang w:val="en-US"/>
        </w:rPr>
        <w:t>For the screening of pregnant women (</w:t>
      </w:r>
      <w:r w:rsidRPr="00DC0565">
        <w:rPr>
          <w:rFonts w:ascii="Times New Roman" w:hAnsi="Times New Roman"/>
          <w:b/>
          <w:sz w:val="24"/>
          <w:szCs w:val="24"/>
          <w:lang w:val="en-US"/>
        </w:rPr>
        <w:t>Attachment 5c</w:t>
      </w:r>
      <w:r w:rsidRPr="00DC0565">
        <w:rPr>
          <w:rFonts w:ascii="Times New Roman" w:hAnsi="Times New Roman"/>
          <w:sz w:val="24"/>
          <w:szCs w:val="24"/>
          <w:lang w:val="en-US"/>
        </w:rPr>
        <w:t xml:space="preserve">), </w:t>
      </w:r>
      <w:r w:rsidRPr="00DC0565">
        <w:rPr>
          <w:rFonts w:ascii="Times New Roman" w:hAnsi="Times New Roman"/>
          <w:sz w:val="24"/>
          <w:szCs w:val="24"/>
        </w:rPr>
        <w:t xml:space="preserve">we expect to </w:t>
      </w:r>
      <w:r w:rsidRPr="00DC0565">
        <w:rPr>
          <w:rFonts w:ascii="Times New Roman" w:hAnsi="Times New Roman"/>
          <w:sz w:val="24"/>
          <w:szCs w:val="24"/>
          <w:lang w:val="en-US"/>
        </w:rPr>
        <w:t>screen</w:t>
      </w:r>
      <w:r w:rsidRPr="00DC0565">
        <w:rPr>
          <w:rFonts w:ascii="Times New Roman" w:hAnsi="Times New Roman"/>
          <w:sz w:val="24"/>
          <w:szCs w:val="24"/>
        </w:rPr>
        <w:t xml:space="preserve"> </w:t>
      </w:r>
      <w:r w:rsidR="009E0041">
        <w:rPr>
          <w:rFonts w:ascii="Times New Roman" w:hAnsi="Times New Roman"/>
          <w:sz w:val="24"/>
          <w:szCs w:val="24"/>
          <w:lang w:val="en-US"/>
        </w:rPr>
        <w:t>90</w:t>
      </w:r>
      <w:r w:rsidRPr="00DC0565">
        <w:rPr>
          <w:rFonts w:ascii="Times New Roman" w:hAnsi="Times New Roman"/>
          <w:sz w:val="24"/>
          <w:szCs w:val="24"/>
        </w:rPr>
        <w:t xml:space="preserve"> women, providing 1 response each taking </w:t>
      </w:r>
      <w:r w:rsidRPr="00DC0565">
        <w:rPr>
          <w:rFonts w:ascii="Times New Roman" w:hAnsi="Times New Roman"/>
          <w:sz w:val="24"/>
          <w:szCs w:val="24"/>
          <w:lang w:val="en-US"/>
        </w:rPr>
        <w:t>10 minutes</w:t>
      </w:r>
      <w:r w:rsidRPr="00DC0565">
        <w:rPr>
          <w:rFonts w:ascii="Times New Roman" w:hAnsi="Times New Roman"/>
          <w:sz w:val="24"/>
          <w:szCs w:val="24"/>
        </w:rPr>
        <w:t xml:space="preserve"> </w:t>
      </w:r>
      <w:r w:rsidRPr="00DC0565">
        <w:rPr>
          <w:rFonts w:ascii="Times New Roman" w:hAnsi="Times New Roman"/>
          <w:sz w:val="24"/>
          <w:szCs w:val="24"/>
          <w:lang w:val="en-US"/>
        </w:rPr>
        <w:t xml:space="preserve">for </w:t>
      </w:r>
      <w:r w:rsidRPr="00DC0565">
        <w:rPr>
          <w:rFonts w:ascii="Times New Roman" w:hAnsi="Times New Roman"/>
          <w:sz w:val="24"/>
          <w:szCs w:val="24"/>
        </w:rPr>
        <w:t>each response</w:t>
      </w:r>
      <w:r w:rsidRPr="00DC0565">
        <w:rPr>
          <w:rFonts w:ascii="Times New Roman" w:hAnsi="Times New Roman"/>
          <w:sz w:val="24"/>
          <w:szCs w:val="24"/>
          <w:lang w:val="en-US"/>
        </w:rPr>
        <w:t>,</w:t>
      </w:r>
      <w:r w:rsidRPr="00DC0565">
        <w:rPr>
          <w:rFonts w:ascii="Times New Roman" w:hAnsi="Times New Roman"/>
          <w:sz w:val="24"/>
          <w:szCs w:val="24"/>
        </w:rPr>
        <w:t xml:space="preserve"> for a total of </w:t>
      </w:r>
      <w:r w:rsidR="00513ACB">
        <w:rPr>
          <w:rFonts w:ascii="Times New Roman" w:hAnsi="Times New Roman"/>
          <w:sz w:val="24"/>
          <w:szCs w:val="24"/>
          <w:lang w:val="en-US"/>
        </w:rPr>
        <w:t>15</w:t>
      </w:r>
      <w:r w:rsidRPr="00DC0565">
        <w:rPr>
          <w:rFonts w:ascii="Times New Roman" w:hAnsi="Times New Roman"/>
          <w:sz w:val="24"/>
          <w:szCs w:val="24"/>
        </w:rPr>
        <w:t xml:space="preserve"> burden hours. </w:t>
      </w:r>
      <w:r w:rsidRPr="00DC0565">
        <w:rPr>
          <w:rFonts w:ascii="Times New Roman" w:hAnsi="Times New Roman"/>
          <w:sz w:val="24"/>
          <w:szCs w:val="24"/>
          <w:lang w:val="en-US"/>
        </w:rPr>
        <w:t xml:space="preserve"> </w:t>
      </w:r>
    </w:p>
    <w:p w14:paraId="4F5DC090" w14:textId="77777777" w:rsidR="000D3FB3" w:rsidRPr="00F86D26" w:rsidRDefault="000D3FB3" w:rsidP="00F86D26">
      <w:pPr>
        <w:spacing w:line="360" w:lineRule="auto"/>
      </w:pPr>
      <w:r w:rsidRPr="00F86D26">
        <w:t xml:space="preserve">We anticipate that interviews will take 2 hours to complete for providers and pregnant women. </w:t>
      </w:r>
    </w:p>
    <w:p w14:paraId="5AB1210A" w14:textId="77777777" w:rsidR="00F86D26" w:rsidRDefault="00F86D26" w:rsidP="00F86D26">
      <w:pPr>
        <w:spacing w:line="360" w:lineRule="auto"/>
      </w:pPr>
    </w:p>
    <w:p w14:paraId="584D5678" w14:textId="285CFAA2" w:rsidR="00F86D26" w:rsidRPr="00D47514" w:rsidRDefault="00232A59" w:rsidP="00F86D26">
      <w:pPr>
        <w:spacing w:line="360" w:lineRule="auto"/>
      </w:pPr>
      <w:r w:rsidRPr="00F86D26">
        <w:t xml:space="preserve">The in-depth interviews for </w:t>
      </w:r>
      <w:r w:rsidR="005606CD" w:rsidRPr="00F86D26">
        <w:t xml:space="preserve">providers </w:t>
      </w:r>
      <w:r w:rsidRPr="00F86D26">
        <w:t xml:space="preserve">are expected to take </w:t>
      </w:r>
      <w:r w:rsidR="000D3FB3" w:rsidRPr="00F86D26">
        <w:t xml:space="preserve">an estimated 2 hours. </w:t>
      </w:r>
      <w:r w:rsidR="00EC3702" w:rsidRPr="00DC0565">
        <w:t xml:space="preserve">We </w:t>
      </w:r>
      <w:r w:rsidRPr="00DC0565">
        <w:t xml:space="preserve">will complete interviews for </w:t>
      </w:r>
      <w:r w:rsidR="00394B3B" w:rsidRPr="00DC0565">
        <w:t xml:space="preserve">up to 20 total </w:t>
      </w:r>
      <w:r w:rsidR="00AE1706" w:rsidRPr="00DC0565">
        <w:t>prenatal care providers</w:t>
      </w:r>
      <w:r w:rsidR="00394B3B" w:rsidRPr="00DC0565">
        <w:t xml:space="preserve"> (10 in Kern County and 10 in East Baton Rouge Parish, LA)</w:t>
      </w:r>
      <w:r w:rsidR="00F86D26" w:rsidRPr="00F40214">
        <w:t xml:space="preserve">. </w:t>
      </w:r>
      <w:r w:rsidR="00394B3B" w:rsidRPr="00F40214">
        <w:t xml:space="preserve"> </w:t>
      </w:r>
    </w:p>
    <w:p w14:paraId="29FB31A1" w14:textId="1C13C10B" w:rsidR="00642CC6" w:rsidRPr="00F86D26" w:rsidRDefault="00F86D26" w:rsidP="00642CC6">
      <w:pPr>
        <w:pStyle w:val="ListParagraph"/>
        <w:numPr>
          <w:ilvl w:val="0"/>
          <w:numId w:val="32"/>
        </w:numPr>
        <w:spacing w:line="360" w:lineRule="auto"/>
        <w:rPr>
          <w:rFonts w:ascii="Times New Roman" w:hAnsi="Times New Roman"/>
          <w:sz w:val="24"/>
          <w:szCs w:val="24"/>
        </w:rPr>
      </w:pPr>
      <w:r w:rsidRPr="00F86D26">
        <w:rPr>
          <w:rFonts w:ascii="Times New Roman" w:hAnsi="Times New Roman"/>
          <w:sz w:val="24"/>
          <w:szCs w:val="24"/>
          <w:lang w:val="en-US"/>
        </w:rPr>
        <w:t>For the</w:t>
      </w:r>
      <w:r w:rsidRPr="00F86D26">
        <w:rPr>
          <w:rFonts w:ascii="Times New Roman" w:hAnsi="Times New Roman"/>
          <w:sz w:val="24"/>
          <w:szCs w:val="24"/>
        </w:rPr>
        <w:t xml:space="preserve"> in-depth interviews for providers</w:t>
      </w:r>
      <w:r w:rsidRPr="00F86D26">
        <w:rPr>
          <w:rFonts w:ascii="Times New Roman" w:hAnsi="Times New Roman"/>
          <w:sz w:val="24"/>
          <w:szCs w:val="24"/>
          <w:lang w:val="en-US"/>
        </w:rPr>
        <w:t xml:space="preserve"> (</w:t>
      </w:r>
      <w:r w:rsidR="00642CC6" w:rsidRPr="00F86D26">
        <w:rPr>
          <w:rFonts w:ascii="Times New Roman" w:hAnsi="Times New Roman"/>
          <w:b/>
          <w:sz w:val="24"/>
          <w:szCs w:val="24"/>
          <w:lang w:val="en-US"/>
        </w:rPr>
        <w:t>Attachment 5b</w:t>
      </w:r>
      <w:r w:rsidR="00642CC6" w:rsidRPr="00F86D26">
        <w:rPr>
          <w:rFonts w:ascii="Times New Roman" w:hAnsi="Times New Roman"/>
          <w:sz w:val="24"/>
          <w:szCs w:val="24"/>
          <w:lang w:val="en-US"/>
        </w:rPr>
        <w:t xml:space="preserve">), participating in the interviews, we expect to interview 20 providers, providing 1 response each taking 2 hours for each response, for a total of 40 burden hours.  </w:t>
      </w:r>
    </w:p>
    <w:p w14:paraId="24ABC6E1" w14:textId="77777777" w:rsidR="00642CC6" w:rsidRPr="00F86D26" w:rsidRDefault="00DC6A37" w:rsidP="00DC6A37">
      <w:pPr>
        <w:pStyle w:val="ListParagraph"/>
        <w:ind w:left="0"/>
        <w:rPr>
          <w:rFonts w:ascii="Times New Roman" w:hAnsi="Times New Roman"/>
          <w:sz w:val="24"/>
          <w:szCs w:val="24"/>
          <w:lang w:val="en-US"/>
        </w:rPr>
      </w:pPr>
      <w:r w:rsidRPr="00F86D26">
        <w:rPr>
          <w:rFonts w:ascii="Times New Roman" w:hAnsi="Times New Roman"/>
          <w:sz w:val="24"/>
          <w:szCs w:val="24"/>
        </w:rPr>
        <w:t xml:space="preserve">The in-depth interviews for </w:t>
      </w:r>
      <w:r w:rsidRPr="00F86D26">
        <w:rPr>
          <w:rFonts w:ascii="Times New Roman" w:hAnsi="Times New Roman"/>
          <w:sz w:val="24"/>
          <w:szCs w:val="24"/>
          <w:lang w:val="en-US"/>
        </w:rPr>
        <w:t>pregnant women</w:t>
      </w:r>
      <w:r w:rsidRPr="00F86D26">
        <w:rPr>
          <w:rFonts w:ascii="Times New Roman" w:hAnsi="Times New Roman"/>
          <w:sz w:val="24"/>
          <w:szCs w:val="24"/>
        </w:rPr>
        <w:t xml:space="preserve"> are expected </w:t>
      </w:r>
      <w:r w:rsidRPr="00F86D26">
        <w:rPr>
          <w:rFonts w:ascii="Times New Roman" w:hAnsi="Times New Roman"/>
          <w:sz w:val="24"/>
          <w:szCs w:val="24"/>
          <w:lang w:val="en-US"/>
        </w:rPr>
        <w:t xml:space="preserve">to consist of up to </w:t>
      </w:r>
      <w:r w:rsidRPr="00F86D26">
        <w:rPr>
          <w:rFonts w:ascii="Times New Roman" w:hAnsi="Times New Roman"/>
          <w:sz w:val="24"/>
          <w:szCs w:val="24"/>
        </w:rPr>
        <w:t>8 focus groups with a total of 64-80 participants (up to 10 women/focus group in Kern County and East Baton Rouge Parish, LA)</w:t>
      </w:r>
      <w:r w:rsidRPr="00F86D26">
        <w:rPr>
          <w:rFonts w:ascii="Times New Roman" w:hAnsi="Times New Roman"/>
          <w:sz w:val="24"/>
          <w:szCs w:val="24"/>
          <w:lang w:val="en-US"/>
        </w:rPr>
        <w:t>.</w:t>
      </w:r>
    </w:p>
    <w:p w14:paraId="6CF973F6" w14:textId="77777777" w:rsidR="00DC6A37" w:rsidRPr="00F86D26" w:rsidRDefault="00DC6A37" w:rsidP="00642CC6">
      <w:pPr>
        <w:pStyle w:val="ListParagraph"/>
        <w:spacing w:line="360" w:lineRule="auto"/>
        <w:ind w:left="576"/>
        <w:rPr>
          <w:rFonts w:ascii="Times New Roman" w:hAnsi="Times New Roman"/>
          <w:sz w:val="24"/>
          <w:szCs w:val="24"/>
          <w:lang w:val="en-US"/>
        </w:rPr>
      </w:pPr>
    </w:p>
    <w:p w14:paraId="2232E70C" w14:textId="56DB6C3A" w:rsidR="004E1374" w:rsidRPr="00F86D26" w:rsidRDefault="00BF2BF1" w:rsidP="004E1374">
      <w:pPr>
        <w:pStyle w:val="ListParagraph"/>
        <w:numPr>
          <w:ilvl w:val="0"/>
          <w:numId w:val="33"/>
        </w:numPr>
        <w:spacing w:line="360" w:lineRule="auto"/>
        <w:rPr>
          <w:rFonts w:ascii="Times New Roman" w:hAnsi="Times New Roman"/>
          <w:sz w:val="24"/>
          <w:szCs w:val="24"/>
        </w:rPr>
      </w:pPr>
      <w:r w:rsidRPr="00F86D26">
        <w:rPr>
          <w:rFonts w:ascii="Times New Roman" w:hAnsi="Times New Roman"/>
          <w:sz w:val="24"/>
          <w:szCs w:val="24"/>
          <w:lang w:val="en-US"/>
        </w:rPr>
        <w:t>For the interviews of pregnant women (</w:t>
      </w:r>
      <w:r w:rsidRPr="00F86D26">
        <w:rPr>
          <w:rFonts w:ascii="Times New Roman" w:hAnsi="Times New Roman"/>
          <w:b/>
          <w:sz w:val="24"/>
          <w:szCs w:val="24"/>
          <w:lang w:val="en-US"/>
        </w:rPr>
        <w:t>Attachment 5d</w:t>
      </w:r>
      <w:r w:rsidRPr="00F86D26">
        <w:rPr>
          <w:rFonts w:ascii="Times New Roman" w:hAnsi="Times New Roman"/>
          <w:sz w:val="24"/>
          <w:szCs w:val="24"/>
          <w:lang w:val="en-US"/>
        </w:rPr>
        <w:t xml:space="preserve">), </w:t>
      </w:r>
      <w:r w:rsidRPr="00F86D26">
        <w:rPr>
          <w:rFonts w:ascii="Times New Roman" w:hAnsi="Times New Roman"/>
          <w:sz w:val="24"/>
          <w:szCs w:val="24"/>
        </w:rPr>
        <w:t xml:space="preserve">participating in the focus </w:t>
      </w:r>
      <w:r w:rsidR="00B9315F" w:rsidRPr="00F86D26">
        <w:rPr>
          <w:rFonts w:ascii="Times New Roman" w:hAnsi="Times New Roman"/>
          <w:sz w:val="24"/>
          <w:szCs w:val="24"/>
          <w:lang w:val="en-US"/>
        </w:rPr>
        <w:t xml:space="preserve">group interviews, </w:t>
      </w:r>
      <w:r w:rsidRPr="00F86D26">
        <w:rPr>
          <w:rFonts w:ascii="Times New Roman" w:hAnsi="Times New Roman"/>
          <w:sz w:val="24"/>
          <w:szCs w:val="24"/>
        </w:rPr>
        <w:t xml:space="preserve">we expect to interview 80 women, providing 1 response each taking 2 hours </w:t>
      </w:r>
      <w:r w:rsidR="00B9315F" w:rsidRPr="00F86D26">
        <w:rPr>
          <w:rFonts w:ascii="Times New Roman" w:hAnsi="Times New Roman"/>
          <w:sz w:val="24"/>
          <w:szCs w:val="24"/>
          <w:lang w:val="en-US"/>
        </w:rPr>
        <w:t xml:space="preserve">for </w:t>
      </w:r>
      <w:r w:rsidRPr="00F86D26">
        <w:rPr>
          <w:rFonts w:ascii="Times New Roman" w:hAnsi="Times New Roman"/>
          <w:sz w:val="24"/>
          <w:szCs w:val="24"/>
        </w:rPr>
        <w:t>each response</w:t>
      </w:r>
      <w:r w:rsidR="00B9315F" w:rsidRPr="00F86D26">
        <w:rPr>
          <w:rFonts w:ascii="Times New Roman" w:hAnsi="Times New Roman"/>
          <w:sz w:val="24"/>
          <w:szCs w:val="24"/>
          <w:lang w:val="en-US"/>
        </w:rPr>
        <w:t>,</w:t>
      </w:r>
      <w:r w:rsidRPr="00F86D26">
        <w:rPr>
          <w:rFonts w:ascii="Times New Roman" w:hAnsi="Times New Roman"/>
          <w:sz w:val="24"/>
          <w:szCs w:val="24"/>
        </w:rPr>
        <w:t xml:space="preserve"> for a total of 160 burden hours. </w:t>
      </w:r>
      <w:r w:rsidRPr="00F86D26">
        <w:rPr>
          <w:rFonts w:ascii="Times New Roman" w:hAnsi="Times New Roman"/>
          <w:sz w:val="24"/>
          <w:szCs w:val="24"/>
          <w:lang w:val="en-US"/>
        </w:rPr>
        <w:t xml:space="preserve"> </w:t>
      </w:r>
      <w:r w:rsidR="004E1374">
        <w:rPr>
          <w:rFonts w:ascii="Times New Roman" w:hAnsi="Times New Roman"/>
          <w:sz w:val="24"/>
          <w:szCs w:val="24"/>
          <w:lang w:val="en-US"/>
        </w:rPr>
        <w:t>Therefore, the total estimated burden hours for this activity is 220.</w:t>
      </w:r>
      <w:r w:rsidR="004E1374" w:rsidRPr="00F86D26">
        <w:rPr>
          <w:rFonts w:ascii="Times New Roman" w:hAnsi="Times New Roman"/>
          <w:sz w:val="24"/>
          <w:szCs w:val="24"/>
        </w:rPr>
        <w:t xml:space="preserve"> </w:t>
      </w:r>
    </w:p>
    <w:p w14:paraId="38E2967C" w14:textId="325C83A4" w:rsidR="008452CD" w:rsidRPr="00F86D26" w:rsidRDefault="008452CD" w:rsidP="004E1374">
      <w:pPr>
        <w:pStyle w:val="ListParagraph"/>
        <w:spacing w:line="360" w:lineRule="auto"/>
        <w:ind w:left="936"/>
        <w:rPr>
          <w:rFonts w:ascii="Times New Roman" w:hAnsi="Times New Roman"/>
          <w:sz w:val="24"/>
          <w:szCs w:val="24"/>
        </w:rPr>
      </w:pPr>
    </w:p>
    <w:p w14:paraId="67B3DF19" w14:textId="3C42D301" w:rsidR="00332F80" w:rsidRDefault="00332F80" w:rsidP="00D467C4">
      <w:pPr>
        <w:pStyle w:val="Heading2"/>
      </w:pPr>
      <w:bookmarkStart w:id="13" w:name="_Toc444867858"/>
      <w:bookmarkStart w:id="14" w:name="_Toc444883709"/>
      <w:bookmarkStart w:id="15" w:name="_Toc445385234"/>
      <w:bookmarkStart w:id="16" w:name="_Toc507599908"/>
      <w:r>
        <w:t>Estimated Annualized Burden Hours</w:t>
      </w:r>
      <w:bookmarkEnd w:id="13"/>
      <w:bookmarkEnd w:id="14"/>
      <w:bookmarkEnd w:id="15"/>
      <w:bookmarkEnd w:id="16"/>
    </w:p>
    <w:p w14:paraId="7A82A9EE" w14:textId="77777777" w:rsidR="00EC3702" w:rsidRDefault="00EC3702" w:rsidP="00E6566E">
      <w:pPr>
        <w:pStyle w:val="Caption"/>
        <w:rPr>
          <w:sz w:val="24"/>
          <w:szCs w:val="24"/>
        </w:rPr>
      </w:pPr>
      <w:bookmarkStart w:id="17" w:name="_Toc475955414"/>
    </w:p>
    <w:p w14:paraId="01BE063A" w14:textId="77777777" w:rsidR="00E53653" w:rsidRPr="007376F4" w:rsidRDefault="00E86C70" w:rsidP="00E6566E">
      <w:pPr>
        <w:pStyle w:val="Caption"/>
      </w:pPr>
      <w:r w:rsidRPr="00E6566E">
        <w:rPr>
          <w:sz w:val="24"/>
          <w:szCs w:val="24"/>
        </w:rPr>
        <w:t xml:space="preserve">Exhibit </w:t>
      </w:r>
      <w:r w:rsidR="00C91C02">
        <w:rPr>
          <w:sz w:val="24"/>
          <w:szCs w:val="24"/>
        </w:rPr>
        <w:fldChar w:fldCharType="begin"/>
      </w:r>
      <w:r w:rsidR="00C91C02">
        <w:rPr>
          <w:sz w:val="24"/>
          <w:szCs w:val="24"/>
        </w:rPr>
        <w:instrText xml:space="preserve"> STYLEREF 1 \s </w:instrText>
      </w:r>
      <w:r w:rsidR="00C91C02">
        <w:rPr>
          <w:sz w:val="24"/>
          <w:szCs w:val="24"/>
        </w:rPr>
        <w:fldChar w:fldCharType="separate"/>
      </w:r>
      <w:r w:rsidR="00C91C02">
        <w:rPr>
          <w:noProof/>
          <w:sz w:val="24"/>
          <w:szCs w:val="24"/>
        </w:rPr>
        <w:t>12</w:t>
      </w:r>
      <w:r w:rsidR="00C91C02">
        <w:rPr>
          <w:sz w:val="24"/>
          <w:szCs w:val="24"/>
        </w:rPr>
        <w:fldChar w:fldCharType="end"/>
      </w:r>
      <w:r w:rsidR="00C91C02">
        <w:rPr>
          <w:sz w:val="24"/>
          <w:szCs w:val="24"/>
        </w:rPr>
        <w:t>.</w:t>
      </w:r>
      <w:r w:rsidR="00C91C02">
        <w:rPr>
          <w:sz w:val="24"/>
          <w:szCs w:val="24"/>
        </w:rPr>
        <w:fldChar w:fldCharType="begin"/>
      </w:r>
      <w:r w:rsidR="00C91C02">
        <w:rPr>
          <w:sz w:val="24"/>
          <w:szCs w:val="24"/>
        </w:rPr>
        <w:instrText xml:space="preserve"> SEQ Exhibit \* ARABIC \s 1 </w:instrText>
      </w:r>
      <w:r w:rsidR="00C91C02">
        <w:rPr>
          <w:sz w:val="24"/>
          <w:szCs w:val="24"/>
        </w:rPr>
        <w:fldChar w:fldCharType="separate"/>
      </w:r>
      <w:r w:rsidR="00C91C02">
        <w:rPr>
          <w:noProof/>
          <w:sz w:val="24"/>
          <w:szCs w:val="24"/>
        </w:rPr>
        <w:t>1</w:t>
      </w:r>
      <w:r w:rsidR="00C91C02">
        <w:rPr>
          <w:sz w:val="24"/>
          <w:szCs w:val="24"/>
        </w:rPr>
        <w:fldChar w:fldCharType="end"/>
      </w:r>
      <w:r w:rsidRPr="00E6566E">
        <w:rPr>
          <w:sz w:val="24"/>
          <w:szCs w:val="24"/>
        </w:rPr>
        <w:t>: Estimated Annualized Burden Hours</w:t>
      </w:r>
      <w:bookmarkEnd w:id="17"/>
    </w:p>
    <w:p w14:paraId="72018ECC" w14:textId="77777777" w:rsidR="00E53653" w:rsidRPr="00E53653" w:rsidRDefault="00E53653"/>
    <w:tbl>
      <w:tblPr>
        <w:tblW w:w="10260" w:type="dxa"/>
        <w:tblLayout w:type="fixed"/>
        <w:tblCellMar>
          <w:left w:w="129" w:type="dxa"/>
          <w:right w:w="129" w:type="dxa"/>
        </w:tblCellMar>
        <w:tblLook w:val="0000" w:firstRow="0" w:lastRow="0" w:firstColumn="0" w:lastColumn="0" w:noHBand="0" w:noVBand="0"/>
      </w:tblPr>
      <w:tblGrid>
        <w:gridCol w:w="1527"/>
        <w:gridCol w:w="2520"/>
        <w:gridCol w:w="1710"/>
        <w:gridCol w:w="1533"/>
        <w:gridCol w:w="1800"/>
        <w:gridCol w:w="1170"/>
      </w:tblGrid>
      <w:tr w:rsidR="000879CA" w:rsidRPr="00F86D26" w14:paraId="6EA89E08" w14:textId="77777777" w:rsidTr="00B7056D">
        <w:trPr>
          <w:cantSplit/>
          <w:tblHeader/>
        </w:trPr>
        <w:tc>
          <w:tcPr>
            <w:tcW w:w="1527" w:type="dxa"/>
            <w:tcBorders>
              <w:top w:val="single" w:sz="2" w:space="0" w:color="000000"/>
              <w:left w:val="single" w:sz="2" w:space="0" w:color="000000"/>
              <w:bottom w:val="nil"/>
              <w:right w:val="nil"/>
            </w:tcBorders>
          </w:tcPr>
          <w:p w14:paraId="40D01D00" w14:textId="77777777" w:rsidR="000879CA" w:rsidRPr="00F86D26" w:rsidRDefault="000879CA" w:rsidP="001054F6">
            <w:pPr>
              <w:rPr>
                <w:b/>
              </w:rPr>
            </w:pPr>
            <w:r w:rsidRPr="00F86D26">
              <w:rPr>
                <w:b/>
              </w:rPr>
              <w:t>Type of Respondent</w:t>
            </w:r>
          </w:p>
        </w:tc>
        <w:tc>
          <w:tcPr>
            <w:tcW w:w="2520" w:type="dxa"/>
            <w:tcBorders>
              <w:top w:val="single" w:sz="2" w:space="0" w:color="000000"/>
              <w:left w:val="single" w:sz="2" w:space="0" w:color="000000"/>
              <w:bottom w:val="nil"/>
              <w:right w:val="nil"/>
            </w:tcBorders>
          </w:tcPr>
          <w:p w14:paraId="0AF56158" w14:textId="77777777" w:rsidR="000879CA" w:rsidRPr="00F86D26" w:rsidRDefault="000879CA" w:rsidP="001054F6">
            <w:pPr>
              <w:rPr>
                <w:b/>
              </w:rPr>
            </w:pPr>
            <w:r w:rsidRPr="00F86D26">
              <w:rPr>
                <w:b/>
              </w:rPr>
              <w:t>Form Name</w:t>
            </w:r>
          </w:p>
        </w:tc>
        <w:tc>
          <w:tcPr>
            <w:tcW w:w="1710" w:type="dxa"/>
            <w:tcBorders>
              <w:top w:val="single" w:sz="2" w:space="0" w:color="000000"/>
              <w:left w:val="single" w:sz="2" w:space="0" w:color="000000"/>
              <w:bottom w:val="nil"/>
              <w:right w:val="nil"/>
            </w:tcBorders>
          </w:tcPr>
          <w:p w14:paraId="02A4265E" w14:textId="77777777" w:rsidR="000879CA" w:rsidRPr="00F86D26" w:rsidRDefault="000879CA" w:rsidP="001054F6">
            <w:pPr>
              <w:rPr>
                <w:b/>
              </w:rPr>
            </w:pPr>
            <w:r w:rsidRPr="00F86D26">
              <w:rPr>
                <w:b/>
              </w:rPr>
              <w:t>No. of Respondents</w:t>
            </w:r>
          </w:p>
        </w:tc>
        <w:tc>
          <w:tcPr>
            <w:tcW w:w="1533" w:type="dxa"/>
            <w:tcBorders>
              <w:top w:val="single" w:sz="2" w:space="0" w:color="000000"/>
              <w:left w:val="single" w:sz="2" w:space="0" w:color="000000"/>
              <w:bottom w:val="nil"/>
              <w:right w:val="nil"/>
            </w:tcBorders>
          </w:tcPr>
          <w:p w14:paraId="6E609CDE" w14:textId="77777777" w:rsidR="000879CA" w:rsidRPr="00F86D26" w:rsidRDefault="000879CA" w:rsidP="001054F6">
            <w:pPr>
              <w:rPr>
                <w:b/>
              </w:rPr>
            </w:pPr>
            <w:r w:rsidRPr="00F86D26">
              <w:rPr>
                <w:b/>
              </w:rPr>
              <w:t>No. of Responses Per Respondent</w:t>
            </w:r>
          </w:p>
        </w:tc>
        <w:tc>
          <w:tcPr>
            <w:tcW w:w="1800" w:type="dxa"/>
            <w:tcBorders>
              <w:top w:val="single" w:sz="2" w:space="0" w:color="000000"/>
              <w:left w:val="single" w:sz="2" w:space="0" w:color="000000"/>
              <w:bottom w:val="nil"/>
              <w:right w:val="single" w:sz="2" w:space="0" w:color="000000"/>
            </w:tcBorders>
          </w:tcPr>
          <w:p w14:paraId="0B6EDDC0" w14:textId="77777777" w:rsidR="000879CA" w:rsidRPr="00F86D26" w:rsidRDefault="000879CA" w:rsidP="001054F6">
            <w:pPr>
              <w:rPr>
                <w:b/>
              </w:rPr>
            </w:pPr>
            <w:r w:rsidRPr="00F86D26">
              <w:rPr>
                <w:b/>
              </w:rPr>
              <w:t xml:space="preserve">Average Burden Per Response (in Hours) </w:t>
            </w:r>
          </w:p>
        </w:tc>
        <w:tc>
          <w:tcPr>
            <w:tcW w:w="1170" w:type="dxa"/>
            <w:tcBorders>
              <w:top w:val="single" w:sz="2" w:space="0" w:color="000000"/>
              <w:left w:val="single" w:sz="2" w:space="0" w:color="000000"/>
              <w:bottom w:val="nil"/>
              <w:right w:val="single" w:sz="2" w:space="0" w:color="000000"/>
            </w:tcBorders>
          </w:tcPr>
          <w:p w14:paraId="373DC4ED" w14:textId="77777777" w:rsidR="000879CA" w:rsidRPr="00F86D26" w:rsidRDefault="000879CA" w:rsidP="001054F6">
            <w:pPr>
              <w:rPr>
                <w:b/>
              </w:rPr>
            </w:pPr>
            <w:r w:rsidRPr="00F86D26">
              <w:rPr>
                <w:b/>
              </w:rPr>
              <w:t xml:space="preserve">Total </w:t>
            </w:r>
          </w:p>
          <w:p w14:paraId="57B87816" w14:textId="77777777" w:rsidR="000879CA" w:rsidRPr="00F86D26" w:rsidRDefault="000879CA" w:rsidP="001054F6">
            <w:pPr>
              <w:rPr>
                <w:b/>
              </w:rPr>
            </w:pPr>
            <w:r w:rsidRPr="00F86D26">
              <w:rPr>
                <w:b/>
              </w:rPr>
              <w:t>Burden</w:t>
            </w:r>
          </w:p>
          <w:p w14:paraId="5AE3C27A" w14:textId="77777777" w:rsidR="000879CA" w:rsidRPr="00F86D26" w:rsidRDefault="000879CA" w:rsidP="001054F6">
            <w:pPr>
              <w:rPr>
                <w:b/>
              </w:rPr>
            </w:pPr>
            <w:r w:rsidRPr="00F86D26">
              <w:rPr>
                <w:b/>
              </w:rPr>
              <w:t>Hours</w:t>
            </w:r>
          </w:p>
        </w:tc>
      </w:tr>
      <w:tr w:rsidR="008F339E" w:rsidRPr="00F86D26" w14:paraId="3863C9C1" w14:textId="77777777" w:rsidTr="00B7056D">
        <w:trPr>
          <w:cantSplit/>
        </w:trPr>
        <w:tc>
          <w:tcPr>
            <w:tcW w:w="1527" w:type="dxa"/>
            <w:tcBorders>
              <w:top w:val="single" w:sz="2" w:space="0" w:color="000000"/>
              <w:left w:val="single" w:sz="2" w:space="0" w:color="000000"/>
              <w:right w:val="nil"/>
            </w:tcBorders>
          </w:tcPr>
          <w:p w14:paraId="55C37F55" w14:textId="77777777" w:rsidR="008F339E" w:rsidRPr="00F86D26" w:rsidRDefault="00AE1706" w:rsidP="001054F6">
            <w:pPr>
              <w:jc w:val="both"/>
            </w:pPr>
            <w:r w:rsidRPr="00F86D26">
              <w:t>Prenatal care providers</w:t>
            </w:r>
            <w:r w:rsidR="00394B3B" w:rsidRPr="00F86D26">
              <w:t xml:space="preserve"> </w:t>
            </w:r>
          </w:p>
        </w:tc>
        <w:tc>
          <w:tcPr>
            <w:tcW w:w="2520" w:type="dxa"/>
            <w:tcBorders>
              <w:top w:val="single" w:sz="2" w:space="0" w:color="000000"/>
              <w:left w:val="single" w:sz="2" w:space="0" w:color="000000"/>
              <w:bottom w:val="single" w:sz="2" w:space="0" w:color="000000"/>
              <w:right w:val="nil"/>
            </w:tcBorders>
          </w:tcPr>
          <w:p w14:paraId="47F8C568" w14:textId="77777777" w:rsidR="008F339E" w:rsidRPr="00F86D26" w:rsidRDefault="008F339E" w:rsidP="00C73AE8">
            <w:pPr>
              <w:ind w:left="-39" w:right="51"/>
              <w:rPr>
                <w:iCs/>
              </w:rPr>
            </w:pPr>
            <w:r w:rsidRPr="00F86D26">
              <w:rPr>
                <w:iCs/>
              </w:rPr>
              <w:t>Eligibility Screener</w:t>
            </w:r>
            <w:r w:rsidR="00960A76" w:rsidRPr="00F86D26">
              <w:rPr>
                <w:iCs/>
              </w:rPr>
              <w:t xml:space="preserve"> (Att. </w:t>
            </w:r>
            <w:r w:rsidR="00C73AE8" w:rsidRPr="00F86D26">
              <w:rPr>
                <w:iCs/>
              </w:rPr>
              <w:t>5</w:t>
            </w:r>
            <w:r w:rsidR="00960A76" w:rsidRPr="00F86D26">
              <w:rPr>
                <w:iCs/>
              </w:rPr>
              <w:t>a)</w:t>
            </w:r>
          </w:p>
        </w:tc>
        <w:tc>
          <w:tcPr>
            <w:tcW w:w="1710" w:type="dxa"/>
            <w:tcBorders>
              <w:top w:val="single" w:sz="2" w:space="0" w:color="000000"/>
              <w:left w:val="single" w:sz="2" w:space="0" w:color="000000"/>
              <w:bottom w:val="single" w:sz="2" w:space="0" w:color="000000"/>
              <w:right w:val="nil"/>
            </w:tcBorders>
            <w:vAlign w:val="center"/>
          </w:tcPr>
          <w:p w14:paraId="2DBA0558" w14:textId="26161650" w:rsidR="008F339E" w:rsidRPr="00F86D26" w:rsidRDefault="008E7977">
            <w:pPr>
              <w:jc w:val="center"/>
            </w:pPr>
            <w:r>
              <w:t>30</w:t>
            </w:r>
          </w:p>
        </w:tc>
        <w:tc>
          <w:tcPr>
            <w:tcW w:w="1533" w:type="dxa"/>
            <w:tcBorders>
              <w:top w:val="single" w:sz="2" w:space="0" w:color="000000"/>
              <w:left w:val="single" w:sz="2" w:space="0" w:color="000000"/>
              <w:bottom w:val="single" w:sz="2" w:space="0" w:color="000000"/>
              <w:right w:val="nil"/>
            </w:tcBorders>
            <w:vAlign w:val="center"/>
          </w:tcPr>
          <w:p w14:paraId="546BBD49" w14:textId="77777777" w:rsidR="008F339E" w:rsidRPr="00F86D26" w:rsidRDefault="008F339E">
            <w:pPr>
              <w:ind w:right="-39"/>
              <w:jc w:val="center"/>
            </w:pPr>
            <w:r w:rsidRPr="00F86D26">
              <w:t>1</w:t>
            </w:r>
          </w:p>
        </w:tc>
        <w:tc>
          <w:tcPr>
            <w:tcW w:w="1800" w:type="dxa"/>
            <w:tcBorders>
              <w:top w:val="single" w:sz="2" w:space="0" w:color="000000"/>
              <w:left w:val="single" w:sz="2" w:space="0" w:color="000000"/>
              <w:bottom w:val="single" w:sz="2" w:space="0" w:color="000000"/>
              <w:right w:val="single" w:sz="2" w:space="0" w:color="000000"/>
            </w:tcBorders>
            <w:vAlign w:val="center"/>
          </w:tcPr>
          <w:p w14:paraId="44497BD3" w14:textId="77777777" w:rsidR="008F339E" w:rsidRPr="00F86D26" w:rsidRDefault="00D00D75" w:rsidP="00CF191F">
            <w:pPr>
              <w:ind w:right="-39"/>
              <w:jc w:val="center"/>
            </w:pPr>
            <w:r w:rsidRPr="00F86D26">
              <w:t>10</w:t>
            </w:r>
            <w:r w:rsidR="00521503" w:rsidRPr="00F86D26">
              <w:t>/60</w:t>
            </w:r>
          </w:p>
        </w:tc>
        <w:tc>
          <w:tcPr>
            <w:tcW w:w="1170" w:type="dxa"/>
            <w:tcBorders>
              <w:top w:val="single" w:sz="2" w:space="0" w:color="000000"/>
              <w:left w:val="single" w:sz="2" w:space="0" w:color="000000"/>
              <w:bottom w:val="single" w:sz="2" w:space="0" w:color="000000"/>
              <w:right w:val="single" w:sz="2" w:space="0" w:color="000000"/>
            </w:tcBorders>
            <w:vAlign w:val="center"/>
          </w:tcPr>
          <w:p w14:paraId="5220337B" w14:textId="3862B5BB" w:rsidR="008F339E" w:rsidRPr="00F86D26" w:rsidRDefault="00513ACB" w:rsidP="001054F6">
            <w:pPr>
              <w:jc w:val="center"/>
            </w:pPr>
            <w:r>
              <w:t>5</w:t>
            </w:r>
          </w:p>
        </w:tc>
      </w:tr>
      <w:tr w:rsidR="008F339E" w:rsidRPr="00F86D26" w14:paraId="6C738A51" w14:textId="77777777" w:rsidTr="00B7056D">
        <w:trPr>
          <w:cantSplit/>
        </w:trPr>
        <w:tc>
          <w:tcPr>
            <w:tcW w:w="1527" w:type="dxa"/>
            <w:tcBorders>
              <w:top w:val="single" w:sz="2" w:space="0" w:color="000000"/>
              <w:left w:val="single" w:sz="2" w:space="0" w:color="000000"/>
              <w:right w:val="nil"/>
            </w:tcBorders>
          </w:tcPr>
          <w:p w14:paraId="673FC34F" w14:textId="77777777" w:rsidR="008F339E" w:rsidRPr="00F86D26" w:rsidRDefault="00AE1706" w:rsidP="001054F6">
            <w:pPr>
              <w:jc w:val="both"/>
            </w:pPr>
            <w:r w:rsidRPr="00F86D26">
              <w:t>Prenatal care providers</w:t>
            </w:r>
          </w:p>
        </w:tc>
        <w:tc>
          <w:tcPr>
            <w:tcW w:w="2520" w:type="dxa"/>
            <w:tcBorders>
              <w:top w:val="single" w:sz="2" w:space="0" w:color="000000"/>
              <w:left w:val="single" w:sz="2" w:space="0" w:color="000000"/>
              <w:bottom w:val="single" w:sz="2" w:space="0" w:color="000000"/>
              <w:right w:val="nil"/>
            </w:tcBorders>
          </w:tcPr>
          <w:p w14:paraId="14349182" w14:textId="77777777" w:rsidR="008F339E" w:rsidRPr="00F86D26" w:rsidRDefault="00BA1759" w:rsidP="00081EC1">
            <w:pPr>
              <w:ind w:left="-39" w:right="51"/>
              <w:rPr>
                <w:iCs/>
              </w:rPr>
            </w:pPr>
            <w:r w:rsidRPr="00F86D26">
              <w:rPr>
                <w:iCs/>
              </w:rPr>
              <w:t>Interview Guide</w:t>
            </w:r>
            <w:r w:rsidR="00960A76" w:rsidRPr="00F86D26">
              <w:rPr>
                <w:iCs/>
              </w:rPr>
              <w:t xml:space="preserve"> </w:t>
            </w:r>
            <w:r w:rsidR="00081EC1" w:rsidRPr="00F86D26">
              <w:rPr>
                <w:iCs/>
              </w:rPr>
              <w:t>(Att 5b)</w:t>
            </w:r>
          </w:p>
        </w:tc>
        <w:tc>
          <w:tcPr>
            <w:tcW w:w="1710" w:type="dxa"/>
            <w:tcBorders>
              <w:top w:val="single" w:sz="2" w:space="0" w:color="000000"/>
              <w:left w:val="single" w:sz="2" w:space="0" w:color="000000"/>
              <w:bottom w:val="single" w:sz="2" w:space="0" w:color="000000"/>
              <w:right w:val="nil"/>
            </w:tcBorders>
            <w:vAlign w:val="center"/>
          </w:tcPr>
          <w:p w14:paraId="3FBED99B" w14:textId="3DE2A964" w:rsidR="008F339E" w:rsidRPr="00F86D26" w:rsidRDefault="00513ACB" w:rsidP="00513ACB">
            <w:pPr>
              <w:jc w:val="center"/>
            </w:pPr>
            <w:r>
              <w:t>20</w:t>
            </w:r>
          </w:p>
        </w:tc>
        <w:tc>
          <w:tcPr>
            <w:tcW w:w="1533" w:type="dxa"/>
            <w:tcBorders>
              <w:top w:val="single" w:sz="2" w:space="0" w:color="000000"/>
              <w:left w:val="single" w:sz="2" w:space="0" w:color="000000"/>
              <w:bottom w:val="single" w:sz="2" w:space="0" w:color="000000"/>
              <w:right w:val="nil"/>
            </w:tcBorders>
            <w:vAlign w:val="center"/>
          </w:tcPr>
          <w:p w14:paraId="17AEDDB0" w14:textId="77777777" w:rsidR="008F339E" w:rsidRPr="00F86D26" w:rsidRDefault="008F339E">
            <w:pPr>
              <w:ind w:right="-39"/>
              <w:jc w:val="center"/>
            </w:pPr>
            <w:r w:rsidRPr="00F86D26">
              <w:t>1</w:t>
            </w:r>
          </w:p>
        </w:tc>
        <w:tc>
          <w:tcPr>
            <w:tcW w:w="1800" w:type="dxa"/>
            <w:tcBorders>
              <w:top w:val="single" w:sz="2" w:space="0" w:color="000000"/>
              <w:left w:val="single" w:sz="2" w:space="0" w:color="000000"/>
              <w:bottom w:val="single" w:sz="2" w:space="0" w:color="000000"/>
              <w:right w:val="single" w:sz="2" w:space="0" w:color="000000"/>
            </w:tcBorders>
            <w:vAlign w:val="center"/>
          </w:tcPr>
          <w:p w14:paraId="2A7B5C44" w14:textId="77777777" w:rsidR="008F339E" w:rsidRPr="00F86D26" w:rsidRDefault="00183A84" w:rsidP="00CF191F">
            <w:pPr>
              <w:ind w:right="-39"/>
              <w:jc w:val="center"/>
            </w:pPr>
            <w:r w:rsidRPr="00F86D26">
              <w:t>2</w:t>
            </w:r>
          </w:p>
        </w:tc>
        <w:tc>
          <w:tcPr>
            <w:tcW w:w="1170" w:type="dxa"/>
            <w:tcBorders>
              <w:top w:val="single" w:sz="2" w:space="0" w:color="000000"/>
              <w:left w:val="single" w:sz="2" w:space="0" w:color="000000"/>
              <w:bottom w:val="single" w:sz="2" w:space="0" w:color="000000"/>
              <w:right w:val="single" w:sz="2" w:space="0" w:color="000000"/>
            </w:tcBorders>
            <w:vAlign w:val="center"/>
          </w:tcPr>
          <w:p w14:paraId="598F6070" w14:textId="3B892EBB" w:rsidR="008F339E" w:rsidRPr="00F86D26" w:rsidRDefault="00513ACB" w:rsidP="00513ACB">
            <w:pPr>
              <w:jc w:val="center"/>
            </w:pPr>
            <w:r>
              <w:t>40</w:t>
            </w:r>
          </w:p>
        </w:tc>
      </w:tr>
      <w:tr w:rsidR="00183A84" w:rsidRPr="00F86D26" w14:paraId="44A59B0F" w14:textId="77777777" w:rsidTr="00B7056D">
        <w:trPr>
          <w:cantSplit/>
        </w:trPr>
        <w:tc>
          <w:tcPr>
            <w:tcW w:w="1527" w:type="dxa"/>
            <w:tcBorders>
              <w:top w:val="single" w:sz="2" w:space="0" w:color="000000"/>
              <w:left w:val="single" w:sz="2" w:space="0" w:color="000000"/>
              <w:right w:val="nil"/>
            </w:tcBorders>
          </w:tcPr>
          <w:p w14:paraId="278E3944" w14:textId="77777777" w:rsidR="00183A84" w:rsidRPr="00F86D26" w:rsidRDefault="00183A84" w:rsidP="001054F6">
            <w:pPr>
              <w:jc w:val="both"/>
            </w:pPr>
            <w:r w:rsidRPr="00F86D26">
              <w:t xml:space="preserve">Pregnant women </w:t>
            </w:r>
          </w:p>
        </w:tc>
        <w:tc>
          <w:tcPr>
            <w:tcW w:w="2520" w:type="dxa"/>
            <w:tcBorders>
              <w:top w:val="single" w:sz="2" w:space="0" w:color="000000"/>
              <w:left w:val="single" w:sz="2" w:space="0" w:color="000000"/>
              <w:bottom w:val="single" w:sz="2" w:space="0" w:color="000000"/>
              <w:right w:val="nil"/>
            </w:tcBorders>
          </w:tcPr>
          <w:p w14:paraId="1637B8A7" w14:textId="77777777" w:rsidR="00183A84" w:rsidRPr="00F86D26" w:rsidRDefault="00183A84" w:rsidP="00C73AE8">
            <w:pPr>
              <w:ind w:left="-39" w:right="51"/>
              <w:rPr>
                <w:iCs/>
              </w:rPr>
            </w:pPr>
            <w:r w:rsidRPr="00F86D26">
              <w:rPr>
                <w:iCs/>
              </w:rPr>
              <w:t>Eligibility Screener</w:t>
            </w:r>
            <w:r w:rsidR="005F17E5" w:rsidRPr="00F86D26">
              <w:rPr>
                <w:iCs/>
              </w:rPr>
              <w:t xml:space="preserve"> (Att 5c</w:t>
            </w:r>
            <w:r w:rsidR="00731896" w:rsidRPr="00F86D26">
              <w:rPr>
                <w:iCs/>
              </w:rPr>
              <w:t>)</w:t>
            </w:r>
          </w:p>
        </w:tc>
        <w:tc>
          <w:tcPr>
            <w:tcW w:w="1710" w:type="dxa"/>
            <w:tcBorders>
              <w:top w:val="single" w:sz="2" w:space="0" w:color="000000"/>
              <w:left w:val="single" w:sz="2" w:space="0" w:color="000000"/>
              <w:bottom w:val="single" w:sz="2" w:space="0" w:color="000000"/>
              <w:right w:val="nil"/>
            </w:tcBorders>
            <w:vAlign w:val="center"/>
          </w:tcPr>
          <w:p w14:paraId="72B39510" w14:textId="18D287C4" w:rsidR="00183A84" w:rsidRPr="00F86D26" w:rsidRDefault="008E7977">
            <w:pPr>
              <w:jc w:val="center"/>
            </w:pPr>
            <w:r>
              <w:t>90</w:t>
            </w:r>
          </w:p>
        </w:tc>
        <w:tc>
          <w:tcPr>
            <w:tcW w:w="1533" w:type="dxa"/>
            <w:tcBorders>
              <w:top w:val="single" w:sz="2" w:space="0" w:color="000000"/>
              <w:left w:val="single" w:sz="2" w:space="0" w:color="000000"/>
              <w:bottom w:val="single" w:sz="2" w:space="0" w:color="000000"/>
              <w:right w:val="nil"/>
            </w:tcBorders>
            <w:vAlign w:val="center"/>
          </w:tcPr>
          <w:p w14:paraId="6E6A8211" w14:textId="77777777" w:rsidR="00183A84" w:rsidRPr="00F86D26" w:rsidRDefault="00183A84">
            <w:pPr>
              <w:ind w:right="-39"/>
              <w:jc w:val="center"/>
            </w:pPr>
            <w:r w:rsidRPr="00F86D26">
              <w:t>1</w:t>
            </w:r>
          </w:p>
        </w:tc>
        <w:tc>
          <w:tcPr>
            <w:tcW w:w="1800" w:type="dxa"/>
            <w:tcBorders>
              <w:top w:val="single" w:sz="2" w:space="0" w:color="000000"/>
              <w:left w:val="single" w:sz="2" w:space="0" w:color="000000"/>
              <w:bottom w:val="single" w:sz="2" w:space="0" w:color="000000"/>
              <w:right w:val="single" w:sz="2" w:space="0" w:color="000000"/>
            </w:tcBorders>
            <w:vAlign w:val="center"/>
          </w:tcPr>
          <w:p w14:paraId="070CBEBD" w14:textId="77777777" w:rsidR="00183A84" w:rsidRPr="00F86D26" w:rsidRDefault="00183A84" w:rsidP="00CF191F">
            <w:pPr>
              <w:ind w:right="-39"/>
              <w:jc w:val="center"/>
            </w:pPr>
            <w:r w:rsidRPr="00F86D26">
              <w:t>10/60</w:t>
            </w:r>
          </w:p>
        </w:tc>
        <w:tc>
          <w:tcPr>
            <w:tcW w:w="1170" w:type="dxa"/>
            <w:tcBorders>
              <w:top w:val="single" w:sz="2" w:space="0" w:color="000000"/>
              <w:left w:val="single" w:sz="2" w:space="0" w:color="000000"/>
              <w:bottom w:val="single" w:sz="2" w:space="0" w:color="000000"/>
              <w:right w:val="single" w:sz="2" w:space="0" w:color="000000"/>
            </w:tcBorders>
            <w:vAlign w:val="center"/>
          </w:tcPr>
          <w:p w14:paraId="0EFE162E" w14:textId="5FAF16C9" w:rsidR="00183A84" w:rsidRPr="00F86D26" w:rsidRDefault="00183A84" w:rsidP="001054F6">
            <w:pPr>
              <w:jc w:val="center"/>
            </w:pPr>
            <w:r w:rsidRPr="00F86D26">
              <w:t>1</w:t>
            </w:r>
            <w:r w:rsidR="00513ACB">
              <w:t>5</w:t>
            </w:r>
          </w:p>
        </w:tc>
      </w:tr>
      <w:tr w:rsidR="00183A84" w:rsidRPr="00F86D26" w14:paraId="6F25878C" w14:textId="77777777" w:rsidTr="00B7056D">
        <w:trPr>
          <w:cantSplit/>
        </w:trPr>
        <w:tc>
          <w:tcPr>
            <w:tcW w:w="1527" w:type="dxa"/>
            <w:tcBorders>
              <w:top w:val="single" w:sz="2" w:space="0" w:color="000000"/>
              <w:left w:val="single" w:sz="2" w:space="0" w:color="000000"/>
              <w:right w:val="nil"/>
            </w:tcBorders>
          </w:tcPr>
          <w:p w14:paraId="203A58B5" w14:textId="77777777" w:rsidR="00183A84" w:rsidRPr="00F86D26" w:rsidRDefault="00183A84" w:rsidP="001054F6">
            <w:pPr>
              <w:jc w:val="both"/>
            </w:pPr>
            <w:r w:rsidRPr="00F86D26">
              <w:t>Pregnant women</w:t>
            </w:r>
          </w:p>
        </w:tc>
        <w:tc>
          <w:tcPr>
            <w:tcW w:w="2520" w:type="dxa"/>
            <w:tcBorders>
              <w:top w:val="single" w:sz="2" w:space="0" w:color="000000"/>
              <w:left w:val="single" w:sz="2" w:space="0" w:color="000000"/>
              <w:bottom w:val="single" w:sz="2" w:space="0" w:color="000000"/>
              <w:right w:val="nil"/>
            </w:tcBorders>
          </w:tcPr>
          <w:p w14:paraId="7969CB74" w14:textId="77777777" w:rsidR="00183A84" w:rsidRPr="00F86D26" w:rsidRDefault="00183A84" w:rsidP="00C73AE8">
            <w:pPr>
              <w:ind w:left="-39" w:right="51"/>
              <w:rPr>
                <w:iCs/>
              </w:rPr>
            </w:pPr>
            <w:r w:rsidRPr="00F86D26">
              <w:rPr>
                <w:iCs/>
              </w:rPr>
              <w:t>Interview guide</w:t>
            </w:r>
            <w:r w:rsidR="005F17E5" w:rsidRPr="00F86D26">
              <w:rPr>
                <w:iCs/>
              </w:rPr>
              <w:t xml:space="preserve"> (Att 5d</w:t>
            </w:r>
            <w:r w:rsidR="00731896" w:rsidRPr="00F86D26">
              <w:rPr>
                <w:iCs/>
              </w:rPr>
              <w:t>)</w:t>
            </w:r>
          </w:p>
        </w:tc>
        <w:tc>
          <w:tcPr>
            <w:tcW w:w="1710" w:type="dxa"/>
            <w:tcBorders>
              <w:top w:val="single" w:sz="2" w:space="0" w:color="000000"/>
              <w:left w:val="single" w:sz="2" w:space="0" w:color="000000"/>
              <w:bottom w:val="single" w:sz="2" w:space="0" w:color="000000"/>
              <w:right w:val="nil"/>
            </w:tcBorders>
            <w:vAlign w:val="center"/>
          </w:tcPr>
          <w:p w14:paraId="6AAF07B7" w14:textId="5B09F9C8" w:rsidR="00183A84" w:rsidRPr="00F86D26" w:rsidRDefault="00513ACB" w:rsidP="00513ACB">
            <w:pPr>
              <w:jc w:val="center"/>
            </w:pPr>
            <w:r>
              <w:t>80</w:t>
            </w:r>
          </w:p>
        </w:tc>
        <w:tc>
          <w:tcPr>
            <w:tcW w:w="1533" w:type="dxa"/>
            <w:tcBorders>
              <w:top w:val="single" w:sz="2" w:space="0" w:color="000000"/>
              <w:left w:val="single" w:sz="2" w:space="0" w:color="000000"/>
              <w:bottom w:val="single" w:sz="2" w:space="0" w:color="000000"/>
              <w:right w:val="nil"/>
            </w:tcBorders>
            <w:vAlign w:val="center"/>
          </w:tcPr>
          <w:p w14:paraId="57C7EAF2" w14:textId="77777777" w:rsidR="00183A84" w:rsidRPr="00F86D26" w:rsidRDefault="00183A84">
            <w:pPr>
              <w:ind w:right="-39"/>
              <w:jc w:val="center"/>
            </w:pPr>
            <w:r w:rsidRPr="00F86D26">
              <w:t>1</w:t>
            </w:r>
          </w:p>
        </w:tc>
        <w:tc>
          <w:tcPr>
            <w:tcW w:w="1800" w:type="dxa"/>
            <w:tcBorders>
              <w:top w:val="single" w:sz="2" w:space="0" w:color="000000"/>
              <w:left w:val="single" w:sz="2" w:space="0" w:color="000000"/>
              <w:bottom w:val="single" w:sz="2" w:space="0" w:color="000000"/>
              <w:right w:val="single" w:sz="2" w:space="0" w:color="000000"/>
            </w:tcBorders>
            <w:vAlign w:val="center"/>
          </w:tcPr>
          <w:p w14:paraId="2B8D1C3C" w14:textId="77777777" w:rsidR="00183A84" w:rsidRPr="00F86D26" w:rsidRDefault="00183A84" w:rsidP="00CF191F">
            <w:pPr>
              <w:ind w:right="-39"/>
              <w:jc w:val="center"/>
            </w:pPr>
            <w:r w:rsidRPr="00F86D26">
              <w:t>2</w:t>
            </w:r>
          </w:p>
        </w:tc>
        <w:tc>
          <w:tcPr>
            <w:tcW w:w="1170" w:type="dxa"/>
            <w:tcBorders>
              <w:top w:val="single" w:sz="2" w:space="0" w:color="000000"/>
              <w:left w:val="single" w:sz="2" w:space="0" w:color="000000"/>
              <w:bottom w:val="single" w:sz="2" w:space="0" w:color="000000"/>
              <w:right w:val="single" w:sz="2" w:space="0" w:color="000000"/>
            </w:tcBorders>
            <w:vAlign w:val="center"/>
          </w:tcPr>
          <w:p w14:paraId="5F80E6DD" w14:textId="28C0428D" w:rsidR="00183A84" w:rsidRPr="00F86D26" w:rsidRDefault="00513ACB" w:rsidP="001054F6">
            <w:pPr>
              <w:jc w:val="center"/>
            </w:pPr>
            <w:r>
              <w:t>160</w:t>
            </w:r>
          </w:p>
        </w:tc>
      </w:tr>
      <w:tr w:rsidR="000879CA" w:rsidRPr="00F86D26" w14:paraId="1DBEADF3" w14:textId="77777777" w:rsidTr="001054F6">
        <w:trPr>
          <w:cantSplit/>
        </w:trPr>
        <w:tc>
          <w:tcPr>
            <w:tcW w:w="9090" w:type="dxa"/>
            <w:gridSpan w:val="5"/>
            <w:tcBorders>
              <w:top w:val="single" w:sz="2" w:space="0" w:color="000000"/>
              <w:left w:val="single" w:sz="2" w:space="0" w:color="000000"/>
              <w:bottom w:val="single" w:sz="2" w:space="0" w:color="000000"/>
              <w:right w:val="single" w:sz="2" w:space="0" w:color="000000"/>
            </w:tcBorders>
          </w:tcPr>
          <w:p w14:paraId="0DCDE8D8" w14:textId="77777777" w:rsidR="000879CA" w:rsidRPr="00F86D26" w:rsidRDefault="000879CA" w:rsidP="001054F6">
            <w:pPr>
              <w:ind w:right="224"/>
              <w:jc w:val="right"/>
              <w:rPr>
                <w:b/>
              </w:rPr>
            </w:pPr>
            <w:r w:rsidRPr="00F86D26">
              <w:rPr>
                <w:b/>
              </w:rPr>
              <w:t>Total</w:t>
            </w:r>
          </w:p>
        </w:tc>
        <w:tc>
          <w:tcPr>
            <w:tcW w:w="1170" w:type="dxa"/>
            <w:tcBorders>
              <w:top w:val="single" w:sz="2" w:space="0" w:color="000000"/>
              <w:left w:val="single" w:sz="2" w:space="0" w:color="000000"/>
              <w:bottom w:val="single" w:sz="2" w:space="0" w:color="000000"/>
              <w:right w:val="single" w:sz="2" w:space="0" w:color="000000"/>
            </w:tcBorders>
            <w:vAlign w:val="center"/>
          </w:tcPr>
          <w:p w14:paraId="2F6A57FF" w14:textId="7DF289D1" w:rsidR="000879CA" w:rsidRPr="00F86D26" w:rsidRDefault="00F406D6" w:rsidP="00F15AEE">
            <w:pPr>
              <w:jc w:val="center"/>
              <w:rPr>
                <w:b/>
              </w:rPr>
            </w:pPr>
            <w:r>
              <w:rPr>
                <w:b/>
              </w:rPr>
              <w:t>220</w:t>
            </w:r>
          </w:p>
        </w:tc>
      </w:tr>
    </w:tbl>
    <w:p w14:paraId="372414BA" w14:textId="77777777" w:rsidR="00332F80" w:rsidRPr="00603813" w:rsidRDefault="00332F80" w:rsidP="00332F80">
      <w:pPr>
        <w:rPr>
          <w:b/>
        </w:rPr>
      </w:pPr>
    </w:p>
    <w:p w14:paraId="7E3BE80D" w14:textId="1DEA6894" w:rsidR="00332F80" w:rsidRPr="00E6566E" w:rsidRDefault="00332F80" w:rsidP="00E53653">
      <w:pPr>
        <w:pStyle w:val="Heading2"/>
        <w:rPr>
          <w:b w:val="0"/>
        </w:rPr>
      </w:pPr>
      <w:bookmarkStart w:id="18" w:name="_Toc444867859"/>
      <w:bookmarkStart w:id="19" w:name="_Toc444883710"/>
      <w:bookmarkStart w:id="20" w:name="_Toc445385235"/>
      <w:bookmarkStart w:id="21" w:name="_Toc507599909"/>
      <w:r w:rsidRPr="00E6566E">
        <w:t>Estimated Annualized Burden Costs</w:t>
      </w:r>
      <w:bookmarkEnd w:id="18"/>
      <w:bookmarkEnd w:id="19"/>
      <w:bookmarkEnd w:id="20"/>
      <w:bookmarkEnd w:id="21"/>
    </w:p>
    <w:p w14:paraId="5B423BAC" w14:textId="77777777" w:rsidR="00332F80" w:rsidRPr="00603813" w:rsidRDefault="00332F80" w:rsidP="005F17E5">
      <w:pPr>
        <w:spacing w:line="360" w:lineRule="auto"/>
      </w:pPr>
    </w:p>
    <w:p w14:paraId="16F8268E" w14:textId="77777777" w:rsidR="00332F80" w:rsidRPr="00603813" w:rsidRDefault="00332F80" w:rsidP="005F17E5">
      <w:pPr>
        <w:spacing w:line="360" w:lineRule="auto"/>
      </w:pPr>
      <w:r w:rsidRPr="00603813">
        <w:t xml:space="preserve">The annualized costs to the respondents are described in </w:t>
      </w:r>
      <w:r w:rsidRPr="00961EEC">
        <w:rPr>
          <w:b/>
        </w:rPr>
        <w:t xml:space="preserve">Exhibit </w:t>
      </w:r>
      <w:r w:rsidR="0029515C" w:rsidRPr="00961EEC">
        <w:rPr>
          <w:b/>
        </w:rPr>
        <w:t>12</w:t>
      </w:r>
      <w:r w:rsidR="00DE4370" w:rsidRPr="00961EEC">
        <w:rPr>
          <w:b/>
        </w:rPr>
        <w:t>.</w:t>
      </w:r>
      <w:r w:rsidR="0029515C" w:rsidRPr="00961EEC">
        <w:rPr>
          <w:b/>
        </w:rPr>
        <w:t>3</w:t>
      </w:r>
      <w:r w:rsidRPr="00E6566E">
        <w:t>.</w:t>
      </w:r>
      <w:r w:rsidRPr="00603813">
        <w:t xml:space="preserve"> The </w:t>
      </w:r>
      <w:r w:rsidRPr="00E6566E">
        <w:t xml:space="preserve">United States </w:t>
      </w:r>
      <w:r w:rsidR="0029515C" w:rsidRPr="00E6566E">
        <w:t>Bureau</w:t>
      </w:r>
      <w:r w:rsidRPr="00E6566E">
        <w:t xml:space="preserve"> of Labor Statistics</w:t>
      </w:r>
      <w:r w:rsidR="0029515C" w:rsidRPr="00E6566E">
        <w:t>’ employment and wages estimates from</w:t>
      </w:r>
      <w:r w:rsidR="00F81AFD">
        <w:t xml:space="preserve"> </w:t>
      </w:r>
      <w:r w:rsidR="00EC3702">
        <w:t>May, 2016.</w:t>
      </w:r>
      <w:r w:rsidRPr="00337F57">
        <w:t xml:space="preserve"> </w:t>
      </w:r>
      <w:r w:rsidR="0029515C" w:rsidRPr="00337F57">
        <w:t>(</w:t>
      </w:r>
      <w:hyperlink r:id="rId13" w:history="1">
        <w:r w:rsidRPr="00337F57">
          <w:rPr>
            <w:rStyle w:val="Hyperlink"/>
          </w:rPr>
          <w:t>http://www.bls.gov/oes/current/oes_nat.htm</w:t>
        </w:r>
      </w:hyperlink>
      <w:r w:rsidR="00506E45" w:rsidRPr="00337F57">
        <w:t>)</w:t>
      </w:r>
      <w:r w:rsidRPr="00337F57">
        <w:rPr>
          <w:color w:val="0070C0"/>
        </w:rPr>
        <w:t xml:space="preserve"> </w:t>
      </w:r>
      <w:hyperlink w:history="1"/>
      <w:r w:rsidRPr="00337F57">
        <w:t>w</w:t>
      </w:r>
      <w:r w:rsidR="0029515C" w:rsidRPr="00337F57">
        <w:t>ere</w:t>
      </w:r>
      <w:r w:rsidRPr="00337F57">
        <w:t xml:space="preserve"> used to estimate the hourly wage rate for the general public for the purpose of this GenIC request. The total estimated cost of the burden to respondents is approximately </w:t>
      </w:r>
      <w:r w:rsidR="00987256" w:rsidRPr="00337F57">
        <w:t>$</w:t>
      </w:r>
      <w:r w:rsidR="00CA4159">
        <w:t>8,971.73</w:t>
      </w:r>
      <w:r w:rsidR="00943B21" w:rsidRPr="00337F57">
        <w:t>.  This</w:t>
      </w:r>
      <w:r w:rsidRPr="00337F57">
        <w:t xml:space="preserve"> cost represents the total burden hours of </w:t>
      </w:r>
      <w:r w:rsidR="00CA4159">
        <w:t xml:space="preserve">obstetricians and gynecologists </w:t>
      </w:r>
      <w:r w:rsidRPr="00337F57">
        <w:t>multiplied by t</w:t>
      </w:r>
      <w:r w:rsidR="00F81AFD" w:rsidRPr="00E04AE1">
        <w:t>he average hourly wage rate ($</w:t>
      </w:r>
      <w:r w:rsidR="00CA4159">
        <w:t>112.65) and the total burden hours of pregnant women multiplied by the average hourly wage rate ($23.86).</w:t>
      </w:r>
    </w:p>
    <w:p w14:paraId="48EBCCBC" w14:textId="77777777" w:rsidR="00332F80" w:rsidRPr="00603813" w:rsidRDefault="00332F80" w:rsidP="00332F80">
      <w:pPr>
        <w:pStyle w:val="Caption"/>
        <w:rPr>
          <w:sz w:val="24"/>
          <w:szCs w:val="24"/>
        </w:rPr>
      </w:pPr>
      <w:r w:rsidRPr="00603813">
        <w:t xml:space="preserve"> </w:t>
      </w:r>
    </w:p>
    <w:p w14:paraId="191A1626" w14:textId="77777777" w:rsidR="00E53653" w:rsidRPr="007376F4" w:rsidRDefault="00E53653" w:rsidP="00E6566E">
      <w:pPr>
        <w:pStyle w:val="Caption"/>
        <w:keepNext/>
      </w:pPr>
      <w:bookmarkStart w:id="22" w:name="_Toc475955415"/>
      <w:r w:rsidRPr="00E6566E">
        <w:rPr>
          <w:sz w:val="24"/>
          <w:szCs w:val="24"/>
        </w:rPr>
        <w:t xml:space="preserve">Exhibit </w:t>
      </w:r>
      <w:r w:rsidR="00C91C02">
        <w:rPr>
          <w:sz w:val="24"/>
          <w:szCs w:val="24"/>
        </w:rPr>
        <w:fldChar w:fldCharType="begin"/>
      </w:r>
      <w:r w:rsidR="00C91C02">
        <w:rPr>
          <w:sz w:val="24"/>
          <w:szCs w:val="24"/>
        </w:rPr>
        <w:instrText xml:space="preserve"> STYLEREF 1 \s </w:instrText>
      </w:r>
      <w:r w:rsidR="00C91C02">
        <w:rPr>
          <w:sz w:val="24"/>
          <w:szCs w:val="24"/>
        </w:rPr>
        <w:fldChar w:fldCharType="separate"/>
      </w:r>
      <w:r w:rsidR="00C91C02">
        <w:rPr>
          <w:noProof/>
          <w:sz w:val="24"/>
          <w:szCs w:val="24"/>
        </w:rPr>
        <w:t>12</w:t>
      </w:r>
      <w:r w:rsidR="00C91C02">
        <w:rPr>
          <w:sz w:val="24"/>
          <w:szCs w:val="24"/>
        </w:rPr>
        <w:fldChar w:fldCharType="end"/>
      </w:r>
      <w:r w:rsidR="00C91C02">
        <w:rPr>
          <w:sz w:val="24"/>
          <w:szCs w:val="24"/>
        </w:rPr>
        <w:t>.</w:t>
      </w:r>
      <w:r w:rsidR="00C91C02">
        <w:rPr>
          <w:sz w:val="24"/>
          <w:szCs w:val="24"/>
        </w:rPr>
        <w:fldChar w:fldCharType="begin"/>
      </w:r>
      <w:r w:rsidR="00C91C02">
        <w:rPr>
          <w:sz w:val="24"/>
          <w:szCs w:val="24"/>
        </w:rPr>
        <w:instrText xml:space="preserve"> SEQ Exhibit \* ARABIC \s 1 </w:instrText>
      </w:r>
      <w:r w:rsidR="00C91C02">
        <w:rPr>
          <w:sz w:val="24"/>
          <w:szCs w:val="24"/>
        </w:rPr>
        <w:fldChar w:fldCharType="separate"/>
      </w:r>
      <w:r w:rsidR="00C91C02">
        <w:rPr>
          <w:noProof/>
          <w:sz w:val="24"/>
          <w:szCs w:val="24"/>
        </w:rPr>
        <w:t>2</w:t>
      </w:r>
      <w:r w:rsidR="00C91C02">
        <w:rPr>
          <w:sz w:val="24"/>
          <w:szCs w:val="24"/>
        </w:rPr>
        <w:fldChar w:fldCharType="end"/>
      </w:r>
      <w:r w:rsidRPr="00E6566E">
        <w:rPr>
          <w:sz w:val="24"/>
          <w:szCs w:val="24"/>
        </w:rPr>
        <w:t xml:space="preserve">: Estimated Annualized Burden </w:t>
      </w:r>
      <w:r w:rsidR="00CC5FFB">
        <w:rPr>
          <w:sz w:val="24"/>
          <w:szCs w:val="24"/>
        </w:rPr>
        <w:t>Costs</w:t>
      </w:r>
      <w:bookmarkEnd w:id="22"/>
    </w:p>
    <w:p w14:paraId="18D07F15" w14:textId="77777777" w:rsidR="00E53653" w:rsidRPr="00E53653" w:rsidRDefault="00E53653" w:rsidP="00E53653"/>
    <w:tbl>
      <w:tblPr>
        <w:tblW w:w="9717" w:type="dxa"/>
        <w:tblLayout w:type="fixed"/>
        <w:tblCellMar>
          <w:left w:w="129" w:type="dxa"/>
          <w:right w:w="129" w:type="dxa"/>
        </w:tblCellMar>
        <w:tblLook w:val="0000" w:firstRow="0" w:lastRow="0" w:firstColumn="0" w:lastColumn="0" w:noHBand="0" w:noVBand="0"/>
      </w:tblPr>
      <w:tblGrid>
        <w:gridCol w:w="1890"/>
        <w:gridCol w:w="2697"/>
        <w:gridCol w:w="1890"/>
        <w:gridCol w:w="1710"/>
        <w:gridCol w:w="1530"/>
      </w:tblGrid>
      <w:tr w:rsidR="00332F80" w:rsidRPr="00D47514" w14:paraId="6E27D311" w14:textId="77777777" w:rsidTr="00B7056D">
        <w:trPr>
          <w:cantSplit/>
          <w:tblHeader/>
        </w:trPr>
        <w:tc>
          <w:tcPr>
            <w:tcW w:w="1890" w:type="dxa"/>
            <w:tcBorders>
              <w:top w:val="single" w:sz="2" w:space="0" w:color="000000"/>
              <w:left w:val="single" w:sz="2" w:space="0" w:color="000000"/>
              <w:bottom w:val="nil"/>
              <w:right w:val="nil"/>
            </w:tcBorders>
          </w:tcPr>
          <w:p w14:paraId="11A802DA" w14:textId="77777777" w:rsidR="00332F80" w:rsidRPr="00D47514" w:rsidRDefault="00332F80" w:rsidP="006C500C">
            <w:pPr>
              <w:rPr>
                <w:b/>
              </w:rPr>
            </w:pPr>
            <w:r w:rsidRPr="00D47514">
              <w:rPr>
                <w:b/>
              </w:rPr>
              <w:t>Type of Respondent</w:t>
            </w:r>
          </w:p>
        </w:tc>
        <w:tc>
          <w:tcPr>
            <w:tcW w:w="2697" w:type="dxa"/>
            <w:tcBorders>
              <w:top w:val="single" w:sz="2" w:space="0" w:color="000000"/>
              <w:left w:val="single" w:sz="2" w:space="0" w:color="000000"/>
              <w:bottom w:val="nil"/>
              <w:right w:val="nil"/>
            </w:tcBorders>
          </w:tcPr>
          <w:p w14:paraId="75821DD7" w14:textId="77777777" w:rsidR="00332F80" w:rsidRPr="00D47514" w:rsidRDefault="00332F80" w:rsidP="005B4518">
            <w:pPr>
              <w:rPr>
                <w:b/>
              </w:rPr>
            </w:pPr>
            <w:r w:rsidRPr="00D47514">
              <w:rPr>
                <w:b/>
              </w:rPr>
              <w:t>Form Name</w:t>
            </w:r>
          </w:p>
        </w:tc>
        <w:tc>
          <w:tcPr>
            <w:tcW w:w="1890" w:type="dxa"/>
            <w:tcBorders>
              <w:top w:val="single" w:sz="2" w:space="0" w:color="000000"/>
              <w:left w:val="single" w:sz="2" w:space="0" w:color="000000"/>
              <w:bottom w:val="nil"/>
              <w:right w:val="nil"/>
            </w:tcBorders>
          </w:tcPr>
          <w:p w14:paraId="1BBFA73C" w14:textId="77777777" w:rsidR="00332F80" w:rsidRPr="00D47514" w:rsidRDefault="00332F80" w:rsidP="005B4518">
            <w:pPr>
              <w:rPr>
                <w:b/>
              </w:rPr>
            </w:pPr>
            <w:r w:rsidRPr="00D47514">
              <w:rPr>
                <w:b/>
              </w:rPr>
              <w:t xml:space="preserve">Total </w:t>
            </w:r>
          </w:p>
          <w:p w14:paraId="227F7274" w14:textId="77777777" w:rsidR="00332F80" w:rsidRPr="00D47514" w:rsidRDefault="00332F80" w:rsidP="005B4518">
            <w:pPr>
              <w:rPr>
                <w:b/>
              </w:rPr>
            </w:pPr>
            <w:r w:rsidRPr="00D47514">
              <w:rPr>
                <w:b/>
              </w:rPr>
              <w:t>Burden</w:t>
            </w:r>
          </w:p>
          <w:p w14:paraId="0E5694D3" w14:textId="77777777" w:rsidR="00332F80" w:rsidRPr="00D47514" w:rsidRDefault="00332F80" w:rsidP="005B4518">
            <w:pPr>
              <w:rPr>
                <w:b/>
              </w:rPr>
            </w:pPr>
            <w:r w:rsidRPr="00D47514">
              <w:rPr>
                <w:b/>
              </w:rPr>
              <w:t>Hours</w:t>
            </w:r>
          </w:p>
        </w:tc>
        <w:tc>
          <w:tcPr>
            <w:tcW w:w="1710" w:type="dxa"/>
            <w:tcBorders>
              <w:top w:val="single" w:sz="2" w:space="0" w:color="000000"/>
              <w:left w:val="single" w:sz="2" w:space="0" w:color="000000"/>
              <w:bottom w:val="nil"/>
              <w:right w:val="nil"/>
            </w:tcBorders>
          </w:tcPr>
          <w:p w14:paraId="2A981D79" w14:textId="77777777" w:rsidR="00332F80" w:rsidRPr="00D47514" w:rsidRDefault="00332F80" w:rsidP="005B4518">
            <w:pPr>
              <w:rPr>
                <w:b/>
              </w:rPr>
            </w:pPr>
            <w:r w:rsidRPr="00D47514">
              <w:rPr>
                <w:b/>
              </w:rPr>
              <w:t>Hourly Wage Rate</w:t>
            </w:r>
          </w:p>
        </w:tc>
        <w:tc>
          <w:tcPr>
            <w:tcW w:w="1530" w:type="dxa"/>
            <w:tcBorders>
              <w:top w:val="single" w:sz="2" w:space="0" w:color="000000"/>
              <w:left w:val="single" w:sz="2" w:space="0" w:color="000000"/>
              <w:bottom w:val="nil"/>
              <w:right w:val="single" w:sz="2" w:space="0" w:color="000000"/>
            </w:tcBorders>
          </w:tcPr>
          <w:p w14:paraId="28AF74FD" w14:textId="77777777" w:rsidR="00332F80" w:rsidRPr="00D47514" w:rsidRDefault="00332F80" w:rsidP="005B4518">
            <w:pPr>
              <w:rPr>
                <w:b/>
              </w:rPr>
            </w:pPr>
            <w:r w:rsidRPr="00D47514">
              <w:rPr>
                <w:b/>
              </w:rPr>
              <w:t>Total Respondent Costs</w:t>
            </w:r>
          </w:p>
        </w:tc>
      </w:tr>
      <w:tr w:rsidR="00960A76" w:rsidRPr="00D47514" w14:paraId="1BA72E1B" w14:textId="77777777" w:rsidTr="00B7056D">
        <w:trPr>
          <w:cantSplit/>
        </w:trPr>
        <w:tc>
          <w:tcPr>
            <w:tcW w:w="1890" w:type="dxa"/>
            <w:tcBorders>
              <w:top w:val="single" w:sz="4" w:space="0" w:color="auto"/>
              <w:left w:val="single" w:sz="4" w:space="0" w:color="auto"/>
              <w:bottom w:val="single" w:sz="4" w:space="0" w:color="auto"/>
              <w:right w:val="single" w:sz="4" w:space="0" w:color="auto"/>
            </w:tcBorders>
          </w:tcPr>
          <w:p w14:paraId="08D9261F" w14:textId="77777777" w:rsidR="00960A76" w:rsidRPr="00D47514" w:rsidRDefault="00AE1706" w:rsidP="00960A76">
            <w:r w:rsidRPr="00D47514">
              <w:t>Prenatal care providers</w:t>
            </w:r>
          </w:p>
        </w:tc>
        <w:tc>
          <w:tcPr>
            <w:tcW w:w="2697" w:type="dxa"/>
            <w:tcBorders>
              <w:top w:val="single" w:sz="2" w:space="0" w:color="000000"/>
              <w:left w:val="single" w:sz="4" w:space="0" w:color="auto"/>
              <w:bottom w:val="single" w:sz="2" w:space="0" w:color="000000"/>
              <w:right w:val="nil"/>
            </w:tcBorders>
          </w:tcPr>
          <w:p w14:paraId="0D9818F4" w14:textId="77777777" w:rsidR="00960A76" w:rsidRPr="00D47514" w:rsidRDefault="00960A76" w:rsidP="00C73AE8">
            <w:pPr>
              <w:ind w:left="-39" w:right="51"/>
            </w:pPr>
            <w:r w:rsidRPr="00D47514">
              <w:t xml:space="preserve">Eligibility Screener (Att. </w:t>
            </w:r>
            <w:r w:rsidR="00C73AE8" w:rsidRPr="00D47514">
              <w:t>5</w:t>
            </w:r>
            <w:r w:rsidRPr="00D47514">
              <w:t>a)</w:t>
            </w:r>
          </w:p>
        </w:tc>
        <w:tc>
          <w:tcPr>
            <w:tcW w:w="1890" w:type="dxa"/>
            <w:tcBorders>
              <w:top w:val="single" w:sz="2" w:space="0" w:color="000000"/>
              <w:left w:val="single" w:sz="2" w:space="0" w:color="000000"/>
              <w:bottom w:val="single" w:sz="2" w:space="0" w:color="000000"/>
              <w:right w:val="nil"/>
            </w:tcBorders>
            <w:vAlign w:val="center"/>
          </w:tcPr>
          <w:p w14:paraId="1F020A21" w14:textId="2E2F25CE" w:rsidR="00960A76" w:rsidRPr="00D47514" w:rsidRDefault="00513ACB" w:rsidP="00960A76">
            <w:pPr>
              <w:jc w:val="center"/>
            </w:pPr>
            <w:r>
              <w:t>5</w:t>
            </w:r>
          </w:p>
        </w:tc>
        <w:tc>
          <w:tcPr>
            <w:tcW w:w="1710" w:type="dxa"/>
            <w:tcBorders>
              <w:top w:val="single" w:sz="2" w:space="0" w:color="000000"/>
              <w:left w:val="single" w:sz="2" w:space="0" w:color="000000"/>
              <w:bottom w:val="single" w:sz="2" w:space="0" w:color="000000"/>
              <w:right w:val="nil"/>
            </w:tcBorders>
            <w:vAlign w:val="center"/>
          </w:tcPr>
          <w:p w14:paraId="2C4B6463" w14:textId="77777777" w:rsidR="00960A76" w:rsidRPr="00D47514" w:rsidRDefault="00960A76" w:rsidP="00EC3702">
            <w:pPr>
              <w:ind w:right="-39"/>
              <w:jc w:val="center"/>
            </w:pPr>
            <w:r w:rsidRPr="00D47514">
              <w:t>$</w:t>
            </w:r>
            <w:r w:rsidR="00EC3702" w:rsidRPr="00D47514">
              <w:t>112.65</w:t>
            </w:r>
          </w:p>
        </w:tc>
        <w:tc>
          <w:tcPr>
            <w:tcW w:w="1530" w:type="dxa"/>
            <w:tcBorders>
              <w:top w:val="single" w:sz="2" w:space="0" w:color="000000"/>
              <w:left w:val="single" w:sz="2" w:space="0" w:color="000000"/>
              <w:bottom w:val="single" w:sz="2" w:space="0" w:color="000000"/>
              <w:right w:val="single" w:sz="2" w:space="0" w:color="000000"/>
            </w:tcBorders>
            <w:vAlign w:val="center"/>
          </w:tcPr>
          <w:p w14:paraId="6356FFFB" w14:textId="61CA2BC5" w:rsidR="00960A76" w:rsidRPr="00D47514" w:rsidRDefault="00960A76" w:rsidP="00513ACB">
            <w:pPr>
              <w:ind w:right="-39"/>
              <w:jc w:val="center"/>
            </w:pPr>
            <w:r w:rsidRPr="00D47514">
              <w:t>$</w:t>
            </w:r>
            <w:r w:rsidR="00513ACB">
              <w:t>563.25</w:t>
            </w:r>
          </w:p>
        </w:tc>
      </w:tr>
      <w:tr w:rsidR="00960A76" w:rsidRPr="00D47514" w14:paraId="4E6CEC6E" w14:textId="77777777" w:rsidTr="00B7056D">
        <w:trPr>
          <w:cantSplit/>
        </w:trPr>
        <w:tc>
          <w:tcPr>
            <w:tcW w:w="1890" w:type="dxa"/>
            <w:tcBorders>
              <w:top w:val="single" w:sz="4" w:space="0" w:color="auto"/>
              <w:left w:val="single" w:sz="4" w:space="0" w:color="auto"/>
              <w:bottom w:val="single" w:sz="4" w:space="0" w:color="auto"/>
              <w:right w:val="single" w:sz="4" w:space="0" w:color="auto"/>
            </w:tcBorders>
          </w:tcPr>
          <w:p w14:paraId="77A08730" w14:textId="77777777" w:rsidR="00960A76" w:rsidRPr="00D47514" w:rsidRDefault="00AE1706" w:rsidP="00960A76">
            <w:r w:rsidRPr="00D47514">
              <w:t>Prenatal care providers</w:t>
            </w:r>
            <w:r w:rsidR="00EC3702" w:rsidRPr="00D47514">
              <w:t xml:space="preserve"> </w:t>
            </w:r>
          </w:p>
        </w:tc>
        <w:tc>
          <w:tcPr>
            <w:tcW w:w="2697" w:type="dxa"/>
            <w:tcBorders>
              <w:top w:val="single" w:sz="2" w:space="0" w:color="000000"/>
              <w:left w:val="single" w:sz="4" w:space="0" w:color="auto"/>
              <w:bottom w:val="single" w:sz="2" w:space="0" w:color="000000"/>
              <w:right w:val="nil"/>
            </w:tcBorders>
          </w:tcPr>
          <w:p w14:paraId="646F4448" w14:textId="77777777" w:rsidR="00960A76" w:rsidRPr="00D47514" w:rsidRDefault="00337F57" w:rsidP="00C73AE8">
            <w:pPr>
              <w:ind w:left="-39" w:right="51"/>
            </w:pPr>
            <w:r w:rsidRPr="00D47514">
              <w:t>Interview Guide</w:t>
            </w:r>
            <w:r w:rsidR="00960A76" w:rsidRPr="00D47514">
              <w:t xml:space="preserve"> (Att. </w:t>
            </w:r>
            <w:r w:rsidR="00C73AE8" w:rsidRPr="00D47514">
              <w:t>5</w:t>
            </w:r>
            <w:r w:rsidR="00960A76" w:rsidRPr="00D47514">
              <w:t>b)</w:t>
            </w:r>
          </w:p>
        </w:tc>
        <w:tc>
          <w:tcPr>
            <w:tcW w:w="1890" w:type="dxa"/>
            <w:tcBorders>
              <w:top w:val="single" w:sz="2" w:space="0" w:color="000000"/>
              <w:left w:val="single" w:sz="2" w:space="0" w:color="000000"/>
              <w:bottom w:val="single" w:sz="2" w:space="0" w:color="000000"/>
              <w:right w:val="nil"/>
            </w:tcBorders>
            <w:vAlign w:val="center"/>
          </w:tcPr>
          <w:p w14:paraId="1B9B6423" w14:textId="77777777" w:rsidR="00960A76" w:rsidRPr="00D47514" w:rsidRDefault="00337F57" w:rsidP="00960A76">
            <w:pPr>
              <w:jc w:val="center"/>
            </w:pPr>
            <w:r w:rsidRPr="00D47514">
              <w:t>40</w:t>
            </w:r>
          </w:p>
        </w:tc>
        <w:tc>
          <w:tcPr>
            <w:tcW w:w="1710" w:type="dxa"/>
            <w:tcBorders>
              <w:top w:val="single" w:sz="2" w:space="0" w:color="000000"/>
              <w:left w:val="single" w:sz="2" w:space="0" w:color="000000"/>
              <w:bottom w:val="single" w:sz="2" w:space="0" w:color="000000"/>
              <w:right w:val="nil"/>
            </w:tcBorders>
            <w:vAlign w:val="center"/>
          </w:tcPr>
          <w:p w14:paraId="335D4E5C" w14:textId="77777777" w:rsidR="00960A76" w:rsidRPr="00D47514" w:rsidRDefault="00960A76" w:rsidP="00EC3702">
            <w:pPr>
              <w:ind w:right="-39"/>
              <w:jc w:val="center"/>
            </w:pPr>
            <w:r w:rsidRPr="00D47514">
              <w:t>$</w:t>
            </w:r>
            <w:r w:rsidR="00EC3702" w:rsidRPr="00D47514">
              <w:t>112.65</w:t>
            </w:r>
          </w:p>
        </w:tc>
        <w:tc>
          <w:tcPr>
            <w:tcW w:w="1530" w:type="dxa"/>
            <w:tcBorders>
              <w:top w:val="single" w:sz="2" w:space="0" w:color="000000"/>
              <w:left w:val="single" w:sz="2" w:space="0" w:color="000000"/>
              <w:bottom w:val="single" w:sz="2" w:space="0" w:color="000000"/>
              <w:right w:val="single" w:sz="2" w:space="0" w:color="000000"/>
            </w:tcBorders>
            <w:vAlign w:val="center"/>
          </w:tcPr>
          <w:p w14:paraId="1D93E961" w14:textId="77777777" w:rsidR="00960A76" w:rsidRPr="00D47514" w:rsidRDefault="00960A76" w:rsidP="00CA4159">
            <w:pPr>
              <w:ind w:right="-39"/>
              <w:jc w:val="center"/>
            </w:pPr>
            <w:r w:rsidRPr="00D47514">
              <w:t>$</w:t>
            </w:r>
            <w:r w:rsidR="00CA4159" w:rsidRPr="00D47514">
              <w:t>4,506.00</w:t>
            </w:r>
          </w:p>
        </w:tc>
      </w:tr>
      <w:tr w:rsidR="00EC3702" w:rsidRPr="00D47514" w14:paraId="24841935" w14:textId="77777777" w:rsidTr="00B7056D">
        <w:trPr>
          <w:cantSplit/>
        </w:trPr>
        <w:tc>
          <w:tcPr>
            <w:tcW w:w="1890" w:type="dxa"/>
            <w:tcBorders>
              <w:top w:val="single" w:sz="4" w:space="0" w:color="auto"/>
              <w:left w:val="single" w:sz="4" w:space="0" w:color="auto"/>
              <w:bottom w:val="single" w:sz="4" w:space="0" w:color="auto"/>
              <w:right w:val="single" w:sz="4" w:space="0" w:color="auto"/>
            </w:tcBorders>
          </w:tcPr>
          <w:p w14:paraId="43B708A9" w14:textId="77777777" w:rsidR="00EC3702" w:rsidRPr="00D47514" w:rsidRDefault="00EC3702" w:rsidP="00960A76">
            <w:r w:rsidRPr="00D47514">
              <w:t xml:space="preserve">Pregnant women </w:t>
            </w:r>
          </w:p>
        </w:tc>
        <w:tc>
          <w:tcPr>
            <w:tcW w:w="2697" w:type="dxa"/>
            <w:tcBorders>
              <w:top w:val="single" w:sz="2" w:space="0" w:color="000000"/>
              <w:left w:val="single" w:sz="4" w:space="0" w:color="auto"/>
              <w:bottom w:val="single" w:sz="2" w:space="0" w:color="000000"/>
              <w:right w:val="nil"/>
            </w:tcBorders>
          </w:tcPr>
          <w:p w14:paraId="5FD406EC" w14:textId="77777777" w:rsidR="00EC3702" w:rsidRPr="00D47514" w:rsidRDefault="00EC3702" w:rsidP="00C73AE8">
            <w:pPr>
              <w:ind w:left="-39" w:right="51"/>
            </w:pPr>
            <w:r w:rsidRPr="00D47514">
              <w:t xml:space="preserve">Eligibility </w:t>
            </w:r>
            <w:r w:rsidR="00731896" w:rsidRPr="00D47514">
              <w:t xml:space="preserve"> </w:t>
            </w:r>
            <w:r w:rsidRPr="00D47514">
              <w:t xml:space="preserve">Screener </w:t>
            </w:r>
            <w:r w:rsidR="00731896" w:rsidRPr="00D47514">
              <w:t>(Att 6a)</w:t>
            </w:r>
          </w:p>
        </w:tc>
        <w:tc>
          <w:tcPr>
            <w:tcW w:w="1890" w:type="dxa"/>
            <w:tcBorders>
              <w:top w:val="single" w:sz="2" w:space="0" w:color="000000"/>
              <w:left w:val="single" w:sz="2" w:space="0" w:color="000000"/>
              <w:bottom w:val="single" w:sz="2" w:space="0" w:color="000000"/>
              <w:right w:val="nil"/>
            </w:tcBorders>
            <w:vAlign w:val="center"/>
          </w:tcPr>
          <w:p w14:paraId="641A692B" w14:textId="23FE1FE7" w:rsidR="00EC3702" w:rsidRPr="00D47514" w:rsidRDefault="00513ACB" w:rsidP="00513ACB">
            <w:pPr>
              <w:jc w:val="center"/>
            </w:pPr>
            <w:r w:rsidRPr="00D47514">
              <w:t>1</w:t>
            </w:r>
            <w:r>
              <w:t>5</w:t>
            </w:r>
          </w:p>
        </w:tc>
        <w:tc>
          <w:tcPr>
            <w:tcW w:w="1710" w:type="dxa"/>
            <w:tcBorders>
              <w:top w:val="single" w:sz="2" w:space="0" w:color="000000"/>
              <w:left w:val="single" w:sz="2" w:space="0" w:color="000000"/>
              <w:bottom w:val="single" w:sz="2" w:space="0" w:color="000000"/>
              <w:right w:val="nil"/>
            </w:tcBorders>
            <w:vAlign w:val="center"/>
          </w:tcPr>
          <w:p w14:paraId="644183DD" w14:textId="77777777" w:rsidR="00EC3702" w:rsidRPr="00D47514" w:rsidRDefault="00EC3702" w:rsidP="00EC3702">
            <w:pPr>
              <w:ind w:right="-39"/>
              <w:jc w:val="center"/>
            </w:pPr>
            <w:r w:rsidRPr="00D47514">
              <w:t>$23.86</w:t>
            </w:r>
          </w:p>
        </w:tc>
        <w:tc>
          <w:tcPr>
            <w:tcW w:w="1530" w:type="dxa"/>
            <w:tcBorders>
              <w:top w:val="single" w:sz="2" w:space="0" w:color="000000"/>
              <w:left w:val="single" w:sz="2" w:space="0" w:color="000000"/>
              <w:bottom w:val="single" w:sz="2" w:space="0" w:color="000000"/>
              <w:right w:val="single" w:sz="2" w:space="0" w:color="000000"/>
            </w:tcBorders>
            <w:vAlign w:val="center"/>
          </w:tcPr>
          <w:p w14:paraId="406CAF0B" w14:textId="671A93A4" w:rsidR="00EC3702" w:rsidRPr="00D47514" w:rsidRDefault="00CA4159" w:rsidP="00513ACB">
            <w:pPr>
              <w:ind w:right="-39"/>
              <w:jc w:val="center"/>
            </w:pPr>
            <w:r w:rsidRPr="00D47514">
              <w:t>$</w:t>
            </w:r>
            <w:r w:rsidR="00513ACB">
              <w:t>357.90</w:t>
            </w:r>
          </w:p>
        </w:tc>
      </w:tr>
      <w:tr w:rsidR="00EC3702" w:rsidRPr="00D47514" w14:paraId="41B12CAE" w14:textId="77777777" w:rsidTr="00B7056D">
        <w:trPr>
          <w:cantSplit/>
        </w:trPr>
        <w:tc>
          <w:tcPr>
            <w:tcW w:w="1890" w:type="dxa"/>
            <w:tcBorders>
              <w:top w:val="single" w:sz="4" w:space="0" w:color="auto"/>
              <w:left w:val="single" w:sz="4" w:space="0" w:color="auto"/>
              <w:bottom w:val="single" w:sz="4" w:space="0" w:color="auto"/>
              <w:right w:val="single" w:sz="4" w:space="0" w:color="auto"/>
            </w:tcBorders>
          </w:tcPr>
          <w:p w14:paraId="7AC7C26B" w14:textId="77777777" w:rsidR="00EC3702" w:rsidRPr="00D47514" w:rsidRDefault="00EC3702" w:rsidP="00960A76">
            <w:r w:rsidRPr="00D47514">
              <w:t xml:space="preserve">Pregnant women </w:t>
            </w:r>
          </w:p>
        </w:tc>
        <w:tc>
          <w:tcPr>
            <w:tcW w:w="2697" w:type="dxa"/>
            <w:tcBorders>
              <w:top w:val="single" w:sz="2" w:space="0" w:color="000000"/>
              <w:left w:val="single" w:sz="4" w:space="0" w:color="auto"/>
              <w:bottom w:val="single" w:sz="2" w:space="0" w:color="000000"/>
              <w:right w:val="nil"/>
            </w:tcBorders>
          </w:tcPr>
          <w:p w14:paraId="5C7A7D9A" w14:textId="77777777" w:rsidR="00EC3702" w:rsidRPr="00D47514" w:rsidRDefault="00EC3702" w:rsidP="00C73AE8">
            <w:pPr>
              <w:ind w:left="-39" w:right="51"/>
            </w:pPr>
            <w:r w:rsidRPr="00D47514">
              <w:t>Interview guide</w:t>
            </w:r>
            <w:r w:rsidR="00731896" w:rsidRPr="00D47514">
              <w:t xml:space="preserve"> (Att 6b)</w:t>
            </w:r>
          </w:p>
        </w:tc>
        <w:tc>
          <w:tcPr>
            <w:tcW w:w="1890" w:type="dxa"/>
            <w:tcBorders>
              <w:top w:val="single" w:sz="2" w:space="0" w:color="000000"/>
              <w:left w:val="single" w:sz="2" w:space="0" w:color="000000"/>
              <w:bottom w:val="single" w:sz="2" w:space="0" w:color="000000"/>
              <w:right w:val="nil"/>
            </w:tcBorders>
            <w:vAlign w:val="center"/>
          </w:tcPr>
          <w:p w14:paraId="62316B2A" w14:textId="77777777" w:rsidR="00EC3702" w:rsidRPr="00D47514" w:rsidRDefault="00CA4159" w:rsidP="00960A76">
            <w:pPr>
              <w:jc w:val="center"/>
            </w:pPr>
            <w:r w:rsidRPr="00D47514">
              <w:t>160</w:t>
            </w:r>
          </w:p>
        </w:tc>
        <w:tc>
          <w:tcPr>
            <w:tcW w:w="1710" w:type="dxa"/>
            <w:tcBorders>
              <w:top w:val="single" w:sz="2" w:space="0" w:color="000000"/>
              <w:left w:val="single" w:sz="2" w:space="0" w:color="000000"/>
              <w:bottom w:val="single" w:sz="2" w:space="0" w:color="000000"/>
              <w:right w:val="nil"/>
            </w:tcBorders>
            <w:vAlign w:val="center"/>
          </w:tcPr>
          <w:p w14:paraId="1CE90B84" w14:textId="77777777" w:rsidR="00EC3702" w:rsidRPr="00D47514" w:rsidRDefault="00CA4159" w:rsidP="00960A76">
            <w:pPr>
              <w:ind w:right="-39"/>
              <w:jc w:val="center"/>
            </w:pPr>
            <w:r w:rsidRPr="00D47514">
              <w:t>$23.86</w:t>
            </w:r>
          </w:p>
        </w:tc>
        <w:tc>
          <w:tcPr>
            <w:tcW w:w="1530" w:type="dxa"/>
            <w:tcBorders>
              <w:top w:val="single" w:sz="2" w:space="0" w:color="000000"/>
              <w:left w:val="single" w:sz="2" w:space="0" w:color="000000"/>
              <w:bottom w:val="single" w:sz="2" w:space="0" w:color="000000"/>
              <w:right w:val="single" w:sz="2" w:space="0" w:color="000000"/>
            </w:tcBorders>
            <w:vAlign w:val="center"/>
          </w:tcPr>
          <w:p w14:paraId="336B97F4" w14:textId="77777777" w:rsidR="00EC3702" w:rsidRPr="00D47514" w:rsidRDefault="00CA4159" w:rsidP="00960A76">
            <w:pPr>
              <w:ind w:right="-39"/>
              <w:jc w:val="center"/>
            </w:pPr>
            <w:r w:rsidRPr="00D47514">
              <w:t>$3,817.60</w:t>
            </w:r>
          </w:p>
        </w:tc>
      </w:tr>
      <w:tr w:rsidR="00E95779" w:rsidRPr="00D47514" w14:paraId="7309FFA3" w14:textId="77777777" w:rsidTr="00B7056D">
        <w:trPr>
          <w:cantSplit/>
        </w:trPr>
        <w:tc>
          <w:tcPr>
            <w:tcW w:w="9717" w:type="dxa"/>
            <w:gridSpan w:val="5"/>
            <w:tcBorders>
              <w:top w:val="single" w:sz="2" w:space="0" w:color="000000"/>
              <w:left w:val="single" w:sz="2" w:space="0" w:color="000000"/>
              <w:bottom w:val="single" w:sz="2" w:space="0" w:color="000000"/>
              <w:right w:val="single" w:sz="2" w:space="0" w:color="000000"/>
            </w:tcBorders>
          </w:tcPr>
          <w:p w14:paraId="450BDC2A" w14:textId="019EF9A9" w:rsidR="00E95779" w:rsidRPr="00D47514" w:rsidRDefault="00E95779" w:rsidP="00513ACB">
            <w:pPr>
              <w:ind w:right="224"/>
              <w:jc w:val="right"/>
              <w:rPr>
                <w:b/>
              </w:rPr>
            </w:pPr>
            <w:r w:rsidRPr="00D47514">
              <w:rPr>
                <w:b/>
              </w:rPr>
              <w:t>Total $</w:t>
            </w:r>
            <w:r w:rsidR="00CA4159" w:rsidRPr="00D47514">
              <w:t xml:space="preserve"> </w:t>
            </w:r>
            <w:r w:rsidR="00513ACB">
              <w:t>9,244.75</w:t>
            </w:r>
          </w:p>
        </w:tc>
      </w:tr>
    </w:tbl>
    <w:p w14:paraId="61A0FBE3" w14:textId="3FC5C6CF" w:rsidR="00B12EA3" w:rsidRDefault="00B12EA3" w:rsidP="00AC254E">
      <w:pPr>
        <w:pStyle w:val="Heading1"/>
      </w:pPr>
      <w:bookmarkStart w:id="23" w:name="_Toc507599910"/>
      <w:r w:rsidRPr="00B12EA3">
        <w:t>Estimates of Other Total Annual Cost Burden to Respondents and Record Keepers</w:t>
      </w:r>
      <w:bookmarkEnd w:id="23"/>
    </w:p>
    <w:p w14:paraId="77EC0E0D" w14:textId="77777777" w:rsidR="00332F80" w:rsidRDefault="00332F80" w:rsidP="00F951D1"/>
    <w:p w14:paraId="35E3F9B7" w14:textId="77777777" w:rsidR="00332F80" w:rsidRPr="00F951D1" w:rsidRDefault="00332F80" w:rsidP="00F951D1">
      <w:r w:rsidRPr="00332F80">
        <w:t xml:space="preserve">There are no </w:t>
      </w:r>
      <w:r w:rsidR="00747020" w:rsidRPr="001515AA">
        <w:t>other</w:t>
      </w:r>
      <w:r w:rsidR="00747020">
        <w:t xml:space="preserve"> </w:t>
      </w:r>
      <w:r w:rsidRPr="00332F80">
        <w:t>costs to respondents for participating in this survey.</w:t>
      </w:r>
    </w:p>
    <w:p w14:paraId="05EFB807" w14:textId="123BC980" w:rsidR="00332F80" w:rsidRDefault="00B12EA3" w:rsidP="00F951D1">
      <w:pPr>
        <w:pStyle w:val="Heading1"/>
      </w:pPr>
      <w:bookmarkStart w:id="24" w:name="_Toc507599911"/>
      <w:r w:rsidRPr="00E6566E">
        <w:t>Annualized Cost to the Federal Government</w:t>
      </w:r>
      <w:bookmarkEnd w:id="24"/>
    </w:p>
    <w:p w14:paraId="58739026" w14:textId="77777777" w:rsidR="0038668E" w:rsidRDefault="0038668E" w:rsidP="00332F80"/>
    <w:p w14:paraId="646DF711" w14:textId="2418980D" w:rsidR="00F40214" w:rsidRDefault="00F40214" w:rsidP="005F17E5">
      <w:pPr>
        <w:spacing w:line="360" w:lineRule="auto"/>
      </w:pPr>
      <w:r w:rsidRPr="00F40214">
        <w:t>The total annualized cost to the government is</w:t>
      </w:r>
      <w:r w:rsidRPr="0038668E">
        <w:t xml:space="preserve"> </w:t>
      </w:r>
      <w:r w:rsidR="0038668E" w:rsidRPr="0038668E">
        <w:t xml:space="preserve">to carry out the data collection activities </w:t>
      </w:r>
      <w:r w:rsidR="0038668E" w:rsidRPr="004C32F9">
        <w:t>is $</w:t>
      </w:r>
      <w:r w:rsidR="00F406D6">
        <w:t>9,244.</w:t>
      </w:r>
      <w:r w:rsidR="00513ACB">
        <w:t>75</w:t>
      </w:r>
      <w:r w:rsidR="0038668E" w:rsidRPr="004C32F9">
        <w:t>.</w:t>
      </w:r>
      <w:r w:rsidR="0038668E" w:rsidRPr="0038668E">
        <w:t xml:space="preserve">  </w:t>
      </w:r>
      <w:r w:rsidRPr="00F40214">
        <w:t xml:space="preserve">Funding to the </w:t>
      </w:r>
      <w:r>
        <w:t>awardees</w:t>
      </w:r>
      <w:r w:rsidRPr="00F40214">
        <w:t xml:space="preserve"> is being provided through the Funding Opportunity Announcement</w:t>
      </w:r>
      <w:r>
        <w:t xml:space="preserve"> #</w:t>
      </w:r>
      <w:r w:rsidRPr="00F40214">
        <w:t xml:space="preserve"> CDC-RFA-OT13-1302</w:t>
      </w:r>
      <w:r w:rsidR="008E7977">
        <w:t xml:space="preserve"> to the March of Dimes Foundation.  </w:t>
      </w:r>
    </w:p>
    <w:p w14:paraId="0D053669" w14:textId="77777777" w:rsidR="0038668E" w:rsidRDefault="0038668E" w:rsidP="00E6566E">
      <w:pPr>
        <w:pStyle w:val="Caption"/>
        <w:keepNext/>
        <w:rPr>
          <w:sz w:val="24"/>
          <w:szCs w:val="24"/>
        </w:rPr>
      </w:pPr>
    </w:p>
    <w:p w14:paraId="1C05180A" w14:textId="77777777" w:rsidR="00E53653" w:rsidRPr="007376F4" w:rsidRDefault="00E53653" w:rsidP="00E6566E">
      <w:pPr>
        <w:pStyle w:val="Caption"/>
        <w:keepNext/>
      </w:pPr>
      <w:bookmarkStart w:id="25" w:name="_Toc475955416"/>
      <w:r w:rsidRPr="00E6566E">
        <w:rPr>
          <w:sz w:val="24"/>
          <w:szCs w:val="24"/>
        </w:rPr>
        <w:t xml:space="preserve">Exhibit </w:t>
      </w:r>
      <w:r w:rsidR="00C91C02">
        <w:rPr>
          <w:sz w:val="24"/>
          <w:szCs w:val="24"/>
        </w:rPr>
        <w:fldChar w:fldCharType="begin"/>
      </w:r>
      <w:r w:rsidR="00C91C02">
        <w:rPr>
          <w:sz w:val="24"/>
          <w:szCs w:val="24"/>
        </w:rPr>
        <w:instrText xml:space="preserve"> STYLEREF 1 \s </w:instrText>
      </w:r>
      <w:r w:rsidR="00C91C02">
        <w:rPr>
          <w:sz w:val="24"/>
          <w:szCs w:val="24"/>
        </w:rPr>
        <w:fldChar w:fldCharType="separate"/>
      </w:r>
      <w:r w:rsidR="00C91C02">
        <w:rPr>
          <w:noProof/>
          <w:sz w:val="24"/>
          <w:szCs w:val="24"/>
        </w:rPr>
        <w:t>14</w:t>
      </w:r>
      <w:r w:rsidR="00C91C02">
        <w:rPr>
          <w:sz w:val="24"/>
          <w:szCs w:val="24"/>
        </w:rPr>
        <w:fldChar w:fldCharType="end"/>
      </w:r>
      <w:r w:rsidR="00C91C02">
        <w:rPr>
          <w:sz w:val="24"/>
          <w:szCs w:val="24"/>
        </w:rPr>
        <w:t>.</w:t>
      </w:r>
      <w:r w:rsidR="00C91C02">
        <w:rPr>
          <w:sz w:val="24"/>
          <w:szCs w:val="24"/>
        </w:rPr>
        <w:fldChar w:fldCharType="begin"/>
      </w:r>
      <w:r w:rsidR="00C91C02">
        <w:rPr>
          <w:sz w:val="24"/>
          <w:szCs w:val="24"/>
        </w:rPr>
        <w:instrText xml:space="preserve"> SEQ Exhibit \* ARABIC \s 1 </w:instrText>
      </w:r>
      <w:r w:rsidR="00C91C02">
        <w:rPr>
          <w:sz w:val="24"/>
          <w:szCs w:val="24"/>
        </w:rPr>
        <w:fldChar w:fldCharType="separate"/>
      </w:r>
      <w:r w:rsidR="00C91C02">
        <w:rPr>
          <w:noProof/>
          <w:sz w:val="24"/>
          <w:szCs w:val="24"/>
        </w:rPr>
        <w:t>1</w:t>
      </w:r>
      <w:r w:rsidR="00C91C02">
        <w:rPr>
          <w:sz w:val="24"/>
          <w:szCs w:val="24"/>
        </w:rPr>
        <w:fldChar w:fldCharType="end"/>
      </w:r>
      <w:r w:rsidRPr="00E6566E">
        <w:rPr>
          <w:sz w:val="24"/>
          <w:szCs w:val="24"/>
        </w:rPr>
        <w:t>: Annualized Cost to the Government</w:t>
      </w:r>
      <w:bookmarkEnd w:id="25"/>
    </w:p>
    <w:p w14:paraId="0A77EC76" w14:textId="77777777" w:rsidR="00E53653" w:rsidRPr="00E53653" w:rsidRDefault="00E53653" w:rsidP="00E53653"/>
    <w:tbl>
      <w:tblPr>
        <w:tblW w:w="0" w:type="auto"/>
        <w:tblInd w:w="67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933"/>
        <w:gridCol w:w="4850"/>
        <w:gridCol w:w="1895"/>
      </w:tblGrid>
      <w:tr w:rsidR="00332F80" w:rsidRPr="00D47514" w14:paraId="1F41E23F" w14:textId="77777777" w:rsidTr="004629B2">
        <w:tc>
          <w:tcPr>
            <w:tcW w:w="1933" w:type="dxa"/>
          </w:tcPr>
          <w:p w14:paraId="35B72084" w14:textId="77777777" w:rsidR="00332F80" w:rsidRPr="00D47514"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D47514">
              <w:rPr>
                <w:b/>
                <w:bCs/>
              </w:rPr>
              <w:t>Expense Type</w:t>
            </w:r>
          </w:p>
        </w:tc>
        <w:tc>
          <w:tcPr>
            <w:tcW w:w="4850" w:type="dxa"/>
          </w:tcPr>
          <w:p w14:paraId="4D6743E4" w14:textId="77777777" w:rsidR="00332F80" w:rsidRPr="00D47514"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D47514">
              <w:rPr>
                <w:b/>
                <w:bCs/>
              </w:rPr>
              <w:t>Expense Explanation</w:t>
            </w:r>
          </w:p>
        </w:tc>
        <w:tc>
          <w:tcPr>
            <w:tcW w:w="1895" w:type="dxa"/>
          </w:tcPr>
          <w:p w14:paraId="0DA456CD" w14:textId="77777777" w:rsidR="00332F80" w:rsidRPr="00D47514" w:rsidRDefault="00332F80" w:rsidP="005B4518">
            <w:pPr>
              <w:tabs>
                <w:tab w:val="center" w:pos="4320"/>
                <w:tab w:val="right" w:pos="8640"/>
              </w:tabs>
              <w:spacing w:line="50" w:lineRule="exact"/>
            </w:pPr>
          </w:p>
          <w:p w14:paraId="74A2A932" w14:textId="77777777" w:rsidR="00332F80" w:rsidRPr="00D47514"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b/>
              </w:rPr>
            </w:pPr>
            <w:r w:rsidRPr="00D47514">
              <w:rPr>
                <w:b/>
                <w:bCs/>
              </w:rPr>
              <w:t>Annual Costs (dollars)</w:t>
            </w:r>
          </w:p>
        </w:tc>
      </w:tr>
      <w:tr w:rsidR="00332F80" w:rsidRPr="00D47514" w14:paraId="2EED21E8" w14:textId="77777777" w:rsidTr="004629B2">
        <w:tc>
          <w:tcPr>
            <w:tcW w:w="1933" w:type="dxa"/>
          </w:tcPr>
          <w:p w14:paraId="3D9140C3" w14:textId="77777777" w:rsidR="00332F80" w:rsidRPr="00D47514"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47514">
              <w:t>Direct Costs to the Federal Government</w:t>
            </w:r>
          </w:p>
        </w:tc>
        <w:tc>
          <w:tcPr>
            <w:tcW w:w="4850" w:type="dxa"/>
            <w:vAlign w:val="center"/>
          </w:tcPr>
          <w:p w14:paraId="086E4353" w14:textId="77777777" w:rsidR="00332F80" w:rsidRPr="00D47514" w:rsidRDefault="0038668E" w:rsidP="00846E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47514">
              <w:t>CDC</w:t>
            </w:r>
            <w:r w:rsidR="00332F80" w:rsidRPr="00D47514">
              <w:t xml:space="preserve"> </w:t>
            </w:r>
            <w:r w:rsidR="00337F57" w:rsidRPr="00D47514">
              <w:t xml:space="preserve">Co-Project Lead </w:t>
            </w:r>
            <w:r w:rsidR="00332F80" w:rsidRPr="00D47514">
              <w:t>(GS-14 0.20 FTE)</w:t>
            </w:r>
          </w:p>
        </w:tc>
        <w:tc>
          <w:tcPr>
            <w:tcW w:w="1895" w:type="dxa"/>
            <w:vAlign w:val="center"/>
          </w:tcPr>
          <w:p w14:paraId="09196966" w14:textId="77777777" w:rsidR="00332F80" w:rsidRPr="00D47514"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pPr>
            <w:r w:rsidRPr="00D47514">
              <w:t>$23,362</w:t>
            </w:r>
          </w:p>
        </w:tc>
      </w:tr>
      <w:tr w:rsidR="00332F80" w:rsidRPr="00D47514" w14:paraId="2E8E9B93" w14:textId="77777777" w:rsidTr="004629B2">
        <w:tc>
          <w:tcPr>
            <w:tcW w:w="1933" w:type="dxa"/>
          </w:tcPr>
          <w:p w14:paraId="5A3A8F6E" w14:textId="77777777" w:rsidR="00332F80" w:rsidRPr="00532EC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tc>
        <w:tc>
          <w:tcPr>
            <w:tcW w:w="4850" w:type="dxa"/>
            <w:vAlign w:val="center"/>
          </w:tcPr>
          <w:p w14:paraId="139D5A1D" w14:textId="77777777" w:rsidR="00332F80" w:rsidRPr="00532EC7" w:rsidRDefault="00332F80" w:rsidP="00846E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532EC7">
              <w:t>CDC</w:t>
            </w:r>
            <w:r w:rsidR="00846E9C" w:rsidRPr="00532EC7">
              <w:t xml:space="preserve"> </w:t>
            </w:r>
            <w:r w:rsidR="00337F57" w:rsidRPr="00532EC7">
              <w:t xml:space="preserve">Co-Project Lead </w:t>
            </w:r>
            <w:r w:rsidRPr="00532EC7">
              <w:t>(GS-1</w:t>
            </w:r>
            <w:r w:rsidR="00C1474B" w:rsidRPr="00532EC7">
              <w:t>3</w:t>
            </w:r>
            <w:r w:rsidR="00E2574F" w:rsidRPr="00532EC7">
              <w:t xml:space="preserve">, </w:t>
            </w:r>
            <w:r w:rsidRPr="00532EC7">
              <w:t>0.20 FTE)</w:t>
            </w:r>
          </w:p>
        </w:tc>
        <w:tc>
          <w:tcPr>
            <w:tcW w:w="1895" w:type="dxa"/>
            <w:vAlign w:val="center"/>
          </w:tcPr>
          <w:p w14:paraId="1696B446" w14:textId="77777777" w:rsidR="00332F80" w:rsidRPr="00532EC7" w:rsidRDefault="00332F80" w:rsidP="00C147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pPr>
            <w:r w:rsidRPr="00532EC7">
              <w:t>$</w:t>
            </w:r>
            <w:r w:rsidR="00C1474B" w:rsidRPr="00532EC7">
              <w:t>19,770</w:t>
            </w:r>
          </w:p>
        </w:tc>
      </w:tr>
      <w:tr w:rsidR="00332F80" w:rsidRPr="00D47514" w14:paraId="1F9017F2" w14:textId="77777777" w:rsidTr="004629B2">
        <w:tc>
          <w:tcPr>
            <w:tcW w:w="1933" w:type="dxa"/>
          </w:tcPr>
          <w:p w14:paraId="2FF32E72" w14:textId="77777777" w:rsidR="00332F80" w:rsidRPr="00D47514"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tc>
        <w:tc>
          <w:tcPr>
            <w:tcW w:w="4850" w:type="dxa"/>
            <w:vAlign w:val="center"/>
          </w:tcPr>
          <w:p w14:paraId="1F498F4D" w14:textId="77777777" w:rsidR="00332F80" w:rsidRPr="00D47514"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47514">
              <w:rPr>
                <w:b/>
              </w:rPr>
              <w:t xml:space="preserve">           Subtotal, Direct Costs</w:t>
            </w:r>
          </w:p>
        </w:tc>
        <w:tc>
          <w:tcPr>
            <w:tcW w:w="1895" w:type="dxa"/>
            <w:vAlign w:val="center"/>
          </w:tcPr>
          <w:p w14:paraId="640B462D" w14:textId="77777777" w:rsidR="00332F80" w:rsidRPr="00D47514" w:rsidRDefault="00332F80" w:rsidP="00D317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pPr>
            <w:r w:rsidRPr="00D47514">
              <w:rPr>
                <w:b/>
              </w:rPr>
              <w:t>$</w:t>
            </w:r>
            <w:r w:rsidR="00D31798" w:rsidRPr="00D47514">
              <w:rPr>
                <w:b/>
              </w:rPr>
              <w:t>43,132</w:t>
            </w:r>
          </w:p>
        </w:tc>
      </w:tr>
      <w:tr w:rsidR="00332F80" w:rsidRPr="00D47514" w14:paraId="5853CE14" w14:textId="77777777" w:rsidTr="004629B2">
        <w:tc>
          <w:tcPr>
            <w:tcW w:w="1933" w:type="dxa"/>
          </w:tcPr>
          <w:p w14:paraId="75F37275" w14:textId="77777777" w:rsidR="00332F80" w:rsidRPr="00D47514" w:rsidRDefault="00337F57" w:rsidP="004629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47514">
              <w:t xml:space="preserve">CoAg </w:t>
            </w:r>
            <w:r w:rsidR="00EE4F87" w:rsidRPr="00D47514">
              <w:t>Costs</w:t>
            </w:r>
            <w:r w:rsidR="004629B2" w:rsidRPr="00D47514">
              <w:t xml:space="preserve"> </w:t>
            </w:r>
          </w:p>
        </w:tc>
        <w:tc>
          <w:tcPr>
            <w:tcW w:w="4850" w:type="dxa"/>
            <w:vAlign w:val="center"/>
          </w:tcPr>
          <w:p w14:paraId="177AE0A7" w14:textId="77777777" w:rsidR="00332F80" w:rsidRPr="00D47514" w:rsidRDefault="008519CC" w:rsidP="00D317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D47514">
              <w:rPr>
                <w:b/>
              </w:rPr>
              <w:t xml:space="preserve">Annual </w:t>
            </w:r>
            <w:r w:rsidR="00337F57" w:rsidRPr="00D47514">
              <w:rPr>
                <w:b/>
              </w:rPr>
              <w:t>Cooperative Agreement (</w:t>
            </w:r>
            <w:r w:rsidR="00D31798" w:rsidRPr="00D47514">
              <w:t>MOD</w:t>
            </w:r>
            <w:r w:rsidRPr="00D47514">
              <w:rPr>
                <w:b/>
              </w:rPr>
              <w:t xml:space="preserve"> </w:t>
            </w:r>
            <w:r w:rsidR="00104E90" w:rsidRPr="00D47514">
              <w:rPr>
                <w:b/>
              </w:rPr>
              <w:t>#</w:t>
            </w:r>
            <w:r w:rsidR="00337F57" w:rsidRPr="00D47514">
              <w:t xml:space="preserve"> CDC-RFA-OT13-1302</w:t>
            </w:r>
            <w:r w:rsidR="00104E90" w:rsidRPr="00D47514">
              <w:rPr>
                <w:b/>
              </w:rPr>
              <w:t>)</w:t>
            </w:r>
            <w:r w:rsidR="00332F80" w:rsidRPr="00D47514">
              <w:rPr>
                <w:b/>
              </w:rPr>
              <w:t xml:space="preserve">               </w:t>
            </w:r>
          </w:p>
        </w:tc>
        <w:tc>
          <w:tcPr>
            <w:tcW w:w="1895" w:type="dxa"/>
            <w:vAlign w:val="center"/>
          </w:tcPr>
          <w:p w14:paraId="60091ABE" w14:textId="77777777" w:rsidR="00332F80" w:rsidRPr="00D47514" w:rsidRDefault="00332F80" w:rsidP="003866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pPr>
            <w:r w:rsidRPr="00D47514">
              <w:t>$</w:t>
            </w:r>
            <w:r w:rsidR="00337F57" w:rsidRPr="00D47514">
              <w:t>150,000</w:t>
            </w:r>
          </w:p>
        </w:tc>
      </w:tr>
      <w:tr w:rsidR="00332F80" w:rsidRPr="00D47514" w14:paraId="62546C82" w14:textId="77777777" w:rsidTr="004629B2">
        <w:tc>
          <w:tcPr>
            <w:tcW w:w="1933" w:type="dxa"/>
          </w:tcPr>
          <w:p w14:paraId="2215B40D" w14:textId="77777777" w:rsidR="00332F80" w:rsidRPr="00D47514"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tc>
        <w:tc>
          <w:tcPr>
            <w:tcW w:w="4850" w:type="dxa"/>
          </w:tcPr>
          <w:p w14:paraId="35A927F2" w14:textId="77777777" w:rsidR="00332F80" w:rsidRPr="00D47514"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D47514">
              <w:rPr>
                <w:b/>
              </w:rPr>
              <w:t xml:space="preserve">TOTAL COST TO THE GOVERNMENT </w:t>
            </w:r>
          </w:p>
        </w:tc>
        <w:tc>
          <w:tcPr>
            <w:tcW w:w="1895" w:type="dxa"/>
          </w:tcPr>
          <w:p w14:paraId="356E44DC" w14:textId="77777777" w:rsidR="00332F80" w:rsidRPr="00D47514" w:rsidRDefault="0038668E" w:rsidP="00D317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b/>
              </w:rPr>
            </w:pPr>
            <w:r w:rsidRPr="00D47514">
              <w:rPr>
                <w:b/>
              </w:rPr>
              <w:t>$</w:t>
            </w:r>
            <w:r w:rsidR="00D31798" w:rsidRPr="00D47514">
              <w:rPr>
                <w:b/>
              </w:rPr>
              <w:t>193,132</w:t>
            </w:r>
          </w:p>
        </w:tc>
      </w:tr>
    </w:tbl>
    <w:p w14:paraId="5BD3A718" w14:textId="5F512FAE" w:rsidR="00B12EA3" w:rsidRDefault="00B12EA3" w:rsidP="00E53653">
      <w:pPr>
        <w:pStyle w:val="Heading1"/>
      </w:pPr>
      <w:bookmarkStart w:id="26" w:name="_Toc507599912"/>
      <w:r w:rsidRPr="00B12EA3">
        <w:t>Explanation for Program Changes or Adjustments</w:t>
      </w:r>
      <w:bookmarkEnd w:id="26"/>
    </w:p>
    <w:p w14:paraId="61BE24D3" w14:textId="77777777" w:rsidR="00332F80" w:rsidRDefault="00332F80" w:rsidP="00F951D1"/>
    <w:p w14:paraId="56979C13" w14:textId="77777777" w:rsidR="005E6F8D" w:rsidRPr="00E90840" w:rsidRDefault="00332F80" w:rsidP="00E90840">
      <w:pPr>
        <w:autoSpaceDE w:val="0"/>
        <w:autoSpaceDN w:val="0"/>
        <w:adjustRightInd w:val="0"/>
        <w:contextualSpacing/>
        <w:jc w:val="both"/>
        <w:rPr>
          <w:bCs/>
        </w:rPr>
      </w:pPr>
      <w:r w:rsidRPr="00603813">
        <w:rPr>
          <w:bCs/>
        </w:rPr>
        <w:t xml:space="preserve">This is a new information collection request (ICR). </w:t>
      </w:r>
    </w:p>
    <w:p w14:paraId="114B748C" w14:textId="574F46BB" w:rsidR="00332F80" w:rsidRDefault="00B12EA3" w:rsidP="00026DB7">
      <w:pPr>
        <w:pStyle w:val="Heading1"/>
      </w:pPr>
      <w:bookmarkStart w:id="27" w:name="_Toc507599913"/>
      <w:r w:rsidRPr="00C46977">
        <w:t>Plans for Tabulation and Publication and Project Time Schedule</w:t>
      </w:r>
      <w:bookmarkEnd w:id="27"/>
    </w:p>
    <w:p w14:paraId="16C2EB10" w14:textId="77777777" w:rsidR="00104E90" w:rsidRDefault="00104E90" w:rsidP="00104E90"/>
    <w:p w14:paraId="4EC0943C" w14:textId="77777777" w:rsidR="00104E90" w:rsidRDefault="00104E90" w:rsidP="005F17E5">
      <w:pPr>
        <w:spacing w:line="360" w:lineRule="auto"/>
        <w:jc w:val="both"/>
      </w:pPr>
      <w:r w:rsidRPr="00603813">
        <w:t xml:space="preserve">Tabulation will include descriptive characteristics of respondents collected in the first part of the interview (e.g., city, </w:t>
      </w:r>
      <w:r>
        <w:t xml:space="preserve">age, </w:t>
      </w:r>
      <w:r w:rsidR="00E04AE1">
        <w:t>education</w:t>
      </w:r>
      <w:r>
        <w:t xml:space="preserve">, </w:t>
      </w:r>
      <w:r w:rsidR="00E04AE1">
        <w:t>employment status</w:t>
      </w:r>
      <w:r w:rsidRPr="00603813">
        <w:t xml:space="preserve">).  </w:t>
      </w:r>
      <w:r>
        <w:t xml:space="preserve">Data collection will occur between </w:t>
      </w:r>
      <w:r w:rsidR="00961EEC">
        <w:t>April</w:t>
      </w:r>
      <w:r w:rsidR="00E04AE1">
        <w:t xml:space="preserve"> </w:t>
      </w:r>
      <w:r w:rsidR="00901DC6">
        <w:t xml:space="preserve">to </w:t>
      </w:r>
      <w:r w:rsidR="001F5846">
        <w:t>May</w:t>
      </w:r>
      <w:r w:rsidR="00901DC6">
        <w:t xml:space="preserve"> </w:t>
      </w:r>
      <w:r w:rsidR="00D31798">
        <w:t>2018</w:t>
      </w:r>
      <w:r>
        <w:t xml:space="preserve">, analyses will be carried out in </w:t>
      </w:r>
      <w:r w:rsidR="001F5846">
        <w:t>June</w:t>
      </w:r>
      <w:r w:rsidR="008A4E7B">
        <w:t xml:space="preserve"> </w:t>
      </w:r>
      <w:r w:rsidR="00C43CAC">
        <w:t>– July</w:t>
      </w:r>
      <w:r w:rsidR="00D31798">
        <w:t xml:space="preserve"> 2018</w:t>
      </w:r>
      <w:r>
        <w:t xml:space="preserve">, and the final data set and report will be submitted in </w:t>
      </w:r>
      <w:r w:rsidR="00E04AE1">
        <w:t xml:space="preserve">August </w:t>
      </w:r>
      <w:r>
        <w:t>201</w:t>
      </w:r>
      <w:r w:rsidR="00D31798">
        <w:t>8</w:t>
      </w:r>
      <w:r>
        <w:t xml:space="preserve">. </w:t>
      </w:r>
      <w:r w:rsidRPr="00603813">
        <w:t xml:space="preserve">The project timeline is detailed in </w:t>
      </w:r>
      <w:r w:rsidRPr="00961EEC">
        <w:rPr>
          <w:b/>
        </w:rPr>
        <w:t>exhibit 16.1</w:t>
      </w:r>
      <w:r w:rsidRPr="00603813">
        <w:t>.</w:t>
      </w:r>
    </w:p>
    <w:p w14:paraId="4D03B051" w14:textId="77777777" w:rsidR="00104E90" w:rsidRPr="00104E90" w:rsidRDefault="00104E90" w:rsidP="005F17E5">
      <w:pPr>
        <w:spacing w:line="360" w:lineRule="auto"/>
      </w:pPr>
    </w:p>
    <w:p w14:paraId="218FEA32" w14:textId="77777777" w:rsidR="00E86C70" w:rsidRPr="007376F4" w:rsidRDefault="00E86C70" w:rsidP="00E6566E">
      <w:pPr>
        <w:pStyle w:val="Caption"/>
        <w:keepNext/>
      </w:pPr>
      <w:bookmarkStart w:id="28" w:name="_Toc475955417"/>
      <w:r w:rsidRPr="00E6566E">
        <w:rPr>
          <w:sz w:val="24"/>
          <w:szCs w:val="24"/>
        </w:rPr>
        <w:t xml:space="preserve">Exhibit </w:t>
      </w:r>
      <w:r w:rsidR="00C91C02">
        <w:rPr>
          <w:sz w:val="24"/>
          <w:szCs w:val="24"/>
        </w:rPr>
        <w:fldChar w:fldCharType="begin"/>
      </w:r>
      <w:r w:rsidR="00C91C02">
        <w:rPr>
          <w:sz w:val="24"/>
          <w:szCs w:val="24"/>
        </w:rPr>
        <w:instrText xml:space="preserve"> STYLEREF 1 \s </w:instrText>
      </w:r>
      <w:r w:rsidR="00C91C02">
        <w:rPr>
          <w:sz w:val="24"/>
          <w:szCs w:val="24"/>
        </w:rPr>
        <w:fldChar w:fldCharType="separate"/>
      </w:r>
      <w:r w:rsidR="00C91C02">
        <w:rPr>
          <w:noProof/>
          <w:sz w:val="24"/>
          <w:szCs w:val="24"/>
        </w:rPr>
        <w:t>16</w:t>
      </w:r>
      <w:r w:rsidR="00C91C02">
        <w:rPr>
          <w:sz w:val="24"/>
          <w:szCs w:val="24"/>
        </w:rPr>
        <w:fldChar w:fldCharType="end"/>
      </w:r>
      <w:r w:rsidR="00C91C02">
        <w:rPr>
          <w:sz w:val="24"/>
          <w:szCs w:val="24"/>
        </w:rPr>
        <w:t>.</w:t>
      </w:r>
      <w:r w:rsidR="00C91C02">
        <w:rPr>
          <w:sz w:val="24"/>
          <w:szCs w:val="24"/>
        </w:rPr>
        <w:fldChar w:fldCharType="begin"/>
      </w:r>
      <w:r w:rsidR="00C91C02">
        <w:rPr>
          <w:sz w:val="24"/>
          <w:szCs w:val="24"/>
        </w:rPr>
        <w:instrText xml:space="preserve"> SEQ Exhibit \* ARABIC \s 1 </w:instrText>
      </w:r>
      <w:r w:rsidR="00C91C02">
        <w:rPr>
          <w:sz w:val="24"/>
          <w:szCs w:val="24"/>
        </w:rPr>
        <w:fldChar w:fldCharType="separate"/>
      </w:r>
      <w:r w:rsidR="00C91C02">
        <w:rPr>
          <w:noProof/>
          <w:sz w:val="24"/>
          <w:szCs w:val="24"/>
        </w:rPr>
        <w:t>1</w:t>
      </w:r>
      <w:r w:rsidR="00C91C02">
        <w:rPr>
          <w:sz w:val="24"/>
          <w:szCs w:val="24"/>
        </w:rPr>
        <w:fldChar w:fldCharType="end"/>
      </w:r>
      <w:r w:rsidRPr="00E6566E">
        <w:rPr>
          <w:sz w:val="24"/>
          <w:szCs w:val="24"/>
        </w:rPr>
        <w:t>: Project Time Schedule</w:t>
      </w:r>
      <w:bookmarkEnd w:id="28"/>
    </w:p>
    <w:p w14:paraId="291840AE" w14:textId="77777777" w:rsidR="00E86C70" w:rsidRPr="00E86C70" w:rsidRDefault="00E86C70" w:rsidP="00E86C70"/>
    <w:tbl>
      <w:tblPr>
        <w:tblW w:w="0" w:type="auto"/>
        <w:jc w:val="center"/>
        <w:tblCellMar>
          <w:left w:w="0" w:type="dxa"/>
          <w:right w:w="0" w:type="dxa"/>
        </w:tblCellMar>
        <w:tblLook w:val="04A0" w:firstRow="1" w:lastRow="0" w:firstColumn="1" w:lastColumn="0" w:noHBand="0" w:noVBand="1"/>
      </w:tblPr>
      <w:tblGrid>
        <w:gridCol w:w="5200"/>
        <w:gridCol w:w="4060"/>
      </w:tblGrid>
      <w:tr w:rsidR="00332F80" w:rsidRPr="00E6566E" w14:paraId="21A9AD8E" w14:textId="77777777" w:rsidTr="004E1374">
        <w:trPr>
          <w:jc w:val="center"/>
        </w:trPr>
        <w:tc>
          <w:tcPr>
            <w:tcW w:w="52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27615C0" w14:textId="77777777" w:rsidR="00332F80" w:rsidRPr="00E6566E" w:rsidRDefault="00332F80" w:rsidP="005B4518">
            <w:pPr>
              <w:spacing w:before="100" w:beforeAutospacing="1" w:after="100" w:afterAutospacing="1"/>
            </w:pPr>
            <w:r w:rsidRPr="00E6566E">
              <w:t> </w:t>
            </w:r>
          </w:p>
          <w:p w14:paraId="272D259E" w14:textId="77777777" w:rsidR="00332F80" w:rsidRPr="00E6566E" w:rsidRDefault="00332F80" w:rsidP="005B4518">
            <w:pPr>
              <w:spacing w:before="100" w:beforeAutospacing="1" w:after="100" w:afterAutospacing="1"/>
            </w:pPr>
            <w:r w:rsidRPr="00E6566E">
              <w:rPr>
                <w:b/>
                <w:bCs/>
              </w:rPr>
              <w:t>Activity</w:t>
            </w:r>
          </w:p>
        </w:tc>
        <w:tc>
          <w:tcPr>
            <w:tcW w:w="40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A08E117" w14:textId="77777777" w:rsidR="00332F80" w:rsidRPr="00E6566E" w:rsidRDefault="00332F80" w:rsidP="005B4518">
            <w:pPr>
              <w:spacing w:before="100" w:beforeAutospacing="1" w:after="100" w:afterAutospacing="1"/>
              <w:jc w:val="center"/>
            </w:pPr>
            <w:r w:rsidRPr="00E6566E">
              <w:t> </w:t>
            </w:r>
          </w:p>
          <w:p w14:paraId="11AFD5CC" w14:textId="77777777" w:rsidR="00332F80" w:rsidRPr="00E6566E" w:rsidRDefault="00332F80" w:rsidP="005B4518">
            <w:pPr>
              <w:spacing w:before="100" w:beforeAutospacing="1" w:after="100" w:afterAutospacing="1"/>
              <w:jc w:val="center"/>
            </w:pPr>
            <w:r w:rsidRPr="00E6566E">
              <w:rPr>
                <w:b/>
                <w:bCs/>
              </w:rPr>
              <w:t>Time Schedule</w:t>
            </w:r>
          </w:p>
        </w:tc>
      </w:tr>
      <w:tr w:rsidR="00332F80" w:rsidRPr="00E6566E" w14:paraId="10FDCF64" w14:textId="77777777" w:rsidTr="004E1374">
        <w:trPr>
          <w:jc w:val="center"/>
        </w:trPr>
        <w:tc>
          <w:tcPr>
            <w:tcW w:w="52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73EE24" w14:textId="77777777" w:rsidR="00332F80" w:rsidRPr="005E6F8D" w:rsidRDefault="00332F80" w:rsidP="00244129">
            <w:pPr>
              <w:spacing w:before="100" w:beforeAutospacing="1" w:after="100" w:afterAutospacing="1"/>
            </w:pPr>
            <w:r w:rsidRPr="005E6F8D">
              <w:t>D</w:t>
            </w:r>
            <w:r w:rsidR="00347120" w:rsidRPr="005E6F8D">
              <w:t>evelop d</w:t>
            </w:r>
            <w:r w:rsidRPr="005E6F8D">
              <w:t>ata collection tools, sampling and data p</w:t>
            </w:r>
            <w:r w:rsidR="00C70483" w:rsidRPr="005E6F8D">
              <w:t>l</w:t>
            </w:r>
            <w:r w:rsidRPr="005E6F8D">
              <w:t>ans, study protocol</w:t>
            </w:r>
            <w:r w:rsidR="00C43CAC">
              <w:t>, IRB and PD approvals</w:t>
            </w:r>
            <w:r w:rsidRPr="005E6F8D">
              <w:t xml:space="preserve"> </w:t>
            </w:r>
          </w:p>
        </w:tc>
        <w:tc>
          <w:tcPr>
            <w:tcW w:w="406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838E7B" w14:textId="77777777" w:rsidR="00332F80" w:rsidRPr="005E6F8D" w:rsidRDefault="00D31798" w:rsidP="001F5846">
            <w:pPr>
              <w:spacing w:before="100" w:beforeAutospacing="1" w:after="100" w:afterAutospacing="1"/>
            </w:pPr>
            <w:r>
              <w:t>October 2017</w:t>
            </w:r>
            <w:r w:rsidR="00C43CAC">
              <w:t xml:space="preserve">- </w:t>
            </w:r>
            <w:r w:rsidR="001F5846">
              <w:t>Jan</w:t>
            </w:r>
            <w:r w:rsidR="00E04AE1">
              <w:t xml:space="preserve"> </w:t>
            </w:r>
            <w:r>
              <w:t>2018</w:t>
            </w:r>
          </w:p>
        </w:tc>
      </w:tr>
      <w:tr w:rsidR="006343C9" w:rsidRPr="00E6566E" w14:paraId="1735FB56" w14:textId="77777777" w:rsidTr="004E1374">
        <w:trPr>
          <w:jc w:val="center"/>
        </w:trPr>
        <w:tc>
          <w:tcPr>
            <w:tcW w:w="52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09E679" w14:textId="77777777" w:rsidR="006343C9" w:rsidRPr="005E6F8D" w:rsidRDefault="006343C9" w:rsidP="00244129">
            <w:pPr>
              <w:spacing w:before="100" w:beforeAutospacing="1" w:after="100" w:afterAutospacing="1"/>
            </w:pPr>
            <w:r w:rsidRPr="005E6F8D">
              <w:t>OMB Submission</w:t>
            </w:r>
          </w:p>
        </w:tc>
        <w:tc>
          <w:tcPr>
            <w:tcW w:w="4060" w:type="dxa"/>
            <w:tcBorders>
              <w:top w:val="nil"/>
              <w:left w:val="nil"/>
              <w:bottom w:val="single" w:sz="8" w:space="0" w:color="auto"/>
              <w:right w:val="single" w:sz="8" w:space="0" w:color="auto"/>
            </w:tcBorders>
            <w:tcMar>
              <w:top w:w="0" w:type="dxa"/>
              <w:left w:w="108" w:type="dxa"/>
              <w:bottom w:w="0" w:type="dxa"/>
              <w:right w:w="108" w:type="dxa"/>
            </w:tcMar>
            <w:vAlign w:val="center"/>
          </w:tcPr>
          <w:p w14:paraId="3ADBA42C" w14:textId="77777777" w:rsidR="006343C9" w:rsidRPr="005E6F8D" w:rsidRDefault="001F5846" w:rsidP="00244129">
            <w:pPr>
              <w:spacing w:before="100" w:beforeAutospacing="1" w:after="100" w:afterAutospacing="1"/>
            </w:pPr>
            <w:r>
              <w:t>Feb</w:t>
            </w:r>
            <w:r w:rsidR="00D31798">
              <w:t xml:space="preserve"> 2018</w:t>
            </w:r>
          </w:p>
        </w:tc>
      </w:tr>
      <w:tr w:rsidR="00332F80" w:rsidRPr="00E6566E" w14:paraId="61F55455" w14:textId="77777777" w:rsidTr="004E1374">
        <w:trPr>
          <w:jc w:val="center"/>
        </w:trPr>
        <w:tc>
          <w:tcPr>
            <w:tcW w:w="52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CF7D36F" w14:textId="77777777" w:rsidR="00332F80" w:rsidRPr="005E6F8D" w:rsidRDefault="00332F80" w:rsidP="00244129">
            <w:pPr>
              <w:spacing w:before="100" w:beforeAutospacing="1" w:after="100" w:afterAutospacing="1"/>
            </w:pPr>
            <w:r w:rsidRPr="005E6F8D">
              <w:t>Recruitment  </w:t>
            </w:r>
          </w:p>
        </w:tc>
        <w:tc>
          <w:tcPr>
            <w:tcW w:w="4060" w:type="dxa"/>
            <w:tcBorders>
              <w:top w:val="nil"/>
              <w:left w:val="nil"/>
              <w:bottom w:val="single" w:sz="8" w:space="0" w:color="auto"/>
              <w:right w:val="single" w:sz="8" w:space="0" w:color="auto"/>
            </w:tcBorders>
            <w:tcMar>
              <w:top w:w="0" w:type="dxa"/>
              <w:left w:w="108" w:type="dxa"/>
              <w:bottom w:w="0" w:type="dxa"/>
              <w:right w:w="108" w:type="dxa"/>
            </w:tcMar>
            <w:vAlign w:val="center"/>
          </w:tcPr>
          <w:p w14:paraId="1A76FDDA" w14:textId="77777777" w:rsidR="00332F80" w:rsidRPr="005E6F8D" w:rsidRDefault="00104E90" w:rsidP="00244129">
            <w:pPr>
              <w:spacing w:before="100" w:beforeAutospacing="1" w:after="100" w:afterAutospacing="1"/>
            </w:pPr>
            <w:r w:rsidRPr="005E6F8D">
              <w:t>After OMB Approval</w:t>
            </w:r>
          </w:p>
        </w:tc>
      </w:tr>
      <w:tr w:rsidR="00332F80" w:rsidRPr="00E6566E" w14:paraId="301AF43A" w14:textId="77777777" w:rsidTr="004E1374">
        <w:trPr>
          <w:jc w:val="center"/>
        </w:trPr>
        <w:tc>
          <w:tcPr>
            <w:tcW w:w="52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B12D4D" w14:textId="77777777" w:rsidR="00332F80" w:rsidRPr="005E6F8D" w:rsidRDefault="00332F80" w:rsidP="00244129">
            <w:pPr>
              <w:spacing w:before="100" w:beforeAutospacing="1" w:after="100" w:afterAutospacing="1"/>
            </w:pPr>
            <w:r w:rsidRPr="005E6F8D">
              <w:t>Data Collection  </w:t>
            </w:r>
          </w:p>
        </w:tc>
        <w:tc>
          <w:tcPr>
            <w:tcW w:w="4060" w:type="dxa"/>
            <w:tcBorders>
              <w:top w:val="nil"/>
              <w:left w:val="nil"/>
              <w:bottom w:val="single" w:sz="8" w:space="0" w:color="auto"/>
              <w:right w:val="single" w:sz="8" w:space="0" w:color="auto"/>
            </w:tcBorders>
            <w:tcMar>
              <w:top w:w="0" w:type="dxa"/>
              <w:left w:w="108" w:type="dxa"/>
              <w:bottom w:w="0" w:type="dxa"/>
              <w:right w:w="108" w:type="dxa"/>
            </w:tcMar>
            <w:vAlign w:val="center"/>
          </w:tcPr>
          <w:p w14:paraId="7723B671" w14:textId="77777777" w:rsidR="00332F80" w:rsidRPr="005E6F8D" w:rsidRDefault="00104E90" w:rsidP="001F5846">
            <w:pPr>
              <w:spacing w:before="100" w:beforeAutospacing="1" w:after="100" w:afterAutospacing="1"/>
            </w:pPr>
            <w:r w:rsidRPr="005E6F8D">
              <w:t>1-</w:t>
            </w:r>
            <w:r w:rsidR="00A54920">
              <w:t>3</w:t>
            </w:r>
            <w:r w:rsidRPr="005E6F8D">
              <w:t xml:space="preserve"> months after OMB Approval</w:t>
            </w:r>
          </w:p>
        </w:tc>
      </w:tr>
      <w:tr w:rsidR="00332F80" w:rsidRPr="00E6566E" w14:paraId="02580C0A" w14:textId="77777777" w:rsidTr="004E1374">
        <w:trPr>
          <w:jc w:val="center"/>
        </w:trPr>
        <w:tc>
          <w:tcPr>
            <w:tcW w:w="52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18338F" w14:textId="77777777" w:rsidR="00332F80" w:rsidRPr="005E6F8D" w:rsidRDefault="00332F80" w:rsidP="00244129">
            <w:pPr>
              <w:spacing w:before="100" w:beforeAutospacing="1" w:after="100" w:afterAutospacing="1"/>
            </w:pPr>
            <w:r w:rsidRPr="005E6F8D">
              <w:t>Data analysis finalized and report drafted</w:t>
            </w:r>
          </w:p>
        </w:tc>
        <w:tc>
          <w:tcPr>
            <w:tcW w:w="4060" w:type="dxa"/>
            <w:tcBorders>
              <w:top w:val="nil"/>
              <w:left w:val="nil"/>
              <w:bottom w:val="single" w:sz="8" w:space="0" w:color="auto"/>
              <w:right w:val="single" w:sz="8" w:space="0" w:color="auto"/>
            </w:tcBorders>
            <w:tcMar>
              <w:top w:w="0" w:type="dxa"/>
              <w:left w:w="108" w:type="dxa"/>
              <w:bottom w:w="0" w:type="dxa"/>
              <w:right w:w="108" w:type="dxa"/>
            </w:tcMar>
            <w:vAlign w:val="center"/>
          </w:tcPr>
          <w:p w14:paraId="5C7EAA4C" w14:textId="77777777" w:rsidR="00332F80" w:rsidRPr="005E6F8D" w:rsidRDefault="001F5846" w:rsidP="001F5846">
            <w:pPr>
              <w:spacing w:before="100" w:beforeAutospacing="1" w:after="100" w:afterAutospacing="1"/>
            </w:pPr>
            <w:r>
              <w:t>4</w:t>
            </w:r>
            <w:r w:rsidR="001D6DDB" w:rsidRPr="005E6F8D">
              <w:t>-</w:t>
            </w:r>
            <w:r>
              <w:t>6</w:t>
            </w:r>
            <w:r w:rsidR="00104E90" w:rsidRPr="005E6F8D">
              <w:t xml:space="preserve"> months after OMB Approval</w:t>
            </w:r>
          </w:p>
        </w:tc>
      </w:tr>
      <w:tr w:rsidR="00332F80" w:rsidRPr="00603813" w14:paraId="3B54C9E8" w14:textId="77777777" w:rsidTr="004E1374">
        <w:trPr>
          <w:jc w:val="center"/>
        </w:trPr>
        <w:tc>
          <w:tcPr>
            <w:tcW w:w="52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D29ABA" w14:textId="77777777" w:rsidR="00332F80" w:rsidRPr="005E6F8D" w:rsidRDefault="00332F80" w:rsidP="00244129">
            <w:pPr>
              <w:spacing w:before="100" w:beforeAutospacing="1" w:after="100" w:afterAutospacing="1"/>
            </w:pPr>
            <w:r w:rsidRPr="005E6F8D">
              <w:t>Final data set and final report submitted to CDC</w:t>
            </w:r>
          </w:p>
        </w:tc>
        <w:tc>
          <w:tcPr>
            <w:tcW w:w="4060" w:type="dxa"/>
            <w:tcBorders>
              <w:top w:val="nil"/>
              <w:left w:val="nil"/>
              <w:bottom w:val="single" w:sz="8" w:space="0" w:color="auto"/>
              <w:right w:val="single" w:sz="8" w:space="0" w:color="auto"/>
            </w:tcBorders>
            <w:tcMar>
              <w:top w:w="0" w:type="dxa"/>
              <w:left w:w="108" w:type="dxa"/>
              <w:bottom w:w="0" w:type="dxa"/>
              <w:right w:w="108" w:type="dxa"/>
            </w:tcMar>
            <w:vAlign w:val="center"/>
          </w:tcPr>
          <w:p w14:paraId="588682CD" w14:textId="77777777" w:rsidR="00332F80" w:rsidRPr="005E6F8D" w:rsidRDefault="001F5846" w:rsidP="00244129">
            <w:pPr>
              <w:spacing w:before="100" w:beforeAutospacing="1" w:after="100" w:afterAutospacing="1"/>
            </w:pPr>
            <w:r>
              <w:t>7</w:t>
            </w:r>
            <w:r w:rsidR="008A4E7B" w:rsidRPr="005E6F8D">
              <w:t xml:space="preserve"> months after OMB Approval </w:t>
            </w:r>
          </w:p>
        </w:tc>
      </w:tr>
    </w:tbl>
    <w:p w14:paraId="3ED292DC" w14:textId="77777777" w:rsidR="00041B9F" w:rsidRDefault="00041B9F" w:rsidP="00332F80">
      <w:pPr>
        <w:jc w:val="both"/>
        <w:rPr>
          <w:highlight w:val="yellow"/>
        </w:rPr>
      </w:pPr>
    </w:p>
    <w:p w14:paraId="2F58EA00" w14:textId="77777777" w:rsidR="00041B9F" w:rsidRPr="005E6F8D" w:rsidRDefault="00065F39" w:rsidP="005F17E5">
      <w:pPr>
        <w:spacing w:line="360" w:lineRule="auto"/>
        <w:jc w:val="both"/>
      </w:pPr>
      <w:r w:rsidRPr="00961EEC">
        <w:t>In compliance with the CDC policy on data management and access, we will develop a final, de-identified (names, other PII, and locations will be removed) qualitative database for this study along with the corresponding data documentation. This database will be made publicly available within 30 months of the end of data collection, if the final de-identified data are of sufficient quality and usefulness, and can be shown to result in generalizable value to science.   </w:t>
      </w:r>
    </w:p>
    <w:p w14:paraId="0115C0F2" w14:textId="6A07603E" w:rsidR="00332F80" w:rsidRDefault="00B12EA3" w:rsidP="00AE1706">
      <w:pPr>
        <w:pStyle w:val="Heading1"/>
        <w:spacing w:line="360" w:lineRule="auto"/>
      </w:pPr>
      <w:bookmarkStart w:id="29" w:name="_Toc507599914"/>
      <w:r w:rsidRPr="00B12EA3">
        <w:t>Reason(s) Display of OMB Expiration Date is Inappropriate</w:t>
      </w:r>
      <w:bookmarkEnd w:id="29"/>
    </w:p>
    <w:p w14:paraId="3A97A735" w14:textId="77777777" w:rsidR="00332F80" w:rsidRPr="00F951D1" w:rsidRDefault="00332F80" w:rsidP="00AE1706">
      <w:pPr>
        <w:spacing w:line="360" w:lineRule="auto"/>
      </w:pPr>
      <w:r w:rsidRPr="00603813">
        <w:t xml:space="preserve">We do not seek approval to eliminate the expiration date. </w:t>
      </w:r>
    </w:p>
    <w:p w14:paraId="66F664EF" w14:textId="775D9ECC" w:rsidR="00332F80" w:rsidRDefault="00B12EA3" w:rsidP="00AE1706">
      <w:pPr>
        <w:pStyle w:val="Heading1"/>
        <w:spacing w:line="360" w:lineRule="auto"/>
      </w:pPr>
      <w:bookmarkStart w:id="30" w:name="_Toc507599915"/>
      <w:r w:rsidRPr="00B12EA3">
        <w:t>E</w:t>
      </w:r>
      <w:r w:rsidRPr="00E53653">
        <w:rPr>
          <w:rStyle w:val="Heading1Char"/>
        </w:rPr>
        <w:t>x</w:t>
      </w:r>
      <w:r w:rsidRPr="00B12EA3">
        <w:t>ceptions to Certification for Paperwork Reduction Act Submissions</w:t>
      </w:r>
      <w:bookmarkEnd w:id="30"/>
    </w:p>
    <w:p w14:paraId="158B1179" w14:textId="77777777" w:rsidR="006869D4" w:rsidRDefault="00332F80" w:rsidP="00AE1706">
      <w:pPr>
        <w:spacing w:line="360" w:lineRule="auto"/>
      </w:pPr>
      <w:r w:rsidRPr="00332F80">
        <w:t>There are no exemptions to the certification.</w:t>
      </w:r>
    </w:p>
    <w:p w14:paraId="132A10F9" w14:textId="77777777" w:rsidR="001D6DDB" w:rsidRDefault="00CC6AB1" w:rsidP="00AE1706">
      <w:pPr>
        <w:spacing w:after="200" w:line="360" w:lineRule="auto"/>
      </w:pPr>
      <w:r>
        <w:br w:type="page"/>
      </w:r>
    </w:p>
    <w:p w14:paraId="4FD9D4E8" w14:textId="77777777" w:rsidR="000E619E" w:rsidRDefault="000E619E" w:rsidP="000E619E">
      <w:pPr>
        <w:pStyle w:val="Heading1"/>
        <w:numPr>
          <w:ilvl w:val="0"/>
          <w:numId w:val="0"/>
        </w:numPr>
      </w:pPr>
      <w:bookmarkStart w:id="31" w:name="_Toc448296092"/>
      <w:bookmarkStart w:id="32" w:name="_Toc507599916"/>
      <w:r>
        <w:t>References:</w:t>
      </w:r>
      <w:bookmarkEnd w:id="31"/>
      <w:bookmarkEnd w:id="32"/>
    </w:p>
    <w:p w14:paraId="72C9A7D0" w14:textId="77777777" w:rsidR="00826F55" w:rsidRPr="00826F55" w:rsidRDefault="00826F55" w:rsidP="00826F55"/>
    <w:p w14:paraId="3D37C71B" w14:textId="77777777" w:rsidR="0010515C" w:rsidRPr="00262AF1" w:rsidRDefault="0010515C" w:rsidP="0010515C">
      <w:pPr>
        <w:pStyle w:val="ListParagraph"/>
        <w:numPr>
          <w:ilvl w:val="0"/>
          <w:numId w:val="27"/>
        </w:numPr>
        <w:spacing w:after="0" w:line="240" w:lineRule="auto"/>
        <w:rPr>
          <w:rFonts w:ascii="Times New Roman" w:hAnsi="Times New Roman"/>
          <w:sz w:val="24"/>
          <w:szCs w:val="20"/>
        </w:rPr>
      </w:pPr>
      <w:r w:rsidRPr="00262AF1">
        <w:rPr>
          <w:rFonts w:ascii="Times New Roman" w:hAnsi="Times New Roman"/>
          <w:sz w:val="24"/>
          <w:szCs w:val="20"/>
        </w:rPr>
        <w:t>Bowen V, Su J, Torrone E, Kidd S, Weinstock H. Increase in incidence of congenital syphilis - United States, 2012-2014. MMWR Morb Mortal Wkly Rep. 2015 Nov 13;64(44):1241-5. doi: 10.15585/mmwr.mm6444a3.</w:t>
      </w:r>
    </w:p>
    <w:p w14:paraId="1FDE2A0E" w14:textId="77777777" w:rsidR="0010515C" w:rsidRPr="00262AF1" w:rsidRDefault="0010515C" w:rsidP="0010515C">
      <w:pPr>
        <w:pStyle w:val="ListParagraph"/>
        <w:numPr>
          <w:ilvl w:val="0"/>
          <w:numId w:val="27"/>
        </w:numPr>
        <w:spacing w:after="0" w:line="240" w:lineRule="auto"/>
        <w:rPr>
          <w:rFonts w:ascii="Times New Roman" w:hAnsi="Times New Roman"/>
          <w:sz w:val="24"/>
          <w:szCs w:val="20"/>
        </w:rPr>
      </w:pPr>
      <w:r w:rsidRPr="00262AF1">
        <w:rPr>
          <w:rFonts w:ascii="Times New Roman" w:hAnsi="Times New Roman"/>
          <w:sz w:val="24"/>
          <w:szCs w:val="20"/>
        </w:rPr>
        <w:t xml:space="preserve">Centers for Disease Control and Prevention (CDC). The 2006 National Plan to Eliminate Syphilis from the United States - Executive Summary. 2007. Accessed from: </w:t>
      </w:r>
      <w:hyperlink r:id="rId14" w:history="1">
        <w:r w:rsidRPr="00262AF1">
          <w:rPr>
            <w:rFonts w:ascii="Times New Roman" w:hAnsi="Times New Roman"/>
            <w:sz w:val="24"/>
            <w:szCs w:val="20"/>
          </w:rPr>
          <w:t>https://www.cdc.gov/stopsyphilis/SEEexec2006.htm</w:t>
        </w:r>
      </w:hyperlink>
      <w:r w:rsidRPr="00262AF1">
        <w:rPr>
          <w:rFonts w:ascii="Times New Roman" w:hAnsi="Times New Roman"/>
          <w:sz w:val="24"/>
          <w:szCs w:val="20"/>
        </w:rPr>
        <w:t xml:space="preserve"> </w:t>
      </w:r>
    </w:p>
    <w:p w14:paraId="29002D5C" w14:textId="77777777" w:rsidR="0010515C" w:rsidRPr="00262AF1" w:rsidRDefault="0010515C" w:rsidP="0010515C">
      <w:pPr>
        <w:pStyle w:val="ListParagraph"/>
        <w:numPr>
          <w:ilvl w:val="0"/>
          <w:numId w:val="27"/>
        </w:numPr>
        <w:spacing w:after="0" w:line="240" w:lineRule="auto"/>
        <w:rPr>
          <w:rFonts w:ascii="Times New Roman" w:hAnsi="Times New Roman"/>
          <w:sz w:val="24"/>
          <w:szCs w:val="20"/>
        </w:rPr>
      </w:pPr>
      <w:r w:rsidRPr="00262AF1">
        <w:rPr>
          <w:rFonts w:ascii="Times New Roman" w:hAnsi="Times New Roman"/>
          <w:sz w:val="24"/>
          <w:szCs w:val="20"/>
        </w:rPr>
        <w:t>World Health Organization. The Global elimination of congenital syphilis: rationale and strategy for action. 2007. WHO Press. ISBN 978 92 4 159585 8.</w:t>
      </w:r>
    </w:p>
    <w:p w14:paraId="06D8E6D6" w14:textId="77777777" w:rsidR="0010515C" w:rsidRPr="00262AF1" w:rsidRDefault="0010515C" w:rsidP="0010515C">
      <w:pPr>
        <w:pStyle w:val="ListParagraph"/>
        <w:numPr>
          <w:ilvl w:val="0"/>
          <w:numId w:val="27"/>
        </w:numPr>
        <w:spacing w:after="0" w:line="240" w:lineRule="auto"/>
        <w:rPr>
          <w:rFonts w:ascii="Times New Roman" w:hAnsi="Times New Roman"/>
          <w:sz w:val="24"/>
          <w:szCs w:val="20"/>
        </w:rPr>
      </w:pPr>
      <w:r w:rsidRPr="00262AF1">
        <w:rPr>
          <w:rFonts w:ascii="Times New Roman" w:hAnsi="Times New Roman"/>
          <w:sz w:val="24"/>
          <w:szCs w:val="20"/>
        </w:rPr>
        <w:t>Workowski KA, Bolan GA. Sexually transmitted diseases treatment guidelines, 2015. MMWR Recomm Rep 2015; 64 (No. RR-3).</w:t>
      </w:r>
    </w:p>
    <w:p w14:paraId="4A1C4D00" w14:textId="77777777" w:rsidR="0010515C" w:rsidRPr="00262AF1" w:rsidRDefault="0010515C" w:rsidP="0010515C">
      <w:pPr>
        <w:pStyle w:val="ListParagraph"/>
        <w:numPr>
          <w:ilvl w:val="0"/>
          <w:numId w:val="27"/>
        </w:numPr>
        <w:spacing w:after="0" w:line="240" w:lineRule="auto"/>
        <w:rPr>
          <w:rFonts w:ascii="Times New Roman" w:hAnsi="Times New Roman"/>
          <w:sz w:val="24"/>
          <w:szCs w:val="20"/>
        </w:rPr>
      </w:pPr>
      <w:r w:rsidRPr="00262AF1">
        <w:rPr>
          <w:rFonts w:ascii="Times New Roman" w:hAnsi="Times New Roman"/>
          <w:sz w:val="24"/>
          <w:szCs w:val="20"/>
        </w:rPr>
        <w:t>World Health Organization. Investment case for eliminating mother-to-child transmission of syphilis: promoting better maternal and child health and stronger health systems. 2012. WHO Press. ISBN 978 92 4 150434 8</w:t>
      </w:r>
    </w:p>
    <w:p w14:paraId="3AC2C7C0" w14:textId="77777777" w:rsidR="0010515C" w:rsidRPr="00262AF1" w:rsidRDefault="0010515C" w:rsidP="0010515C">
      <w:pPr>
        <w:pStyle w:val="ListParagraph"/>
        <w:numPr>
          <w:ilvl w:val="0"/>
          <w:numId w:val="27"/>
        </w:numPr>
        <w:spacing w:after="0" w:line="240" w:lineRule="auto"/>
        <w:rPr>
          <w:rFonts w:ascii="Times New Roman" w:hAnsi="Times New Roman"/>
          <w:sz w:val="24"/>
          <w:szCs w:val="20"/>
        </w:rPr>
      </w:pPr>
      <w:r w:rsidRPr="00262AF1">
        <w:rPr>
          <w:rFonts w:ascii="Times New Roman" w:hAnsi="Times New Roman"/>
          <w:sz w:val="24"/>
          <w:szCs w:val="20"/>
        </w:rPr>
        <w:t xml:space="preserve">Morbidity and Mortality Weekly Report (MMWR). Dear Colleague Letter - Congenital Syphilis. November 12, 2015. Accessed from: </w:t>
      </w:r>
      <w:hyperlink r:id="rId15" w:history="1">
        <w:r w:rsidRPr="00262AF1">
          <w:rPr>
            <w:rFonts w:ascii="Times New Roman" w:hAnsi="Times New Roman"/>
            <w:sz w:val="24"/>
            <w:szCs w:val="20"/>
          </w:rPr>
          <w:t>https://www.cdc.gov/std/dstdp/dcl-csmmwr-nov-12-2015.pdf</w:t>
        </w:r>
      </w:hyperlink>
      <w:r w:rsidRPr="00262AF1">
        <w:rPr>
          <w:rFonts w:ascii="Times New Roman" w:hAnsi="Times New Roman"/>
          <w:sz w:val="24"/>
          <w:szCs w:val="20"/>
        </w:rPr>
        <w:t xml:space="preserve"> </w:t>
      </w:r>
    </w:p>
    <w:p w14:paraId="5D75E6EB" w14:textId="77777777" w:rsidR="0010515C" w:rsidRPr="00262AF1" w:rsidRDefault="0010515C" w:rsidP="0010515C">
      <w:pPr>
        <w:pStyle w:val="ListParagraph"/>
        <w:numPr>
          <w:ilvl w:val="0"/>
          <w:numId w:val="27"/>
        </w:numPr>
        <w:spacing w:after="0" w:line="240" w:lineRule="auto"/>
        <w:rPr>
          <w:rFonts w:ascii="Times New Roman" w:hAnsi="Times New Roman"/>
          <w:sz w:val="24"/>
          <w:szCs w:val="20"/>
        </w:rPr>
      </w:pPr>
      <w:r w:rsidRPr="00262AF1">
        <w:rPr>
          <w:rFonts w:ascii="Times New Roman" w:hAnsi="Times New Roman"/>
          <w:sz w:val="24"/>
          <w:szCs w:val="20"/>
        </w:rPr>
        <w:t>NVivo qualitative data analysis software; QSR International Pty Ltd. Version 10, 2012.</w:t>
      </w:r>
    </w:p>
    <w:p w14:paraId="0F289ADE" w14:textId="77777777" w:rsidR="0010515C" w:rsidRPr="00262AF1" w:rsidRDefault="0010515C" w:rsidP="0010515C">
      <w:pPr>
        <w:pStyle w:val="ListParagraph"/>
        <w:numPr>
          <w:ilvl w:val="0"/>
          <w:numId w:val="27"/>
        </w:numPr>
        <w:spacing w:after="0" w:line="240" w:lineRule="auto"/>
        <w:rPr>
          <w:rFonts w:ascii="Times New Roman" w:hAnsi="Times New Roman"/>
          <w:sz w:val="24"/>
          <w:szCs w:val="20"/>
        </w:rPr>
      </w:pPr>
      <w:r w:rsidRPr="00262AF1">
        <w:rPr>
          <w:rFonts w:ascii="Times New Roman" w:hAnsi="Times New Roman"/>
          <w:sz w:val="24"/>
          <w:szCs w:val="20"/>
        </w:rPr>
        <w:t xml:space="preserve">Benjamin Crabtree &amp; William Miller (Eds.) (1999). Doing Qualitative Research (2nd edition). London: Sage, 406 pages, ISBN 0-7619-1497-8. </w:t>
      </w:r>
    </w:p>
    <w:p w14:paraId="23C9F3CB" w14:textId="77777777" w:rsidR="0010515C" w:rsidRPr="00262AF1" w:rsidRDefault="0010515C" w:rsidP="0010515C">
      <w:pPr>
        <w:pStyle w:val="ListParagraph"/>
        <w:numPr>
          <w:ilvl w:val="0"/>
          <w:numId w:val="27"/>
        </w:numPr>
        <w:spacing w:after="0" w:line="240" w:lineRule="auto"/>
        <w:rPr>
          <w:rFonts w:ascii="Times New Roman" w:hAnsi="Times New Roman"/>
          <w:sz w:val="24"/>
          <w:szCs w:val="20"/>
        </w:rPr>
      </w:pPr>
      <w:r w:rsidRPr="00262AF1">
        <w:rPr>
          <w:rFonts w:ascii="Times New Roman" w:hAnsi="Times New Roman"/>
          <w:sz w:val="24"/>
          <w:szCs w:val="20"/>
        </w:rPr>
        <w:t xml:space="preserve">Office of Research on Women’s Health, NIH. Enrolling Pregnant Women: Issues in Clinical Research. Accessed from: </w:t>
      </w:r>
      <w:hyperlink r:id="rId16" w:history="1">
        <w:r w:rsidRPr="00262AF1">
          <w:rPr>
            <w:rFonts w:ascii="Times New Roman" w:hAnsi="Times New Roman"/>
            <w:sz w:val="24"/>
            <w:szCs w:val="20"/>
          </w:rPr>
          <w:t>https://orwh.od.nih.gov/resources/pdf/ORWH-EPW-Report-2010.pdf</w:t>
        </w:r>
      </w:hyperlink>
    </w:p>
    <w:p w14:paraId="159A6E9E" w14:textId="77777777" w:rsidR="006C655A" w:rsidRDefault="006C655A" w:rsidP="00E04AE1">
      <w:pPr>
        <w:tabs>
          <w:tab w:val="left" w:pos="2204"/>
        </w:tabs>
      </w:pPr>
    </w:p>
    <w:p w14:paraId="60925BE5" w14:textId="77777777" w:rsidR="00AE1706" w:rsidRPr="006C655A" w:rsidRDefault="00AE1706" w:rsidP="00E04AE1">
      <w:pPr>
        <w:tabs>
          <w:tab w:val="left" w:pos="2204"/>
        </w:tabs>
      </w:pPr>
    </w:p>
    <w:sectPr w:rsidR="00AE1706" w:rsidRPr="006C655A" w:rsidSect="00CC6AB1">
      <w:footerReference w:type="default" r:id="rId17"/>
      <w:endnotePr>
        <w:numFmt w:val="decimal"/>
      </w:endnotePr>
      <w:type w:val="continuous"/>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7FF490" w14:textId="77777777" w:rsidR="008511A2" w:rsidRDefault="008511A2" w:rsidP="008B5D54">
      <w:r>
        <w:separator/>
      </w:r>
    </w:p>
  </w:endnote>
  <w:endnote w:type="continuationSeparator" w:id="0">
    <w:p w14:paraId="258B7C6F" w14:textId="77777777" w:rsidR="008511A2" w:rsidRDefault="008511A2"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63621567"/>
      <w:docPartObj>
        <w:docPartGallery w:val="Page Numbers (Bottom of Page)"/>
        <w:docPartUnique/>
      </w:docPartObj>
    </w:sdtPr>
    <w:sdtEndPr>
      <w:rPr>
        <w:noProof/>
      </w:rPr>
    </w:sdtEndPr>
    <w:sdtContent>
      <w:p w14:paraId="50C24932" w14:textId="4329DE85" w:rsidR="00290D7B" w:rsidRDefault="00290D7B">
        <w:pPr>
          <w:pStyle w:val="Footer"/>
          <w:jc w:val="center"/>
        </w:pPr>
        <w:r>
          <w:fldChar w:fldCharType="begin"/>
        </w:r>
        <w:r>
          <w:instrText xml:space="preserve"> PAGE   \* MERGEFORMAT </w:instrText>
        </w:r>
        <w:r>
          <w:fldChar w:fldCharType="separate"/>
        </w:r>
        <w:r w:rsidR="006E2A09">
          <w:rPr>
            <w:noProof/>
          </w:rPr>
          <w:t>1</w:t>
        </w:r>
        <w:r>
          <w:rPr>
            <w:noProof/>
          </w:rPr>
          <w:fldChar w:fldCharType="end"/>
        </w:r>
      </w:p>
    </w:sdtContent>
  </w:sdt>
  <w:p w14:paraId="487EE70B" w14:textId="77777777" w:rsidR="00290D7B" w:rsidRDefault="00290D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260B57" w14:textId="77777777" w:rsidR="008511A2" w:rsidRDefault="008511A2" w:rsidP="008B5D54">
      <w:r>
        <w:separator/>
      </w:r>
    </w:p>
  </w:footnote>
  <w:footnote w:type="continuationSeparator" w:id="0">
    <w:p w14:paraId="6223ED5F" w14:textId="77777777" w:rsidR="008511A2" w:rsidRDefault="008511A2" w:rsidP="008B5D5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701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2ED726C"/>
    <w:multiLevelType w:val="hybridMultilevel"/>
    <w:tmpl w:val="389AB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A203EE"/>
    <w:multiLevelType w:val="hybridMultilevel"/>
    <w:tmpl w:val="C3400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6F0B8A"/>
    <w:multiLevelType w:val="hybridMultilevel"/>
    <w:tmpl w:val="A41C3B6E"/>
    <w:lvl w:ilvl="0" w:tplc="F26009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445DBA"/>
    <w:multiLevelType w:val="hybridMultilevel"/>
    <w:tmpl w:val="D97AA6E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4CE4E25"/>
    <w:multiLevelType w:val="hybridMultilevel"/>
    <w:tmpl w:val="2AA2E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E964D9"/>
    <w:multiLevelType w:val="hybridMultilevel"/>
    <w:tmpl w:val="5596E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5B3D01"/>
    <w:multiLevelType w:val="hybridMultilevel"/>
    <w:tmpl w:val="56BA7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BB85A5B"/>
    <w:multiLevelType w:val="hybridMultilevel"/>
    <w:tmpl w:val="ED6AB956"/>
    <w:lvl w:ilvl="0" w:tplc="9ECED2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BDD0B65"/>
    <w:multiLevelType w:val="hybridMultilevel"/>
    <w:tmpl w:val="FF4485BA"/>
    <w:lvl w:ilvl="0" w:tplc="56E0602C">
      <w:start w:val="1"/>
      <w:numFmt w:val="bullet"/>
      <w:lvlText w:val=""/>
      <w:lvlJc w:val="left"/>
      <w:pPr>
        <w:ind w:left="720" w:hanging="360"/>
      </w:pPr>
      <w:rPr>
        <w:rFonts w:ascii="Wingdings" w:hAnsi="Wingdings"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2C6A12F6"/>
    <w:multiLevelType w:val="hybridMultilevel"/>
    <w:tmpl w:val="13723D00"/>
    <w:lvl w:ilvl="0" w:tplc="F26009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D490B10"/>
    <w:multiLevelType w:val="hybridMultilevel"/>
    <w:tmpl w:val="23B89A6E"/>
    <w:lvl w:ilvl="0" w:tplc="F2600912">
      <w:start w:val="1"/>
      <w:numFmt w:val="bullet"/>
      <w:lvlText w:val=""/>
      <w:lvlJc w:val="left"/>
      <w:pPr>
        <w:ind w:left="720" w:hanging="360"/>
      </w:pPr>
      <w:rPr>
        <w:rFonts w:ascii="Symbol" w:hAnsi="Symbol" w:hint="default"/>
        <w:b w:val="0"/>
        <w:bCs w:val="0"/>
        <w:i w:val="0"/>
        <w:iCs w:val="0"/>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7763B6"/>
    <w:multiLevelType w:val="hybridMultilevel"/>
    <w:tmpl w:val="B9104F8C"/>
    <w:lvl w:ilvl="0" w:tplc="24845A3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nsid w:val="3344622A"/>
    <w:multiLevelType w:val="multilevel"/>
    <w:tmpl w:val="09125016"/>
    <w:numStyleLink w:val="Style1"/>
  </w:abstractNum>
  <w:abstractNum w:abstractNumId="14">
    <w:nsid w:val="35703BAE"/>
    <w:multiLevelType w:val="multilevel"/>
    <w:tmpl w:val="09125016"/>
    <w:styleLink w:val="Style1"/>
    <w:lvl w:ilvl="0">
      <w:start w:val="1"/>
      <w:numFmt w:val="decimal"/>
      <w:lvlText w:val="%1."/>
      <w:lvlJc w:val="left"/>
      <w:pPr>
        <w:ind w:left="432" w:hanging="432"/>
      </w:pPr>
      <w:rPr>
        <w:rFonts w:hint="default"/>
      </w:rPr>
    </w:lvl>
    <w:lvl w:ilvl="1">
      <w:start w:val="1"/>
      <w:numFmt w:val="decimal"/>
      <w:lvlText w:val="%1A."/>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nsid w:val="39C90D56"/>
    <w:multiLevelType w:val="hybridMultilevel"/>
    <w:tmpl w:val="389AB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73B70C9"/>
    <w:multiLevelType w:val="hybridMultilevel"/>
    <w:tmpl w:val="DB0C15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7541CEA"/>
    <w:multiLevelType w:val="hybridMultilevel"/>
    <w:tmpl w:val="F6301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7D877C8"/>
    <w:multiLevelType w:val="hybridMultilevel"/>
    <w:tmpl w:val="09C2C6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BB64139"/>
    <w:multiLevelType w:val="hybridMultilevel"/>
    <w:tmpl w:val="29807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EDE5C3C"/>
    <w:multiLevelType w:val="hybridMultilevel"/>
    <w:tmpl w:val="5E880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1F86010"/>
    <w:multiLevelType w:val="hybridMultilevel"/>
    <w:tmpl w:val="5D805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62A59E7"/>
    <w:multiLevelType w:val="hybridMultilevel"/>
    <w:tmpl w:val="6C3CB4F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3">
    <w:nsid w:val="610D0273"/>
    <w:multiLevelType w:val="hybridMultilevel"/>
    <w:tmpl w:val="43103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20E7A15"/>
    <w:multiLevelType w:val="hybridMultilevel"/>
    <w:tmpl w:val="A22E7024"/>
    <w:lvl w:ilvl="0" w:tplc="855CB3FE">
      <w:numFmt w:val="bullet"/>
      <w:lvlText w:val="•"/>
      <w:lvlJc w:val="left"/>
      <w:pPr>
        <w:ind w:left="360" w:hanging="360"/>
      </w:pPr>
      <w:rPr>
        <w:rFonts w:ascii="Times New Roman" w:hAnsi="Times New Roman" w:cs="Times New Roman" w:hint="default"/>
        <w:color w:val="auto"/>
        <w:sz w:val="22"/>
        <w:szCs w:val="22"/>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62F344E2"/>
    <w:multiLevelType w:val="hybridMultilevel"/>
    <w:tmpl w:val="8E3C3B1A"/>
    <w:lvl w:ilvl="0" w:tplc="855CB3FE">
      <w:numFmt w:val="bullet"/>
      <w:lvlText w:val="•"/>
      <w:lvlJc w:val="left"/>
      <w:pPr>
        <w:ind w:left="360" w:hanging="360"/>
      </w:pPr>
      <w:rPr>
        <w:rFonts w:ascii="Times New Roman" w:hAnsi="Times New Roman" w:cs="Times New Roman"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417095C"/>
    <w:multiLevelType w:val="hybridMultilevel"/>
    <w:tmpl w:val="79E84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5511365"/>
    <w:multiLevelType w:val="hybridMultilevel"/>
    <w:tmpl w:val="6EBEFB40"/>
    <w:lvl w:ilvl="0" w:tplc="F2600912">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7F57E54"/>
    <w:multiLevelType w:val="hybridMultilevel"/>
    <w:tmpl w:val="6944D7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ED06F80"/>
    <w:multiLevelType w:val="hybridMultilevel"/>
    <w:tmpl w:val="847AE5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714C47F1"/>
    <w:multiLevelType w:val="hybridMultilevel"/>
    <w:tmpl w:val="69A0B25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1">
    <w:nsid w:val="78BA4F99"/>
    <w:multiLevelType w:val="hybridMultilevel"/>
    <w:tmpl w:val="175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94050DE"/>
    <w:multiLevelType w:val="hybridMultilevel"/>
    <w:tmpl w:val="274A8F5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E1E10EB"/>
    <w:multiLevelType w:val="multilevel"/>
    <w:tmpl w:val="F5F0AB58"/>
    <w:lvl w:ilvl="0">
      <w:start w:val="1"/>
      <w:numFmt w:val="decimal"/>
      <w:pStyle w:val="Heading1"/>
      <w:lvlText w:val="%1."/>
      <w:lvlJc w:val="left"/>
      <w:pPr>
        <w:ind w:left="522" w:hanging="432"/>
      </w:pPr>
      <w:rPr>
        <w:rFonts w:hint="default"/>
      </w:rPr>
    </w:lvl>
    <w:lvl w:ilvl="1">
      <w:start w:val="1"/>
      <w:numFmt w:val="upperLetter"/>
      <w:pStyle w:val="Heading2"/>
      <w:lvlText w:val="%1%2."/>
      <w:lvlJc w:val="left"/>
      <w:pPr>
        <w:ind w:left="576" w:hanging="576"/>
      </w:pPr>
      <w:rPr>
        <w:rFonts w:hint="default"/>
        <w:b/>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29"/>
  </w:num>
  <w:num w:numId="2">
    <w:abstractNumId w:val="18"/>
  </w:num>
  <w:num w:numId="3">
    <w:abstractNumId w:val="17"/>
  </w:num>
  <w:num w:numId="4">
    <w:abstractNumId w:val="8"/>
  </w:num>
  <w:num w:numId="5">
    <w:abstractNumId w:val="33"/>
  </w:num>
  <w:num w:numId="6">
    <w:abstractNumId w:val="7"/>
  </w:num>
  <w:num w:numId="7">
    <w:abstractNumId w:val="14"/>
  </w:num>
  <w:num w:numId="8">
    <w:abstractNumId w:val="13"/>
  </w:num>
  <w:num w:numId="9">
    <w:abstractNumId w:val="0"/>
  </w:num>
  <w:num w:numId="10">
    <w:abstractNumId w:val="6"/>
  </w:num>
  <w:num w:numId="11">
    <w:abstractNumId w:val="20"/>
  </w:num>
  <w:num w:numId="12">
    <w:abstractNumId w:val="30"/>
  </w:num>
  <w:num w:numId="13">
    <w:abstractNumId w:val="5"/>
  </w:num>
  <w:num w:numId="14">
    <w:abstractNumId w:val="2"/>
  </w:num>
  <w:num w:numId="15">
    <w:abstractNumId w:val="11"/>
  </w:num>
  <w:num w:numId="16">
    <w:abstractNumId w:val="32"/>
  </w:num>
  <w:num w:numId="17">
    <w:abstractNumId w:val="27"/>
  </w:num>
  <w:num w:numId="18">
    <w:abstractNumId w:val="25"/>
  </w:num>
  <w:num w:numId="19">
    <w:abstractNumId w:val="24"/>
  </w:num>
  <w:num w:numId="20">
    <w:abstractNumId w:val="3"/>
  </w:num>
  <w:num w:numId="21">
    <w:abstractNumId w:val="10"/>
  </w:num>
  <w:num w:numId="22">
    <w:abstractNumId w:val="21"/>
  </w:num>
  <w:num w:numId="23">
    <w:abstractNumId w:val="1"/>
  </w:num>
  <w:num w:numId="24">
    <w:abstractNumId w:val="15"/>
  </w:num>
  <w:num w:numId="25">
    <w:abstractNumId w:val="4"/>
  </w:num>
  <w:num w:numId="26">
    <w:abstractNumId w:val="16"/>
  </w:num>
  <w:num w:numId="27">
    <w:abstractNumId w:val="31"/>
  </w:num>
  <w:num w:numId="28">
    <w:abstractNumId w:val="19"/>
  </w:num>
  <w:num w:numId="29">
    <w:abstractNumId w:val="9"/>
  </w:num>
  <w:num w:numId="30">
    <w:abstractNumId w:val="23"/>
  </w:num>
  <w:num w:numId="31">
    <w:abstractNumId w:val="12"/>
  </w:num>
  <w:num w:numId="32">
    <w:abstractNumId w:val="28"/>
  </w:num>
  <w:num w:numId="33">
    <w:abstractNumId w:val="22"/>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removePersonalInformation/>
  <w:removeDateAndTime/>
  <w:defaultTabStop w:val="720"/>
  <w:drawingGridHorizontalSpacing w:val="110"/>
  <w:displayHorizontalDrawingGridEvery w:val="2"/>
  <w:displayVerticalDrawingGridEvery w:val="2"/>
  <w:characterSpacingControl w:val="doNotCompress"/>
  <w:hdrShapeDefaults>
    <o:shapedefaults v:ext="edit" spidmax="10241"/>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W1tDQ2MTUxMjM2tbBQ0lEKTi0uzszPAykwrgUATp6hLSwAAAA="/>
    <w:docVar w:name="EN.InstantFormat" w:val="&lt;ENInstantFormat&gt;&lt;Enabled&gt;1&lt;/Enabled&gt;&lt;ScanUnformatted&gt;1&lt;/ScanUnformatted&gt;&lt;ScanChanges&gt;1&lt;/ScanChanges&gt;&lt;Suspended&gt;0&lt;/Suspended&gt;&lt;/ENInstantFormat&gt;"/>
    <w:docVar w:name="EN.Layout" w:val="&lt;ENLayout&gt;&lt;Style&gt;Public Heal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869D4"/>
    <w:rsid w:val="00003E5D"/>
    <w:rsid w:val="00006403"/>
    <w:rsid w:val="000127FF"/>
    <w:rsid w:val="00015090"/>
    <w:rsid w:val="00017B88"/>
    <w:rsid w:val="00026DB7"/>
    <w:rsid w:val="00030FFE"/>
    <w:rsid w:val="00031545"/>
    <w:rsid w:val="000317BA"/>
    <w:rsid w:val="00040CE0"/>
    <w:rsid w:val="00041B9F"/>
    <w:rsid w:val="00051586"/>
    <w:rsid w:val="00053671"/>
    <w:rsid w:val="0005465D"/>
    <w:rsid w:val="00056DD2"/>
    <w:rsid w:val="000652BE"/>
    <w:rsid w:val="00065F39"/>
    <w:rsid w:val="000674D0"/>
    <w:rsid w:val="00067E1B"/>
    <w:rsid w:val="00081E33"/>
    <w:rsid w:val="00081EC1"/>
    <w:rsid w:val="00082EA9"/>
    <w:rsid w:val="000879CA"/>
    <w:rsid w:val="00093DF9"/>
    <w:rsid w:val="000B1947"/>
    <w:rsid w:val="000B295A"/>
    <w:rsid w:val="000C20AB"/>
    <w:rsid w:val="000C793C"/>
    <w:rsid w:val="000D10E8"/>
    <w:rsid w:val="000D3C8A"/>
    <w:rsid w:val="000D3FB3"/>
    <w:rsid w:val="000D7D1D"/>
    <w:rsid w:val="000E1128"/>
    <w:rsid w:val="000E16D3"/>
    <w:rsid w:val="000E209D"/>
    <w:rsid w:val="000E2854"/>
    <w:rsid w:val="000E32B9"/>
    <w:rsid w:val="000E52C1"/>
    <w:rsid w:val="000E619E"/>
    <w:rsid w:val="000F1DE3"/>
    <w:rsid w:val="000F2DDC"/>
    <w:rsid w:val="000F4D42"/>
    <w:rsid w:val="000F76B4"/>
    <w:rsid w:val="00104E90"/>
    <w:rsid w:val="0010515C"/>
    <w:rsid w:val="001054F6"/>
    <w:rsid w:val="00106FDF"/>
    <w:rsid w:val="0012271A"/>
    <w:rsid w:val="0013226B"/>
    <w:rsid w:val="0013306F"/>
    <w:rsid w:val="00134095"/>
    <w:rsid w:val="00134B29"/>
    <w:rsid w:val="0014691A"/>
    <w:rsid w:val="001503E6"/>
    <w:rsid w:val="001515AA"/>
    <w:rsid w:val="00153F9D"/>
    <w:rsid w:val="00157A3F"/>
    <w:rsid w:val="001669F8"/>
    <w:rsid w:val="00171ECE"/>
    <w:rsid w:val="001757F8"/>
    <w:rsid w:val="00177836"/>
    <w:rsid w:val="00183A84"/>
    <w:rsid w:val="00185DD3"/>
    <w:rsid w:val="0018777D"/>
    <w:rsid w:val="0019449E"/>
    <w:rsid w:val="00195E37"/>
    <w:rsid w:val="001A0D04"/>
    <w:rsid w:val="001A1DAB"/>
    <w:rsid w:val="001A1EFA"/>
    <w:rsid w:val="001B3429"/>
    <w:rsid w:val="001B433F"/>
    <w:rsid w:val="001B4A66"/>
    <w:rsid w:val="001C0CE3"/>
    <w:rsid w:val="001C5BD0"/>
    <w:rsid w:val="001C77A3"/>
    <w:rsid w:val="001D0AB9"/>
    <w:rsid w:val="001D29E7"/>
    <w:rsid w:val="001D3CDF"/>
    <w:rsid w:val="001D6DDB"/>
    <w:rsid w:val="001E01ED"/>
    <w:rsid w:val="001F181F"/>
    <w:rsid w:val="001F2D33"/>
    <w:rsid w:val="001F5846"/>
    <w:rsid w:val="00200775"/>
    <w:rsid w:val="002014E2"/>
    <w:rsid w:val="00203A50"/>
    <w:rsid w:val="00207534"/>
    <w:rsid w:val="002302EE"/>
    <w:rsid w:val="00230675"/>
    <w:rsid w:val="00232A59"/>
    <w:rsid w:val="002358F0"/>
    <w:rsid w:val="0023769F"/>
    <w:rsid w:val="00240A5C"/>
    <w:rsid w:val="00242341"/>
    <w:rsid w:val="002425F1"/>
    <w:rsid w:val="00242998"/>
    <w:rsid w:val="00244129"/>
    <w:rsid w:val="00244D05"/>
    <w:rsid w:val="002521ED"/>
    <w:rsid w:val="002568B4"/>
    <w:rsid w:val="00265EDF"/>
    <w:rsid w:val="0026711D"/>
    <w:rsid w:val="00280D66"/>
    <w:rsid w:val="0028198D"/>
    <w:rsid w:val="00290D7B"/>
    <w:rsid w:val="0029515C"/>
    <w:rsid w:val="002961D6"/>
    <w:rsid w:val="002A0ADA"/>
    <w:rsid w:val="002A4FE1"/>
    <w:rsid w:val="002B2D0D"/>
    <w:rsid w:val="002C3AE2"/>
    <w:rsid w:val="002C3BF5"/>
    <w:rsid w:val="002C6BD1"/>
    <w:rsid w:val="002D3D0C"/>
    <w:rsid w:val="002E15F4"/>
    <w:rsid w:val="002E24C0"/>
    <w:rsid w:val="002E4322"/>
    <w:rsid w:val="002E4E76"/>
    <w:rsid w:val="002F426C"/>
    <w:rsid w:val="002F4791"/>
    <w:rsid w:val="002F714D"/>
    <w:rsid w:val="00300BC6"/>
    <w:rsid w:val="00321C21"/>
    <w:rsid w:val="003259B5"/>
    <w:rsid w:val="00331282"/>
    <w:rsid w:val="00332F80"/>
    <w:rsid w:val="003340FF"/>
    <w:rsid w:val="00334FDA"/>
    <w:rsid w:val="003377A5"/>
    <w:rsid w:val="00337F57"/>
    <w:rsid w:val="00343EE2"/>
    <w:rsid w:val="00347120"/>
    <w:rsid w:val="00350C40"/>
    <w:rsid w:val="00352D80"/>
    <w:rsid w:val="003539FB"/>
    <w:rsid w:val="00364053"/>
    <w:rsid w:val="00371FF9"/>
    <w:rsid w:val="0037216F"/>
    <w:rsid w:val="003737AF"/>
    <w:rsid w:val="00380753"/>
    <w:rsid w:val="0038668E"/>
    <w:rsid w:val="003901F6"/>
    <w:rsid w:val="00394B3B"/>
    <w:rsid w:val="003971F9"/>
    <w:rsid w:val="003A040D"/>
    <w:rsid w:val="003A5CA2"/>
    <w:rsid w:val="003C1922"/>
    <w:rsid w:val="003C3C33"/>
    <w:rsid w:val="003C511F"/>
    <w:rsid w:val="003D1EC2"/>
    <w:rsid w:val="003D20C2"/>
    <w:rsid w:val="003D2D57"/>
    <w:rsid w:val="003E2A65"/>
    <w:rsid w:val="003F3217"/>
    <w:rsid w:val="003F3408"/>
    <w:rsid w:val="004003F7"/>
    <w:rsid w:val="00401AFC"/>
    <w:rsid w:val="00404703"/>
    <w:rsid w:val="0041682C"/>
    <w:rsid w:val="004243F5"/>
    <w:rsid w:val="00425316"/>
    <w:rsid w:val="00434C7A"/>
    <w:rsid w:val="00441432"/>
    <w:rsid w:val="00453494"/>
    <w:rsid w:val="0045728B"/>
    <w:rsid w:val="00460441"/>
    <w:rsid w:val="00460D47"/>
    <w:rsid w:val="004629B2"/>
    <w:rsid w:val="004633D8"/>
    <w:rsid w:val="00464BF6"/>
    <w:rsid w:val="004657BF"/>
    <w:rsid w:val="00472E86"/>
    <w:rsid w:val="00481132"/>
    <w:rsid w:val="00485E43"/>
    <w:rsid w:val="00486E88"/>
    <w:rsid w:val="00490338"/>
    <w:rsid w:val="004B3702"/>
    <w:rsid w:val="004B3D61"/>
    <w:rsid w:val="004C2697"/>
    <w:rsid w:val="004C32F9"/>
    <w:rsid w:val="004C3356"/>
    <w:rsid w:val="004D205C"/>
    <w:rsid w:val="004D4DD0"/>
    <w:rsid w:val="004D5389"/>
    <w:rsid w:val="004D632E"/>
    <w:rsid w:val="004E1374"/>
    <w:rsid w:val="004E3544"/>
    <w:rsid w:val="004E72EA"/>
    <w:rsid w:val="004F56DE"/>
    <w:rsid w:val="004F65C6"/>
    <w:rsid w:val="004F75CE"/>
    <w:rsid w:val="00506E45"/>
    <w:rsid w:val="00511D75"/>
    <w:rsid w:val="00513ACB"/>
    <w:rsid w:val="00515886"/>
    <w:rsid w:val="00521503"/>
    <w:rsid w:val="0052486D"/>
    <w:rsid w:val="005248A5"/>
    <w:rsid w:val="00532EC7"/>
    <w:rsid w:val="00536ED0"/>
    <w:rsid w:val="00537E55"/>
    <w:rsid w:val="00542640"/>
    <w:rsid w:val="00543719"/>
    <w:rsid w:val="00546ADD"/>
    <w:rsid w:val="00550E55"/>
    <w:rsid w:val="005606CD"/>
    <w:rsid w:val="005622BF"/>
    <w:rsid w:val="005631EE"/>
    <w:rsid w:val="0057169B"/>
    <w:rsid w:val="00576538"/>
    <w:rsid w:val="00580CC8"/>
    <w:rsid w:val="00582502"/>
    <w:rsid w:val="00582903"/>
    <w:rsid w:val="00582C8E"/>
    <w:rsid w:val="005853D9"/>
    <w:rsid w:val="00592EA2"/>
    <w:rsid w:val="00594224"/>
    <w:rsid w:val="005A038A"/>
    <w:rsid w:val="005A0F49"/>
    <w:rsid w:val="005A599D"/>
    <w:rsid w:val="005B0C3E"/>
    <w:rsid w:val="005B0C43"/>
    <w:rsid w:val="005B4518"/>
    <w:rsid w:val="005B7263"/>
    <w:rsid w:val="005C375D"/>
    <w:rsid w:val="005C5398"/>
    <w:rsid w:val="005C7600"/>
    <w:rsid w:val="005C7B17"/>
    <w:rsid w:val="005D2100"/>
    <w:rsid w:val="005E57B6"/>
    <w:rsid w:val="005E6F8D"/>
    <w:rsid w:val="005F17E5"/>
    <w:rsid w:val="005F51A2"/>
    <w:rsid w:val="0060115E"/>
    <w:rsid w:val="00605AD2"/>
    <w:rsid w:val="00606E0A"/>
    <w:rsid w:val="00617B96"/>
    <w:rsid w:val="00622CA8"/>
    <w:rsid w:val="00625F34"/>
    <w:rsid w:val="0062644D"/>
    <w:rsid w:val="006343C9"/>
    <w:rsid w:val="00642CC6"/>
    <w:rsid w:val="0064553E"/>
    <w:rsid w:val="00645D4A"/>
    <w:rsid w:val="00646C8B"/>
    <w:rsid w:val="00657BDF"/>
    <w:rsid w:val="00663BC9"/>
    <w:rsid w:val="00672CF5"/>
    <w:rsid w:val="00674ABA"/>
    <w:rsid w:val="00675938"/>
    <w:rsid w:val="006766E1"/>
    <w:rsid w:val="006775DC"/>
    <w:rsid w:val="00680216"/>
    <w:rsid w:val="00686217"/>
    <w:rsid w:val="006869D4"/>
    <w:rsid w:val="00690E5E"/>
    <w:rsid w:val="006A06E1"/>
    <w:rsid w:val="006A15E8"/>
    <w:rsid w:val="006A7348"/>
    <w:rsid w:val="006B07DF"/>
    <w:rsid w:val="006B56C4"/>
    <w:rsid w:val="006C500C"/>
    <w:rsid w:val="006C655A"/>
    <w:rsid w:val="006C6578"/>
    <w:rsid w:val="006D1141"/>
    <w:rsid w:val="006E2A09"/>
    <w:rsid w:val="006E4CC2"/>
    <w:rsid w:val="006E4F97"/>
    <w:rsid w:val="006E6897"/>
    <w:rsid w:val="006E7FA8"/>
    <w:rsid w:val="006F1880"/>
    <w:rsid w:val="006F3440"/>
    <w:rsid w:val="00706BCB"/>
    <w:rsid w:val="00711044"/>
    <w:rsid w:val="007202CA"/>
    <w:rsid w:val="00720709"/>
    <w:rsid w:val="00724D04"/>
    <w:rsid w:val="007311C6"/>
    <w:rsid w:val="00731896"/>
    <w:rsid w:val="00731B24"/>
    <w:rsid w:val="00731BE3"/>
    <w:rsid w:val="007325ED"/>
    <w:rsid w:val="00733192"/>
    <w:rsid w:val="007376F4"/>
    <w:rsid w:val="007402B8"/>
    <w:rsid w:val="007447B9"/>
    <w:rsid w:val="00747020"/>
    <w:rsid w:val="0075552D"/>
    <w:rsid w:val="00757F44"/>
    <w:rsid w:val="00775D1E"/>
    <w:rsid w:val="00777FC0"/>
    <w:rsid w:val="007841E3"/>
    <w:rsid w:val="00795399"/>
    <w:rsid w:val="007A2FDD"/>
    <w:rsid w:val="007B3D63"/>
    <w:rsid w:val="007B4891"/>
    <w:rsid w:val="007B6457"/>
    <w:rsid w:val="007C2B6F"/>
    <w:rsid w:val="007C71F5"/>
    <w:rsid w:val="007D0BF7"/>
    <w:rsid w:val="007D18D9"/>
    <w:rsid w:val="007D4C07"/>
    <w:rsid w:val="007E405F"/>
    <w:rsid w:val="007E72EF"/>
    <w:rsid w:val="007F1E53"/>
    <w:rsid w:val="007F7EDD"/>
    <w:rsid w:val="00807035"/>
    <w:rsid w:val="00810B9E"/>
    <w:rsid w:val="00811F53"/>
    <w:rsid w:val="008143D9"/>
    <w:rsid w:val="00815C35"/>
    <w:rsid w:val="008261DA"/>
    <w:rsid w:val="00826F55"/>
    <w:rsid w:val="008452CD"/>
    <w:rsid w:val="008457FB"/>
    <w:rsid w:val="00846E9C"/>
    <w:rsid w:val="008511A2"/>
    <w:rsid w:val="008519CC"/>
    <w:rsid w:val="00856DCF"/>
    <w:rsid w:val="008574B9"/>
    <w:rsid w:val="008626C2"/>
    <w:rsid w:val="008839F0"/>
    <w:rsid w:val="008845A2"/>
    <w:rsid w:val="00890B50"/>
    <w:rsid w:val="00895F7B"/>
    <w:rsid w:val="008A2E78"/>
    <w:rsid w:val="008A498C"/>
    <w:rsid w:val="008A4E7B"/>
    <w:rsid w:val="008B01EB"/>
    <w:rsid w:val="008B180A"/>
    <w:rsid w:val="008B5D54"/>
    <w:rsid w:val="008C09DC"/>
    <w:rsid w:val="008C3F79"/>
    <w:rsid w:val="008C5507"/>
    <w:rsid w:val="008D0C97"/>
    <w:rsid w:val="008E6D5A"/>
    <w:rsid w:val="008E7977"/>
    <w:rsid w:val="008F339E"/>
    <w:rsid w:val="008F6383"/>
    <w:rsid w:val="00901DC6"/>
    <w:rsid w:val="009039B7"/>
    <w:rsid w:val="00904F07"/>
    <w:rsid w:val="00905CCE"/>
    <w:rsid w:val="0090768E"/>
    <w:rsid w:val="00910374"/>
    <w:rsid w:val="00910A43"/>
    <w:rsid w:val="00913292"/>
    <w:rsid w:val="00913A3E"/>
    <w:rsid w:val="009221FF"/>
    <w:rsid w:val="00924A81"/>
    <w:rsid w:val="009252C5"/>
    <w:rsid w:val="00925BA9"/>
    <w:rsid w:val="009330AF"/>
    <w:rsid w:val="00933271"/>
    <w:rsid w:val="009371FE"/>
    <w:rsid w:val="009439C6"/>
    <w:rsid w:val="00943B21"/>
    <w:rsid w:val="009501CD"/>
    <w:rsid w:val="0095035F"/>
    <w:rsid w:val="00950C89"/>
    <w:rsid w:val="00956B5D"/>
    <w:rsid w:val="009579AD"/>
    <w:rsid w:val="009604B4"/>
    <w:rsid w:val="00960A76"/>
    <w:rsid w:val="00961EEC"/>
    <w:rsid w:val="00963092"/>
    <w:rsid w:val="0096557A"/>
    <w:rsid w:val="00965E71"/>
    <w:rsid w:val="00980F7C"/>
    <w:rsid w:val="009811EB"/>
    <w:rsid w:val="009830DB"/>
    <w:rsid w:val="0098673D"/>
    <w:rsid w:val="00987256"/>
    <w:rsid w:val="00991297"/>
    <w:rsid w:val="009951A9"/>
    <w:rsid w:val="0099750D"/>
    <w:rsid w:val="009A2571"/>
    <w:rsid w:val="009B4858"/>
    <w:rsid w:val="009B59EB"/>
    <w:rsid w:val="009D041A"/>
    <w:rsid w:val="009D4CC5"/>
    <w:rsid w:val="009D6649"/>
    <w:rsid w:val="009E0041"/>
    <w:rsid w:val="009E080C"/>
    <w:rsid w:val="009E4C75"/>
    <w:rsid w:val="009F2B1C"/>
    <w:rsid w:val="00A00005"/>
    <w:rsid w:val="00A022C0"/>
    <w:rsid w:val="00A107EA"/>
    <w:rsid w:val="00A12865"/>
    <w:rsid w:val="00A200F6"/>
    <w:rsid w:val="00A21889"/>
    <w:rsid w:val="00A31F59"/>
    <w:rsid w:val="00A34D13"/>
    <w:rsid w:val="00A366A3"/>
    <w:rsid w:val="00A40FE6"/>
    <w:rsid w:val="00A46777"/>
    <w:rsid w:val="00A51C29"/>
    <w:rsid w:val="00A54920"/>
    <w:rsid w:val="00A55C9F"/>
    <w:rsid w:val="00A57AF9"/>
    <w:rsid w:val="00A61B2E"/>
    <w:rsid w:val="00A71916"/>
    <w:rsid w:val="00A74155"/>
    <w:rsid w:val="00A76979"/>
    <w:rsid w:val="00A80799"/>
    <w:rsid w:val="00A8482E"/>
    <w:rsid w:val="00AA1ED6"/>
    <w:rsid w:val="00AA75BF"/>
    <w:rsid w:val="00AB388C"/>
    <w:rsid w:val="00AB78EA"/>
    <w:rsid w:val="00AC254E"/>
    <w:rsid w:val="00AC3B51"/>
    <w:rsid w:val="00AC60FB"/>
    <w:rsid w:val="00AD4495"/>
    <w:rsid w:val="00AE1284"/>
    <w:rsid w:val="00AE1706"/>
    <w:rsid w:val="00AE50F8"/>
    <w:rsid w:val="00AF0976"/>
    <w:rsid w:val="00AF2647"/>
    <w:rsid w:val="00AF5C75"/>
    <w:rsid w:val="00AF6D1E"/>
    <w:rsid w:val="00AF6FD9"/>
    <w:rsid w:val="00B02928"/>
    <w:rsid w:val="00B03C3B"/>
    <w:rsid w:val="00B03E4D"/>
    <w:rsid w:val="00B057DB"/>
    <w:rsid w:val="00B06922"/>
    <w:rsid w:val="00B10932"/>
    <w:rsid w:val="00B10BC4"/>
    <w:rsid w:val="00B12276"/>
    <w:rsid w:val="00B12EA3"/>
    <w:rsid w:val="00B13FC6"/>
    <w:rsid w:val="00B16E12"/>
    <w:rsid w:val="00B24C5D"/>
    <w:rsid w:val="00B24E32"/>
    <w:rsid w:val="00B250E0"/>
    <w:rsid w:val="00B30AEA"/>
    <w:rsid w:val="00B30E3B"/>
    <w:rsid w:val="00B328D6"/>
    <w:rsid w:val="00B343E9"/>
    <w:rsid w:val="00B35E64"/>
    <w:rsid w:val="00B43B8D"/>
    <w:rsid w:val="00B447EE"/>
    <w:rsid w:val="00B45362"/>
    <w:rsid w:val="00B53CFF"/>
    <w:rsid w:val="00B553B8"/>
    <w:rsid w:val="00B55735"/>
    <w:rsid w:val="00B608AC"/>
    <w:rsid w:val="00B62FF3"/>
    <w:rsid w:val="00B6300F"/>
    <w:rsid w:val="00B65B0C"/>
    <w:rsid w:val="00B7056D"/>
    <w:rsid w:val="00B741FD"/>
    <w:rsid w:val="00B82C9D"/>
    <w:rsid w:val="00B857F7"/>
    <w:rsid w:val="00B87197"/>
    <w:rsid w:val="00B930C9"/>
    <w:rsid w:val="00B9315F"/>
    <w:rsid w:val="00B9447E"/>
    <w:rsid w:val="00BA1759"/>
    <w:rsid w:val="00BA7B25"/>
    <w:rsid w:val="00BC60F9"/>
    <w:rsid w:val="00BD0B38"/>
    <w:rsid w:val="00BD2FC2"/>
    <w:rsid w:val="00BD534C"/>
    <w:rsid w:val="00BE30BA"/>
    <w:rsid w:val="00BF1EB9"/>
    <w:rsid w:val="00BF2BF1"/>
    <w:rsid w:val="00BF4C06"/>
    <w:rsid w:val="00C1216F"/>
    <w:rsid w:val="00C1474B"/>
    <w:rsid w:val="00C15DB7"/>
    <w:rsid w:val="00C2034B"/>
    <w:rsid w:val="00C317D7"/>
    <w:rsid w:val="00C37E9C"/>
    <w:rsid w:val="00C436DC"/>
    <w:rsid w:val="00C43CAC"/>
    <w:rsid w:val="00C46977"/>
    <w:rsid w:val="00C507F4"/>
    <w:rsid w:val="00C529F3"/>
    <w:rsid w:val="00C60A58"/>
    <w:rsid w:val="00C62F5E"/>
    <w:rsid w:val="00C67BED"/>
    <w:rsid w:val="00C70483"/>
    <w:rsid w:val="00C709BF"/>
    <w:rsid w:val="00C70C6E"/>
    <w:rsid w:val="00C736A4"/>
    <w:rsid w:val="00C73AE8"/>
    <w:rsid w:val="00C80AE5"/>
    <w:rsid w:val="00C81AAD"/>
    <w:rsid w:val="00C8370A"/>
    <w:rsid w:val="00C84609"/>
    <w:rsid w:val="00C8537E"/>
    <w:rsid w:val="00C91C02"/>
    <w:rsid w:val="00CA4159"/>
    <w:rsid w:val="00CA7A31"/>
    <w:rsid w:val="00CB031A"/>
    <w:rsid w:val="00CB5199"/>
    <w:rsid w:val="00CB62C5"/>
    <w:rsid w:val="00CC5FFB"/>
    <w:rsid w:val="00CC6AB1"/>
    <w:rsid w:val="00CD3D52"/>
    <w:rsid w:val="00CE4B90"/>
    <w:rsid w:val="00CF191F"/>
    <w:rsid w:val="00CF44C9"/>
    <w:rsid w:val="00CF5EFA"/>
    <w:rsid w:val="00D00D75"/>
    <w:rsid w:val="00D01AB3"/>
    <w:rsid w:val="00D071EB"/>
    <w:rsid w:val="00D07372"/>
    <w:rsid w:val="00D07617"/>
    <w:rsid w:val="00D10D3C"/>
    <w:rsid w:val="00D17FA6"/>
    <w:rsid w:val="00D21275"/>
    <w:rsid w:val="00D312D3"/>
    <w:rsid w:val="00D31798"/>
    <w:rsid w:val="00D329C3"/>
    <w:rsid w:val="00D37337"/>
    <w:rsid w:val="00D37C0E"/>
    <w:rsid w:val="00D45665"/>
    <w:rsid w:val="00D467C4"/>
    <w:rsid w:val="00D473E4"/>
    <w:rsid w:val="00D47514"/>
    <w:rsid w:val="00D4797E"/>
    <w:rsid w:val="00D518D7"/>
    <w:rsid w:val="00D528B9"/>
    <w:rsid w:val="00D539E6"/>
    <w:rsid w:val="00D55A4B"/>
    <w:rsid w:val="00D55DED"/>
    <w:rsid w:val="00D56E26"/>
    <w:rsid w:val="00D5713B"/>
    <w:rsid w:val="00D6673F"/>
    <w:rsid w:val="00D66FE5"/>
    <w:rsid w:val="00D70265"/>
    <w:rsid w:val="00DA2BE9"/>
    <w:rsid w:val="00DB7501"/>
    <w:rsid w:val="00DC0565"/>
    <w:rsid w:val="00DC0C2E"/>
    <w:rsid w:val="00DC184D"/>
    <w:rsid w:val="00DC3C26"/>
    <w:rsid w:val="00DC57CC"/>
    <w:rsid w:val="00DC6A37"/>
    <w:rsid w:val="00DC6E54"/>
    <w:rsid w:val="00DD4021"/>
    <w:rsid w:val="00DE0EA1"/>
    <w:rsid w:val="00DE2A5A"/>
    <w:rsid w:val="00DE3165"/>
    <w:rsid w:val="00DE4370"/>
    <w:rsid w:val="00DE5A2A"/>
    <w:rsid w:val="00DF71D5"/>
    <w:rsid w:val="00E036C0"/>
    <w:rsid w:val="00E04AE1"/>
    <w:rsid w:val="00E22565"/>
    <w:rsid w:val="00E227E6"/>
    <w:rsid w:val="00E23278"/>
    <w:rsid w:val="00E2574F"/>
    <w:rsid w:val="00E269F4"/>
    <w:rsid w:val="00E342ED"/>
    <w:rsid w:val="00E344D5"/>
    <w:rsid w:val="00E3571A"/>
    <w:rsid w:val="00E368ED"/>
    <w:rsid w:val="00E3750B"/>
    <w:rsid w:val="00E45F70"/>
    <w:rsid w:val="00E477CF"/>
    <w:rsid w:val="00E50603"/>
    <w:rsid w:val="00E53653"/>
    <w:rsid w:val="00E56897"/>
    <w:rsid w:val="00E57785"/>
    <w:rsid w:val="00E6566E"/>
    <w:rsid w:val="00E72740"/>
    <w:rsid w:val="00E75091"/>
    <w:rsid w:val="00E80B2F"/>
    <w:rsid w:val="00E824BA"/>
    <w:rsid w:val="00E830C0"/>
    <w:rsid w:val="00E8440E"/>
    <w:rsid w:val="00E86BF9"/>
    <w:rsid w:val="00E86C70"/>
    <w:rsid w:val="00E87798"/>
    <w:rsid w:val="00E90840"/>
    <w:rsid w:val="00E91107"/>
    <w:rsid w:val="00E91FEF"/>
    <w:rsid w:val="00E95231"/>
    <w:rsid w:val="00E95779"/>
    <w:rsid w:val="00EA31E0"/>
    <w:rsid w:val="00EA4C0B"/>
    <w:rsid w:val="00EB3A87"/>
    <w:rsid w:val="00EB46EE"/>
    <w:rsid w:val="00EB4E4B"/>
    <w:rsid w:val="00EB7706"/>
    <w:rsid w:val="00EC3702"/>
    <w:rsid w:val="00EC3F14"/>
    <w:rsid w:val="00ED0207"/>
    <w:rsid w:val="00ED127C"/>
    <w:rsid w:val="00ED75FB"/>
    <w:rsid w:val="00EE4F87"/>
    <w:rsid w:val="00EF465A"/>
    <w:rsid w:val="00F0313D"/>
    <w:rsid w:val="00F0690D"/>
    <w:rsid w:val="00F06DCE"/>
    <w:rsid w:val="00F119BC"/>
    <w:rsid w:val="00F11C39"/>
    <w:rsid w:val="00F12DA9"/>
    <w:rsid w:val="00F13485"/>
    <w:rsid w:val="00F15707"/>
    <w:rsid w:val="00F15AEE"/>
    <w:rsid w:val="00F15BE4"/>
    <w:rsid w:val="00F1727A"/>
    <w:rsid w:val="00F22BAE"/>
    <w:rsid w:val="00F24E54"/>
    <w:rsid w:val="00F27976"/>
    <w:rsid w:val="00F34A74"/>
    <w:rsid w:val="00F353ED"/>
    <w:rsid w:val="00F40214"/>
    <w:rsid w:val="00F406D6"/>
    <w:rsid w:val="00F47F1A"/>
    <w:rsid w:val="00F54C87"/>
    <w:rsid w:val="00F55853"/>
    <w:rsid w:val="00F7247B"/>
    <w:rsid w:val="00F72954"/>
    <w:rsid w:val="00F734ED"/>
    <w:rsid w:val="00F75369"/>
    <w:rsid w:val="00F81AFD"/>
    <w:rsid w:val="00F82D55"/>
    <w:rsid w:val="00F84573"/>
    <w:rsid w:val="00F867DA"/>
    <w:rsid w:val="00F86D26"/>
    <w:rsid w:val="00F9212B"/>
    <w:rsid w:val="00F936F5"/>
    <w:rsid w:val="00F94AE4"/>
    <w:rsid w:val="00F94C18"/>
    <w:rsid w:val="00F951D1"/>
    <w:rsid w:val="00F9622C"/>
    <w:rsid w:val="00F97FAA"/>
    <w:rsid w:val="00FA12E8"/>
    <w:rsid w:val="00FB7764"/>
    <w:rsid w:val="00FC1704"/>
    <w:rsid w:val="00FD0DC2"/>
    <w:rsid w:val="00FD3F5F"/>
    <w:rsid w:val="00FD6609"/>
    <w:rsid w:val="00FE7D83"/>
    <w:rsid w:val="00FE7FFC"/>
    <w:rsid w:val="00FF5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6C16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367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C20AB"/>
    <w:pPr>
      <w:keepNext/>
      <w:keepLines/>
      <w:numPr>
        <w:numId w:val="5"/>
      </w:numPr>
      <w:spacing w:before="240"/>
      <w:ind w:left="432"/>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E53653"/>
    <w:pPr>
      <w:keepNext/>
      <w:keepLines/>
      <w:numPr>
        <w:ilvl w:val="1"/>
        <w:numId w:val="5"/>
      </w:numPr>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332F80"/>
    <w:pPr>
      <w:keepNext/>
      <w:keepLines/>
      <w:numPr>
        <w:ilvl w:val="2"/>
        <w:numId w:val="5"/>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C20AB"/>
    <w:pPr>
      <w:keepNext/>
      <w:keepLines/>
      <w:numPr>
        <w:ilvl w:val="3"/>
        <w:numId w:val="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C20AB"/>
    <w:pPr>
      <w:keepNext/>
      <w:keepLines/>
      <w:numPr>
        <w:ilvl w:val="4"/>
        <w:numId w:val="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C20AB"/>
    <w:pPr>
      <w:keepNext/>
      <w:keepLines/>
      <w:numPr>
        <w:ilvl w:val="5"/>
        <w:numId w:val="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C20AB"/>
    <w:pPr>
      <w:keepNext/>
      <w:keepLines/>
      <w:numPr>
        <w:ilvl w:val="6"/>
        <w:numId w:val="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C20AB"/>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20AB"/>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pPr>
  </w:style>
  <w:style w:type="character" w:customStyle="1" w:styleId="FooterChar">
    <w:name w:val="Footer Char"/>
    <w:basedOn w:val="DefaultParagraphFont"/>
    <w:link w:val="Footer"/>
    <w:uiPriority w:val="99"/>
    <w:rsid w:val="008B5D54"/>
  </w:style>
  <w:style w:type="paragraph" w:styleId="NoSpacing">
    <w:name w:val="No Spacing"/>
    <w:uiPriority w:val="1"/>
    <w:qFormat/>
    <w:rsid w:val="006869D4"/>
    <w:pPr>
      <w:spacing w:after="0" w:line="240" w:lineRule="auto"/>
    </w:pPr>
    <w:rPr>
      <w:rFonts w:ascii="Times New Roman" w:hAnsi="Times New Roman"/>
      <w:sz w:val="24"/>
    </w:rPr>
  </w:style>
  <w:style w:type="paragraph" w:styleId="BalloonText">
    <w:name w:val="Balloon Text"/>
    <w:basedOn w:val="Normal"/>
    <w:link w:val="BalloonTextChar"/>
    <w:uiPriority w:val="99"/>
    <w:semiHidden/>
    <w:rsid w:val="00053671"/>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053671"/>
    <w:rPr>
      <w:rFonts w:ascii="Tahoma" w:eastAsia="Times New Roman" w:hAnsi="Tahoma" w:cs="Times New Roman"/>
      <w:sz w:val="16"/>
      <w:szCs w:val="16"/>
      <w:lang w:val="x-none" w:eastAsia="x-none"/>
    </w:rPr>
  </w:style>
  <w:style w:type="character" w:styleId="Hyperlink">
    <w:name w:val="Hyperlink"/>
    <w:basedOn w:val="DefaultParagraphFont"/>
    <w:uiPriority w:val="99"/>
    <w:unhideWhenUsed/>
    <w:rsid w:val="00542640"/>
    <w:rPr>
      <w:color w:val="0000FF" w:themeColor="hyperlink"/>
      <w:u w:val="single"/>
    </w:rPr>
  </w:style>
  <w:style w:type="character" w:customStyle="1" w:styleId="Heading1Char">
    <w:name w:val="Heading 1 Char"/>
    <w:basedOn w:val="DefaultParagraphFont"/>
    <w:link w:val="Heading1"/>
    <w:uiPriority w:val="9"/>
    <w:rsid w:val="000C20AB"/>
    <w:rPr>
      <w:rFonts w:ascii="Times New Roman" w:eastAsiaTheme="majorEastAsia" w:hAnsi="Times New Roman" w:cstheme="majorBidi"/>
      <w:b/>
      <w:sz w:val="24"/>
      <w:szCs w:val="32"/>
    </w:rPr>
  </w:style>
  <w:style w:type="paragraph" w:styleId="TOCHeading">
    <w:name w:val="TOC Heading"/>
    <w:basedOn w:val="Heading1"/>
    <w:next w:val="Normal"/>
    <w:uiPriority w:val="39"/>
    <w:unhideWhenUsed/>
    <w:qFormat/>
    <w:rsid w:val="00B12EA3"/>
    <w:pPr>
      <w:spacing w:line="259" w:lineRule="auto"/>
      <w:outlineLvl w:val="9"/>
    </w:pPr>
  </w:style>
  <w:style w:type="character" w:customStyle="1" w:styleId="Heading2Char">
    <w:name w:val="Heading 2 Char"/>
    <w:basedOn w:val="DefaultParagraphFont"/>
    <w:link w:val="Heading2"/>
    <w:uiPriority w:val="9"/>
    <w:rsid w:val="00E53653"/>
    <w:rPr>
      <w:rFonts w:ascii="Times New Roman" w:eastAsiaTheme="majorEastAsia" w:hAnsi="Times New Roman" w:cstheme="majorBidi"/>
      <w:b/>
      <w:sz w:val="24"/>
      <w:szCs w:val="26"/>
    </w:rPr>
  </w:style>
  <w:style w:type="paragraph" w:styleId="TOC2">
    <w:name w:val="toc 2"/>
    <w:basedOn w:val="Normal"/>
    <w:next w:val="Normal"/>
    <w:autoRedefine/>
    <w:uiPriority w:val="39"/>
    <w:unhideWhenUsed/>
    <w:rsid w:val="00B12EA3"/>
    <w:pPr>
      <w:spacing w:after="100"/>
      <w:ind w:left="240"/>
    </w:pPr>
  </w:style>
  <w:style w:type="table" w:styleId="TableGrid">
    <w:name w:val="Table Grid"/>
    <w:basedOn w:val="TableNormal"/>
    <w:uiPriority w:val="59"/>
    <w:rsid w:val="00B12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0D10E8"/>
    <w:pPr>
      <w:spacing w:line="360" w:lineRule="auto"/>
      <w:ind w:firstLine="720"/>
    </w:pPr>
    <w:rPr>
      <w:szCs w:val="20"/>
      <w:lang w:val="x-none" w:eastAsia="x-none"/>
    </w:rPr>
  </w:style>
  <w:style w:type="character" w:customStyle="1" w:styleId="BodyTextIndentChar">
    <w:name w:val="Body Text Indent Char"/>
    <w:basedOn w:val="DefaultParagraphFont"/>
    <w:link w:val="BodyTextIndent"/>
    <w:rsid w:val="000D10E8"/>
    <w:rPr>
      <w:rFonts w:ascii="Times New Roman" w:eastAsia="Times New Roman" w:hAnsi="Times New Roman" w:cs="Times New Roman"/>
      <w:sz w:val="24"/>
      <w:szCs w:val="20"/>
      <w:lang w:val="x-none" w:eastAsia="x-none"/>
    </w:rPr>
  </w:style>
  <w:style w:type="character" w:styleId="CommentReference">
    <w:name w:val="annotation reference"/>
    <w:basedOn w:val="DefaultParagraphFont"/>
    <w:uiPriority w:val="99"/>
    <w:unhideWhenUsed/>
    <w:rsid w:val="00686217"/>
    <w:rPr>
      <w:sz w:val="16"/>
      <w:szCs w:val="16"/>
    </w:rPr>
  </w:style>
  <w:style w:type="paragraph" w:styleId="CommentText">
    <w:name w:val="annotation text"/>
    <w:basedOn w:val="Normal"/>
    <w:link w:val="CommentTextChar"/>
    <w:uiPriority w:val="99"/>
    <w:unhideWhenUsed/>
    <w:rsid w:val="00686217"/>
    <w:rPr>
      <w:sz w:val="20"/>
      <w:szCs w:val="20"/>
    </w:rPr>
  </w:style>
  <w:style w:type="character" w:customStyle="1" w:styleId="CommentTextChar">
    <w:name w:val="Comment Text Char"/>
    <w:basedOn w:val="DefaultParagraphFont"/>
    <w:link w:val="CommentText"/>
    <w:uiPriority w:val="99"/>
    <w:rsid w:val="0068621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86217"/>
    <w:rPr>
      <w:b/>
      <w:bCs/>
    </w:rPr>
  </w:style>
  <w:style w:type="character" w:customStyle="1" w:styleId="CommentSubjectChar">
    <w:name w:val="Comment Subject Char"/>
    <w:basedOn w:val="CommentTextChar"/>
    <w:link w:val="CommentSubject"/>
    <w:uiPriority w:val="99"/>
    <w:semiHidden/>
    <w:rsid w:val="00686217"/>
    <w:rPr>
      <w:rFonts w:ascii="Times New Roman" w:eastAsia="Times New Roman" w:hAnsi="Times New Roman" w:cs="Times New Roman"/>
      <w:b/>
      <w:bCs/>
      <w:sz w:val="20"/>
      <w:szCs w:val="20"/>
    </w:rPr>
  </w:style>
  <w:style w:type="paragraph" w:styleId="ListParagraph">
    <w:name w:val="List Paragraph"/>
    <w:basedOn w:val="Normal"/>
    <w:link w:val="ListParagraphChar"/>
    <w:uiPriority w:val="34"/>
    <w:qFormat/>
    <w:rsid w:val="00C62F5E"/>
    <w:pPr>
      <w:spacing w:after="200" w:line="276" w:lineRule="auto"/>
      <w:ind w:left="720"/>
      <w:contextualSpacing/>
    </w:pPr>
    <w:rPr>
      <w:rFonts w:ascii="Calibri" w:hAnsi="Calibri"/>
      <w:sz w:val="22"/>
      <w:szCs w:val="22"/>
      <w:lang w:val="x-none" w:eastAsia="x-none"/>
    </w:rPr>
  </w:style>
  <w:style w:type="character" w:customStyle="1" w:styleId="ListParagraphChar">
    <w:name w:val="List Paragraph Char"/>
    <w:link w:val="ListParagraph"/>
    <w:uiPriority w:val="34"/>
    <w:locked/>
    <w:rsid w:val="00C62F5E"/>
    <w:rPr>
      <w:rFonts w:ascii="Calibri" w:eastAsia="Times New Roman" w:hAnsi="Calibri" w:cs="Times New Roman"/>
      <w:lang w:val="x-none" w:eastAsia="x-none"/>
    </w:rPr>
  </w:style>
  <w:style w:type="paragraph" w:styleId="FootnoteText">
    <w:name w:val="footnote text"/>
    <w:basedOn w:val="Normal"/>
    <w:link w:val="FootnoteTextChar"/>
    <w:uiPriority w:val="99"/>
    <w:rsid w:val="007C2B6F"/>
    <w:rPr>
      <w:sz w:val="20"/>
      <w:szCs w:val="20"/>
    </w:rPr>
  </w:style>
  <w:style w:type="character" w:customStyle="1" w:styleId="FootnoteTextChar">
    <w:name w:val="Footnote Text Char"/>
    <w:basedOn w:val="DefaultParagraphFont"/>
    <w:link w:val="FootnoteText"/>
    <w:uiPriority w:val="99"/>
    <w:rsid w:val="007C2B6F"/>
    <w:rPr>
      <w:rFonts w:ascii="Times New Roman" w:eastAsia="Times New Roman" w:hAnsi="Times New Roman" w:cs="Times New Roman"/>
      <w:sz w:val="20"/>
      <w:szCs w:val="20"/>
    </w:rPr>
  </w:style>
  <w:style w:type="character" w:styleId="FootnoteReference">
    <w:name w:val="footnote reference"/>
    <w:uiPriority w:val="99"/>
    <w:rsid w:val="007C2B6F"/>
    <w:rPr>
      <w:rFonts w:cs="Times New Roman"/>
      <w:vertAlign w:val="superscript"/>
    </w:rPr>
  </w:style>
  <w:style w:type="paragraph" w:styleId="Caption">
    <w:name w:val="caption"/>
    <w:basedOn w:val="Normal"/>
    <w:next w:val="Normal"/>
    <w:uiPriority w:val="35"/>
    <w:qFormat/>
    <w:rsid w:val="00332F80"/>
    <w:rPr>
      <w:b/>
      <w:bCs/>
      <w:sz w:val="20"/>
      <w:szCs w:val="20"/>
    </w:rPr>
  </w:style>
  <w:style w:type="character" w:customStyle="1" w:styleId="Heading3Char">
    <w:name w:val="Heading 3 Char"/>
    <w:basedOn w:val="DefaultParagraphFont"/>
    <w:link w:val="Heading3"/>
    <w:uiPriority w:val="9"/>
    <w:semiHidden/>
    <w:rsid w:val="00332F80"/>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F951D1"/>
    <w:pPr>
      <w:spacing w:after="100"/>
      <w:ind w:left="480"/>
    </w:pPr>
  </w:style>
  <w:style w:type="character" w:customStyle="1" w:styleId="Heading4Char">
    <w:name w:val="Heading 4 Char"/>
    <w:basedOn w:val="DefaultParagraphFont"/>
    <w:link w:val="Heading4"/>
    <w:uiPriority w:val="9"/>
    <w:semiHidden/>
    <w:rsid w:val="000C20AB"/>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0C20AB"/>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0C20AB"/>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0C20AB"/>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0C20A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C20AB"/>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0C20AB"/>
    <w:pPr>
      <w:numPr>
        <w:numId w:val="7"/>
      </w:numPr>
    </w:pPr>
  </w:style>
  <w:style w:type="paragraph" w:styleId="TOC1">
    <w:name w:val="toc 1"/>
    <w:basedOn w:val="Normal"/>
    <w:next w:val="Normal"/>
    <w:autoRedefine/>
    <w:uiPriority w:val="39"/>
    <w:unhideWhenUsed/>
    <w:rsid w:val="00F0690D"/>
    <w:pPr>
      <w:tabs>
        <w:tab w:val="left" w:pos="480"/>
        <w:tab w:val="right" w:leader="dot" w:pos="10070"/>
      </w:tabs>
    </w:pPr>
  </w:style>
  <w:style w:type="paragraph" w:styleId="TableofFigures">
    <w:name w:val="table of figures"/>
    <w:basedOn w:val="Normal"/>
    <w:next w:val="Normal"/>
    <w:uiPriority w:val="99"/>
    <w:unhideWhenUsed/>
    <w:rsid w:val="009221FF"/>
  </w:style>
  <w:style w:type="paragraph" w:styleId="EndnoteText">
    <w:name w:val="endnote text"/>
    <w:basedOn w:val="Normal"/>
    <w:link w:val="EndnoteTextChar"/>
    <w:uiPriority w:val="99"/>
    <w:semiHidden/>
    <w:unhideWhenUsed/>
    <w:rsid w:val="005B7263"/>
    <w:rPr>
      <w:sz w:val="20"/>
      <w:szCs w:val="20"/>
    </w:rPr>
  </w:style>
  <w:style w:type="character" w:customStyle="1" w:styleId="EndnoteTextChar">
    <w:name w:val="Endnote Text Char"/>
    <w:basedOn w:val="DefaultParagraphFont"/>
    <w:link w:val="EndnoteText"/>
    <w:uiPriority w:val="99"/>
    <w:semiHidden/>
    <w:rsid w:val="005B7263"/>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5B7263"/>
    <w:rPr>
      <w:vertAlign w:val="superscript"/>
    </w:rPr>
  </w:style>
  <w:style w:type="paragraph" w:customStyle="1" w:styleId="Normal1">
    <w:name w:val="Normal1"/>
    <w:basedOn w:val="Normal"/>
    <w:link w:val="Normal1Char"/>
    <w:qFormat/>
    <w:rsid w:val="00BF4C06"/>
    <w:rPr>
      <w:rFonts w:cs="Arial"/>
    </w:rPr>
  </w:style>
  <w:style w:type="character" w:customStyle="1" w:styleId="Normal1Char">
    <w:name w:val="Normal1 Char"/>
    <w:basedOn w:val="DefaultParagraphFont"/>
    <w:link w:val="Normal1"/>
    <w:rsid w:val="00BF4C06"/>
    <w:rPr>
      <w:rFonts w:ascii="Times New Roman" w:eastAsia="Times New Roman" w:hAnsi="Times New Roman" w:cs="Arial"/>
      <w:sz w:val="24"/>
      <w:szCs w:val="24"/>
    </w:rPr>
  </w:style>
  <w:style w:type="paragraph" w:customStyle="1" w:styleId="EndNoteBibliographyTitle">
    <w:name w:val="EndNote Bibliography Title"/>
    <w:basedOn w:val="Normal"/>
    <w:link w:val="EndNoteBibliographyTitleChar"/>
    <w:rsid w:val="005C7B17"/>
    <w:pPr>
      <w:jc w:val="center"/>
    </w:pPr>
    <w:rPr>
      <w:noProof/>
    </w:rPr>
  </w:style>
  <w:style w:type="character" w:customStyle="1" w:styleId="EndNoteBibliographyTitleChar">
    <w:name w:val="EndNote Bibliography Title Char"/>
    <w:basedOn w:val="Normal1Char"/>
    <w:link w:val="EndNoteBibliographyTitle"/>
    <w:rsid w:val="005C7B17"/>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5C7B17"/>
    <w:rPr>
      <w:noProof/>
    </w:rPr>
  </w:style>
  <w:style w:type="character" w:customStyle="1" w:styleId="EndNoteBibliographyChar">
    <w:name w:val="EndNote Bibliography Char"/>
    <w:basedOn w:val="Normal1Char"/>
    <w:link w:val="EndNoteBibliography"/>
    <w:rsid w:val="005C7B17"/>
    <w:rPr>
      <w:rFonts w:ascii="Times New Roman" w:eastAsia="Times New Roman" w:hAnsi="Times New Roman" w:cs="Times New Roman"/>
      <w:noProof/>
      <w:sz w:val="24"/>
      <w:szCs w:val="24"/>
    </w:rPr>
  </w:style>
  <w:style w:type="paragraph" w:styleId="BodyText">
    <w:name w:val="Body Text"/>
    <w:basedOn w:val="Normal"/>
    <w:link w:val="BodyTextChar"/>
    <w:uiPriority w:val="99"/>
    <w:unhideWhenUsed/>
    <w:rsid w:val="000F4D42"/>
    <w:pPr>
      <w:spacing w:after="120"/>
    </w:pPr>
  </w:style>
  <w:style w:type="character" w:customStyle="1" w:styleId="BodyTextChar">
    <w:name w:val="Body Text Char"/>
    <w:basedOn w:val="DefaultParagraphFont"/>
    <w:link w:val="BodyText"/>
    <w:uiPriority w:val="99"/>
    <w:rsid w:val="000F4D42"/>
    <w:rPr>
      <w:rFonts w:ascii="Times New Roman" w:eastAsia="Times New Roman" w:hAnsi="Times New Roman" w:cs="Times New Roman"/>
      <w:sz w:val="24"/>
      <w:szCs w:val="24"/>
    </w:rPr>
  </w:style>
  <w:style w:type="paragraph" w:customStyle="1" w:styleId="MediumGrid1-Accent21">
    <w:name w:val="Medium Grid 1 - Accent 21"/>
    <w:basedOn w:val="Normal"/>
    <w:link w:val="MediumGrid1-Accent2Char"/>
    <w:uiPriority w:val="34"/>
    <w:qFormat/>
    <w:rsid w:val="00CE4B90"/>
    <w:pPr>
      <w:ind w:left="720"/>
      <w:contextualSpacing/>
    </w:pPr>
    <w:rPr>
      <w:rFonts w:ascii="Cambria" w:eastAsia="MS Mincho" w:hAnsi="Cambria"/>
    </w:rPr>
  </w:style>
  <w:style w:type="character" w:customStyle="1" w:styleId="MediumGrid1-Accent2Char">
    <w:name w:val="Medium Grid 1 - Accent 2 Char"/>
    <w:link w:val="MediumGrid1-Accent21"/>
    <w:uiPriority w:val="34"/>
    <w:locked/>
    <w:rsid w:val="00CE4B90"/>
    <w:rPr>
      <w:rFonts w:ascii="Cambria" w:eastAsia="MS Mincho" w:hAnsi="Cambria" w:cs="Times New Roman"/>
      <w:sz w:val="24"/>
      <w:szCs w:val="24"/>
    </w:rPr>
  </w:style>
  <w:style w:type="character" w:styleId="FollowedHyperlink">
    <w:name w:val="FollowedHyperlink"/>
    <w:basedOn w:val="DefaultParagraphFont"/>
    <w:uiPriority w:val="99"/>
    <w:semiHidden/>
    <w:unhideWhenUsed/>
    <w:rsid w:val="00F81AFD"/>
    <w:rPr>
      <w:color w:val="800080" w:themeColor="followedHyperlink"/>
      <w:u w:val="single"/>
    </w:rPr>
  </w:style>
  <w:style w:type="paragraph" w:customStyle="1" w:styleId="Body">
    <w:name w:val="Body"/>
    <w:rsid w:val="00B6300F"/>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customStyle="1" w:styleId="Default">
    <w:name w:val="Default"/>
    <w:rsid w:val="006E4CC2"/>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rsid w:val="00B03C3B"/>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367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C20AB"/>
    <w:pPr>
      <w:keepNext/>
      <w:keepLines/>
      <w:numPr>
        <w:numId w:val="5"/>
      </w:numPr>
      <w:spacing w:before="240"/>
      <w:ind w:left="432"/>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E53653"/>
    <w:pPr>
      <w:keepNext/>
      <w:keepLines/>
      <w:numPr>
        <w:ilvl w:val="1"/>
        <w:numId w:val="5"/>
      </w:numPr>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332F80"/>
    <w:pPr>
      <w:keepNext/>
      <w:keepLines/>
      <w:numPr>
        <w:ilvl w:val="2"/>
        <w:numId w:val="5"/>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C20AB"/>
    <w:pPr>
      <w:keepNext/>
      <w:keepLines/>
      <w:numPr>
        <w:ilvl w:val="3"/>
        <w:numId w:val="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C20AB"/>
    <w:pPr>
      <w:keepNext/>
      <w:keepLines/>
      <w:numPr>
        <w:ilvl w:val="4"/>
        <w:numId w:val="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C20AB"/>
    <w:pPr>
      <w:keepNext/>
      <w:keepLines/>
      <w:numPr>
        <w:ilvl w:val="5"/>
        <w:numId w:val="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C20AB"/>
    <w:pPr>
      <w:keepNext/>
      <w:keepLines/>
      <w:numPr>
        <w:ilvl w:val="6"/>
        <w:numId w:val="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C20AB"/>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20AB"/>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pPr>
  </w:style>
  <w:style w:type="character" w:customStyle="1" w:styleId="FooterChar">
    <w:name w:val="Footer Char"/>
    <w:basedOn w:val="DefaultParagraphFont"/>
    <w:link w:val="Footer"/>
    <w:uiPriority w:val="99"/>
    <w:rsid w:val="008B5D54"/>
  </w:style>
  <w:style w:type="paragraph" w:styleId="NoSpacing">
    <w:name w:val="No Spacing"/>
    <w:uiPriority w:val="1"/>
    <w:qFormat/>
    <w:rsid w:val="006869D4"/>
    <w:pPr>
      <w:spacing w:after="0" w:line="240" w:lineRule="auto"/>
    </w:pPr>
    <w:rPr>
      <w:rFonts w:ascii="Times New Roman" w:hAnsi="Times New Roman"/>
      <w:sz w:val="24"/>
    </w:rPr>
  </w:style>
  <w:style w:type="paragraph" w:styleId="BalloonText">
    <w:name w:val="Balloon Text"/>
    <w:basedOn w:val="Normal"/>
    <w:link w:val="BalloonTextChar"/>
    <w:uiPriority w:val="99"/>
    <w:semiHidden/>
    <w:rsid w:val="00053671"/>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053671"/>
    <w:rPr>
      <w:rFonts w:ascii="Tahoma" w:eastAsia="Times New Roman" w:hAnsi="Tahoma" w:cs="Times New Roman"/>
      <w:sz w:val="16"/>
      <w:szCs w:val="16"/>
      <w:lang w:val="x-none" w:eastAsia="x-none"/>
    </w:rPr>
  </w:style>
  <w:style w:type="character" w:styleId="Hyperlink">
    <w:name w:val="Hyperlink"/>
    <w:basedOn w:val="DefaultParagraphFont"/>
    <w:uiPriority w:val="99"/>
    <w:unhideWhenUsed/>
    <w:rsid w:val="00542640"/>
    <w:rPr>
      <w:color w:val="0000FF" w:themeColor="hyperlink"/>
      <w:u w:val="single"/>
    </w:rPr>
  </w:style>
  <w:style w:type="character" w:customStyle="1" w:styleId="Heading1Char">
    <w:name w:val="Heading 1 Char"/>
    <w:basedOn w:val="DefaultParagraphFont"/>
    <w:link w:val="Heading1"/>
    <w:uiPriority w:val="9"/>
    <w:rsid w:val="000C20AB"/>
    <w:rPr>
      <w:rFonts w:ascii="Times New Roman" w:eastAsiaTheme="majorEastAsia" w:hAnsi="Times New Roman" w:cstheme="majorBidi"/>
      <w:b/>
      <w:sz w:val="24"/>
      <w:szCs w:val="32"/>
    </w:rPr>
  </w:style>
  <w:style w:type="paragraph" w:styleId="TOCHeading">
    <w:name w:val="TOC Heading"/>
    <w:basedOn w:val="Heading1"/>
    <w:next w:val="Normal"/>
    <w:uiPriority w:val="39"/>
    <w:unhideWhenUsed/>
    <w:qFormat/>
    <w:rsid w:val="00B12EA3"/>
    <w:pPr>
      <w:spacing w:line="259" w:lineRule="auto"/>
      <w:outlineLvl w:val="9"/>
    </w:pPr>
  </w:style>
  <w:style w:type="character" w:customStyle="1" w:styleId="Heading2Char">
    <w:name w:val="Heading 2 Char"/>
    <w:basedOn w:val="DefaultParagraphFont"/>
    <w:link w:val="Heading2"/>
    <w:uiPriority w:val="9"/>
    <w:rsid w:val="00E53653"/>
    <w:rPr>
      <w:rFonts w:ascii="Times New Roman" w:eastAsiaTheme="majorEastAsia" w:hAnsi="Times New Roman" w:cstheme="majorBidi"/>
      <w:b/>
      <w:sz w:val="24"/>
      <w:szCs w:val="26"/>
    </w:rPr>
  </w:style>
  <w:style w:type="paragraph" w:styleId="TOC2">
    <w:name w:val="toc 2"/>
    <w:basedOn w:val="Normal"/>
    <w:next w:val="Normal"/>
    <w:autoRedefine/>
    <w:uiPriority w:val="39"/>
    <w:unhideWhenUsed/>
    <w:rsid w:val="00B12EA3"/>
    <w:pPr>
      <w:spacing w:after="100"/>
      <w:ind w:left="240"/>
    </w:pPr>
  </w:style>
  <w:style w:type="table" w:styleId="TableGrid">
    <w:name w:val="Table Grid"/>
    <w:basedOn w:val="TableNormal"/>
    <w:uiPriority w:val="59"/>
    <w:rsid w:val="00B12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0D10E8"/>
    <w:pPr>
      <w:spacing w:line="360" w:lineRule="auto"/>
      <w:ind w:firstLine="720"/>
    </w:pPr>
    <w:rPr>
      <w:szCs w:val="20"/>
      <w:lang w:val="x-none" w:eastAsia="x-none"/>
    </w:rPr>
  </w:style>
  <w:style w:type="character" w:customStyle="1" w:styleId="BodyTextIndentChar">
    <w:name w:val="Body Text Indent Char"/>
    <w:basedOn w:val="DefaultParagraphFont"/>
    <w:link w:val="BodyTextIndent"/>
    <w:rsid w:val="000D10E8"/>
    <w:rPr>
      <w:rFonts w:ascii="Times New Roman" w:eastAsia="Times New Roman" w:hAnsi="Times New Roman" w:cs="Times New Roman"/>
      <w:sz w:val="24"/>
      <w:szCs w:val="20"/>
      <w:lang w:val="x-none" w:eastAsia="x-none"/>
    </w:rPr>
  </w:style>
  <w:style w:type="character" w:styleId="CommentReference">
    <w:name w:val="annotation reference"/>
    <w:basedOn w:val="DefaultParagraphFont"/>
    <w:uiPriority w:val="99"/>
    <w:unhideWhenUsed/>
    <w:rsid w:val="00686217"/>
    <w:rPr>
      <w:sz w:val="16"/>
      <w:szCs w:val="16"/>
    </w:rPr>
  </w:style>
  <w:style w:type="paragraph" w:styleId="CommentText">
    <w:name w:val="annotation text"/>
    <w:basedOn w:val="Normal"/>
    <w:link w:val="CommentTextChar"/>
    <w:uiPriority w:val="99"/>
    <w:unhideWhenUsed/>
    <w:rsid w:val="00686217"/>
    <w:rPr>
      <w:sz w:val="20"/>
      <w:szCs w:val="20"/>
    </w:rPr>
  </w:style>
  <w:style w:type="character" w:customStyle="1" w:styleId="CommentTextChar">
    <w:name w:val="Comment Text Char"/>
    <w:basedOn w:val="DefaultParagraphFont"/>
    <w:link w:val="CommentText"/>
    <w:uiPriority w:val="99"/>
    <w:rsid w:val="0068621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86217"/>
    <w:rPr>
      <w:b/>
      <w:bCs/>
    </w:rPr>
  </w:style>
  <w:style w:type="character" w:customStyle="1" w:styleId="CommentSubjectChar">
    <w:name w:val="Comment Subject Char"/>
    <w:basedOn w:val="CommentTextChar"/>
    <w:link w:val="CommentSubject"/>
    <w:uiPriority w:val="99"/>
    <w:semiHidden/>
    <w:rsid w:val="00686217"/>
    <w:rPr>
      <w:rFonts w:ascii="Times New Roman" w:eastAsia="Times New Roman" w:hAnsi="Times New Roman" w:cs="Times New Roman"/>
      <w:b/>
      <w:bCs/>
      <w:sz w:val="20"/>
      <w:szCs w:val="20"/>
    </w:rPr>
  </w:style>
  <w:style w:type="paragraph" w:styleId="ListParagraph">
    <w:name w:val="List Paragraph"/>
    <w:basedOn w:val="Normal"/>
    <w:link w:val="ListParagraphChar"/>
    <w:uiPriority w:val="34"/>
    <w:qFormat/>
    <w:rsid w:val="00C62F5E"/>
    <w:pPr>
      <w:spacing w:after="200" w:line="276" w:lineRule="auto"/>
      <w:ind w:left="720"/>
      <w:contextualSpacing/>
    </w:pPr>
    <w:rPr>
      <w:rFonts w:ascii="Calibri" w:hAnsi="Calibri"/>
      <w:sz w:val="22"/>
      <w:szCs w:val="22"/>
      <w:lang w:val="x-none" w:eastAsia="x-none"/>
    </w:rPr>
  </w:style>
  <w:style w:type="character" w:customStyle="1" w:styleId="ListParagraphChar">
    <w:name w:val="List Paragraph Char"/>
    <w:link w:val="ListParagraph"/>
    <w:uiPriority w:val="34"/>
    <w:locked/>
    <w:rsid w:val="00C62F5E"/>
    <w:rPr>
      <w:rFonts w:ascii="Calibri" w:eastAsia="Times New Roman" w:hAnsi="Calibri" w:cs="Times New Roman"/>
      <w:lang w:val="x-none" w:eastAsia="x-none"/>
    </w:rPr>
  </w:style>
  <w:style w:type="paragraph" w:styleId="FootnoteText">
    <w:name w:val="footnote text"/>
    <w:basedOn w:val="Normal"/>
    <w:link w:val="FootnoteTextChar"/>
    <w:uiPriority w:val="99"/>
    <w:rsid w:val="007C2B6F"/>
    <w:rPr>
      <w:sz w:val="20"/>
      <w:szCs w:val="20"/>
    </w:rPr>
  </w:style>
  <w:style w:type="character" w:customStyle="1" w:styleId="FootnoteTextChar">
    <w:name w:val="Footnote Text Char"/>
    <w:basedOn w:val="DefaultParagraphFont"/>
    <w:link w:val="FootnoteText"/>
    <w:uiPriority w:val="99"/>
    <w:rsid w:val="007C2B6F"/>
    <w:rPr>
      <w:rFonts w:ascii="Times New Roman" w:eastAsia="Times New Roman" w:hAnsi="Times New Roman" w:cs="Times New Roman"/>
      <w:sz w:val="20"/>
      <w:szCs w:val="20"/>
    </w:rPr>
  </w:style>
  <w:style w:type="character" w:styleId="FootnoteReference">
    <w:name w:val="footnote reference"/>
    <w:uiPriority w:val="99"/>
    <w:rsid w:val="007C2B6F"/>
    <w:rPr>
      <w:rFonts w:cs="Times New Roman"/>
      <w:vertAlign w:val="superscript"/>
    </w:rPr>
  </w:style>
  <w:style w:type="paragraph" w:styleId="Caption">
    <w:name w:val="caption"/>
    <w:basedOn w:val="Normal"/>
    <w:next w:val="Normal"/>
    <w:uiPriority w:val="35"/>
    <w:qFormat/>
    <w:rsid w:val="00332F80"/>
    <w:rPr>
      <w:b/>
      <w:bCs/>
      <w:sz w:val="20"/>
      <w:szCs w:val="20"/>
    </w:rPr>
  </w:style>
  <w:style w:type="character" w:customStyle="1" w:styleId="Heading3Char">
    <w:name w:val="Heading 3 Char"/>
    <w:basedOn w:val="DefaultParagraphFont"/>
    <w:link w:val="Heading3"/>
    <w:uiPriority w:val="9"/>
    <w:semiHidden/>
    <w:rsid w:val="00332F80"/>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F951D1"/>
    <w:pPr>
      <w:spacing w:after="100"/>
      <w:ind w:left="480"/>
    </w:pPr>
  </w:style>
  <w:style w:type="character" w:customStyle="1" w:styleId="Heading4Char">
    <w:name w:val="Heading 4 Char"/>
    <w:basedOn w:val="DefaultParagraphFont"/>
    <w:link w:val="Heading4"/>
    <w:uiPriority w:val="9"/>
    <w:semiHidden/>
    <w:rsid w:val="000C20AB"/>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0C20AB"/>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0C20AB"/>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0C20AB"/>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0C20A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C20AB"/>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0C20AB"/>
    <w:pPr>
      <w:numPr>
        <w:numId w:val="7"/>
      </w:numPr>
    </w:pPr>
  </w:style>
  <w:style w:type="paragraph" w:styleId="TOC1">
    <w:name w:val="toc 1"/>
    <w:basedOn w:val="Normal"/>
    <w:next w:val="Normal"/>
    <w:autoRedefine/>
    <w:uiPriority w:val="39"/>
    <w:unhideWhenUsed/>
    <w:rsid w:val="00F0690D"/>
    <w:pPr>
      <w:tabs>
        <w:tab w:val="left" w:pos="480"/>
        <w:tab w:val="right" w:leader="dot" w:pos="10070"/>
      </w:tabs>
    </w:pPr>
  </w:style>
  <w:style w:type="paragraph" w:styleId="TableofFigures">
    <w:name w:val="table of figures"/>
    <w:basedOn w:val="Normal"/>
    <w:next w:val="Normal"/>
    <w:uiPriority w:val="99"/>
    <w:unhideWhenUsed/>
    <w:rsid w:val="009221FF"/>
  </w:style>
  <w:style w:type="paragraph" w:styleId="EndnoteText">
    <w:name w:val="endnote text"/>
    <w:basedOn w:val="Normal"/>
    <w:link w:val="EndnoteTextChar"/>
    <w:uiPriority w:val="99"/>
    <w:semiHidden/>
    <w:unhideWhenUsed/>
    <w:rsid w:val="005B7263"/>
    <w:rPr>
      <w:sz w:val="20"/>
      <w:szCs w:val="20"/>
    </w:rPr>
  </w:style>
  <w:style w:type="character" w:customStyle="1" w:styleId="EndnoteTextChar">
    <w:name w:val="Endnote Text Char"/>
    <w:basedOn w:val="DefaultParagraphFont"/>
    <w:link w:val="EndnoteText"/>
    <w:uiPriority w:val="99"/>
    <w:semiHidden/>
    <w:rsid w:val="005B7263"/>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5B7263"/>
    <w:rPr>
      <w:vertAlign w:val="superscript"/>
    </w:rPr>
  </w:style>
  <w:style w:type="paragraph" w:customStyle="1" w:styleId="Normal1">
    <w:name w:val="Normal1"/>
    <w:basedOn w:val="Normal"/>
    <w:link w:val="Normal1Char"/>
    <w:qFormat/>
    <w:rsid w:val="00BF4C06"/>
    <w:rPr>
      <w:rFonts w:cs="Arial"/>
    </w:rPr>
  </w:style>
  <w:style w:type="character" w:customStyle="1" w:styleId="Normal1Char">
    <w:name w:val="Normal1 Char"/>
    <w:basedOn w:val="DefaultParagraphFont"/>
    <w:link w:val="Normal1"/>
    <w:rsid w:val="00BF4C06"/>
    <w:rPr>
      <w:rFonts w:ascii="Times New Roman" w:eastAsia="Times New Roman" w:hAnsi="Times New Roman" w:cs="Arial"/>
      <w:sz w:val="24"/>
      <w:szCs w:val="24"/>
    </w:rPr>
  </w:style>
  <w:style w:type="paragraph" w:customStyle="1" w:styleId="EndNoteBibliographyTitle">
    <w:name w:val="EndNote Bibliography Title"/>
    <w:basedOn w:val="Normal"/>
    <w:link w:val="EndNoteBibliographyTitleChar"/>
    <w:rsid w:val="005C7B17"/>
    <w:pPr>
      <w:jc w:val="center"/>
    </w:pPr>
    <w:rPr>
      <w:noProof/>
    </w:rPr>
  </w:style>
  <w:style w:type="character" w:customStyle="1" w:styleId="EndNoteBibliographyTitleChar">
    <w:name w:val="EndNote Bibliography Title Char"/>
    <w:basedOn w:val="Normal1Char"/>
    <w:link w:val="EndNoteBibliographyTitle"/>
    <w:rsid w:val="005C7B17"/>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5C7B17"/>
    <w:rPr>
      <w:noProof/>
    </w:rPr>
  </w:style>
  <w:style w:type="character" w:customStyle="1" w:styleId="EndNoteBibliographyChar">
    <w:name w:val="EndNote Bibliography Char"/>
    <w:basedOn w:val="Normal1Char"/>
    <w:link w:val="EndNoteBibliography"/>
    <w:rsid w:val="005C7B17"/>
    <w:rPr>
      <w:rFonts w:ascii="Times New Roman" w:eastAsia="Times New Roman" w:hAnsi="Times New Roman" w:cs="Times New Roman"/>
      <w:noProof/>
      <w:sz w:val="24"/>
      <w:szCs w:val="24"/>
    </w:rPr>
  </w:style>
  <w:style w:type="paragraph" w:styleId="BodyText">
    <w:name w:val="Body Text"/>
    <w:basedOn w:val="Normal"/>
    <w:link w:val="BodyTextChar"/>
    <w:uiPriority w:val="99"/>
    <w:unhideWhenUsed/>
    <w:rsid w:val="000F4D42"/>
    <w:pPr>
      <w:spacing w:after="120"/>
    </w:pPr>
  </w:style>
  <w:style w:type="character" w:customStyle="1" w:styleId="BodyTextChar">
    <w:name w:val="Body Text Char"/>
    <w:basedOn w:val="DefaultParagraphFont"/>
    <w:link w:val="BodyText"/>
    <w:uiPriority w:val="99"/>
    <w:rsid w:val="000F4D42"/>
    <w:rPr>
      <w:rFonts w:ascii="Times New Roman" w:eastAsia="Times New Roman" w:hAnsi="Times New Roman" w:cs="Times New Roman"/>
      <w:sz w:val="24"/>
      <w:szCs w:val="24"/>
    </w:rPr>
  </w:style>
  <w:style w:type="paragraph" w:customStyle="1" w:styleId="MediumGrid1-Accent21">
    <w:name w:val="Medium Grid 1 - Accent 21"/>
    <w:basedOn w:val="Normal"/>
    <w:link w:val="MediumGrid1-Accent2Char"/>
    <w:uiPriority w:val="34"/>
    <w:qFormat/>
    <w:rsid w:val="00CE4B90"/>
    <w:pPr>
      <w:ind w:left="720"/>
      <w:contextualSpacing/>
    </w:pPr>
    <w:rPr>
      <w:rFonts w:ascii="Cambria" w:eastAsia="MS Mincho" w:hAnsi="Cambria"/>
    </w:rPr>
  </w:style>
  <w:style w:type="character" w:customStyle="1" w:styleId="MediumGrid1-Accent2Char">
    <w:name w:val="Medium Grid 1 - Accent 2 Char"/>
    <w:link w:val="MediumGrid1-Accent21"/>
    <w:uiPriority w:val="34"/>
    <w:locked/>
    <w:rsid w:val="00CE4B90"/>
    <w:rPr>
      <w:rFonts w:ascii="Cambria" w:eastAsia="MS Mincho" w:hAnsi="Cambria" w:cs="Times New Roman"/>
      <w:sz w:val="24"/>
      <w:szCs w:val="24"/>
    </w:rPr>
  </w:style>
  <w:style w:type="character" w:styleId="FollowedHyperlink">
    <w:name w:val="FollowedHyperlink"/>
    <w:basedOn w:val="DefaultParagraphFont"/>
    <w:uiPriority w:val="99"/>
    <w:semiHidden/>
    <w:unhideWhenUsed/>
    <w:rsid w:val="00F81AFD"/>
    <w:rPr>
      <w:color w:val="800080" w:themeColor="followedHyperlink"/>
      <w:u w:val="single"/>
    </w:rPr>
  </w:style>
  <w:style w:type="paragraph" w:customStyle="1" w:styleId="Body">
    <w:name w:val="Body"/>
    <w:rsid w:val="00B6300F"/>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customStyle="1" w:styleId="Default">
    <w:name w:val="Default"/>
    <w:rsid w:val="006E4CC2"/>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rsid w:val="00B03C3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860300">
      <w:bodyDiv w:val="1"/>
      <w:marLeft w:val="0"/>
      <w:marRight w:val="0"/>
      <w:marTop w:val="0"/>
      <w:marBottom w:val="0"/>
      <w:divBdr>
        <w:top w:val="none" w:sz="0" w:space="0" w:color="auto"/>
        <w:left w:val="none" w:sz="0" w:space="0" w:color="auto"/>
        <w:bottom w:val="none" w:sz="0" w:space="0" w:color="auto"/>
        <w:right w:val="none" w:sz="0" w:space="0" w:color="auto"/>
      </w:divBdr>
    </w:div>
    <w:div w:id="236482795">
      <w:bodyDiv w:val="1"/>
      <w:marLeft w:val="0"/>
      <w:marRight w:val="0"/>
      <w:marTop w:val="0"/>
      <w:marBottom w:val="0"/>
      <w:divBdr>
        <w:top w:val="none" w:sz="0" w:space="0" w:color="auto"/>
        <w:left w:val="none" w:sz="0" w:space="0" w:color="auto"/>
        <w:bottom w:val="none" w:sz="0" w:space="0" w:color="auto"/>
        <w:right w:val="none" w:sz="0" w:space="0" w:color="auto"/>
      </w:divBdr>
    </w:div>
    <w:div w:id="1124738157">
      <w:bodyDiv w:val="1"/>
      <w:marLeft w:val="0"/>
      <w:marRight w:val="0"/>
      <w:marTop w:val="0"/>
      <w:marBottom w:val="0"/>
      <w:divBdr>
        <w:top w:val="none" w:sz="0" w:space="0" w:color="auto"/>
        <w:left w:val="none" w:sz="0" w:space="0" w:color="auto"/>
        <w:bottom w:val="none" w:sz="0" w:space="0" w:color="auto"/>
        <w:right w:val="none" w:sz="0" w:space="0" w:color="auto"/>
      </w:divBdr>
    </w:div>
    <w:div w:id="1259219374">
      <w:bodyDiv w:val="1"/>
      <w:marLeft w:val="0"/>
      <w:marRight w:val="0"/>
      <w:marTop w:val="0"/>
      <w:marBottom w:val="0"/>
      <w:divBdr>
        <w:top w:val="none" w:sz="0" w:space="0" w:color="auto"/>
        <w:left w:val="none" w:sz="0" w:space="0" w:color="auto"/>
        <w:bottom w:val="none" w:sz="0" w:space="0" w:color="auto"/>
        <w:right w:val="none" w:sz="0" w:space="0" w:color="auto"/>
      </w:divBdr>
    </w:div>
    <w:div w:id="1725328140">
      <w:bodyDiv w:val="1"/>
      <w:marLeft w:val="0"/>
      <w:marRight w:val="0"/>
      <w:marTop w:val="0"/>
      <w:marBottom w:val="0"/>
      <w:divBdr>
        <w:top w:val="none" w:sz="0" w:space="0" w:color="auto"/>
        <w:left w:val="none" w:sz="0" w:space="0" w:color="auto"/>
        <w:bottom w:val="none" w:sz="0" w:space="0" w:color="auto"/>
        <w:right w:val="none" w:sz="0" w:space="0" w:color="auto"/>
      </w:divBdr>
    </w:div>
    <w:div w:id="1976443824">
      <w:bodyDiv w:val="1"/>
      <w:marLeft w:val="0"/>
      <w:marRight w:val="0"/>
      <w:marTop w:val="0"/>
      <w:marBottom w:val="0"/>
      <w:divBdr>
        <w:top w:val="none" w:sz="0" w:space="0" w:color="auto"/>
        <w:left w:val="none" w:sz="0" w:space="0" w:color="auto"/>
        <w:bottom w:val="none" w:sz="0" w:space="0" w:color="auto"/>
        <w:right w:val="none" w:sz="0" w:space="0" w:color="auto"/>
      </w:divBdr>
    </w:div>
    <w:div w:id="1978870853">
      <w:bodyDiv w:val="1"/>
      <w:marLeft w:val="0"/>
      <w:marRight w:val="0"/>
      <w:marTop w:val="0"/>
      <w:marBottom w:val="0"/>
      <w:divBdr>
        <w:top w:val="none" w:sz="0" w:space="0" w:color="auto"/>
        <w:left w:val="none" w:sz="0" w:space="0" w:color="auto"/>
        <w:bottom w:val="none" w:sz="0" w:space="0" w:color="auto"/>
        <w:right w:val="none" w:sz="0" w:space="0" w:color="auto"/>
      </w:divBdr>
    </w:div>
    <w:div w:id="2002418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bls.gov/oes/current/oes_nat.ht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pbuekens@tulane.ed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orwh.od.nih.gov/resources/pdf/ORWH-EPW-Report-2010.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avey@ucsd.edu" TargetMode="External"/><Relationship Id="rId5" Type="http://schemas.openxmlformats.org/officeDocument/2006/relationships/settings" Target="settings.xml"/><Relationship Id="rId15" Type="http://schemas.openxmlformats.org/officeDocument/2006/relationships/hyperlink" Target="https://www.cdc.gov/std/dstdp/dcl-csmmwr-nov-12-2015.pdf" TargetMode="External"/><Relationship Id="rId10" Type="http://schemas.openxmlformats.org/officeDocument/2006/relationships/hyperlink" Target="mailto:harville@tulane.edu"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jwagman@ucsd.edu" TargetMode="External"/><Relationship Id="rId14" Type="http://schemas.openxmlformats.org/officeDocument/2006/relationships/hyperlink" Target="https://www.cdc.gov/stopsyphilis/SEEexec2006.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Cen14</b:Tag>
    <b:SourceType>JournalArticle</b:SourceType>
    <b:Guid>{F63D5BC7-A925-4908-8A9D-8AD17538EC8A}</b:Guid>
    <b:Author>
      <b:Author>
        <b:Corporate>Centers for Disease Control and Prevention</b:Corporate>
      </b:Author>
    </b:Author>
    <b:Title>Diagnoses of HIV infection in the United States and dependent areas, 2014</b:Title>
    <b:JournalName>HIV Surveillance Report</b:JournalName>
    <b:Year>2014</b:Year>
    <b:Volume>26</b:Volume>
    <b:URL>http://www.cdc.gov/hiv/library/reports/surveillance/</b:URL>
    <b:RefOrder>1</b:RefOrder>
  </b:Source>
</b:Sources>
</file>

<file path=customXml/itemProps1.xml><?xml version="1.0" encoding="utf-8"?>
<ds:datastoreItem xmlns:ds="http://schemas.openxmlformats.org/officeDocument/2006/customXml" ds:itemID="{98485123-5A75-4064-9E8A-DF2E0E2F0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43</Words>
  <Characters>3672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30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4-11T18:58:00Z</dcterms:created>
  <dcterms:modified xsi:type="dcterms:W3CDTF">2018-04-11T18:58:00Z</dcterms:modified>
</cp:coreProperties>
</file>